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046F7B" w14:textId="77777777" w:rsidR="00472434" w:rsidRPr="006A7A36" w:rsidRDefault="00472434" w:rsidP="00722084">
      <w:pPr>
        <w:jc w:val="center"/>
        <w:rPr>
          <w:b/>
        </w:rPr>
      </w:pPr>
    </w:p>
    <w:p w14:paraId="6A35AE1A" w14:textId="77777777" w:rsidR="00472434" w:rsidRPr="006A7A36" w:rsidRDefault="00472434" w:rsidP="00722084">
      <w:pPr>
        <w:jc w:val="center"/>
        <w:rPr>
          <w:b/>
        </w:rPr>
      </w:pPr>
    </w:p>
    <w:p w14:paraId="28651548" w14:textId="77777777" w:rsidR="00472434" w:rsidRPr="006A7A36" w:rsidRDefault="00472434" w:rsidP="00722084">
      <w:pPr>
        <w:jc w:val="center"/>
        <w:rPr>
          <w:b/>
        </w:rPr>
      </w:pPr>
    </w:p>
    <w:p w14:paraId="7419A780" w14:textId="79586BD7" w:rsidR="00472434" w:rsidRPr="006A7A36" w:rsidRDefault="00791038" w:rsidP="00722084">
      <w:pPr>
        <w:jc w:val="center"/>
        <w:rPr>
          <w:b/>
        </w:rPr>
      </w:pPr>
      <w:r w:rsidRPr="00791038">
        <w:rPr>
          <w:b/>
        </w:rPr>
        <w:t>Design and Implement a Full Stack Issue Reporting System</w:t>
      </w:r>
    </w:p>
    <w:p w14:paraId="173BD49C" w14:textId="77777777" w:rsidR="00472434" w:rsidRPr="006A7A36" w:rsidRDefault="00472434" w:rsidP="00722084">
      <w:pPr>
        <w:jc w:val="center"/>
        <w:rPr>
          <w:b/>
        </w:rPr>
      </w:pPr>
    </w:p>
    <w:p w14:paraId="6D5828EE" w14:textId="77777777" w:rsidR="00472434" w:rsidRPr="006A7A36" w:rsidRDefault="00472434" w:rsidP="00722084">
      <w:pPr>
        <w:jc w:val="center"/>
        <w:rPr>
          <w:b/>
        </w:rPr>
      </w:pPr>
    </w:p>
    <w:p w14:paraId="6A271E81" w14:textId="77777777" w:rsidR="00472434" w:rsidRPr="006A7A36" w:rsidRDefault="00472434" w:rsidP="00722084">
      <w:pPr>
        <w:jc w:val="center"/>
        <w:rPr>
          <w:b/>
        </w:rPr>
      </w:pPr>
    </w:p>
    <w:p w14:paraId="79CA385D" w14:textId="77777777" w:rsidR="00472434" w:rsidRPr="006A7A36" w:rsidRDefault="00472434" w:rsidP="00722084">
      <w:pPr>
        <w:jc w:val="center"/>
        <w:rPr>
          <w:b/>
        </w:rPr>
      </w:pPr>
    </w:p>
    <w:p w14:paraId="5DE15180" w14:textId="77777777" w:rsidR="00472434" w:rsidRPr="006A7A36" w:rsidRDefault="00472434" w:rsidP="00722084">
      <w:pPr>
        <w:jc w:val="center"/>
        <w:rPr>
          <w:b/>
        </w:rPr>
      </w:pPr>
    </w:p>
    <w:p w14:paraId="2800964F" w14:textId="77777777" w:rsidR="00472434" w:rsidRPr="006A7A36" w:rsidRDefault="00472434" w:rsidP="00722084">
      <w:pPr>
        <w:jc w:val="center"/>
        <w:rPr>
          <w:b/>
        </w:rPr>
      </w:pPr>
    </w:p>
    <w:p w14:paraId="39932360" w14:textId="77777777" w:rsidR="00472434" w:rsidRPr="006A7A36" w:rsidRDefault="00472434" w:rsidP="00722084">
      <w:pPr>
        <w:jc w:val="center"/>
        <w:rPr>
          <w:b/>
        </w:rPr>
      </w:pPr>
    </w:p>
    <w:p w14:paraId="5CC0E913" w14:textId="026BA544" w:rsidR="00472434" w:rsidRPr="006A7A36" w:rsidRDefault="00791038" w:rsidP="00722084">
      <w:pPr>
        <w:jc w:val="center"/>
        <w:rPr>
          <w:b/>
        </w:rPr>
      </w:pPr>
      <w:r>
        <w:rPr>
          <w:b/>
        </w:rPr>
        <w:t>Fui Yi Qi</w:t>
      </w:r>
    </w:p>
    <w:p w14:paraId="6FBA5784" w14:textId="77777777" w:rsidR="00472434" w:rsidRPr="006A7A36" w:rsidRDefault="00472434" w:rsidP="00722084">
      <w:pPr>
        <w:jc w:val="center"/>
        <w:rPr>
          <w:b/>
        </w:rPr>
      </w:pPr>
    </w:p>
    <w:p w14:paraId="5ABC4615" w14:textId="77777777" w:rsidR="00472434" w:rsidRPr="006A7A36" w:rsidRDefault="00472434" w:rsidP="00722084">
      <w:pPr>
        <w:jc w:val="center"/>
        <w:rPr>
          <w:b/>
        </w:rPr>
      </w:pPr>
    </w:p>
    <w:p w14:paraId="03D97976" w14:textId="77777777" w:rsidR="00472434" w:rsidRPr="006A7A36" w:rsidRDefault="00472434" w:rsidP="00722084">
      <w:pPr>
        <w:jc w:val="center"/>
        <w:rPr>
          <w:b/>
        </w:rPr>
      </w:pPr>
    </w:p>
    <w:p w14:paraId="49155193" w14:textId="77777777" w:rsidR="00472434" w:rsidRPr="006A7A36" w:rsidRDefault="00472434" w:rsidP="00722084">
      <w:pPr>
        <w:jc w:val="center"/>
        <w:rPr>
          <w:b/>
        </w:rPr>
      </w:pPr>
    </w:p>
    <w:p w14:paraId="51E74699" w14:textId="77777777" w:rsidR="00472434" w:rsidRPr="006A7A36" w:rsidRDefault="00472434" w:rsidP="00722084">
      <w:pPr>
        <w:jc w:val="center"/>
        <w:rPr>
          <w:b/>
        </w:rPr>
      </w:pPr>
    </w:p>
    <w:p w14:paraId="308C3F63" w14:textId="77777777" w:rsidR="00472434" w:rsidRPr="006A7A36" w:rsidRDefault="00472434" w:rsidP="00722084">
      <w:pPr>
        <w:jc w:val="center"/>
        <w:rPr>
          <w:b/>
        </w:rPr>
      </w:pPr>
    </w:p>
    <w:p w14:paraId="0F6890B6" w14:textId="77777777" w:rsidR="00472434" w:rsidRPr="006A7A36" w:rsidRDefault="00472434" w:rsidP="00722084">
      <w:pPr>
        <w:jc w:val="center"/>
        <w:rPr>
          <w:b/>
        </w:rPr>
      </w:pPr>
    </w:p>
    <w:p w14:paraId="39843E21" w14:textId="77777777" w:rsidR="00063064" w:rsidRPr="00100448" w:rsidRDefault="00063064" w:rsidP="00722084">
      <w:pPr>
        <w:jc w:val="center"/>
        <w:rPr>
          <w:b/>
          <w:color w:val="000000" w:themeColor="text1"/>
        </w:rPr>
      </w:pPr>
      <w:r w:rsidRPr="006A7A36">
        <w:rPr>
          <w:b/>
        </w:rPr>
        <w:t xml:space="preserve">A project </w:t>
      </w:r>
      <w:r w:rsidRPr="001F496D">
        <w:rPr>
          <w:b/>
          <w:color w:val="000000" w:themeColor="text1"/>
        </w:rPr>
        <w:t xml:space="preserve">report </w:t>
      </w:r>
      <w:r w:rsidRPr="00100448">
        <w:rPr>
          <w:b/>
          <w:color w:val="000000" w:themeColor="text1"/>
        </w:rPr>
        <w:t>submitted in partial fulfilment of the</w:t>
      </w:r>
    </w:p>
    <w:p w14:paraId="215051AE" w14:textId="3C86DC46" w:rsidR="00A82F92" w:rsidRPr="00100448" w:rsidRDefault="00063064" w:rsidP="00722084">
      <w:pPr>
        <w:jc w:val="center"/>
        <w:rPr>
          <w:b/>
          <w:color w:val="000000" w:themeColor="text1"/>
        </w:rPr>
      </w:pPr>
      <w:r w:rsidRPr="00100448">
        <w:rPr>
          <w:b/>
          <w:color w:val="000000" w:themeColor="text1"/>
        </w:rPr>
        <w:t xml:space="preserve">requirements for the award of </w:t>
      </w:r>
      <w:bookmarkStart w:id="0" w:name="_Hlk203731321"/>
      <w:r w:rsidRPr="00100448">
        <w:rPr>
          <w:b/>
          <w:color w:val="000000" w:themeColor="text1"/>
        </w:rPr>
        <w:t>Bachelor</w:t>
      </w:r>
      <w:r w:rsidR="00A82F92" w:rsidRPr="00100448">
        <w:rPr>
          <w:b/>
          <w:color w:val="000000" w:themeColor="text1"/>
        </w:rPr>
        <w:t xml:space="preserve"> of </w:t>
      </w:r>
      <w:r w:rsidR="00B4280F">
        <w:rPr>
          <w:b/>
          <w:color w:val="000000" w:themeColor="text1"/>
        </w:rPr>
        <w:t>Software</w:t>
      </w:r>
    </w:p>
    <w:p w14:paraId="215A43F3" w14:textId="2EDDAC13" w:rsidR="00472434" w:rsidRPr="001F496D" w:rsidRDefault="00063064" w:rsidP="00722084">
      <w:pPr>
        <w:jc w:val="center"/>
        <w:rPr>
          <w:b/>
          <w:color w:val="000000" w:themeColor="text1"/>
        </w:rPr>
      </w:pPr>
      <w:r w:rsidRPr="00100448">
        <w:rPr>
          <w:b/>
          <w:color w:val="000000" w:themeColor="text1"/>
        </w:rPr>
        <w:t>Engineering</w:t>
      </w:r>
      <w:r w:rsidR="00E1074D" w:rsidRPr="00100448">
        <w:rPr>
          <w:b/>
          <w:color w:val="000000" w:themeColor="text1"/>
        </w:rPr>
        <w:t xml:space="preserve"> with Honours</w:t>
      </w:r>
      <w:r w:rsidR="00E1074D">
        <w:rPr>
          <w:b/>
          <w:color w:val="000000" w:themeColor="text1"/>
        </w:rPr>
        <w:t xml:space="preserve"> </w:t>
      </w:r>
    </w:p>
    <w:bookmarkEnd w:id="0"/>
    <w:p w14:paraId="1EED7C8C" w14:textId="77777777" w:rsidR="00472434" w:rsidRPr="006A7A36" w:rsidRDefault="00472434" w:rsidP="00722084">
      <w:pPr>
        <w:jc w:val="center"/>
        <w:rPr>
          <w:b/>
        </w:rPr>
      </w:pPr>
    </w:p>
    <w:p w14:paraId="17CFD457" w14:textId="77777777" w:rsidR="00472434" w:rsidRPr="006A7A36" w:rsidRDefault="00472434" w:rsidP="00722084">
      <w:pPr>
        <w:jc w:val="center"/>
        <w:rPr>
          <w:b/>
        </w:rPr>
      </w:pPr>
    </w:p>
    <w:p w14:paraId="1B11BA0A" w14:textId="77777777" w:rsidR="007D3BBB" w:rsidRPr="006A7A36" w:rsidRDefault="007D3BBB" w:rsidP="00722084">
      <w:pPr>
        <w:jc w:val="center"/>
        <w:rPr>
          <w:b/>
        </w:rPr>
      </w:pPr>
    </w:p>
    <w:p w14:paraId="121AE076" w14:textId="77777777" w:rsidR="007D3BBB" w:rsidRPr="006A7A36" w:rsidRDefault="007D3BBB" w:rsidP="00722084">
      <w:pPr>
        <w:jc w:val="center"/>
        <w:rPr>
          <w:b/>
        </w:rPr>
      </w:pPr>
    </w:p>
    <w:p w14:paraId="2C21C5A4" w14:textId="77777777" w:rsidR="007D3BBB" w:rsidRPr="006A7A36" w:rsidRDefault="007D3BBB" w:rsidP="00722084">
      <w:pPr>
        <w:jc w:val="center"/>
        <w:rPr>
          <w:b/>
        </w:rPr>
      </w:pPr>
    </w:p>
    <w:p w14:paraId="26A7F5F4" w14:textId="43827184" w:rsidR="00472434" w:rsidRPr="006A7A36" w:rsidRDefault="00524489" w:rsidP="00722084">
      <w:pPr>
        <w:jc w:val="center"/>
        <w:rPr>
          <w:b/>
        </w:rPr>
      </w:pPr>
      <w:r>
        <w:rPr>
          <w:b/>
        </w:rPr>
        <w:t>Lee Kong Chian</w:t>
      </w:r>
      <w:r w:rsidR="00322267">
        <w:rPr>
          <w:b/>
        </w:rPr>
        <w:t xml:space="preserve"> </w:t>
      </w:r>
      <w:r w:rsidR="00B37A3B" w:rsidRPr="006A7A36">
        <w:rPr>
          <w:b/>
        </w:rPr>
        <w:t xml:space="preserve">Faculty of Engineering </w:t>
      </w:r>
      <w:r w:rsidR="006B1A2E" w:rsidRPr="006A7A36">
        <w:rPr>
          <w:b/>
        </w:rPr>
        <w:t>a</w:t>
      </w:r>
      <w:r w:rsidR="00B37A3B" w:rsidRPr="006A7A36">
        <w:rPr>
          <w:b/>
        </w:rPr>
        <w:t>nd Science</w:t>
      </w:r>
    </w:p>
    <w:p w14:paraId="14934F29" w14:textId="77777777" w:rsidR="00472434" w:rsidRPr="004129AD" w:rsidRDefault="00B37A3B" w:rsidP="00722084">
      <w:pPr>
        <w:jc w:val="center"/>
        <w:rPr>
          <w:b/>
          <w:lang w:val="en-MY"/>
        </w:rPr>
      </w:pPr>
      <w:r w:rsidRPr="004129AD">
        <w:rPr>
          <w:b/>
          <w:lang w:val="en-MY"/>
        </w:rPr>
        <w:t>Universiti</w:t>
      </w:r>
      <w:r w:rsidR="00322267" w:rsidRPr="004129AD">
        <w:rPr>
          <w:b/>
          <w:lang w:val="en-MY"/>
        </w:rPr>
        <w:t xml:space="preserve"> </w:t>
      </w:r>
      <w:r w:rsidRPr="004129AD">
        <w:rPr>
          <w:b/>
          <w:lang w:val="en-MY"/>
        </w:rPr>
        <w:t>Tunku Abdul Rahman</w:t>
      </w:r>
    </w:p>
    <w:p w14:paraId="7250903D" w14:textId="6BADC82B" w:rsidR="00472434" w:rsidRPr="004129AD" w:rsidRDefault="00472434" w:rsidP="00722084">
      <w:pPr>
        <w:jc w:val="center"/>
        <w:rPr>
          <w:b/>
          <w:lang w:val="en-MY"/>
        </w:rPr>
      </w:pPr>
    </w:p>
    <w:p w14:paraId="17BA64C8" w14:textId="04E50B11" w:rsidR="007D3BBB" w:rsidRPr="004129AD" w:rsidRDefault="00F56E62" w:rsidP="00722084">
      <w:pPr>
        <w:jc w:val="center"/>
        <w:rPr>
          <w:b/>
          <w:lang w:val="en-MY"/>
        </w:rPr>
      </w:pPr>
      <w:r w:rsidRPr="00F56E62">
        <w:rPr>
          <w:b/>
          <w:noProof/>
        </w:rPr>
        <mc:AlternateContent>
          <mc:Choice Requires="wps">
            <w:drawing>
              <wp:anchor distT="0" distB="0" distL="114300" distR="114300" simplePos="0" relativeHeight="251682816" behindDoc="0" locked="0" layoutInCell="1" allowOverlap="1" wp14:anchorId="29176907" wp14:editId="2737AAA5">
                <wp:simplePos x="0" y="0"/>
                <wp:positionH relativeFrom="column">
                  <wp:posOffset>3775075</wp:posOffset>
                </wp:positionH>
                <wp:positionV relativeFrom="paragraph">
                  <wp:posOffset>102235</wp:posOffset>
                </wp:positionV>
                <wp:extent cx="1600200" cy="54483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5448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407540" w14:textId="51E9E444" w:rsidR="00F56E62" w:rsidRPr="00103F03" w:rsidRDefault="00F56E62" w:rsidP="00F56E62">
                            <w:pPr>
                              <w:spacing w:line="240" w:lineRule="auto"/>
                              <w:jc w:val="center"/>
                              <w:rPr>
                                <w:color w:val="0070C0"/>
                                <w:lang w:val="en-MY"/>
                              </w:rPr>
                            </w:pPr>
                            <w:r>
                              <w:rPr>
                                <w:color w:val="0070C0"/>
                                <w:lang w:val="en-MY"/>
                              </w:rPr>
                              <w:t>the month in which the report is submit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176907" id="_x0000_t202" coordsize="21600,21600" o:spt="202" path="m,l,21600r21600,l21600,xe">
                <v:stroke joinstyle="miter"/>
                <v:path gradientshapeok="t" o:connecttype="rect"/>
              </v:shapetype>
              <v:shape id="Text Box 18" o:spid="_x0000_s1026" type="#_x0000_t202" style="position:absolute;left:0;text-align:left;margin-left:297.25pt;margin-top:8.05pt;width:126pt;height:42.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" stroked="f">
                <v:fill opacity="0"/>
                <v:textbox>
                  <w:txbxContent>
                    <w:p w14:paraId="1C407540" w14:textId="51E9E444" w:rsidR="00F56E62" w:rsidRPr="00103F03" w:rsidRDefault="00F56E62" w:rsidP="00F56E62">
                      <w:pPr>
                        <w:spacing w:line="240" w:lineRule="auto"/>
                        <w:jc w:val="center"/>
                        <w:rPr>
                          <w:color w:val="0070C0"/>
                          <w:lang w:val="en-MY"/>
                        </w:rPr>
                      </w:pPr>
                      <w:r>
                        <w:rPr>
                          <w:color w:val="0070C0"/>
                          <w:lang w:val="en-MY"/>
                        </w:rPr>
                        <w:t>the month in which the report is submitted</w:t>
                      </w:r>
                    </w:p>
                  </w:txbxContent>
                </v:textbox>
              </v:shape>
            </w:pict>
          </mc:Fallback>
        </mc:AlternateContent>
      </w:r>
    </w:p>
    <w:p w14:paraId="7F78FF27" w14:textId="7D743BAE" w:rsidR="00D271FC" w:rsidRPr="004129AD" w:rsidRDefault="00F56E62" w:rsidP="001A26D0">
      <w:pPr>
        <w:jc w:val="center"/>
        <w:rPr>
          <w:b/>
          <w:color w:val="000000" w:themeColor="text1"/>
          <w:lang w:val="en-MY"/>
        </w:rPr>
      </w:pPr>
      <w:r w:rsidRPr="00100448">
        <w:rPr>
          <w:b/>
          <w:noProof/>
        </w:rPr>
        <mc:AlternateContent>
          <mc:Choice Requires="wps">
            <w:drawing>
              <wp:anchor distT="0" distB="0" distL="114300" distR="114300" simplePos="0" relativeHeight="251681792" behindDoc="0" locked="0" layoutInCell="1" allowOverlap="1" wp14:anchorId="68BC6C54" wp14:editId="56FC3D3E">
                <wp:simplePos x="0" y="0"/>
                <wp:positionH relativeFrom="column">
                  <wp:posOffset>3157855</wp:posOffset>
                </wp:positionH>
                <wp:positionV relativeFrom="paragraph">
                  <wp:posOffset>90170</wp:posOffset>
                </wp:positionV>
                <wp:extent cx="563880" cy="0"/>
                <wp:effectExtent l="0" t="76200" r="26670" b="95250"/>
                <wp:wrapNone/>
                <wp:docPr id="16" name="Straight Arrow Connector 16"/>
                <wp:cNvGraphicFramePr/>
                <a:graphic xmlns:a="http://schemas.openxmlformats.org/drawingml/2006/main">
                  <a:graphicData uri="http://schemas.microsoft.com/office/word/2010/wordprocessingShape">
                    <wps:wsp>
                      <wps:cNvCnPr/>
                      <wps:spPr>
                        <a:xfrm flipV="1">
                          <a:off x="0" y="0"/>
                          <a:ext cx="563880" cy="0"/>
                        </a:xfrm>
                        <a:prstGeom prst="straightConnector1">
                          <a:avLst/>
                        </a:prstGeom>
                        <a:ln w="19050">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AE90E6" id="_x0000_t32" coordsize="21600,21600" o:spt="32" o:oned="t" path="m,l21600,21600e" filled="f">
                <v:path arrowok="t" fillok="f" o:connecttype="none"/>
                <o:lock v:ext="edit" shapetype="t"/>
              </v:shapetype>
              <v:shape id="Straight Arrow Connector 16" o:spid="_x0000_s1026" type="#_x0000_t32" style="position:absolute;margin-left:248.65pt;margin-top:7.1pt;width:44.4pt;height:0;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" strokecolor="#4579b8 [3044]" strokeweight="1.5pt">
                <v:stroke endarrow="block"/>
              </v:shape>
            </w:pict>
          </mc:Fallback>
        </mc:AlternateContent>
      </w:r>
      <w:r w:rsidR="00CE3520">
        <w:rPr>
          <w:b/>
          <w:noProof/>
        </w:rPr>
        <w:t>May</w:t>
      </w:r>
      <w:r w:rsidR="00A034A0" w:rsidRPr="004129AD">
        <w:rPr>
          <w:b/>
          <w:color w:val="000000" w:themeColor="text1"/>
          <w:lang w:val="en-MY"/>
        </w:rPr>
        <w:t xml:space="preserve"> </w:t>
      </w:r>
      <w:r w:rsidR="00524489" w:rsidRPr="004129AD">
        <w:rPr>
          <w:b/>
          <w:color w:val="000000" w:themeColor="text1"/>
          <w:lang w:val="en-MY"/>
        </w:rPr>
        <w:t>20</w:t>
      </w:r>
      <w:r w:rsidR="00A3329B" w:rsidRPr="004129AD">
        <w:rPr>
          <w:b/>
          <w:color w:val="000000" w:themeColor="text1"/>
          <w:lang w:val="en-MY"/>
        </w:rPr>
        <w:t>2</w:t>
      </w:r>
      <w:r w:rsidR="00CE3520" w:rsidRPr="004129AD">
        <w:rPr>
          <w:b/>
          <w:color w:val="000000" w:themeColor="text1"/>
          <w:lang w:val="en-MY"/>
        </w:rPr>
        <w:t>5</w:t>
      </w:r>
    </w:p>
    <w:p w14:paraId="64B9006E" w14:textId="6A5CBF5C" w:rsidR="001A26D0" w:rsidRPr="004129AD" w:rsidRDefault="001A26D0" w:rsidP="00D271FC">
      <w:pPr>
        <w:jc w:val="left"/>
        <w:rPr>
          <w:b/>
          <w:lang w:val="en-MY"/>
        </w:rPr>
      </w:pPr>
      <w:r w:rsidRPr="004129AD">
        <w:rPr>
          <w:b/>
          <w:lang w:val="en-MY"/>
        </w:rPr>
        <w:br w:type="page"/>
      </w:r>
    </w:p>
    <w:p w14:paraId="7CA66921" w14:textId="46FAB4AB" w:rsidR="001A26D0" w:rsidRPr="00D42F9F" w:rsidRDefault="00791834" w:rsidP="001A26D0">
      <w:pPr>
        <w:jc w:val="center"/>
        <w:rPr>
          <w:b/>
          <w:bCs/>
          <w:color w:val="000000" w:themeColor="text1"/>
        </w:rPr>
      </w:pPr>
      <w:r w:rsidRPr="00ED5166">
        <w:rPr>
          <w:b/>
          <w:bCs/>
          <w:color w:val="000000" w:themeColor="text1"/>
        </w:rPr>
        <w:lastRenderedPageBreak/>
        <w:t>DECLARATION</w:t>
      </w:r>
    </w:p>
    <w:p w14:paraId="171C0D14" w14:textId="77777777" w:rsidR="001A26D0" w:rsidRPr="006A7A36" w:rsidRDefault="001A26D0" w:rsidP="001A26D0">
      <w:pPr>
        <w:jc w:val="center"/>
      </w:pPr>
    </w:p>
    <w:p w14:paraId="2A2E75EF" w14:textId="77777777" w:rsidR="001A26D0" w:rsidRPr="006A7A36" w:rsidRDefault="001A26D0" w:rsidP="001A26D0">
      <w:pPr>
        <w:jc w:val="center"/>
      </w:pPr>
    </w:p>
    <w:p w14:paraId="536F181B" w14:textId="77777777" w:rsidR="001A26D0" w:rsidRPr="006A7A36" w:rsidRDefault="001A26D0" w:rsidP="001A26D0">
      <w:pPr>
        <w:jc w:val="center"/>
      </w:pPr>
    </w:p>
    <w:p w14:paraId="67FCAC2E" w14:textId="76A460A5" w:rsidR="001A26D0" w:rsidRDefault="001A26D0" w:rsidP="001A26D0">
      <w:pPr>
        <w:jc w:val="center"/>
      </w:pPr>
    </w:p>
    <w:p w14:paraId="1B1C8491" w14:textId="77777777" w:rsidR="00253ECC" w:rsidRPr="006A7A36" w:rsidRDefault="00253ECC" w:rsidP="001A26D0">
      <w:pPr>
        <w:jc w:val="center"/>
      </w:pPr>
    </w:p>
    <w:p w14:paraId="636661E3" w14:textId="089DA9F0" w:rsidR="001A26D0" w:rsidRDefault="001A26D0" w:rsidP="001A26D0">
      <w:r w:rsidRPr="006A7A36">
        <w:t>I hereby declare that this project report is based on my original work except for citations and quotations which have been duly acknowledged. I also declare that it has not been previously and concurrently submitted for any other degree or award at UTAR or other institutions.</w:t>
      </w:r>
    </w:p>
    <w:p w14:paraId="69C620FF" w14:textId="77777777" w:rsidR="001A26D0" w:rsidRPr="006A7A36" w:rsidRDefault="001A26D0" w:rsidP="001A26D0"/>
    <w:p w14:paraId="46A202CE" w14:textId="77777777" w:rsidR="001A26D0" w:rsidRPr="006A7A36" w:rsidRDefault="001A26D0" w:rsidP="001A26D0"/>
    <w:p w14:paraId="5052839C" w14:textId="77777777" w:rsidR="001A26D0" w:rsidRPr="006A7A36" w:rsidRDefault="001A26D0" w:rsidP="001A26D0"/>
    <w:tbl>
      <w:tblPr>
        <w:tblStyle w:val="TableGrid"/>
        <w:tblW w:w="0" w:type="auto"/>
        <w:tblCellMar>
          <w:top w:w="432" w:type="dxa"/>
          <w:left w:w="115" w:type="dxa"/>
          <w:bottom w:w="72" w:type="dxa"/>
          <w:right w:w="115" w:type="dxa"/>
        </w:tblCellMar>
        <w:tblLook w:val="04A0" w:firstRow="1" w:lastRow="0" w:firstColumn="1" w:lastColumn="0" w:noHBand="0" w:noVBand="1"/>
      </w:tblPr>
      <w:tblGrid>
        <w:gridCol w:w="1285"/>
        <w:gridCol w:w="297"/>
        <w:gridCol w:w="4383"/>
      </w:tblGrid>
      <w:tr w:rsidR="00ED5166" w14:paraId="27D5859C" w14:textId="77777777" w:rsidTr="00CE3520">
        <w:tc>
          <w:tcPr>
            <w:tcW w:w="1285" w:type="dxa"/>
            <w:tcBorders>
              <w:top w:val="nil"/>
              <w:left w:val="nil"/>
              <w:bottom w:val="nil"/>
              <w:right w:val="nil"/>
            </w:tcBorders>
          </w:tcPr>
          <w:p w14:paraId="5FB8B448" w14:textId="5F5F9E75" w:rsidR="00ED5166" w:rsidRDefault="00ED5166" w:rsidP="00AC732E">
            <w:pPr>
              <w:spacing w:line="240" w:lineRule="auto"/>
            </w:pPr>
            <w:r>
              <w:t>Name</w:t>
            </w:r>
          </w:p>
        </w:tc>
        <w:tc>
          <w:tcPr>
            <w:tcW w:w="297" w:type="dxa"/>
            <w:tcBorders>
              <w:top w:val="nil"/>
              <w:left w:val="nil"/>
              <w:bottom w:val="nil"/>
              <w:right w:val="nil"/>
            </w:tcBorders>
          </w:tcPr>
          <w:p w14:paraId="4BE90FDD" w14:textId="77777777" w:rsidR="00ED5166" w:rsidRDefault="00ED5166" w:rsidP="00AC732E">
            <w:pPr>
              <w:spacing w:line="240" w:lineRule="auto"/>
            </w:pPr>
          </w:p>
        </w:tc>
        <w:tc>
          <w:tcPr>
            <w:tcW w:w="4383" w:type="dxa"/>
            <w:tcBorders>
              <w:top w:val="nil"/>
              <w:left w:val="nil"/>
              <w:right w:val="nil"/>
            </w:tcBorders>
          </w:tcPr>
          <w:p w14:paraId="471265BB" w14:textId="2BA98A9F" w:rsidR="00ED5166" w:rsidRDefault="00B4280F" w:rsidP="00AC732E">
            <w:pPr>
              <w:spacing w:line="240" w:lineRule="auto"/>
            </w:pPr>
            <w:r>
              <w:t>Fui Yi Qi</w:t>
            </w:r>
          </w:p>
        </w:tc>
      </w:tr>
      <w:tr w:rsidR="001A26D0" w14:paraId="2EFB66E6" w14:textId="77777777" w:rsidTr="00AC732E">
        <w:tc>
          <w:tcPr>
            <w:tcW w:w="1285" w:type="dxa"/>
            <w:tcBorders>
              <w:top w:val="nil"/>
              <w:left w:val="nil"/>
              <w:bottom w:val="nil"/>
              <w:right w:val="nil"/>
            </w:tcBorders>
          </w:tcPr>
          <w:p w14:paraId="76B08E97" w14:textId="77777777" w:rsidR="001A26D0" w:rsidRDefault="001A26D0" w:rsidP="00AC732E">
            <w:pPr>
              <w:spacing w:line="240" w:lineRule="auto"/>
            </w:pPr>
            <w:r>
              <w:t>ID No.</w:t>
            </w:r>
          </w:p>
        </w:tc>
        <w:tc>
          <w:tcPr>
            <w:tcW w:w="297" w:type="dxa"/>
            <w:tcBorders>
              <w:top w:val="nil"/>
              <w:left w:val="nil"/>
              <w:bottom w:val="nil"/>
              <w:right w:val="nil"/>
            </w:tcBorders>
          </w:tcPr>
          <w:p w14:paraId="6E5B1E2E" w14:textId="77777777" w:rsidR="001A26D0" w:rsidRDefault="001A26D0" w:rsidP="00AC732E">
            <w:pPr>
              <w:spacing w:line="240" w:lineRule="auto"/>
            </w:pPr>
            <w:r>
              <w:t>:</w:t>
            </w:r>
          </w:p>
        </w:tc>
        <w:tc>
          <w:tcPr>
            <w:tcW w:w="4383" w:type="dxa"/>
            <w:tcBorders>
              <w:left w:val="nil"/>
              <w:right w:val="nil"/>
            </w:tcBorders>
          </w:tcPr>
          <w:p w14:paraId="38A1B722" w14:textId="7C1A7194" w:rsidR="001A26D0" w:rsidRDefault="00B4280F" w:rsidP="00AC732E">
            <w:pPr>
              <w:spacing w:line="240" w:lineRule="auto"/>
            </w:pPr>
            <w:r>
              <w:t>2200167</w:t>
            </w:r>
          </w:p>
        </w:tc>
      </w:tr>
      <w:tr w:rsidR="001A26D0" w14:paraId="4E635F94" w14:textId="77777777" w:rsidTr="00AC732E">
        <w:tc>
          <w:tcPr>
            <w:tcW w:w="1285" w:type="dxa"/>
            <w:tcBorders>
              <w:top w:val="nil"/>
              <w:left w:val="nil"/>
              <w:bottom w:val="nil"/>
              <w:right w:val="nil"/>
            </w:tcBorders>
          </w:tcPr>
          <w:p w14:paraId="7DA74D55" w14:textId="77777777" w:rsidR="001A26D0" w:rsidRDefault="001A26D0" w:rsidP="00AC732E">
            <w:pPr>
              <w:spacing w:line="240" w:lineRule="auto"/>
            </w:pPr>
            <w:r>
              <w:t>Date</w:t>
            </w:r>
          </w:p>
        </w:tc>
        <w:tc>
          <w:tcPr>
            <w:tcW w:w="297" w:type="dxa"/>
            <w:tcBorders>
              <w:top w:val="nil"/>
              <w:left w:val="nil"/>
              <w:bottom w:val="nil"/>
              <w:right w:val="nil"/>
            </w:tcBorders>
          </w:tcPr>
          <w:p w14:paraId="164EB689" w14:textId="77777777" w:rsidR="001A26D0" w:rsidRDefault="001A26D0" w:rsidP="00AC732E">
            <w:pPr>
              <w:spacing w:line="240" w:lineRule="auto"/>
            </w:pPr>
            <w:r>
              <w:t>:</w:t>
            </w:r>
          </w:p>
        </w:tc>
        <w:tc>
          <w:tcPr>
            <w:tcW w:w="4383" w:type="dxa"/>
            <w:tcBorders>
              <w:left w:val="nil"/>
              <w:right w:val="nil"/>
            </w:tcBorders>
          </w:tcPr>
          <w:p w14:paraId="64BD5499" w14:textId="413C9CDE" w:rsidR="001A26D0" w:rsidRDefault="00B4280F" w:rsidP="00AC732E">
            <w:pPr>
              <w:spacing w:line="240" w:lineRule="auto"/>
            </w:pPr>
            <w:r w:rsidRPr="00B4280F">
              <w:rPr>
                <w:highlight w:val="yellow"/>
              </w:rPr>
              <w:t>XXXXX</w:t>
            </w:r>
          </w:p>
        </w:tc>
      </w:tr>
    </w:tbl>
    <w:p w14:paraId="55567D1E" w14:textId="77777777" w:rsidR="001A26D0" w:rsidRPr="006A7A36" w:rsidRDefault="001A26D0" w:rsidP="001A26D0"/>
    <w:p w14:paraId="41D69BAD" w14:textId="77777777" w:rsidR="00D271FC" w:rsidRDefault="00D271FC" w:rsidP="00D271FC"/>
    <w:p w14:paraId="720AC542" w14:textId="30798B02" w:rsidR="001A26D0" w:rsidRPr="006A7A36" w:rsidRDefault="001A26D0" w:rsidP="00D271FC">
      <w:r w:rsidRPr="006A7A36">
        <w:br w:type="page"/>
      </w:r>
    </w:p>
    <w:p w14:paraId="5DF61028" w14:textId="77777777" w:rsidR="005C0BD3" w:rsidRPr="007D7A73" w:rsidRDefault="005C0BD3" w:rsidP="005C0BD3">
      <w:pPr>
        <w:jc w:val="center"/>
        <w:rPr>
          <w:b/>
          <w:bCs/>
        </w:rPr>
      </w:pPr>
      <w:r w:rsidRPr="00A114A8">
        <w:rPr>
          <w:b/>
          <w:bCs/>
        </w:rPr>
        <w:lastRenderedPageBreak/>
        <w:t>COPYRIGHT STATEMENT</w:t>
      </w:r>
    </w:p>
    <w:p w14:paraId="43D6C30B" w14:textId="2109F0AC" w:rsidR="005C0BD3" w:rsidRDefault="005C0BD3" w:rsidP="005C0BD3"/>
    <w:p w14:paraId="21056825" w14:textId="3F7870A2" w:rsidR="005C0BD3" w:rsidRDefault="005C0BD3" w:rsidP="005C0BD3"/>
    <w:p w14:paraId="6779238A" w14:textId="77777777" w:rsidR="005C0BD3" w:rsidRDefault="005C0BD3" w:rsidP="005C0BD3"/>
    <w:p w14:paraId="2D5545A4" w14:textId="77777777" w:rsidR="005C0BD3" w:rsidRDefault="005C0BD3" w:rsidP="005C0BD3"/>
    <w:p w14:paraId="3B5D7C9F" w14:textId="15E8178E" w:rsidR="005C0BD3" w:rsidRPr="006A7A36" w:rsidRDefault="005C0BD3" w:rsidP="00B4280F">
      <w:pPr>
        <w:ind w:firstLine="851"/>
        <w:jc w:val="center"/>
      </w:pPr>
      <w:r>
        <w:t xml:space="preserve">© </w:t>
      </w:r>
      <w:r w:rsidR="00B4280F">
        <w:rPr>
          <w:color w:val="000000" w:themeColor="text1"/>
        </w:rPr>
        <w:t>2025, Fui Yi Qi</w:t>
      </w:r>
      <w:r w:rsidRPr="001F496D">
        <w:rPr>
          <w:color w:val="000000" w:themeColor="text1"/>
        </w:rPr>
        <w:t>.</w:t>
      </w:r>
      <w:r>
        <w:rPr>
          <w:color w:val="000000" w:themeColor="text1"/>
        </w:rPr>
        <w:t xml:space="preserve"> </w:t>
      </w:r>
      <w:r w:rsidRPr="00B16F2C">
        <w:rPr>
          <w:color w:val="000000" w:themeColor="text1"/>
        </w:rPr>
        <w:t>All right</w:t>
      </w:r>
      <w:r>
        <w:t xml:space="preserve"> reserved.</w:t>
      </w:r>
    </w:p>
    <w:p w14:paraId="0C82A3A6" w14:textId="77777777" w:rsidR="005C0BD3" w:rsidRDefault="005C0BD3" w:rsidP="005C0BD3"/>
    <w:p w14:paraId="0ACCE083" w14:textId="77777777" w:rsidR="005C0BD3" w:rsidRDefault="005C0BD3" w:rsidP="005C0BD3"/>
    <w:p w14:paraId="70CDC6D2" w14:textId="5ABE1E13" w:rsidR="005C0BD3" w:rsidRPr="00B4280F" w:rsidRDefault="005C0BD3" w:rsidP="005C0BD3">
      <w:pPr>
        <w:rPr>
          <w:b/>
        </w:rPr>
      </w:pPr>
      <w:r>
        <w:t xml:space="preserve">This </w:t>
      </w:r>
      <w:r w:rsidRPr="000F512E">
        <w:t xml:space="preserve">final year project report is submitted in partial fulfilment of the requirements for the degree of </w:t>
      </w:r>
      <w:r w:rsidR="00B4280F" w:rsidRPr="00B4280F">
        <w:rPr>
          <w:bCs/>
        </w:rPr>
        <w:t>Bachelor of Software Engineering with Honours</w:t>
      </w:r>
      <w:r w:rsidR="00B4280F" w:rsidRPr="00B4280F">
        <w:rPr>
          <w:b/>
        </w:rPr>
        <w:t xml:space="preserve"> </w:t>
      </w:r>
      <w:r w:rsidR="00B4280F">
        <w:rPr>
          <w:b/>
        </w:rPr>
        <w:t xml:space="preserve"> </w:t>
      </w:r>
      <w:r>
        <w:t>at Universiti Tunku Abdul Rahman (UTAR). This final year project report represents the work of the author, except where due acknowledgement has been made in the text. No part of this final year project report may be reproduced, stored, or transmitted in any form or by any means, whether electronic, mechanical, photocopying, recording, or otherwise, without the prior written permission of the author or UTAR, in accordance with UTAR’s Intellectual Property Policy.</w:t>
      </w:r>
    </w:p>
    <w:p w14:paraId="21516033" w14:textId="77777777" w:rsidR="005C0BD3" w:rsidRDefault="005C0BD3" w:rsidP="005C0BD3"/>
    <w:p w14:paraId="6EA8B890" w14:textId="77777777" w:rsidR="00D271FC" w:rsidRPr="006A7A36" w:rsidRDefault="00D271FC" w:rsidP="001A26D0"/>
    <w:p w14:paraId="65DDABB4" w14:textId="77777777" w:rsidR="00B37A3B" w:rsidRPr="006A7A36" w:rsidRDefault="00B37A3B" w:rsidP="00722084">
      <w:pPr>
        <w:jc w:val="center"/>
        <w:rPr>
          <w:b/>
        </w:rPr>
        <w:sectPr w:rsidR="00B37A3B" w:rsidRPr="006A7A36" w:rsidSect="00270998">
          <w:pgSz w:w="11909" w:h="16834" w:code="9"/>
          <w:pgMar w:top="1418" w:right="2155" w:bottom="1418" w:left="2155" w:header="851" w:footer="851" w:gutter="0"/>
          <w:cols w:space="720"/>
          <w:docGrid w:linePitch="360"/>
        </w:sectPr>
      </w:pPr>
    </w:p>
    <w:p w14:paraId="0411141A" w14:textId="77777777" w:rsidR="00472434" w:rsidRPr="006A7A36" w:rsidRDefault="00ED4293" w:rsidP="0039059B">
      <w:pPr>
        <w:pStyle w:val="Heading9"/>
      </w:pPr>
      <w:bookmarkStart w:id="1" w:name="_Toc184028879"/>
      <w:r w:rsidRPr="006A7A36">
        <w:lastRenderedPageBreak/>
        <w:t>TABLE OF CONTENTS</w:t>
      </w:r>
      <w:bookmarkEnd w:id="1"/>
    </w:p>
    <w:p w14:paraId="1E3CD8A7" w14:textId="77777777" w:rsidR="00472434" w:rsidRPr="006A7A36" w:rsidRDefault="00472434" w:rsidP="0097625A">
      <w:pPr>
        <w:jc w:val="center"/>
      </w:pPr>
    </w:p>
    <w:p w14:paraId="1F5042C8" w14:textId="77777777" w:rsidR="00472434" w:rsidRPr="006A7A36" w:rsidRDefault="00472434" w:rsidP="0097625A">
      <w:pPr>
        <w:jc w:val="center"/>
      </w:pPr>
    </w:p>
    <w:p w14:paraId="651EAA67" w14:textId="77777777" w:rsidR="00472434" w:rsidRPr="006A7A36" w:rsidRDefault="00472434" w:rsidP="0097625A">
      <w:pPr>
        <w:jc w:val="center"/>
      </w:pPr>
    </w:p>
    <w:p w14:paraId="6BC3AF87" w14:textId="28143BF1" w:rsidR="00C30532" w:rsidRDefault="00EF1451">
      <w:pPr>
        <w:pStyle w:val="TOC9"/>
        <w:rPr>
          <w:rFonts w:asciiTheme="minorHAnsi" w:eastAsiaTheme="minorEastAsia" w:hAnsiTheme="minorHAnsi" w:cstheme="minorBidi"/>
          <w:b w:val="0"/>
          <w:noProof/>
          <w:kern w:val="2"/>
          <w:lang w:val="en-MY" w:eastAsia="en-MY"/>
          <w14:ligatures w14:val="standardContextual"/>
        </w:rPr>
      </w:pPr>
      <w:r w:rsidRPr="006A7A36">
        <w:fldChar w:fldCharType="begin"/>
      </w:r>
      <w:r w:rsidR="00705E4D" w:rsidRPr="006A7A36">
        <w:instrText xml:space="preserve"> TOC \o "9-9" \h \z </w:instrText>
      </w:r>
      <w:r w:rsidRPr="006A7A36">
        <w:fldChar w:fldCharType="separate"/>
      </w:r>
      <w:hyperlink w:anchor="_Toc184028879" w:history="1">
        <w:r w:rsidR="00C30532" w:rsidRPr="004B0DEA">
          <w:rPr>
            <w:rStyle w:val="Hyperlink"/>
            <w:noProof/>
          </w:rPr>
          <w:t>TABLE OF CONTENTS</w:t>
        </w:r>
        <w:r w:rsidR="00C30532">
          <w:rPr>
            <w:noProof/>
            <w:webHidden/>
          </w:rPr>
          <w:tab/>
        </w:r>
        <w:r w:rsidR="00C30532">
          <w:rPr>
            <w:noProof/>
            <w:webHidden/>
          </w:rPr>
          <w:fldChar w:fldCharType="begin"/>
        </w:r>
        <w:r w:rsidR="00C30532">
          <w:rPr>
            <w:noProof/>
            <w:webHidden/>
          </w:rPr>
          <w:instrText xml:space="preserve"> PAGEREF _Toc184028879 \h </w:instrText>
        </w:r>
        <w:r w:rsidR="00C30532">
          <w:rPr>
            <w:noProof/>
            <w:webHidden/>
          </w:rPr>
        </w:r>
        <w:r w:rsidR="00C30532">
          <w:rPr>
            <w:noProof/>
            <w:webHidden/>
          </w:rPr>
          <w:fldChar w:fldCharType="separate"/>
        </w:r>
        <w:r w:rsidR="00A114A8">
          <w:rPr>
            <w:noProof/>
            <w:webHidden/>
          </w:rPr>
          <w:t>i</w:t>
        </w:r>
        <w:r w:rsidR="00C30532">
          <w:rPr>
            <w:noProof/>
            <w:webHidden/>
          </w:rPr>
          <w:fldChar w:fldCharType="end"/>
        </w:r>
      </w:hyperlink>
    </w:p>
    <w:p w14:paraId="4D31C94D" w14:textId="57C8DB71" w:rsidR="00C30532" w:rsidRDefault="00C30532">
      <w:pPr>
        <w:pStyle w:val="TOC9"/>
        <w:rPr>
          <w:rFonts w:asciiTheme="minorHAnsi" w:eastAsiaTheme="minorEastAsia" w:hAnsiTheme="minorHAnsi" w:cstheme="minorBidi"/>
          <w:b w:val="0"/>
          <w:noProof/>
          <w:kern w:val="2"/>
          <w:lang w:val="en-MY" w:eastAsia="en-MY"/>
          <w14:ligatures w14:val="standardContextual"/>
        </w:rPr>
      </w:pPr>
      <w:hyperlink w:anchor="_Toc184028880" w:history="1">
        <w:r w:rsidRPr="004B0DEA">
          <w:rPr>
            <w:rStyle w:val="Hyperlink"/>
            <w:noProof/>
          </w:rPr>
          <w:t>LIST OF TABLES</w:t>
        </w:r>
        <w:r>
          <w:rPr>
            <w:noProof/>
            <w:webHidden/>
          </w:rPr>
          <w:tab/>
        </w:r>
        <w:r>
          <w:rPr>
            <w:noProof/>
            <w:webHidden/>
          </w:rPr>
          <w:fldChar w:fldCharType="begin"/>
        </w:r>
        <w:r>
          <w:rPr>
            <w:noProof/>
            <w:webHidden/>
          </w:rPr>
          <w:instrText xml:space="preserve"> PAGEREF _Toc184028880 \h </w:instrText>
        </w:r>
        <w:r>
          <w:rPr>
            <w:noProof/>
            <w:webHidden/>
          </w:rPr>
        </w:r>
        <w:r>
          <w:rPr>
            <w:noProof/>
            <w:webHidden/>
          </w:rPr>
          <w:fldChar w:fldCharType="separate"/>
        </w:r>
        <w:r w:rsidR="00A114A8">
          <w:rPr>
            <w:noProof/>
            <w:webHidden/>
          </w:rPr>
          <w:t>iii</w:t>
        </w:r>
        <w:r>
          <w:rPr>
            <w:noProof/>
            <w:webHidden/>
          </w:rPr>
          <w:fldChar w:fldCharType="end"/>
        </w:r>
      </w:hyperlink>
    </w:p>
    <w:p w14:paraId="0A04612C" w14:textId="35C74222" w:rsidR="00C30532" w:rsidRDefault="00C30532">
      <w:pPr>
        <w:pStyle w:val="TOC9"/>
        <w:rPr>
          <w:rFonts w:asciiTheme="minorHAnsi" w:eastAsiaTheme="minorEastAsia" w:hAnsiTheme="minorHAnsi" w:cstheme="minorBidi"/>
          <w:b w:val="0"/>
          <w:noProof/>
          <w:kern w:val="2"/>
          <w:lang w:val="en-MY" w:eastAsia="en-MY"/>
          <w14:ligatures w14:val="standardContextual"/>
        </w:rPr>
      </w:pPr>
      <w:hyperlink w:anchor="_Toc184028881" w:history="1">
        <w:r w:rsidRPr="004B0DEA">
          <w:rPr>
            <w:rStyle w:val="Hyperlink"/>
            <w:noProof/>
          </w:rPr>
          <w:t>LIST OF FIGURES</w:t>
        </w:r>
        <w:r>
          <w:rPr>
            <w:noProof/>
            <w:webHidden/>
          </w:rPr>
          <w:tab/>
        </w:r>
        <w:r>
          <w:rPr>
            <w:noProof/>
            <w:webHidden/>
          </w:rPr>
          <w:fldChar w:fldCharType="begin"/>
        </w:r>
        <w:r>
          <w:rPr>
            <w:noProof/>
            <w:webHidden/>
          </w:rPr>
          <w:instrText xml:space="preserve"> PAGEREF _Toc184028881 \h </w:instrText>
        </w:r>
        <w:r>
          <w:rPr>
            <w:noProof/>
            <w:webHidden/>
          </w:rPr>
        </w:r>
        <w:r>
          <w:rPr>
            <w:noProof/>
            <w:webHidden/>
          </w:rPr>
          <w:fldChar w:fldCharType="separate"/>
        </w:r>
        <w:r w:rsidR="00A114A8">
          <w:rPr>
            <w:noProof/>
            <w:webHidden/>
          </w:rPr>
          <w:t>iv</w:t>
        </w:r>
        <w:r>
          <w:rPr>
            <w:noProof/>
            <w:webHidden/>
          </w:rPr>
          <w:fldChar w:fldCharType="end"/>
        </w:r>
      </w:hyperlink>
    </w:p>
    <w:p w14:paraId="6510926C" w14:textId="47EEE2FD" w:rsidR="00C30532" w:rsidRDefault="00C30532">
      <w:pPr>
        <w:pStyle w:val="TOC9"/>
        <w:rPr>
          <w:rFonts w:asciiTheme="minorHAnsi" w:eastAsiaTheme="minorEastAsia" w:hAnsiTheme="minorHAnsi" w:cstheme="minorBidi"/>
          <w:b w:val="0"/>
          <w:noProof/>
          <w:kern w:val="2"/>
          <w:lang w:val="en-MY" w:eastAsia="en-MY"/>
          <w14:ligatures w14:val="standardContextual"/>
        </w:rPr>
      </w:pPr>
      <w:hyperlink w:anchor="_Toc184028882" w:history="1">
        <w:r w:rsidRPr="004B0DEA">
          <w:rPr>
            <w:rStyle w:val="Hyperlink"/>
            <w:noProof/>
          </w:rPr>
          <w:t>LIST OF SYMBOLS / ABBREVIATIONS</w:t>
        </w:r>
        <w:r>
          <w:rPr>
            <w:noProof/>
            <w:webHidden/>
          </w:rPr>
          <w:tab/>
        </w:r>
        <w:r>
          <w:rPr>
            <w:noProof/>
            <w:webHidden/>
          </w:rPr>
          <w:fldChar w:fldCharType="begin"/>
        </w:r>
        <w:r>
          <w:rPr>
            <w:noProof/>
            <w:webHidden/>
          </w:rPr>
          <w:instrText xml:space="preserve"> PAGEREF _Toc184028882 \h </w:instrText>
        </w:r>
        <w:r>
          <w:rPr>
            <w:noProof/>
            <w:webHidden/>
          </w:rPr>
        </w:r>
        <w:r>
          <w:rPr>
            <w:noProof/>
            <w:webHidden/>
          </w:rPr>
          <w:fldChar w:fldCharType="separate"/>
        </w:r>
        <w:r w:rsidR="00A114A8">
          <w:rPr>
            <w:noProof/>
            <w:webHidden/>
          </w:rPr>
          <w:t>v</w:t>
        </w:r>
        <w:r>
          <w:rPr>
            <w:noProof/>
            <w:webHidden/>
          </w:rPr>
          <w:fldChar w:fldCharType="end"/>
        </w:r>
      </w:hyperlink>
    </w:p>
    <w:p w14:paraId="47CE3757" w14:textId="7662C793" w:rsidR="00C30532" w:rsidRDefault="00C30532">
      <w:pPr>
        <w:pStyle w:val="TOC9"/>
        <w:rPr>
          <w:rFonts w:asciiTheme="minorHAnsi" w:eastAsiaTheme="minorEastAsia" w:hAnsiTheme="minorHAnsi" w:cstheme="minorBidi"/>
          <w:b w:val="0"/>
          <w:noProof/>
          <w:kern w:val="2"/>
          <w:lang w:val="en-MY" w:eastAsia="en-MY"/>
          <w14:ligatures w14:val="standardContextual"/>
        </w:rPr>
      </w:pPr>
      <w:hyperlink w:anchor="_Toc184028883" w:history="1">
        <w:r w:rsidRPr="004B0DEA">
          <w:rPr>
            <w:rStyle w:val="Hyperlink"/>
            <w:noProof/>
          </w:rPr>
          <w:t>LIST OF APPENDICES</w:t>
        </w:r>
        <w:r>
          <w:rPr>
            <w:noProof/>
            <w:webHidden/>
          </w:rPr>
          <w:tab/>
        </w:r>
        <w:r>
          <w:rPr>
            <w:noProof/>
            <w:webHidden/>
          </w:rPr>
          <w:fldChar w:fldCharType="begin"/>
        </w:r>
        <w:r>
          <w:rPr>
            <w:noProof/>
            <w:webHidden/>
          </w:rPr>
          <w:instrText xml:space="preserve"> PAGEREF _Toc184028883 \h </w:instrText>
        </w:r>
        <w:r>
          <w:rPr>
            <w:noProof/>
            <w:webHidden/>
          </w:rPr>
        </w:r>
        <w:r>
          <w:rPr>
            <w:noProof/>
            <w:webHidden/>
          </w:rPr>
          <w:fldChar w:fldCharType="separate"/>
        </w:r>
        <w:r w:rsidR="00A114A8">
          <w:rPr>
            <w:noProof/>
            <w:webHidden/>
          </w:rPr>
          <w:t>vi</w:t>
        </w:r>
        <w:r>
          <w:rPr>
            <w:noProof/>
            <w:webHidden/>
          </w:rPr>
          <w:fldChar w:fldCharType="end"/>
        </w:r>
      </w:hyperlink>
    </w:p>
    <w:p w14:paraId="4215AA5F" w14:textId="4D2DD2FB" w:rsidR="00472434" w:rsidRPr="006A7A36" w:rsidRDefault="00EF1451" w:rsidP="00722084">
      <w:pPr>
        <w:rPr>
          <w:b/>
        </w:rPr>
      </w:pPr>
      <w:r w:rsidRPr="006A7A36">
        <w:rPr>
          <w:b/>
        </w:rPr>
        <w:fldChar w:fldCharType="end"/>
      </w:r>
    </w:p>
    <w:p w14:paraId="5435E3D0" w14:textId="77777777" w:rsidR="00F93520" w:rsidRPr="006A7A36" w:rsidRDefault="00F93520" w:rsidP="00722084">
      <w:pPr>
        <w:rPr>
          <w:b/>
        </w:rPr>
      </w:pPr>
    </w:p>
    <w:p w14:paraId="32719295" w14:textId="76F1B679" w:rsidR="00765B1C" w:rsidRPr="006A7A36" w:rsidRDefault="00551524" w:rsidP="00032067">
      <w:pPr>
        <w:tabs>
          <w:tab w:val="right" w:pos="8222"/>
        </w:tabs>
        <w:ind w:right="-170"/>
        <w:rPr>
          <w:b/>
        </w:rPr>
      </w:pPr>
      <w:r w:rsidRPr="006A7A36">
        <w:rPr>
          <w:b/>
        </w:rPr>
        <w:t>CHAPTER</w:t>
      </w:r>
      <w:r w:rsidR="00032067">
        <w:rPr>
          <w:b/>
        </w:rPr>
        <w:tab/>
      </w:r>
    </w:p>
    <w:p w14:paraId="06EF2612" w14:textId="28B3A841" w:rsidR="00122209" w:rsidRDefault="00EF1451">
      <w:pPr>
        <w:pStyle w:val="TOC2"/>
        <w:rPr>
          <w:rFonts w:asciiTheme="minorHAnsi" w:eastAsiaTheme="minorEastAsia" w:hAnsiTheme="minorHAnsi" w:cstheme="minorBidi"/>
          <w:b w:val="0"/>
          <w:kern w:val="2"/>
          <w:lang w:val="en-MY" w:eastAsia="en-MY"/>
          <w14:ligatures w14:val="standardContextual"/>
        </w:rPr>
      </w:pPr>
      <w:r w:rsidRPr="006A7A36">
        <w:fldChar w:fldCharType="begin"/>
      </w:r>
      <w:r w:rsidR="00EC42F1" w:rsidRPr="006A7A36">
        <w:instrText xml:space="preserve"> TOC \o "2-4" \h \z \u </w:instrText>
      </w:r>
      <w:r w:rsidRPr="006A7A36">
        <w:fldChar w:fldCharType="separate"/>
      </w:r>
      <w:hyperlink w:anchor="_Toc189655865" w:history="1">
        <w:r w:rsidR="00122209" w:rsidRPr="00E464E9">
          <w:rPr>
            <w:rStyle w:val="Hyperlink"/>
          </w:rPr>
          <w:t>1</w:t>
        </w:r>
        <w:r w:rsidR="00122209">
          <w:rPr>
            <w:rFonts w:asciiTheme="minorHAnsi" w:eastAsiaTheme="minorEastAsia" w:hAnsiTheme="minorHAnsi" w:cstheme="minorBidi"/>
            <w:b w:val="0"/>
            <w:kern w:val="2"/>
            <w:lang w:val="en-MY" w:eastAsia="en-MY"/>
            <w14:ligatures w14:val="standardContextual"/>
          </w:rPr>
          <w:tab/>
        </w:r>
        <w:r w:rsidR="00122209" w:rsidRPr="00E464E9">
          <w:rPr>
            <w:rStyle w:val="Hyperlink"/>
          </w:rPr>
          <w:t>INTRODUCTION</w:t>
        </w:r>
        <w:r w:rsidR="00122209">
          <w:rPr>
            <w:webHidden/>
          </w:rPr>
          <w:tab/>
        </w:r>
        <w:r w:rsidR="00122209">
          <w:rPr>
            <w:webHidden/>
          </w:rPr>
          <w:fldChar w:fldCharType="begin"/>
        </w:r>
        <w:r w:rsidR="00122209">
          <w:rPr>
            <w:webHidden/>
          </w:rPr>
          <w:instrText xml:space="preserve"> PAGEREF _Toc189655865 \h </w:instrText>
        </w:r>
        <w:r w:rsidR="00122209">
          <w:rPr>
            <w:webHidden/>
          </w:rPr>
        </w:r>
        <w:r w:rsidR="00122209">
          <w:rPr>
            <w:webHidden/>
          </w:rPr>
          <w:fldChar w:fldCharType="separate"/>
        </w:r>
        <w:r w:rsidR="00122209">
          <w:rPr>
            <w:webHidden/>
          </w:rPr>
          <w:t>1</w:t>
        </w:r>
        <w:r w:rsidR="00122209">
          <w:rPr>
            <w:webHidden/>
          </w:rPr>
          <w:fldChar w:fldCharType="end"/>
        </w:r>
      </w:hyperlink>
    </w:p>
    <w:p w14:paraId="1F943DE9" w14:textId="4E61C962"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66" w:history="1">
        <w:r w:rsidRPr="00E464E9">
          <w:rPr>
            <w:rStyle w:val="Hyperlink"/>
          </w:rPr>
          <w:t>1.1</w:t>
        </w:r>
        <w:r>
          <w:rPr>
            <w:rFonts w:asciiTheme="minorHAnsi" w:eastAsiaTheme="minorEastAsia" w:hAnsiTheme="minorHAnsi" w:cstheme="minorBidi"/>
            <w:kern w:val="2"/>
            <w:lang w:val="en-MY" w:eastAsia="en-MY"/>
            <w14:ligatures w14:val="standardContextual"/>
          </w:rPr>
          <w:tab/>
        </w:r>
        <w:r w:rsidRPr="00E464E9">
          <w:rPr>
            <w:rStyle w:val="Hyperlink"/>
          </w:rPr>
          <w:t>General Introduction</w:t>
        </w:r>
        <w:r>
          <w:rPr>
            <w:webHidden/>
          </w:rPr>
          <w:tab/>
        </w:r>
        <w:r>
          <w:rPr>
            <w:webHidden/>
          </w:rPr>
          <w:fldChar w:fldCharType="begin"/>
        </w:r>
        <w:r>
          <w:rPr>
            <w:webHidden/>
          </w:rPr>
          <w:instrText xml:space="preserve"> PAGEREF _Toc189655866 \h </w:instrText>
        </w:r>
        <w:r>
          <w:rPr>
            <w:webHidden/>
          </w:rPr>
        </w:r>
        <w:r>
          <w:rPr>
            <w:webHidden/>
          </w:rPr>
          <w:fldChar w:fldCharType="separate"/>
        </w:r>
        <w:r>
          <w:rPr>
            <w:webHidden/>
          </w:rPr>
          <w:t>1</w:t>
        </w:r>
        <w:r>
          <w:rPr>
            <w:webHidden/>
          </w:rPr>
          <w:fldChar w:fldCharType="end"/>
        </w:r>
      </w:hyperlink>
    </w:p>
    <w:p w14:paraId="1517D50D" w14:textId="52A843BF"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67" w:history="1">
        <w:r w:rsidRPr="00E464E9">
          <w:rPr>
            <w:rStyle w:val="Hyperlink"/>
          </w:rPr>
          <w:t>1.2</w:t>
        </w:r>
        <w:r>
          <w:rPr>
            <w:rFonts w:asciiTheme="minorHAnsi" w:eastAsiaTheme="minorEastAsia" w:hAnsiTheme="minorHAnsi" w:cstheme="minorBidi"/>
            <w:kern w:val="2"/>
            <w:lang w:val="en-MY" w:eastAsia="en-MY"/>
            <w14:ligatures w14:val="standardContextual"/>
          </w:rPr>
          <w:tab/>
        </w:r>
        <w:r w:rsidRPr="00E464E9">
          <w:rPr>
            <w:rStyle w:val="Hyperlink"/>
          </w:rPr>
          <w:t>Importance of the Study</w:t>
        </w:r>
        <w:r>
          <w:rPr>
            <w:webHidden/>
          </w:rPr>
          <w:tab/>
        </w:r>
        <w:r>
          <w:rPr>
            <w:webHidden/>
          </w:rPr>
          <w:fldChar w:fldCharType="begin"/>
        </w:r>
        <w:r>
          <w:rPr>
            <w:webHidden/>
          </w:rPr>
          <w:instrText xml:space="preserve"> PAGEREF _Toc189655867 \h </w:instrText>
        </w:r>
        <w:r>
          <w:rPr>
            <w:webHidden/>
          </w:rPr>
        </w:r>
        <w:r>
          <w:rPr>
            <w:webHidden/>
          </w:rPr>
          <w:fldChar w:fldCharType="separate"/>
        </w:r>
        <w:r>
          <w:rPr>
            <w:webHidden/>
          </w:rPr>
          <w:t>1</w:t>
        </w:r>
        <w:r>
          <w:rPr>
            <w:webHidden/>
          </w:rPr>
          <w:fldChar w:fldCharType="end"/>
        </w:r>
      </w:hyperlink>
    </w:p>
    <w:p w14:paraId="4E550DE7" w14:textId="6DF06F10"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68" w:history="1">
        <w:r w:rsidRPr="00E464E9">
          <w:rPr>
            <w:rStyle w:val="Hyperlink"/>
          </w:rPr>
          <w:t>1.3</w:t>
        </w:r>
        <w:r>
          <w:rPr>
            <w:rFonts w:asciiTheme="minorHAnsi" w:eastAsiaTheme="minorEastAsia" w:hAnsiTheme="minorHAnsi" w:cstheme="minorBidi"/>
            <w:kern w:val="2"/>
            <w:lang w:val="en-MY" w:eastAsia="en-MY"/>
            <w14:ligatures w14:val="standardContextual"/>
          </w:rPr>
          <w:tab/>
        </w:r>
        <w:r w:rsidRPr="00E464E9">
          <w:rPr>
            <w:rStyle w:val="Hyperlink"/>
            <w:lang w:val="en-US"/>
          </w:rPr>
          <w:t>Problem Statement</w:t>
        </w:r>
        <w:r>
          <w:rPr>
            <w:webHidden/>
          </w:rPr>
          <w:tab/>
        </w:r>
        <w:r>
          <w:rPr>
            <w:webHidden/>
          </w:rPr>
          <w:fldChar w:fldCharType="begin"/>
        </w:r>
        <w:r>
          <w:rPr>
            <w:webHidden/>
          </w:rPr>
          <w:instrText xml:space="preserve"> PAGEREF _Toc189655868 \h </w:instrText>
        </w:r>
        <w:r>
          <w:rPr>
            <w:webHidden/>
          </w:rPr>
        </w:r>
        <w:r>
          <w:rPr>
            <w:webHidden/>
          </w:rPr>
          <w:fldChar w:fldCharType="separate"/>
        </w:r>
        <w:r>
          <w:rPr>
            <w:webHidden/>
          </w:rPr>
          <w:t>2</w:t>
        </w:r>
        <w:r>
          <w:rPr>
            <w:webHidden/>
          </w:rPr>
          <w:fldChar w:fldCharType="end"/>
        </w:r>
      </w:hyperlink>
    </w:p>
    <w:p w14:paraId="300345A0" w14:textId="49910CFA"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69" w:history="1">
        <w:r w:rsidRPr="00E464E9">
          <w:rPr>
            <w:rStyle w:val="Hyperlink"/>
          </w:rPr>
          <w:t>1.4</w:t>
        </w:r>
        <w:r>
          <w:rPr>
            <w:rFonts w:asciiTheme="minorHAnsi" w:eastAsiaTheme="minorEastAsia" w:hAnsiTheme="minorHAnsi" w:cstheme="minorBidi"/>
            <w:kern w:val="2"/>
            <w:lang w:val="en-MY" w:eastAsia="en-MY"/>
            <w14:ligatures w14:val="standardContextual"/>
          </w:rPr>
          <w:tab/>
        </w:r>
        <w:r w:rsidRPr="00E464E9">
          <w:rPr>
            <w:rStyle w:val="Hyperlink"/>
            <w:lang w:val="en-US"/>
          </w:rPr>
          <w:t>Aim and Objectives</w:t>
        </w:r>
        <w:r>
          <w:rPr>
            <w:webHidden/>
          </w:rPr>
          <w:tab/>
        </w:r>
        <w:r>
          <w:rPr>
            <w:webHidden/>
          </w:rPr>
          <w:fldChar w:fldCharType="begin"/>
        </w:r>
        <w:r>
          <w:rPr>
            <w:webHidden/>
          </w:rPr>
          <w:instrText xml:space="preserve"> PAGEREF _Toc189655869 \h </w:instrText>
        </w:r>
        <w:r>
          <w:rPr>
            <w:webHidden/>
          </w:rPr>
        </w:r>
        <w:r>
          <w:rPr>
            <w:webHidden/>
          </w:rPr>
          <w:fldChar w:fldCharType="separate"/>
        </w:r>
        <w:r>
          <w:rPr>
            <w:webHidden/>
          </w:rPr>
          <w:t>2</w:t>
        </w:r>
        <w:r>
          <w:rPr>
            <w:webHidden/>
          </w:rPr>
          <w:fldChar w:fldCharType="end"/>
        </w:r>
      </w:hyperlink>
    </w:p>
    <w:p w14:paraId="0892E019" w14:textId="5E250EBA"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70" w:history="1">
        <w:r w:rsidRPr="00E464E9">
          <w:rPr>
            <w:rStyle w:val="Hyperlink"/>
          </w:rPr>
          <w:t>1.5</w:t>
        </w:r>
        <w:r>
          <w:rPr>
            <w:rFonts w:asciiTheme="minorHAnsi" w:eastAsiaTheme="minorEastAsia" w:hAnsiTheme="minorHAnsi" w:cstheme="minorBidi"/>
            <w:kern w:val="2"/>
            <w:lang w:val="en-MY" w:eastAsia="en-MY"/>
            <w14:ligatures w14:val="standardContextual"/>
          </w:rPr>
          <w:tab/>
        </w:r>
        <w:r w:rsidRPr="00E464E9">
          <w:rPr>
            <w:rStyle w:val="Hyperlink"/>
          </w:rPr>
          <w:t>Scope and Limitation of the Study</w:t>
        </w:r>
        <w:r>
          <w:rPr>
            <w:webHidden/>
          </w:rPr>
          <w:tab/>
        </w:r>
        <w:r>
          <w:rPr>
            <w:webHidden/>
          </w:rPr>
          <w:fldChar w:fldCharType="begin"/>
        </w:r>
        <w:r>
          <w:rPr>
            <w:webHidden/>
          </w:rPr>
          <w:instrText xml:space="preserve"> PAGEREF _Toc189655870 \h </w:instrText>
        </w:r>
        <w:r>
          <w:rPr>
            <w:webHidden/>
          </w:rPr>
        </w:r>
        <w:r>
          <w:rPr>
            <w:webHidden/>
          </w:rPr>
          <w:fldChar w:fldCharType="separate"/>
        </w:r>
        <w:r>
          <w:rPr>
            <w:webHidden/>
          </w:rPr>
          <w:t>2</w:t>
        </w:r>
        <w:r>
          <w:rPr>
            <w:webHidden/>
          </w:rPr>
          <w:fldChar w:fldCharType="end"/>
        </w:r>
      </w:hyperlink>
    </w:p>
    <w:p w14:paraId="05ABD1D0" w14:textId="2609E311" w:rsidR="00122209" w:rsidRDefault="00122209">
      <w:pPr>
        <w:pStyle w:val="TOC2"/>
        <w:rPr>
          <w:rFonts w:asciiTheme="minorHAnsi" w:eastAsiaTheme="minorEastAsia" w:hAnsiTheme="minorHAnsi" w:cstheme="minorBidi"/>
          <w:b w:val="0"/>
          <w:kern w:val="2"/>
          <w:lang w:val="en-MY" w:eastAsia="en-MY"/>
          <w14:ligatures w14:val="standardContextual"/>
        </w:rPr>
      </w:pPr>
      <w:hyperlink w:anchor="_Toc189655871" w:history="1">
        <w:r w:rsidRPr="00E464E9">
          <w:rPr>
            <w:rStyle w:val="Hyperlink"/>
          </w:rPr>
          <w:t>2</w:t>
        </w:r>
        <w:r>
          <w:rPr>
            <w:rFonts w:asciiTheme="minorHAnsi" w:eastAsiaTheme="minorEastAsia" w:hAnsiTheme="minorHAnsi" w:cstheme="minorBidi"/>
            <w:b w:val="0"/>
            <w:kern w:val="2"/>
            <w:lang w:val="en-MY" w:eastAsia="en-MY"/>
            <w14:ligatures w14:val="standardContextual"/>
          </w:rPr>
          <w:tab/>
        </w:r>
        <w:r w:rsidRPr="00E464E9">
          <w:rPr>
            <w:rStyle w:val="Hyperlink"/>
          </w:rPr>
          <w:t>LITERATURE REVIEW</w:t>
        </w:r>
        <w:r>
          <w:rPr>
            <w:webHidden/>
          </w:rPr>
          <w:tab/>
        </w:r>
        <w:r>
          <w:rPr>
            <w:webHidden/>
          </w:rPr>
          <w:fldChar w:fldCharType="begin"/>
        </w:r>
        <w:r>
          <w:rPr>
            <w:webHidden/>
          </w:rPr>
          <w:instrText xml:space="preserve"> PAGEREF _Toc189655871 \h </w:instrText>
        </w:r>
        <w:r>
          <w:rPr>
            <w:webHidden/>
          </w:rPr>
        </w:r>
        <w:r>
          <w:rPr>
            <w:webHidden/>
          </w:rPr>
          <w:fldChar w:fldCharType="separate"/>
        </w:r>
        <w:r>
          <w:rPr>
            <w:webHidden/>
          </w:rPr>
          <w:t>3</w:t>
        </w:r>
        <w:r>
          <w:rPr>
            <w:webHidden/>
          </w:rPr>
          <w:fldChar w:fldCharType="end"/>
        </w:r>
      </w:hyperlink>
    </w:p>
    <w:p w14:paraId="2B9CCAEA" w14:textId="4C8DA2A3"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72" w:history="1">
        <w:r w:rsidRPr="00E464E9">
          <w:rPr>
            <w:rStyle w:val="Hyperlink"/>
          </w:rPr>
          <w:t>2.1</w:t>
        </w:r>
        <w:r>
          <w:rPr>
            <w:rFonts w:asciiTheme="minorHAnsi" w:eastAsiaTheme="minorEastAsia" w:hAnsiTheme="minorHAnsi" w:cstheme="minorBidi"/>
            <w:kern w:val="2"/>
            <w:lang w:val="en-MY" w:eastAsia="en-MY"/>
            <w14:ligatures w14:val="standardContextual"/>
          </w:rPr>
          <w:tab/>
        </w:r>
        <w:r w:rsidRPr="00E464E9">
          <w:rPr>
            <w:rStyle w:val="Hyperlink"/>
          </w:rPr>
          <w:t>Introduction</w:t>
        </w:r>
        <w:r>
          <w:rPr>
            <w:webHidden/>
          </w:rPr>
          <w:tab/>
        </w:r>
        <w:r>
          <w:rPr>
            <w:webHidden/>
          </w:rPr>
          <w:fldChar w:fldCharType="begin"/>
        </w:r>
        <w:r>
          <w:rPr>
            <w:webHidden/>
          </w:rPr>
          <w:instrText xml:space="preserve"> PAGEREF _Toc189655872 \h </w:instrText>
        </w:r>
        <w:r>
          <w:rPr>
            <w:webHidden/>
          </w:rPr>
        </w:r>
        <w:r>
          <w:rPr>
            <w:webHidden/>
          </w:rPr>
          <w:fldChar w:fldCharType="separate"/>
        </w:r>
        <w:r>
          <w:rPr>
            <w:webHidden/>
          </w:rPr>
          <w:t>3</w:t>
        </w:r>
        <w:r>
          <w:rPr>
            <w:webHidden/>
          </w:rPr>
          <w:fldChar w:fldCharType="end"/>
        </w:r>
      </w:hyperlink>
    </w:p>
    <w:p w14:paraId="39214F3F" w14:textId="5F808204"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73" w:history="1">
        <w:r w:rsidRPr="00E464E9">
          <w:rPr>
            <w:rStyle w:val="Hyperlink"/>
          </w:rPr>
          <w:t>2.2</w:t>
        </w:r>
        <w:r>
          <w:rPr>
            <w:rFonts w:asciiTheme="minorHAnsi" w:eastAsiaTheme="minorEastAsia" w:hAnsiTheme="minorHAnsi" w:cstheme="minorBidi"/>
            <w:kern w:val="2"/>
            <w:lang w:val="en-MY" w:eastAsia="en-MY"/>
            <w14:ligatures w14:val="standardContextual"/>
          </w:rPr>
          <w:tab/>
        </w:r>
        <w:r w:rsidRPr="00E464E9">
          <w:rPr>
            <w:rStyle w:val="Hyperlink"/>
          </w:rPr>
          <w:t>Literature Review</w:t>
        </w:r>
        <w:r>
          <w:rPr>
            <w:webHidden/>
          </w:rPr>
          <w:tab/>
        </w:r>
        <w:r>
          <w:rPr>
            <w:webHidden/>
          </w:rPr>
          <w:fldChar w:fldCharType="begin"/>
        </w:r>
        <w:r>
          <w:rPr>
            <w:webHidden/>
          </w:rPr>
          <w:instrText xml:space="preserve"> PAGEREF _Toc189655873 \h </w:instrText>
        </w:r>
        <w:r>
          <w:rPr>
            <w:webHidden/>
          </w:rPr>
        </w:r>
        <w:r>
          <w:rPr>
            <w:webHidden/>
          </w:rPr>
          <w:fldChar w:fldCharType="separate"/>
        </w:r>
        <w:r>
          <w:rPr>
            <w:webHidden/>
          </w:rPr>
          <w:t>4</w:t>
        </w:r>
        <w:r>
          <w:rPr>
            <w:webHidden/>
          </w:rPr>
          <w:fldChar w:fldCharType="end"/>
        </w:r>
      </w:hyperlink>
    </w:p>
    <w:p w14:paraId="4DE9EE5D" w14:textId="7A2A75EE"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74" w:history="1">
        <w:r w:rsidRPr="00E464E9">
          <w:rPr>
            <w:rStyle w:val="Hyperlink"/>
          </w:rPr>
          <w:t>2.3</w:t>
        </w:r>
        <w:r>
          <w:rPr>
            <w:rFonts w:asciiTheme="minorHAnsi" w:eastAsiaTheme="minorEastAsia" w:hAnsiTheme="minorHAnsi" w:cstheme="minorBidi"/>
            <w:kern w:val="2"/>
            <w:lang w:val="en-MY" w:eastAsia="en-MY"/>
            <w14:ligatures w14:val="standardContextual"/>
          </w:rPr>
          <w:tab/>
        </w:r>
        <w:r w:rsidRPr="00E464E9">
          <w:rPr>
            <w:rStyle w:val="Hyperlink"/>
          </w:rPr>
          <w:t>Subsection Title</w:t>
        </w:r>
        <w:r>
          <w:rPr>
            <w:webHidden/>
          </w:rPr>
          <w:tab/>
        </w:r>
        <w:r>
          <w:rPr>
            <w:webHidden/>
          </w:rPr>
          <w:fldChar w:fldCharType="begin"/>
        </w:r>
        <w:r>
          <w:rPr>
            <w:webHidden/>
          </w:rPr>
          <w:instrText xml:space="preserve"> PAGEREF _Toc189655874 \h </w:instrText>
        </w:r>
        <w:r>
          <w:rPr>
            <w:webHidden/>
          </w:rPr>
        </w:r>
        <w:r>
          <w:rPr>
            <w:webHidden/>
          </w:rPr>
          <w:fldChar w:fldCharType="separate"/>
        </w:r>
        <w:r>
          <w:rPr>
            <w:webHidden/>
          </w:rPr>
          <w:t>5</w:t>
        </w:r>
        <w:r>
          <w:rPr>
            <w:webHidden/>
          </w:rPr>
          <w:fldChar w:fldCharType="end"/>
        </w:r>
      </w:hyperlink>
    </w:p>
    <w:p w14:paraId="226A54C2" w14:textId="5E9F7D08" w:rsidR="00122209" w:rsidRDefault="00122209">
      <w:pPr>
        <w:pStyle w:val="TOC4"/>
        <w:rPr>
          <w:rFonts w:asciiTheme="minorHAnsi" w:eastAsiaTheme="minorEastAsia" w:hAnsiTheme="minorHAnsi" w:cstheme="minorBidi"/>
          <w:kern w:val="2"/>
          <w:lang w:val="en-MY" w:eastAsia="en-MY"/>
          <w14:ligatures w14:val="standardContextual"/>
        </w:rPr>
      </w:pPr>
      <w:hyperlink w:anchor="_Toc189655875" w:history="1">
        <w:r w:rsidRPr="00E464E9">
          <w:rPr>
            <w:rStyle w:val="Hyperlink"/>
          </w:rPr>
          <w:t>2.3.1</w:t>
        </w:r>
        <w:r>
          <w:rPr>
            <w:rFonts w:asciiTheme="minorHAnsi" w:eastAsiaTheme="minorEastAsia" w:hAnsiTheme="minorHAnsi" w:cstheme="minorBidi"/>
            <w:kern w:val="2"/>
            <w:lang w:val="en-MY" w:eastAsia="en-MY"/>
            <w14:ligatures w14:val="standardContextual"/>
          </w:rPr>
          <w:tab/>
        </w:r>
        <w:r w:rsidRPr="00E464E9">
          <w:rPr>
            <w:rStyle w:val="Hyperlink"/>
          </w:rPr>
          <w:t>Sub-subsection Title</w:t>
        </w:r>
        <w:r>
          <w:rPr>
            <w:webHidden/>
          </w:rPr>
          <w:tab/>
        </w:r>
        <w:r>
          <w:rPr>
            <w:webHidden/>
          </w:rPr>
          <w:fldChar w:fldCharType="begin"/>
        </w:r>
        <w:r>
          <w:rPr>
            <w:webHidden/>
          </w:rPr>
          <w:instrText xml:space="preserve"> PAGEREF _Toc189655875 \h </w:instrText>
        </w:r>
        <w:r>
          <w:rPr>
            <w:webHidden/>
          </w:rPr>
        </w:r>
        <w:r>
          <w:rPr>
            <w:webHidden/>
          </w:rPr>
          <w:fldChar w:fldCharType="separate"/>
        </w:r>
        <w:r>
          <w:rPr>
            <w:webHidden/>
          </w:rPr>
          <w:t>5</w:t>
        </w:r>
        <w:r>
          <w:rPr>
            <w:webHidden/>
          </w:rPr>
          <w:fldChar w:fldCharType="end"/>
        </w:r>
      </w:hyperlink>
    </w:p>
    <w:p w14:paraId="64424A53" w14:textId="551E4AE2" w:rsidR="00122209" w:rsidRDefault="00122209">
      <w:pPr>
        <w:pStyle w:val="TOC4"/>
        <w:rPr>
          <w:rFonts w:asciiTheme="minorHAnsi" w:eastAsiaTheme="minorEastAsia" w:hAnsiTheme="minorHAnsi" w:cstheme="minorBidi"/>
          <w:kern w:val="2"/>
          <w:lang w:val="en-MY" w:eastAsia="en-MY"/>
          <w14:ligatures w14:val="standardContextual"/>
        </w:rPr>
      </w:pPr>
      <w:hyperlink w:anchor="_Toc189655876" w:history="1">
        <w:r w:rsidRPr="00E464E9">
          <w:rPr>
            <w:rStyle w:val="Hyperlink"/>
          </w:rPr>
          <w:t>2.3.2</w:t>
        </w:r>
        <w:r>
          <w:rPr>
            <w:rFonts w:asciiTheme="minorHAnsi" w:eastAsiaTheme="minorEastAsia" w:hAnsiTheme="minorHAnsi" w:cstheme="minorBidi"/>
            <w:kern w:val="2"/>
            <w:lang w:val="en-MY" w:eastAsia="en-MY"/>
            <w14:ligatures w14:val="standardContextual"/>
          </w:rPr>
          <w:tab/>
        </w:r>
        <w:r w:rsidRPr="00E464E9">
          <w:rPr>
            <w:rStyle w:val="Hyperlink"/>
          </w:rPr>
          <w:t>Listing Format</w:t>
        </w:r>
        <w:r>
          <w:rPr>
            <w:webHidden/>
          </w:rPr>
          <w:tab/>
        </w:r>
        <w:r>
          <w:rPr>
            <w:webHidden/>
          </w:rPr>
          <w:fldChar w:fldCharType="begin"/>
        </w:r>
        <w:r>
          <w:rPr>
            <w:webHidden/>
          </w:rPr>
          <w:instrText xml:space="preserve"> PAGEREF _Toc189655876 \h </w:instrText>
        </w:r>
        <w:r>
          <w:rPr>
            <w:webHidden/>
          </w:rPr>
        </w:r>
        <w:r>
          <w:rPr>
            <w:webHidden/>
          </w:rPr>
          <w:fldChar w:fldCharType="separate"/>
        </w:r>
        <w:r>
          <w:rPr>
            <w:webHidden/>
          </w:rPr>
          <w:t>6</w:t>
        </w:r>
        <w:r>
          <w:rPr>
            <w:webHidden/>
          </w:rPr>
          <w:fldChar w:fldCharType="end"/>
        </w:r>
      </w:hyperlink>
    </w:p>
    <w:p w14:paraId="5E2A46AA" w14:textId="58444B38"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77" w:history="1">
        <w:r w:rsidRPr="00E464E9">
          <w:rPr>
            <w:rStyle w:val="Hyperlink"/>
          </w:rPr>
          <w:t>2.4</w:t>
        </w:r>
        <w:r>
          <w:rPr>
            <w:rFonts w:asciiTheme="minorHAnsi" w:eastAsiaTheme="minorEastAsia" w:hAnsiTheme="minorHAnsi" w:cstheme="minorBidi"/>
            <w:kern w:val="2"/>
            <w:lang w:val="en-MY" w:eastAsia="en-MY"/>
            <w14:ligatures w14:val="standardContextual"/>
          </w:rPr>
          <w:tab/>
        </w:r>
        <w:r w:rsidRPr="00E464E9">
          <w:rPr>
            <w:rStyle w:val="Hyperlink"/>
          </w:rPr>
          <w:t>Summary</w:t>
        </w:r>
        <w:r>
          <w:rPr>
            <w:webHidden/>
          </w:rPr>
          <w:tab/>
        </w:r>
        <w:r>
          <w:rPr>
            <w:webHidden/>
          </w:rPr>
          <w:fldChar w:fldCharType="begin"/>
        </w:r>
        <w:r>
          <w:rPr>
            <w:webHidden/>
          </w:rPr>
          <w:instrText xml:space="preserve"> PAGEREF _Toc189655877 \h </w:instrText>
        </w:r>
        <w:r>
          <w:rPr>
            <w:webHidden/>
          </w:rPr>
        </w:r>
        <w:r>
          <w:rPr>
            <w:webHidden/>
          </w:rPr>
          <w:fldChar w:fldCharType="separate"/>
        </w:r>
        <w:r>
          <w:rPr>
            <w:webHidden/>
          </w:rPr>
          <w:t>7</w:t>
        </w:r>
        <w:r>
          <w:rPr>
            <w:webHidden/>
          </w:rPr>
          <w:fldChar w:fldCharType="end"/>
        </w:r>
      </w:hyperlink>
    </w:p>
    <w:p w14:paraId="16E5D2E8" w14:textId="2301D446" w:rsidR="00122209" w:rsidRDefault="00122209">
      <w:pPr>
        <w:pStyle w:val="TOC2"/>
        <w:rPr>
          <w:rFonts w:asciiTheme="minorHAnsi" w:eastAsiaTheme="minorEastAsia" w:hAnsiTheme="minorHAnsi" w:cstheme="minorBidi"/>
          <w:b w:val="0"/>
          <w:kern w:val="2"/>
          <w:lang w:val="en-MY" w:eastAsia="en-MY"/>
          <w14:ligatures w14:val="standardContextual"/>
        </w:rPr>
      </w:pPr>
      <w:hyperlink w:anchor="_Toc189655878" w:history="1">
        <w:r w:rsidRPr="00E464E9">
          <w:rPr>
            <w:rStyle w:val="Hyperlink"/>
          </w:rPr>
          <w:t>3</w:t>
        </w:r>
        <w:r>
          <w:rPr>
            <w:rFonts w:asciiTheme="minorHAnsi" w:eastAsiaTheme="minorEastAsia" w:hAnsiTheme="minorHAnsi" w:cstheme="minorBidi"/>
            <w:b w:val="0"/>
            <w:kern w:val="2"/>
            <w:lang w:val="en-MY" w:eastAsia="en-MY"/>
            <w14:ligatures w14:val="standardContextual"/>
          </w:rPr>
          <w:tab/>
        </w:r>
        <w:r w:rsidRPr="00E464E9">
          <w:rPr>
            <w:rStyle w:val="Hyperlink"/>
          </w:rPr>
          <w:t>METHODOLOGY AND WORK PLAN</w:t>
        </w:r>
        <w:r>
          <w:rPr>
            <w:webHidden/>
          </w:rPr>
          <w:tab/>
        </w:r>
        <w:r>
          <w:rPr>
            <w:webHidden/>
          </w:rPr>
          <w:fldChar w:fldCharType="begin"/>
        </w:r>
        <w:r>
          <w:rPr>
            <w:webHidden/>
          </w:rPr>
          <w:instrText xml:space="preserve"> PAGEREF _Toc189655878 \h </w:instrText>
        </w:r>
        <w:r>
          <w:rPr>
            <w:webHidden/>
          </w:rPr>
        </w:r>
        <w:r>
          <w:rPr>
            <w:webHidden/>
          </w:rPr>
          <w:fldChar w:fldCharType="separate"/>
        </w:r>
        <w:r>
          <w:rPr>
            <w:webHidden/>
          </w:rPr>
          <w:t>8</w:t>
        </w:r>
        <w:r>
          <w:rPr>
            <w:webHidden/>
          </w:rPr>
          <w:fldChar w:fldCharType="end"/>
        </w:r>
      </w:hyperlink>
    </w:p>
    <w:p w14:paraId="09D8DE62" w14:textId="28E54680"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79" w:history="1">
        <w:r w:rsidRPr="00E464E9">
          <w:rPr>
            <w:rStyle w:val="Hyperlink"/>
          </w:rPr>
          <w:t>3.1</w:t>
        </w:r>
        <w:r>
          <w:rPr>
            <w:rFonts w:asciiTheme="minorHAnsi" w:eastAsiaTheme="minorEastAsia" w:hAnsiTheme="minorHAnsi" w:cstheme="minorBidi"/>
            <w:kern w:val="2"/>
            <w:lang w:val="en-MY" w:eastAsia="en-MY"/>
            <w14:ligatures w14:val="standardContextual"/>
          </w:rPr>
          <w:tab/>
        </w:r>
        <w:r w:rsidRPr="00E464E9">
          <w:rPr>
            <w:rStyle w:val="Hyperlink"/>
          </w:rPr>
          <w:t>Introduction</w:t>
        </w:r>
        <w:r>
          <w:rPr>
            <w:webHidden/>
          </w:rPr>
          <w:tab/>
        </w:r>
        <w:r>
          <w:rPr>
            <w:webHidden/>
          </w:rPr>
          <w:fldChar w:fldCharType="begin"/>
        </w:r>
        <w:r>
          <w:rPr>
            <w:webHidden/>
          </w:rPr>
          <w:instrText xml:space="preserve"> PAGEREF _Toc189655879 \h </w:instrText>
        </w:r>
        <w:r>
          <w:rPr>
            <w:webHidden/>
          </w:rPr>
        </w:r>
        <w:r>
          <w:rPr>
            <w:webHidden/>
          </w:rPr>
          <w:fldChar w:fldCharType="separate"/>
        </w:r>
        <w:r>
          <w:rPr>
            <w:webHidden/>
          </w:rPr>
          <w:t>8</w:t>
        </w:r>
        <w:r>
          <w:rPr>
            <w:webHidden/>
          </w:rPr>
          <w:fldChar w:fldCharType="end"/>
        </w:r>
      </w:hyperlink>
    </w:p>
    <w:p w14:paraId="5FD80FBF" w14:textId="2E3FFA65"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80" w:history="1">
        <w:r w:rsidRPr="00E464E9">
          <w:rPr>
            <w:rStyle w:val="Hyperlink"/>
          </w:rPr>
          <w:t>3.2</w:t>
        </w:r>
        <w:r>
          <w:rPr>
            <w:rFonts w:asciiTheme="minorHAnsi" w:eastAsiaTheme="minorEastAsia" w:hAnsiTheme="minorHAnsi" w:cstheme="minorBidi"/>
            <w:kern w:val="2"/>
            <w:lang w:val="en-MY" w:eastAsia="en-MY"/>
            <w14:ligatures w14:val="standardContextual"/>
          </w:rPr>
          <w:tab/>
        </w:r>
        <w:r w:rsidRPr="00E464E9">
          <w:rPr>
            <w:rStyle w:val="Hyperlink"/>
          </w:rPr>
          <w:t>Requirement/ Specification/ Standards (Optional)</w:t>
        </w:r>
        <w:r>
          <w:rPr>
            <w:webHidden/>
          </w:rPr>
          <w:tab/>
        </w:r>
        <w:r>
          <w:rPr>
            <w:webHidden/>
          </w:rPr>
          <w:fldChar w:fldCharType="begin"/>
        </w:r>
        <w:r>
          <w:rPr>
            <w:webHidden/>
          </w:rPr>
          <w:instrText xml:space="preserve"> PAGEREF _Toc189655880 \h </w:instrText>
        </w:r>
        <w:r>
          <w:rPr>
            <w:webHidden/>
          </w:rPr>
        </w:r>
        <w:r>
          <w:rPr>
            <w:webHidden/>
          </w:rPr>
          <w:fldChar w:fldCharType="separate"/>
        </w:r>
        <w:r>
          <w:rPr>
            <w:webHidden/>
          </w:rPr>
          <w:t>8</w:t>
        </w:r>
        <w:r>
          <w:rPr>
            <w:webHidden/>
          </w:rPr>
          <w:fldChar w:fldCharType="end"/>
        </w:r>
      </w:hyperlink>
    </w:p>
    <w:p w14:paraId="7EE0EA6D" w14:textId="7079F9AF" w:rsidR="00122209" w:rsidRDefault="00122209">
      <w:pPr>
        <w:pStyle w:val="TOC4"/>
        <w:rPr>
          <w:rFonts w:asciiTheme="minorHAnsi" w:eastAsiaTheme="minorEastAsia" w:hAnsiTheme="minorHAnsi" w:cstheme="minorBidi"/>
          <w:kern w:val="2"/>
          <w:lang w:val="en-MY" w:eastAsia="en-MY"/>
          <w14:ligatures w14:val="standardContextual"/>
        </w:rPr>
      </w:pPr>
      <w:hyperlink w:anchor="_Toc189655881" w:history="1">
        <w:r w:rsidRPr="00E464E9">
          <w:rPr>
            <w:rStyle w:val="Hyperlink"/>
          </w:rPr>
          <w:t>3.2.1</w:t>
        </w:r>
        <w:r>
          <w:rPr>
            <w:rFonts w:asciiTheme="minorHAnsi" w:eastAsiaTheme="minorEastAsia" w:hAnsiTheme="minorHAnsi" w:cstheme="minorBidi"/>
            <w:kern w:val="2"/>
            <w:lang w:val="en-MY" w:eastAsia="en-MY"/>
            <w14:ligatures w14:val="standardContextual"/>
          </w:rPr>
          <w:tab/>
        </w:r>
        <w:r w:rsidRPr="00E464E9">
          <w:rPr>
            <w:rStyle w:val="Hyperlink"/>
          </w:rPr>
          <w:t>Sub-subsection Title</w:t>
        </w:r>
        <w:r>
          <w:rPr>
            <w:webHidden/>
          </w:rPr>
          <w:tab/>
        </w:r>
        <w:r>
          <w:rPr>
            <w:webHidden/>
          </w:rPr>
          <w:fldChar w:fldCharType="begin"/>
        </w:r>
        <w:r>
          <w:rPr>
            <w:webHidden/>
          </w:rPr>
          <w:instrText xml:space="preserve"> PAGEREF _Toc189655881 \h </w:instrText>
        </w:r>
        <w:r>
          <w:rPr>
            <w:webHidden/>
          </w:rPr>
        </w:r>
        <w:r>
          <w:rPr>
            <w:webHidden/>
          </w:rPr>
          <w:fldChar w:fldCharType="separate"/>
        </w:r>
        <w:r>
          <w:rPr>
            <w:webHidden/>
          </w:rPr>
          <w:t>8</w:t>
        </w:r>
        <w:r>
          <w:rPr>
            <w:webHidden/>
          </w:rPr>
          <w:fldChar w:fldCharType="end"/>
        </w:r>
      </w:hyperlink>
    </w:p>
    <w:p w14:paraId="158E41D9" w14:textId="015EE12D"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82" w:history="1">
        <w:r w:rsidRPr="00E464E9">
          <w:rPr>
            <w:rStyle w:val="Hyperlink"/>
          </w:rPr>
          <w:t>3.3</w:t>
        </w:r>
        <w:r>
          <w:rPr>
            <w:rFonts w:asciiTheme="minorHAnsi" w:eastAsiaTheme="minorEastAsia" w:hAnsiTheme="minorHAnsi" w:cstheme="minorBidi"/>
            <w:kern w:val="2"/>
            <w:lang w:val="en-MY" w:eastAsia="en-MY"/>
            <w14:ligatures w14:val="standardContextual"/>
          </w:rPr>
          <w:tab/>
        </w:r>
        <w:r w:rsidRPr="00E464E9">
          <w:rPr>
            <w:rStyle w:val="Hyperlink"/>
          </w:rPr>
          <w:t>Summary</w:t>
        </w:r>
        <w:r>
          <w:rPr>
            <w:webHidden/>
          </w:rPr>
          <w:tab/>
        </w:r>
        <w:r>
          <w:rPr>
            <w:webHidden/>
          </w:rPr>
          <w:fldChar w:fldCharType="begin"/>
        </w:r>
        <w:r>
          <w:rPr>
            <w:webHidden/>
          </w:rPr>
          <w:instrText xml:space="preserve"> PAGEREF _Toc189655882 \h </w:instrText>
        </w:r>
        <w:r>
          <w:rPr>
            <w:webHidden/>
          </w:rPr>
        </w:r>
        <w:r>
          <w:rPr>
            <w:webHidden/>
          </w:rPr>
          <w:fldChar w:fldCharType="separate"/>
        </w:r>
        <w:r>
          <w:rPr>
            <w:webHidden/>
          </w:rPr>
          <w:t>9</w:t>
        </w:r>
        <w:r>
          <w:rPr>
            <w:webHidden/>
          </w:rPr>
          <w:fldChar w:fldCharType="end"/>
        </w:r>
      </w:hyperlink>
    </w:p>
    <w:p w14:paraId="0D80EB31" w14:textId="7D1435B8" w:rsidR="00122209" w:rsidRDefault="00122209">
      <w:pPr>
        <w:pStyle w:val="TOC2"/>
        <w:rPr>
          <w:rFonts w:asciiTheme="minorHAnsi" w:eastAsiaTheme="minorEastAsia" w:hAnsiTheme="minorHAnsi" w:cstheme="minorBidi"/>
          <w:b w:val="0"/>
          <w:kern w:val="2"/>
          <w:lang w:val="en-MY" w:eastAsia="en-MY"/>
          <w14:ligatures w14:val="standardContextual"/>
        </w:rPr>
      </w:pPr>
      <w:hyperlink w:anchor="_Toc189655883" w:history="1">
        <w:r w:rsidRPr="00E464E9">
          <w:rPr>
            <w:rStyle w:val="Hyperlink"/>
          </w:rPr>
          <w:t>4</w:t>
        </w:r>
        <w:r>
          <w:rPr>
            <w:rFonts w:asciiTheme="minorHAnsi" w:eastAsiaTheme="minorEastAsia" w:hAnsiTheme="minorHAnsi" w:cstheme="minorBidi"/>
            <w:b w:val="0"/>
            <w:kern w:val="2"/>
            <w:lang w:val="en-MY" w:eastAsia="en-MY"/>
            <w14:ligatures w14:val="standardContextual"/>
          </w:rPr>
          <w:tab/>
        </w:r>
        <w:r w:rsidRPr="00E464E9">
          <w:rPr>
            <w:rStyle w:val="Hyperlink"/>
          </w:rPr>
          <w:t>PRELIMINARY RESULTS (OPTIONAL)</w:t>
        </w:r>
        <w:r>
          <w:rPr>
            <w:webHidden/>
          </w:rPr>
          <w:tab/>
        </w:r>
        <w:r>
          <w:rPr>
            <w:webHidden/>
          </w:rPr>
          <w:fldChar w:fldCharType="begin"/>
        </w:r>
        <w:r>
          <w:rPr>
            <w:webHidden/>
          </w:rPr>
          <w:instrText xml:space="preserve"> PAGEREF _Toc189655883 \h </w:instrText>
        </w:r>
        <w:r>
          <w:rPr>
            <w:webHidden/>
          </w:rPr>
        </w:r>
        <w:r>
          <w:rPr>
            <w:webHidden/>
          </w:rPr>
          <w:fldChar w:fldCharType="separate"/>
        </w:r>
        <w:r>
          <w:rPr>
            <w:webHidden/>
          </w:rPr>
          <w:t>10</w:t>
        </w:r>
        <w:r>
          <w:rPr>
            <w:webHidden/>
          </w:rPr>
          <w:fldChar w:fldCharType="end"/>
        </w:r>
      </w:hyperlink>
    </w:p>
    <w:p w14:paraId="25CB639C" w14:textId="345EC93E"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84" w:history="1">
        <w:r w:rsidRPr="00E464E9">
          <w:rPr>
            <w:rStyle w:val="Hyperlink"/>
          </w:rPr>
          <w:t>4.1</w:t>
        </w:r>
        <w:r>
          <w:rPr>
            <w:rFonts w:asciiTheme="minorHAnsi" w:eastAsiaTheme="minorEastAsia" w:hAnsiTheme="minorHAnsi" w:cstheme="minorBidi"/>
            <w:kern w:val="2"/>
            <w:lang w:val="en-MY" w:eastAsia="en-MY"/>
            <w14:ligatures w14:val="standardContextual"/>
          </w:rPr>
          <w:tab/>
        </w:r>
        <w:r w:rsidRPr="00E464E9">
          <w:rPr>
            <w:rStyle w:val="Hyperlink"/>
          </w:rPr>
          <w:t>Introduction</w:t>
        </w:r>
        <w:r>
          <w:rPr>
            <w:webHidden/>
          </w:rPr>
          <w:tab/>
        </w:r>
        <w:r>
          <w:rPr>
            <w:webHidden/>
          </w:rPr>
          <w:fldChar w:fldCharType="begin"/>
        </w:r>
        <w:r>
          <w:rPr>
            <w:webHidden/>
          </w:rPr>
          <w:instrText xml:space="preserve"> PAGEREF _Toc189655884 \h </w:instrText>
        </w:r>
        <w:r>
          <w:rPr>
            <w:webHidden/>
          </w:rPr>
        </w:r>
        <w:r>
          <w:rPr>
            <w:webHidden/>
          </w:rPr>
          <w:fldChar w:fldCharType="separate"/>
        </w:r>
        <w:r>
          <w:rPr>
            <w:webHidden/>
          </w:rPr>
          <w:t>10</w:t>
        </w:r>
        <w:r>
          <w:rPr>
            <w:webHidden/>
          </w:rPr>
          <w:fldChar w:fldCharType="end"/>
        </w:r>
      </w:hyperlink>
    </w:p>
    <w:p w14:paraId="06B922FB" w14:textId="212F919E"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85" w:history="1">
        <w:r w:rsidRPr="00E464E9">
          <w:rPr>
            <w:rStyle w:val="Hyperlink"/>
          </w:rPr>
          <w:t>4.2</w:t>
        </w:r>
        <w:r>
          <w:rPr>
            <w:rFonts w:asciiTheme="minorHAnsi" w:eastAsiaTheme="minorEastAsia" w:hAnsiTheme="minorHAnsi" w:cstheme="minorBidi"/>
            <w:kern w:val="2"/>
            <w:lang w:val="en-MY" w:eastAsia="en-MY"/>
            <w14:ligatures w14:val="standardContextual"/>
          </w:rPr>
          <w:tab/>
        </w:r>
        <w:r w:rsidRPr="00E464E9">
          <w:rPr>
            <w:rStyle w:val="Hyperlink"/>
          </w:rPr>
          <w:t>Subsection Title</w:t>
        </w:r>
        <w:r>
          <w:rPr>
            <w:webHidden/>
          </w:rPr>
          <w:tab/>
        </w:r>
        <w:r>
          <w:rPr>
            <w:webHidden/>
          </w:rPr>
          <w:fldChar w:fldCharType="begin"/>
        </w:r>
        <w:r>
          <w:rPr>
            <w:webHidden/>
          </w:rPr>
          <w:instrText xml:space="preserve"> PAGEREF _Toc189655885 \h </w:instrText>
        </w:r>
        <w:r>
          <w:rPr>
            <w:webHidden/>
          </w:rPr>
        </w:r>
        <w:r>
          <w:rPr>
            <w:webHidden/>
          </w:rPr>
          <w:fldChar w:fldCharType="separate"/>
        </w:r>
        <w:r>
          <w:rPr>
            <w:webHidden/>
          </w:rPr>
          <w:t>10</w:t>
        </w:r>
        <w:r>
          <w:rPr>
            <w:webHidden/>
          </w:rPr>
          <w:fldChar w:fldCharType="end"/>
        </w:r>
      </w:hyperlink>
    </w:p>
    <w:p w14:paraId="077F995B" w14:textId="2AE41D4F"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86" w:history="1">
        <w:r w:rsidRPr="00E464E9">
          <w:rPr>
            <w:rStyle w:val="Hyperlink"/>
          </w:rPr>
          <w:t>4.3</w:t>
        </w:r>
        <w:r>
          <w:rPr>
            <w:rFonts w:asciiTheme="minorHAnsi" w:eastAsiaTheme="minorEastAsia" w:hAnsiTheme="minorHAnsi" w:cstheme="minorBidi"/>
            <w:kern w:val="2"/>
            <w:lang w:val="en-MY" w:eastAsia="en-MY"/>
            <w14:ligatures w14:val="standardContextual"/>
          </w:rPr>
          <w:tab/>
        </w:r>
        <w:r w:rsidRPr="00E464E9">
          <w:rPr>
            <w:rStyle w:val="Hyperlink"/>
          </w:rPr>
          <w:t>Subsection Title</w:t>
        </w:r>
        <w:r>
          <w:rPr>
            <w:webHidden/>
          </w:rPr>
          <w:tab/>
        </w:r>
        <w:r>
          <w:rPr>
            <w:webHidden/>
          </w:rPr>
          <w:fldChar w:fldCharType="begin"/>
        </w:r>
        <w:r>
          <w:rPr>
            <w:webHidden/>
          </w:rPr>
          <w:instrText xml:space="preserve"> PAGEREF _Toc189655886 \h </w:instrText>
        </w:r>
        <w:r>
          <w:rPr>
            <w:webHidden/>
          </w:rPr>
        </w:r>
        <w:r>
          <w:rPr>
            <w:webHidden/>
          </w:rPr>
          <w:fldChar w:fldCharType="separate"/>
        </w:r>
        <w:r>
          <w:rPr>
            <w:webHidden/>
          </w:rPr>
          <w:t>10</w:t>
        </w:r>
        <w:r>
          <w:rPr>
            <w:webHidden/>
          </w:rPr>
          <w:fldChar w:fldCharType="end"/>
        </w:r>
      </w:hyperlink>
    </w:p>
    <w:p w14:paraId="452AE4F1" w14:textId="3BB7A0E9" w:rsidR="00122209" w:rsidRDefault="00122209">
      <w:pPr>
        <w:pStyle w:val="TOC4"/>
        <w:rPr>
          <w:rFonts w:asciiTheme="minorHAnsi" w:eastAsiaTheme="minorEastAsia" w:hAnsiTheme="minorHAnsi" w:cstheme="minorBidi"/>
          <w:kern w:val="2"/>
          <w:lang w:val="en-MY" w:eastAsia="en-MY"/>
          <w14:ligatures w14:val="standardContextual"/>
        </w:rPr>
      </w:pPr>
      <w:hyperlink w:anchor="_Toc189655887" w:history="1">
        <w:r w:rsidRPr="00E464E9">
          <w:rPr>
            <w:rStyle w:val="Hyperlink"/>
          </w:rPr>
          <w:t>4.3.1</w:t>
        </w:r>
        <w:r>
          <w:rPr>
            <w:rFonts w:asciiTheme="minorHAnsi" w:eastAsiaTheme="minorEastAsia" w:hAnsiTheme="minorHAnsi" w:cstheme="minorBidi"/>
            <w:kern w:val="2"/>
            <w:lang w:val="en-MY" w:eastAsia="en-MY"/>
            <w14:ligatures w14:val="standardContextual"/>
          </w:rPr>
          <w:tab/>
        </w:r>
        <w:r w:rsidRPr="00E464E9">
          <w:rPr>
            <w:rStyle w:val="Hyperlink"/>
          </w:rPr>
          <w:t>Sub-subsection Title</w:t>
        </w:r>
        <w:r>
          <w:rPr>
            <w:webHidden/>
          </w:rPr>
          <w:tab/>
        </w:r>
        <w:r>
          <w:rPr>
            <w:webHidden/>
          </w:rPr>
          <w:fldChar w:fldCharType="begin"/>
        </w:r>
        <w:r>
          <w:rPr>
            <w:webHidden/>
          </w:rPr>
          <w:instrText xml:space="preserve"> PAGEREF _Toc189655887 \h </w:instrText>
        </w:r>
        <w:r>
          <w:rPr>
            <w:webHidden/>
          </w:rPr>
        </w:r>
        <w:r>
          <w:rPr>
            <w:webHidden/>
          </w:rPr>
          <w:fldChar w:fldCharType="separate"/>
        </w:r>
        <w:r>
          <w:rPr>
            <w:webHidden/>
          </w:rPr>
          <w:t>10</w:t>
        </w:r>
        <w:r>
          <w:rPr>
            <w:webHidden/>
          </w:rPr>
          <w:fldChar w:fldCharType="end"/>
        </w:r>
      </w:hyperlink>
    </w:p>
    <w:p w14:paraId="199DC3D3" w14:textId="6729409D"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88" w:history="1">
        <w:r w:rsidRPr="00E464E9">
          <w:rPr>
            <w:rStyle w:val="Hyperlink"/>
          </w:rPr>
          <w:t>4.4</w:t>
        </w:r>
        <w:r>
          <w:rPr>
            <w:rFonts w:asciiTheme="minorHAnsi" w:eastAsiaTheme="minorEastAsia" w:hAnsiTheme="minorHAnsi" w:cstheme="minorBidi"/>
            <w:kern w:val="2"/>
            <w:lang w:val="en-MY" w:eastAsia="en-MY"/>
            <w14:ligatures w14:val="standardContextual"/>
          </w:rPr>
          <w:tab/>
        </w:r>
        <w:r w:rsidRPr="00E464E9">
          <w:rPr>
            <w:rStyle w:val="Hyperlink"/>
          </w:rPr>
          <w:t>Summary</w:t>
        </w:r>
        <w:r>
          <w:rPr>
            <w:webHidden/>
          </w:rPr>
          <w:tab/>
        </w:r>
        <w:r>
          <w:rPr>
            <w:webHidden/>
          </w:rPr>
          <w:fldChar w:fldCharType="begin"/>
        </w:r>
        <w:r>
          <w:rPr>
            <w:webHidden/>
          </w:rPr>
          <w:instrText xml:space="preserve"> PAGEREF _Toc189655888 \h </w:instrText>
        </w:r>
        <w:r>
          <w:rPr>
            <w:webHidden/>
          </w:rPr>
        </w:r>
        <w:r>
          <w:rPr>
            <w:webHidden/>
          </w:rPr>
          <w:fldChar w:fldCharType="separate"/>
        </w:r>
        <w:r>
          <w:rPr>
            <w:webHidden/>
          </w:rPr>
          <w:t>11</w:t>
        </w:r>
        <w:r>
          <w:rPr>
            <w:webHidden/>
          </w:rPr>
          <w:fldChar w:fldCharType="end"/>
        </w:r>
      </w:hyperlink>
    </w:p>
    <w:p w14:paraId="546E3A10" w14:textId="3B0243AA" w:rsidR="00122209" w:rsidRDefault="00122209">
      <w:pPr>
        <w:pStyle w:val="TOC2"/>
        <w:rPr>
          <w:rFonts w:asciiTheme="minorHAnsi" w:eastAsiaTheme="minorEastAsia" w:hAnsiTheme="minorHAnsi" w:cstheme="minorBidi"/>
          <w:b w:val="0"/>
          <w:kern w:val="2"/>
          <w:lang w:val="en-MY" w:eastAsia="en-MY"/>
          <w14:ligatures w14:val="standardContextual"/>
        </w:rPr>
      </w:pPr>
      <w:hyperlink w:anchor="_Toc189655889" w:history="1">
        <w:r w:rsidRPr="00E464E9">
          <w:rPr>
            <w:rStyle w:val="Hyperlink"/>
          </w:rPr>
          <w:t>5</w:t>
        </w:r>
        <w:r>
          <w:rPr>
            <w:rFonts w:asciiTheme="minorHAnsi" w:eastAsiaTheme="minorEastAsia" w:hAnsiTheme="minorHAnsi" w:cstheme="minorBidi"/>
            <w:b w:val="0"/>
            <w:kern w:val="2"/>
            <w:lang w:val="en-MY" w:eastAsia="en-MY"/>
            <w14:ligatures w14:val="standardContextual"/>
          </w:rPr>
          <w:tab/>
        </w:r>
        <w:r w:rsidRPr="00E464E9">
          <w:rPr>
            <w:rStyle w:val="Hyperlink"/>
          </w:rPr>
          <w:t>PROBLEMS AND RECOMMENDED SOLUTIONS (OPTIONAL)</w:t>
        </w:r>
        <w:r>
          <w:rPr>
            <w:webHidden/>
          </w:rPr>
          <w:tab/>
        </w:r>
        <w:r>
          <w:rPr>
            <w:webHidden/>
          </w:rPr>
          <w:fldChar w:fldCharType="begin"/>
        </w:r>
        <w:r>
          <w:rPr>
            <w:webHidden/>
          </w:rPr>
          <w:instrText xml:space="preserve"> PAGEREF _Toc189655889 \h </w:instrText>
        </w:r>
        <w:r>
          <w:rPr>
            <w:webHidden/>
          </w:rPr>
        </w:r>
        <w:r>
          <w:rPr>
            <w:webHidden/>
          </w:rPr>
          <w:fldChar w:fldCharType="separate"/>
        </w:r>
        <w:r>
          <w:rPr>
            <w:webHidden/>
          </w:rPr>
          <w:t>12</w:t>
        </w:r>
        <w:r>
          <w:rPr>
            <w:webHidden/>
          </w:rPr>
          <w:fldChar w:fldCharType="end"/>
        </w:r>
      </w:hyperlink>
    </w:p>
    <w:p w14:paraId="23B64B6F" w14:textId="7EB6E97D"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90" w:history="1">
        <w:r w:rsidRPr="00E464E9">
          <w:rPr>
            <w:rStyle w:val="Hyperlink"/>
          </w:rPr>
          <w:t>5.1</w:t>
        </w:r>
        <w:r>
          <w:rPr>
            <w:rFonts w:asciiTheme="minorHAnsi" w:eastAsiaTheme="minorEastAsia" w:hAnsiTheme="minorHAnsi" w:cstheme="minorBidi"/>
            <w:kern w:val="2"/>
            <w:lang w:val="en-MY" w:eastAsia="en-MY"/>
            <w14:ligatures w14:val="standardContextual"/>
          </w:rPr>
          <w:tab/>
        </w:r>
        <w:r w:rsidRPr="00E464E9">
          <w:rPr>
            <w:rStyle w:val="Hyperlink"/>
          </w:rPr>
          <w:t>Problems encountered</w:t>
        </w:r>
        <w:r>
          <w:rPr>
            <w:webHidden/>
          </w:rPr>
          <w:tab/>
        </w:r>
        <w:r>
          <w:rPr>
            <w:webHidden/>
          </w:rPr>
          <w:fldChar w:fldCharType="begin"/>
        </w:r>
        <w:r>
          <w:rPr>
            <w:webHidden/>
          </w:rPr>
          <w:instrText xml:space="preserve"> PAGEREF _Toc189655890 \h </w:instrText>
        </w:r>
        <w:r>
          <w:rPr>
            <w:webHidden/>
          </w:rPr>
        </w:r>
        <w:r>
          <w:rPr>
            <w:webHidden/>
          </w:rPr>
          <w:fldChar w:fldCharType="separate"/>
        </w:r>
        <w:r>
          <w:rPr>
            <w:webHidden/>
          </w:rPr>
          <w:t>12</w:t>
        </w:r>
        <w:r>
          <w:rPr>
            <w:webHidden/>
          </w:rPr>
          <w:fldChar w:fldCharType="end"/>
        </w:r>
      </w:hyperlink>
    </w:p>
    <w:p w14:paraId="2378B013" w14:textId="6D369764" w:rsidR="00122209" w:rsidRDefault="00122209">
      <w:pPr>
        <w:pStyle w:val="TOC3"/>
        <w:rPr>
          <w:rFonts w:asciiTheme="minorHAnsi" w:eastAsiaTheme="minorEastAsia" w:hAnsiTheme="minorHAnsi" w:cstheme="minorBidi"/>
          <w:kern w:val="2"/>
          <w:lang w:val="en-MY" w:eastAsia="en-MY"/>
          <w14:ligatures w14:val="standardContextual"/>
        </w:rPr>
      </w:pPr>
      <w:hyperlink w:anchor="_Toc189655891" w:history="1">
        <w:r w:rsidRPr="00E464E9">
          <w:rPr>
            <w:rStyle w:val="Hyperlink"/>
          </w:rPr>
          <w:t>5.2</w:t>
        </w:r>
        <w:r>
          <w:rPr>
            <w:rFonts w:asciiTheme="minorHAnsi" w:eastAsiaTheme="minorEastAsia" w:hAnsiTheme="minorHAnsi" w:cstheme="minorBidi"/>
            <w:kern w:val="2"/>
            <w:lang w:val="en-MY" w:eastAsia="en-MY"/>
            <w14:ligatures w14:val="standardContextual"/>
          </w:rPr>
          <w:tab/>
        </w:r>
        <w:r w:rsidRPr="00E464E9">
          <w:rPr>
            <w:rStyle w:val="Hyperlink"/>
          </w:rPr>
          <w:t>Recommended Solutions</w:t>
        </w:r>
        <w:r>
          <w:rPr>
            <w:webHidden/>
          </w:rPr>
          <w:tab/>
        </w:r>
        <w:r>
          <w:rPr>
            <w:webHidden/>
          </w:rPr>
          <w:fldChar w:fldCharType="begin"/>
        </w:r>
        <w:r>
          <w:rPr>
            <w:webHidden/>
          </w:rPr>
          <w:instrText xml:space="preserve"> PAGEREF _Toc189655891 \h </w:instrText>
        </w:r>
        <w:r>
          <w:rPr>
            <w:webHidden/>
          </w:rPr>
        </w:r>
        <w:r>
          <w:rPr>
            <w:webHidden/>
          </w:rPr>
          <w:fldChar w:fldCharType="separate"/>
        </w:r>
        <w:r>
          <w:rPr>
            <w:webHidden/>
          </w:rPr>
          <w:t>12</w:t>
        </w:r>
        <w:r>
          <w:rPr>
            <w:webHidden/>
          </w:rPr>
          <w:fldChar w:fldCharType="end"/>
        </w:r>
      </w:hyperlink>
    </w:p>
    <w:p w14:paraId="68079F11" w14:textId="1D31695C" w:rsidR="00122209" w:rsidRDefault="00122209">
      <w:pPr>
        <w:pStyle w:val="TOC2"/>
        <w:rPr>
          <w:rFonts w:asciiTheme="minorHAnsi" w:eastAsiaTheme="minorEastAsia" w:hAnsiTheme="minorHAnsi" w:cstheme="minorBidi"/>
          <w:b w:val="0"/>
          <w:kern w:val="2"/>
          <w:lang w:val="en-MY" w:eastAsia="en-MY"/>
          <w14:ligatures w14:val="standardContextual"/>
        </w:rPr>
      </w:pPr>
      <w:hyperlink w:anchor="_Toc189655892" w:history="1">
        <w:r w:rsidRPr="00E464E9">
          <w:rPr>
            <w:rStyle w:val="Hyperlink"/>
          </w:rPr>
          <w:t>REFERENCES</w:t>
        </w:r>
        <w:r>
          <w:rPr>
            <w:webHidden/>
          </w:rPr>
          <w:tab/>
        </w:r>
        <w:r>
          <w:rPr>
            <w:webHidden/>
          </w:rPr>
          <w:fldChar w:fldCharType="begin"/>
        </w:r>
        <w:r>
          <w:rPr>
            <w:webHidden/>
          </w:rPr>
          <w:instrText xml:space="preserve"> PAGEREF _Toc189655892 \h </w:instrText>
        </w:r>
        <w:r>
          <w:rPr>
            <w:webHidden/>
          </w:rPr>
        </w:r>
        <w:r>
          <w:rPr>
            <w:webHidden/>
          </w:rPr>
          <w:fldChar w:fldCharType="separate"/>
        </w:r>
        <w:r>
          <w:rPr>
            <w:webHidden/>
          </w:rPr>
          <w:t>13</w:t>
        </w:r>
        <w:r>
          <w:rPr>
            <w:webHidden/>
          </w:rPr>
          <w:fldChar w:fldCharType="end"/>
        </w:r>
      </w:hyperlink>
    </w:p>
    <w:p w14:paraId="076E4B09" w14:textId="6E2881A9" w:rsidR="00122209" w:rsidRDefault="00122209">
      <w:pPr>
        <w:pStyle w:val="TOC2"/>
        <w:rPr>
          <w:rFonts w:asciiTheme="minorHAnsi" w:eastAsiaTheme="minorEastAsia" w:hAnsiTheme="minorHAnsi" w:cstheme="minorBidi"/>
          <w:b w:val="0"/>
          <w:kern w:val="2"/>
          <w:lang w:val="en-MY" w:eastAsia="en-MY"/>
          <w14:ligatures w14:val="standardContextual"/>
        </w:rPr>
      </w:pPr>
      <w:hyperlink w:anchor="_Toc189655893" w:history="1">
        <w:r w:rsidRPr="00E464E9">
          <w:rPr>
            <w:rStyle w:val="Hyperlink"/>
          </w:rPr>
          <w:t>APPENDICES</w:t>
        </w:r>
        <w:r>
          <w:rPr>
            <w:webHidden/>
          </w:rPr>
          <w:tab/>
        </w:r>
        <w:r>
          <w:rPr>
            <w:webHidden/>
          </w:rPr>
          <w:fldChar w:fldCharType="begin"/>
        </w:r>
        <w:r>
          <w:rPr>
            <w:webHidden/>
          </w:rPr>
          <w:instrText xml:space="preserve"> PAGEREF _Toc189655893 \h </w:instrText>
        </w:r>
        <w:r>
          <w:rPr>
            <w:webHidden/>
          </w:rPr>
        </w:r>
        <w:r>
          <w:rPr>
            <w:webHidden/>
          </w:rPr>
          <w:fldChar w:fldCharType="separate"/>
        </w:r>
        <w:r>
          <w:rPr>
            <w:webHidden/>
          </w:rPr>
          <w:t>14</w:t>
        </w:r>
        <w:r>
          <w:rPr>
            <w:webHidden/>
          </w:rPr>
          <w:fldChar w:fldCharType="end"/>
        </w:r>
      </w:hyperlink>
    </w:p>
    <w:p w14:paraId="7A333D27" w14:textId="2D41556A" w:rsidR="00D271FC" w:rsidRDefault="00EF1451" w:rsidP="002D4F1F">
      <w:r w:rsidRPr="006A7A36">
        <w:fldChar w:fldCharType="end"/>
      </w:r>
    </w:p>
    <w:p w14:paraId="05674C47" w14:textId="77777777" w:rsidR="00D271FC" w:rsidRDefault="00D271FC" w:rsidP="002D4F1F"/>
    <w:p w14:paraId="1F730713" w14:textId="77777777" w:rsidR="00D271FC" w:rsidRDefault="00D271FC" w:rsidP="002D4F1F"/>
    <w:p w14:paraId="1990E189" w14:textId="77777777" w:rsidR="00D271FC" w:rsidRDefault="00D271FC" w:rsidP="002D4F1F"/>
    <w:p w14:paraId="09D4F832" w14:textId="1AE335BA" w:rsidR="0097625A" w:rsidRPr="006A7A36" w:rsidRDefault="0097625A" w:rsidP="002D4F1F">
      <w:r w:rsidRPr="006A7A36">
        <w:br w:type="page"/>
      </w:r>
    </w:p>
    <w:p w14:paraId="4A423C74" w14:textId="607D594B" w:rsidR="0097625A" w:rsidRPr="006A7A36" w:rsidRDefault="0097625A" w:rsidP="00F827DE">
      <w:pPr>
        <w:pStyle w:val="Heading9"/>
      </w:pPr>
      <w:bookmarkStart w:id="2" w:name="_Toc184028880"/>
      <w:r w:rsidRPr="006A7A36">
        <w:lastRenderedPageBreak/>
        <w:t>LIST OF TABLES</w:t>
      </w:r>
      <w:bookmarkEnd w:id="2"/>
    </w:p>
    <w:p w14:paraId="6A160102" w14:textId="77777777" w:rsidR="00EC3407" w:rsidRPr="006A7A36" w:rsidRDefault="00EC3407" w:rsidP="00F827DE"/>
    <w:p w14:paraId="69414692" w14:textId="640287DC" w:rsidR="00897CA3" w:rsidRDefault="003E29FA">
      <w:pPr>
        <w:pStyle w:val="TableofFigures"/>
        <w:rPr>
          <w:rFonts w:asciiTheme="minorHAnsi" w:eastAsiaTheme="minorEastAsia" w:hAnsiTheme="minorHAnsi" w:cstheme="minorBidi"/>
          <w:kern w:val="2"/>
          <w:lang w:val="en-MY" w:eastAsia="en-MY"/>
          <w14:ligatures w14:val="standardContextual"/>
        </w:rPr>
      </w:pPr>
      <w:r>
        <w:fldChar w:fldCharType="begin"/>
      </w:r>
      <w:r>
        <w:instrText xml:space="preserve"> TOC \h \z \c "Table" </w:instrText>
      </w:r>
      <w:r>
        <w:fldChar w:fldCharType="separate"/>
      </w:r>
      <w:hyperlink w:anchor="_Toc189654900" w:history="1">
        <w:r w:rsidR="00897CA3" w:rsidRPr="00C9064D">
          <w:rPr>
            <w:rStyle w:val="Hyperlink"/>
          </w:rPr>
          <w:t>Table 2.1:</w:t>
        </w:r>
        <w:r w:rsidR="00897CA3">
          <w:rPr>
            <w:rFonts w:asciiTheme="minorHAnsi" w:eastAsiaTheme="minorEastAsia" w:hAnsiTheme="minorHAnsi" w:cstheme="minorBidi"/>
            <w:kern w:val="2"/>
            <w:lang w:val="en-MY" w:eastAsia="en-MY"/>
            <w14:ligatures w14:val="standardContextual"/>
          </w:rPr>
          <w:tab/>
        </w:r>
        <w:r w:rsidR="00897CA3" w:rsidRPr="00C9064D">
          <w:rPr>
            <w:rStyle w:val="Hyperlink"/>
          </w:rPr>
          <w:t>CTR Harvard Referencing Style Examples.</w:t>
        </w:r>
        <w:r w:rsidR="00897CA3">
          <w:rPr>
            <w:webHidden/>
          </w:rPr>
          <w:tab/>
        </w:r>
        <w:r w:rsidR="00897CA3">
          <w:rPr>
            <w:webHidden/>
          </w:rPr>
          <w:fldChar w:fldCharType="begin"/>
        </w:r>
        <w:r w:rsidR="00897CA3">
          <w:rPr>
            <w:webHidden/>
          </w:rPr>
          <w:instrText xml:space="preserve"> PAGEREF _Toc189654900 \h </w:instrText>
        </w:r>
        <w:r w:rsidR="00897CA3">
          <w:rPr>
            <w:webHidden/>
          </w:rPr>
        </w:r>
        <w:r w:rsidR="00897CA3">
          <w:rPr>
            <w:webHidden/>
          </w:rPr>
          <w:fldChar w:fldCharType="separate"/>
        </w:r>
        <w:r w:rsidR="00897CA3">
          <w:rPr>
            <w:webHidden/>
          </w:rPr>
          <w:t>3</w:t>
        </w:r>
        <w:r w:rsidR="00897CA3">
          <w:rPr>
            <w:webHidden/>
          </w:rPr>
          <w:fldChar w:fldCharType="end"/>
        </w:r>
      </w:hyperlink>
    </w:p>
    <w:p w14:paraId="083D426F" w14:textId="124150D0" w:rsidR="00897CA3" w:rsidRDefault="00897CA3">
      <w:pPr>
        <w:pStyle w:val="TableofFigures"/>
        <w:rPr>
          <w:rFonts w:asciiTheme="minorHAnsi" w:eastAsiaTheme="minorEastAsia" w:hAnsiTheme="minorHAnsi" w:cstheme="minorBidi"/>
          <w:kern w:val="2"/>
          <w:lang w:val="en-MY" w:eastAsia="en-MY"/>
          <w14:ligatures w14:val="standardContextual"/>
        </w:rPr>
      </w:pPr>
      <w:hyperlink w:anchor="_Toc189654901" w:history="1">
        <w:r w:rsidRPr="00C9064D">
          <w:rPr>
            <w:rStyle w:val="Hyperlink"/>
          </w:rPr>
          <w:t>Table 2.2:</w:t>
        </w:r>
        <w:r>
          <w:rPr>
            <w:rFonts w:asciiTheme="minorHAnsi" w:eastAsiaTheme="minorEastAsia" w:hAnsiTheme="minorHAnsi" w:cstheme="minorBidi"/>
            <w:kern w:val="2"/>
            <w:lang w:val="en-MY" w:eastAsia="en-MY"/>
            <w14:ligatures w14:val="standardContextual"/>
          </w:rPr>
          <w:tab/>
        </w:r>
        <w:r w:rsidRPr="00C9064D">
          <w:rPr>
            <w:rStyle w:val="Hyperlink"/>
          </w:rPr>
          <w:t>Processing Time (in hours) of Bread for Different Production Line in ABC Company.</w:t>
        </w:r>
        <w:r>
          <w:rPr>
            <w:webHidden/>
          </w:rPr>
          <w:tab/>
        </w:r>
        <w:r>
          <w:rPr>
            <w:webHidden/>
          </w:rPr>
          <w:fldChar w:fldCharType="begin"/>
        </w:r>
        <w:r>
          <w:rPr>
            <w:webHidden/>
          </w:rPr>
          <w:instrText xml:space="preserve"> PAGEREF _Toc189654901 \h </w:instrText>
        </w:r>
        <w:r>
          <w:rPr>
            <w:webHidden/>
          </w:rPr>
        </w:r>
        <w:r>
          <w:rPr>
            <w:webHidden/>
          </w:rPr>
          <w:fldChar w:fldCharType="separate"/>
        </w:r>
        <w:r>
          <w:rPr>
            <w:webHidden/>
          </w:rPr>
          <w:t>5</w:t>
        </w:r>
        <w:r>
          <w:rPr>
            <w:webHidden/>
          </w:rPr>
          <w:fldChar w:fldCharType="end"/>
        </w:r>
      </w:hyperlink>
    </w:p>
    <w:p w14:paraId="312A4550" w14:textId="0471D7D6" w:rsidR="00897CA3" w:rsidRDefault="00897CA3">
      <w:pPr>
        <w:pStyle w:val="TableofFigures"/>
        <w:rPr>
          <w:rFonts w:asciiTheme="minorHAnsi" w:eastAsiaTheme="minorEastAsia" w:hAnsiTheme="minorHAnsi" w:cstheme="minorBidi"/>
          <w:kern w:val="2"/>
          <w:lang w:val="en-MY" w:eastAsia="en-MY"/>
          <w14:ligatures w14:val="standardContextual"/>
        </w:rPr>
      </w:pPr>
      <w:hyperlink w:anchor="_Toc189654902" w:history="1">
        <w:r w:rsidRPr="00C9064D">
          <w:rPr>
            <w:rStyle w:val="Hyperlink"/>
          </w:rPr>
          <w:t>Table 3.1:</w:t>
        </w:r>
        <w:r>
          <w:rPr>
            <w:rFonts w:asciiTheme="minorHAnsi" w:eastAsiaTheme="minorEastAsia" w:hAnsiTheme="minorHAnsi" w:cstheme="minorBidi"/>
            <w:kern w:val="2"/>
            <w:lang w:val="en-MY" w:eastAsia="en-MY"/>
            <w14:ligatures w14:val="standardContextual"/>
          </w:rPr>
          <w:tab/>
        </w:r>
        <w:r w:rsidRPr="00C9064D">
          <w:rPr>
            <w:rStyle w:val="Hyperlink"/>
          </w:rPr>
          <w:t>Processing Time (in hours) of Bread for Different Production Line.</w:t>
        </w:r>
        <w:r>
          <w:rPr>
            <w:webHidden/>
          </w:rPr>
          <w:tab/>
        </w:r>
        <w:r>
          <w:rPr>
            <w:webHidden/>
          </w:rPr>
          <w:fldChar w:fldCharType="begin"/>
        </w:r>
        <w:r>
          <w:rPr>
            <w:webHidden/>
          </w:rPr>
          <w:instrText xml:space="preserve"> PAGEREF _Toc189654902 \h </w:instrText>
        </w:r>
        <w:r>
          <w:rPr>
            <w:webHidden/>
          </w:rPr>
        </w:r>
        <w:r>
          <w:rPr>
            <w:webHidden/>
          </w:rPr>
          <w:fldChar w:fldCharType="separate"/>
        </w:r>
        <w:r>
          <w:rPr>
            <w:webHidden/>
          </w:rPr>
          <w:t>8</w:t>
        </w:r>
        <w:r>
          <w:rPr>
            <w:webHidden/>
          </w:rPr>
          <w:fldChar w:fldCharType="end"/>
        </w:r>
      </w:hyperlink>
    </w:p>
    <w:p w14:paraId="3DB1CF40" w14:textId="74C69E42" w:rsidR="00897CA3" w:rsidRDefault="00897CA3">
      <w:pPr>
        <w:pStyle w:val="TableofFigures"/>
        <w:rPr>
          <w:rFonts w:asciiTheme="minorHAnsi" w:eastAsiaTheme="minorEastAsia" w:hAnsiTheme="minorHAnsi" w:cstheme="minorBidi"/>
          <w:kern w:val="2"/>
          <w:lang w:val="en-MY" w:eastAsia="en-MY"/>
          <w14:ligatures w14:val="standardContextual"/>
        </w:rPr>
      </w:pPr>
      <w:hyperlink w:anchor="_Toc189654903" w:history="1">
        <w:r w:rsidRPr="00C9064D">
          <w:rPr>
            <w:rStyle w:val="Hyperlink"/>
          </w:rPr>
          <w:t>Table 4.1:</w:t>
        </w:r>
        <w:r>
          <w:rPr>
            <w:rFonts w:asciiTheme="minorHAnsi" w:eastAsiaTheme="minorEastAsia" w:hAnsiTheme="minorHAnsi" w:cstheme="minorBidi"/>
            <w:kern w:val="2"/>
            <w:lang w:val="en-MY" w:eastAsia="en-MY"/>
            <w14:ligatures w14:val="standardContextual"/>
          </w:rPr>
          <w:tab/>
        </w:r>
        <w:r w:rsidRPr="00C9064D">
          <w:rPr>
            <w:rStyle w:val="Hyperlink"/>
          </w:rPr>
          <w:t>Processing Time (in hours) of Bread for Different Production Line.</w:t>
        </w:r>
        <w:r>
          <w:rPr>
            <w:webHidden/>
          </w:rPr>
          <w:tab/>
        </w:r>
        <w:r>
          <w:rPr>
            <w:webHidden/>
          </w:rPr>
          <w:fldChar w:fldCharType="begin"/>
        </w:r>
        <w:r>
          <w:rPr>
            <w:webHidden/>
          </w:rPr>
          <w:instrText xml:space="preserve"> PAGEREF _Toc189654903 \h </w:instrText>
        </w:r>
        <w:r>
          <w:rPr>
            <w:webHidden/>
          </w:rPr>
        </w:r>
        <w:r>
          <w:rPr>
            <w:webHidden/>
          </w:rPr>
          <w:fldChar w:fldCharType="separate"/>
        </w:r>
        <w:r>
          <w:rPr>
            <w:webHidden/>
          </w:rPr>
          <w:t>11</w:t>
        </w:r>
        <w:r>
          <w:rPr>
            <w:webHidden/>
          </w:rPr>
          <w:fldChar w:fldCharType="end"/>
        </w:r>
      </w:hyperlink>
    </w:p>
    <w:p w14:paraId="35F8924D" w14:textId="6968A523" w:rsidR="00472434" w:rsidRPr="006A7A36" w:rsidRDefault="003E29FA" w:rsidP="00E71A4C">
      <w:r>
        <w:rPr>
          <w:noProof/>
        </w:rPr>
        <w:fldChar w:fldCharType="end"/>
      </w:r>
    </w:p>
    <w:p w14:paraId="46037826" w14:textId="77777777" w:rsidR="00E22440" w:rsidRPr="006A7A36" w:rsidRDefault="00E22440" w:rsidP="00722084"/>
    <w:p w14:paraId="0E251616" w14:textId="77777777" w:rsidR="00E22440" w:rsidRPr="006A7A36" w:rsidRDefault="00E22440" w:rsidP="00722084"/>
    <w:p w14:paraId="3FCCFA06" w14:textId="77777777" w:rsidR="00E22440" w:rsidRPr="006A7A36" w:rsidRDefault="00E22440" w:rsidP="00722084"/>
    <w:p w14:paraId="35A07C37" w14:textId="77777777" w:rsidR="00E22440" w:rsidRPr="006A7A36" w:rsidRDefault="00E22440" w:rsidP="00722084"/>
    <w:p w14:paraId="68CA211F" w14:textId="77777777" w:rsidR="00E22440" w:rsidRPr="006A7A36" w:rsidRDefault="00E22440" w:rsidP="00722084"/>
    <w:p w14:paraId="2D65859E" w14:textId="77777777" w:rsidR="0097625A" w:rsidRPr="006A7A36" w:rsidRDefault="0097625A" w:rsidP="00D271FC">
      <w:r w:rsidRPr="006A7A36">
        <w:br w:type="page"/>
      </w:r>
    </w:p>
    <w:p w14:paraId="2AC3D2B2" w14:textId="412B41A2" w:rsidR="0097625A" w:rsidRPr="006A7A36" w:rsidRDefault="0097625A" w:rsidP="00F27C13">
      <w:pPr>
        <w:pStyle w:val="Heading9"/>
      </w:pPr>
      <w:bookmarkStart w:id="3" w:name="_Toc184028881"/>
      <w:r w:rsidRPr="006A7A36">
        <w:lastRenderedPageBreak/>
        <w:t>LIST OF FIGURES</w:t>
      </w:r>
      <w:bookmarkEnd w:id="3"/>
    </w:p>
    <w:p w14:paraId="3576B767" w14:textId="77777777" w:rsidR="00D25BDE" w:rsidRPr="006A7A36" w:rsidRDefault="00D25BDE" w:rsidP="00F827DE">
      <w:pPr>
        <w:jc w:val="center"/>
      </w:pPr>
    </w:p>
    <w:p w14:paraId="5865DB61" w14:textId="1346E759" w:rsidR="00C30532" w:rsidRDefault="003E29FA">
      <w:pPr>
        <w:pStyle w:val="TableofFigures"/>
        <w:rPr>
          <w:rFonts w:asciiTheme="minorHAnsi" w:eastAsiaTheme="minorEastAsia" w:hAnsiTheme="minorHAnsi" w:cstheme="minorBidi"/>
          <w:kern w:val="2"/>
          <w:lang w:val="en-MY" w:eastAsia="en-MY"/>
          <w14:ligatures w14:val="standardContextual"/>
        </w:rPr>
      </w:pPr>
      <w:r>
        <w:fldChar w:fldCharType="begin"/>
      </w:r>
      <w:r>
        <w:instrText xml:space="preserve"> TOC \h \z \c "Figure" </w:instrText>
      </w:r>
      <w:r>
        <w:fldChar w:fldCharType="separate"/>
      </w:r>
      <w:hyperlink w:anchor="_Toc184028947" w:history="1">
        <w:r w:rsidR="00C30532" w:rsidRPr="00F57D3F">
          <w:rPr>
            <w:rStyle w:val="Hyperlink"/>
          </w:rPr>
          <w:t>Figure 2.1:</w:t>
        </w:r>
        <w:r w:rsidR="00C30532">
          <w:rPr>
            <w:rFonts w:asciiTheme="minorHAnsi" w:eastAsiaTheme="minorEastAsia" w:hAnsiTheme="minorHAnsi" w:cstheme="minorBidi"/>
            <w:kern w:val="2"/>
            <w:lang w:val="en-MY" w:eastAsia="en-MY"/>
            <w14:ligatures w14:val="standardContextual"/>
          </w:rPr>
          <w:tab/>
        </w:r>
        <w:r w:rsidR="00C30532" w:rsidRPr="00F57D3F">
          <w:rPr>
            <w:rStyle w:val="Hyperlink"/>
          </w:rPr>
          <w:t>Universiti Tunku Abdul Rahman Logo.</w:t>
        </w:r>
        <w:r w:rsidR="00C30532">
          <w:rPr>
            <w:webHidden/>
          </w:rPr>
          <w:tab/>
        </w:r>
        <w:r w:rsidR="00C30532">
          <w:rPr>
            <w:webHidden/>
          </w:rPr>
          <w:fldChar w:fldCharType="begin"/>
        </w:r>
        <w:r w:rsidR="00C30532">
          <w:rPr>
            <w:webHidden/>
          </w:rPr>
          <w:instrText xml:space="preserve"> PAGEREF _Toc184028947 \h </w:instrText>
        </w:r>
        <w:r w:rsidR="00C30532">
          <w:rPr>
            <w:webHidden/>
          </w:rPr>
        </w:r>
        <w:r w:rsidR="00C30532">
          <w:rPr>
            <w:webHidden/>
          </w:rPr>
          <w:fldChar w:fldCharType="separate"/>
        </w:r>
        <w:r w:rsidR="00C30532">
          <w:rPr>
            <w:webHidden/>
          </w:rPr>
          <w:t>6</w:t>
        </w:r>
        <w:r w:rsidR="00C30532">
          <w:rPr>
            <w:webHidden/>
          </w:rPr>
          <w:fldChar w:fldCharType="end"/>
        </w:r>
      </w:hyperlink>
    </w:p>
    <w:p w14:paraId="569E0422" w14:textId="21AFEDAC" w:rsidR="00C30532" w:rsidRDefault="00C30532">
      <w:pPr>
        <w:pStyle w:val="TableofFigures"/>
        <w:rPr>
          <w:rFonts w:asciiTheme="minorHAnsi" w:eastAsiaTheme="minorEastAsia" w:hAnsiTheme="minorHAnsi" w:cstheme="minorBidi"/>
          <w:kern w:val="2"/>
          <w:lang w:val="en-MY" w:eastAsia="en-MY"/>
          <w14:ligatures w14:val="standardContextual"/>
        </w:rPr>
      </w:pPr>
      <w:hyperlink w:anchor="_Toc184028948" w:history="1">
        <w:r w:rsidRPr="00F57D3F">
          <w:rPr>
            <w:rStyle w:val="Hyperlink"/>
          </w:rPr>
          <w:t>Figure 3.1:</w:t>
        </w:r>
        <w:r>
          <w:rPr>
            <w:rFonts w:asciiTheme="minorHAnsi" w:eastAsiaTheme="minorEastAsia" w:hAnsiTheme="minorHAnsi" w:cstheme="minorBidi"/>
            <w:kern w:val="2"/>
            <w:lang w:val="en-MY" w:eastAsia="en-MY"/>
            <w14:ligatures w14:val="standardContextual"/>
          </w:rPr>
          <w:tab/>
        </w:r>
        <w:r w:rsidRPr="00F57D3F">
          <w:rPr>
            <w:rStyle w:val="Hyperlink"/>
          </w:rPr>
          <w:t>Reflection from Smooth Surface.</w:t>
        </w:r>
        <w:r>
          <w:rPr>
            <w:webHidden/>
          </w:rPr>
          <w:tab/>
        </w:r>
        <w:r>
          <w:rPr>
            <w:webHidden/>
          </w:rPr>
          <w:fldChar w:fldCharType="begin"/>
        </w:r>
        <w:r>
          <w:rPr>
            <w:webHidden/>
          </w:rPr>
          <w:instrText xml:space="preserve"> PAGEREF _Toc184028948 \h </w:instrText>
        </w:r>
        <w:r>
          <w:rPr>
            <w:webHidden/>
          </w:rPr>
        </w:r>
        <w:r>
          <w:rPr>
            <w:webHidden/>
          </w:rPr>
          <w:fldChar w:fldCharType="separate"/>
        </w:r>
        <w:r>
          <w:rPr>
            <w:webHidden/>
          </w:rPr>
          <w:t>9</w:t>
        </w:r>
        <w:r>
          <w:rPr>
            <w:webHidden/>
          </w:rPr>
          <w:fldChar w:fldCharType="end"/>
        </w:r>
      </w:hyperlink>
    </w:p>
    <w:p w14:paraId="07117BC6" w14:textId="5FF6254D" w:rsidR="00C30532" w:rsidRDefault="00C30532">
      <w:pPr>
        <w:pStyle w:val="TableofFigures"/>
        <w:rPr>
          <w:rFonts w:asciiTheme="minorHAnsi" w:eastAsiaTheme="minorEastAsia" w:hAnsiTheme="minorHAnsi" w:cstheme="minorBidi"/>
          <w:kern w:val="2"/>
          <w:lang w:val="en-MY" w:eastAsia="en-MY"/>
          <w14:ligatures w14:val="standardContextual"/>
        </w:rPr>
      </w:pPr>
      <w:hyperlink w:anchor="_Toc184028949" w:history="1">
        <w:r w:rsidRPr="00F57D3F">
          <w:rPr>
            <w:rStyle w:val="Hyperlink"/>
          </w:rPr>
          <w:t>Figure 4.1:</w:t>
        </w:r>
        <w:r>
          <w:rPr>
            <w:rFonts w:asciiTheme="minorHAnsi" w:eastAsiaTheme="minorEastAsia" w:hAnsiTheme="minorHAnsi" w:cstheme="minorBidi"/>
            <w:kern w:val="2"/>
            <w:lang w:val="en-MY" w:eastAsia="en-MY"/>
            <w14:ligatures w14:val="standardContextual"/>
          </w:rPr>
          <w:tab/>
        </w:r>
        <w:r w:rsidRPr="00F57D3F">
          <w:rPr>
            <w:rStyle w:val="Hyperlink"/>
          </w:rPr>
          <w:t>UTAR Logo.</w:t>
        </w:r>
        <w:r>
          <w:rPr>
            <w:webHidden/>
          </w:rPr>
          <w:tab/>
        </w:r>
        <w:r>
          <w:rPr>
            <w:webHidden/>
          </w:rPr>
          <w:fldChar w:fldCharType="begin"/>
        </w:r>
        <w:r>
          <w:rPr>
            <w:webHidden/>
          </w:rPr>
          <w:instrText xml:space="preserve"> PAGEREF _Toc184028949 \h </w:instrText>
        </w:r>
        <w:r>
          <w:rPr>
            <w:webHidden/>
          </w:rPr>
        </w:r>
        <w:r>
          <w:rPr>
            <w:webHidden/>
          </w:rPr>
          <w:fldChar w:fldCharType="separate"/>
        </w:r>
        <w:r>
          <w:rPr>
            <w:webHidden/>
          </w:rPr>
          <w:t>11</w:t>
        </w:r>
        <w:r>
          <w:rPr>
            <w:webHidden/>
          </w:rPr>
          <w:fldChar w:fldCharType="end"/>
        </w:r>
      </w:hyperlink>
    </w:p>
    <w:p w14:paraId="58562AC6" w14:textId="44C6123A" w:rsidR="0097625A" w:rsidRDefault="003E29FA" w:rsidP="00CE179B">
      <w:pPr>
        <w:pStyle w:val="ListofTable"/>
      </w:pPr>
      <w:r>
        <w:fldChar w:fldCharType="end"/>
      </w:r>
    </w:p>
    <w:p w14:paraId="4ECE0566" w14:textId="77777777" w:rsidR="00D271FC" w:rsidRPr="00D271FC" w:rsidRDefault="00D271FC" w:rsidP="00D271FC">
      <w:pPr>
        <w:rPr>
          <w:lang w:val="fr-FR"/>
        </w:rPr>
      </w:pPr>
    </w:p>
    <w:p w14:paraId="7CB3C119" w14:textId="52F71870" w:rsidR="0097625A" w:rsidRDefault="0097625A" w:rsidP="0097625A"/>
    <w:p w14:paraId="6C715162" w14:textId="77777777" w:rsidR="00D271FC" w:rsidRPr="006A7A36" w:rsidRDefault="00D271FC" w:rsidP="0097625A"/>
    <w:p w14:paraId="1703CDC0" w14:textId="77777777" w:rsidR="0097625A" w:rsidRPr="006A7A36" w:rsidRDefault="0097625A" w:rsidP="0097625A"/>
    <w:p w14:paraId="07F9075C" w14:textId="77777777" w:rsidR="0097625A" w:rsidRPr="006A7A36" w:rsidRDefault="0097625A" w:rsidP="00D271FC">
      <w:r w:rsidRPr="006A7A36">
        <w:br w:type="page"/>
      </w:r>
    </w:p>
    <w:p w14:paraId="779C0845" w14:textId="6531084C" w:rsidR="0097625A" w:rsidRPr="006A7A36" w:rsidRDefault="0097625A" w:rsidP="00F27C13">
      <w:pPr>
        <w:pStyle w:val="Heading9"/>
      </w:pPr>
      <w:bookmarkStart w:id="4" w:name="_Toc184028882"/>
      <w:r w:rsidRPr="006A7A36">
        <w:lastRenderedPageBreak/>
        <w:t>LIST OF SYMBOLS / ABBREVIATIONS</w:t>
      </w:r>
      <w:bookmarkEnd w:id="4"/>
    </w:p>
    <w:p w14:paraId="37F63395" w14:textId="77777777" w:rsidR="00FB1FA7" w:rsidRPr="006A7A36" w:rsidRDefault="00FB1FA7" w:rsidP="0097625A"/>
    <w:p w14:paraId="7B259FFC" w14:textId="77777777" w:rsidR="00FB1FA7" w:rsidRPr="006A7A36" w:rsidRDefault="00F901B1" w:rsidP="00F901B1">
      <w:pPr>
        <w:tabs>
          <w:tab w:val="left" w:pos="1701"/>
        </w:tabs>
      </w:pPr>
      <w:r w:rsidRPr="006A7A36">
        <w:rPr>
          <w:i/>
        </w:rPr>
        <w:t>c</w:t>
      </w:r>
      <w:r w:rsidRPr="006A7A36">
        <w:rPr>
          <w:i/>
          <w:vertAlign w:val="subscript"/>
        </w:rPr>
        <w:t>p</w:t>
      </w:r>
      <w:r w:rsidRPr="006A7A36">
        <w:tab/>
      </w:r>
      <w:r w:rsidR="00FB1FA7" w:rsidRPr="006A7A36">
        <w:t>specific heat capacity</w:t>
      </w:r>
      <w:r w:rsidR="003C115E">
        <w:t>, J/(kg</w:t>
      </w:r>
      <w:r w:rsidR="003C115E">
        <w:sym w:font="Symbol" w:char="F0D7"/>
      </w:r>
      <w:r w:rsidR="003C115E">
        <w:t>K)</w:t>
      </w:r>
    </w:p>
    <w:p w14:paraId="6D7783F9" w14:textId="77777777" w:rsidR="00FB1FA7" w:rsidRPr="006A7A36" w:rsidRDefault="00FB1FA7" w:rsidP="00F901B1">
      <w:pPr>
        <w:tabs>
          <w:tab w:val="left" w:pos="1701"/>
        </w:tabs>
      </w:pPr>
      <w:r w:rsidRPr="006A7A36">
        <w:rPr>
          <w:i/>
        </w:rPr>
        <w:t>h</w:t>
      </w:r>
      <w:r w:rsidR="00F901B1" w:rsidRPr="006A7A36">
        <w:tab/>
      </w:r>
      <w:r w:rsidR="003C115E">
        <w:t>height, m</w:t>
      </w:r>
    </w:p>
    <w:p w14:paraId="1D0EEA5C" w14:textId="77777777" w:rsidR="00FB1FA7" w:rsidRPr="006A7A36" w:rsidRDefault="00FB1FA7" w:rsidP="00F901B1">
      <w:pPr>
        <w:tabs>
          <w:tab w:val="left" w:pos="1701"/>
        </w:tabs>
      </w:pPr>
      <w:r w:rsidRPr="006A7A36">
        <w:rPr>
          <w:i/>
        </w:rPr>
        <w:t>K</w:t>
      </w:r>
      <w:r w:rsidR="00F901B1" w:rsidRPr="006A7A36">
        <w:rPr>
          <w:i/>
          <w:vertAlign w:val="subscript"/>
        </w:rPr>
        <w:t>d</w:t>
      </w:r>
      <w:r w:rsidR="00F901B1" w:rsidRPr="006A7A36">
        <w:tab/>
      </w:r>
      <w:r w:rsidRPr="006A7A36">
        <w:t>discharge coefficient</w:t>
      </w:r>
    </w:p>
    <w:p w14:paraId="60418B7C" w14:textId="77777777" w:rsidR="00FB1FA7" w:rsidRPr="006A7A36" w:rsidRDefault="00F901B1" w:rsidP="00F901B1">
      <w:pPr>
        <w:tabs>
          <w:tab w:val="left" w:pos="1701"/>
        </w:tabs>
      </w:pPr>
      <w:r w:rsidRPr="006A7A36">
        <w:rPr>
          <w:i/>
        </w:rPr>
        <w:t>M</w:t>
      </w:r>
      <w:r w:rsidRPr="006A7A36">
        <w:tab/>
      </w:r>
      <w:r w:rsidR="00FB1FA7" w:rsidRPr="006A7A36">
        <w:t>mass flow rate</w:t>
      </w:r>
      <w:r w:rsidR="003C115E">
        <w:t>, kg/s</w:t>
      </w:r>
    </w:p>
    <w:p w14:paraId="4D90F980" w14:textId="77777777" w:rsidR="00FB1FA7" w:rsidRPr="006A7A36" w:rsidRDefault="00F901B1" w:rsidP="00F901B1">
      <w:pPr>
        <w:tabs>
          <w:tab w:val="left" w:pos="1701"/>
        </w:tabs>
      </w:pPr>
      <w:r w:rsidRPr="006A7A36">
        <w:rPr>
          <w:i/>
        </w:rPr>
        <w:t>P</w:t>
      </w:r>
      <w:r w:rsidRPr="006A7A36">
        <w:tab/>
      </w:r>
      <w:r w:rsidR="00FB1FA7" w:rsidRPr="006A7A36">
        <w:t>pressure</w:t>
      </w:r>
      <w:r w:rsidR="003C115E">
        <w:t>, kPa</w:t>
      </w:r>
    </w:p>
    <w:p w14:paraId="4DC07B17" w14:textId="77777777" w:rsidR="00F901B1" w:rsidRPr="006A7A36" w:rsidRDefault="00F901B1" w:rsidP="00F901B1">
      <w:pPr>
        <w:tabs>
          <w:tab w:val="left" w:pos="1701"/>
        </w:tabs>
      </w:pPr>
      <w:r w:rsidRPr="006A7A36">
        <w:rPr>
          <w:i/>
        </w:rPr>
        <w:t>P</w:t>
      </w:r>
      <w:r w:rsidRPr="006A7A36">
        <w:rPr>
          <w:i/>
          <w:vertAlign w:val="subscript"/>
        </w:rPr>
        <w:t>b</w:t>
      </w:r>
      <w:r w:rsidRPr="006A7A36">
        <w:tab/>
        <w:t>back pressure</w:t>
      </w:r>
      <w:r w:rsidR="003C115E">
        <w:t>, kPa</w:t>
      </w:r>
    </w:p>
    <w:p w14:paraId="6C3F0828" w14:textId="77777777" w:rsidR="00FB1FA7" w:rsidRPr="006A7A36" w:rsidRDefault="00F901B1" w:rsidP="00F901B1">
      <w:pPr>
        <w:tabs>
          <w:tab w:val="left" w:pos="1701"/>
        </w:tabs>
      </w:pPr>
      <w:r w:rsidRPr="006A7A36">
        <w:rPr>
          <w:i/>
        </w:rPr>
        <w:t>R</w:t>
      </w:r>
      <w:r w:rsidRPr="006A7A36">
        <w:tab/>
      </w:r>
      <w:r w:rsidR="00FB1FA7" w:rsidRPr="006A7A36">
        <w:t>mass flow rate ratio</w:t>
      </w:r>
    </w:p>
    <w:p w14:paraId="4928C876" w14:textId="77777777" w:rsidR="00FB1FA7" w:rsidRPr="006A7A36" w:rsidRDefault="00F901B1" w:rsidP="00F901B1">
      <w:pPr>
        <w:tabs>
          <w:tab w:val="left" w:pos="1701"/>
        </w:tabs>
      </w:pPr>
      <w:r w:rsidRPr="006A7A36">
        <w:rPr>
          <w:i/>
        </w:rPr>
        <w:t>T</w:t>
      </w:r>
      <w:r w:rsidRPr="006A7A36">
        <w:tab/>
      </w:r>
      <w:r w:rsidR="00FB1FA7" w:rsidRPr="006A7A36">
        <w:t>temperature</w:t>
      </w:r>
      <w:r w:rsidR="003C115E">
        <w:t>, K</w:t>
      </w:r>
    </w:p>
    <w:p w14:paraId="3C9F404B" w14:textId="77777777" w:rsidR="00FB1FA7" w:rsidRPr="003C115E" w:rsidRDefault="00F901B1" w:rsidP="00F901B1">
      <w:pPr>
        <w:tabs>
          <w:tab w:val="left" w:pos="1701"/>
        </w:tabs>
        <w:rPr>
          <w:vertAlign w:val="superscript"/>
        </w:rPr>
      </w:pPr>
      <w:r w:rsidRPr="006A7A36">
        <w:rPr>
          <w:i/>
        </w:rPr>
        <w:t>v</w:t>
      </w:r>
      <w:r w:rsidRPr="006A7A36">
        <w:tab/>
      </w:r>
      <w:r w:rsidR="00FB1FA7" w:rsidRPr="006A7A36">
        <w:t>specific volume</w:t>
      </w:r>
      <w:r w:rsidR="003C115E">
        <w:t>, m</w:t>
      </w:r>
      <w:r w:rsidR="003C115E">
        <w:rPr>
          <w:vertAlign w:val="superscript"/>
        </w:rPr>
        <w:t>3</w:t>
      </w:r>
    </w:p>
    <w:p w14:paraId="44724687" w14:textId="77777777" w:rsidR="00F901B1" w:rsidRPr="006A7A36" w:rsidRDefault="00F901B1" w:rsidP="00F901B1">
      <w:pPr>
        <w:tabs>
          <w:tab w:val="left" w:pos="1701"/>
        </w:tabs>
      </w:pPr>
    </w:p>
    <w:p w14:paraId="6F08753E" w14:textId="77777777" w:rsidR="00FB1FA7" w:rsidRPr="006A7A36" w:rsidRDefault="00F901B1" w:rsidP="00F901B1">
      <w:pPr>
        <w:tabs>
          <w:tab w:val="left" w:pos="1701"/>
        </w:tabs>
      </w:pPr>
      <w:r w:rsidRPr="006A7A36">
        <w:rPr>
          <w:i/>
        </w:rPr>
        <w:sym w:font="Symbol" w:char="F061"/>
      </w:r>
      <w:r w:rsidRPr="006A7A36">
        <w:tab/>
      </w:r>
      <w:r w:rsidR="00FB1FA7" w:rsidRPr="006A7A36">
        <w:t>homogeneous void fraction</w:t>
      </w:r>
    </w:p>
    <w:p w14:paraId="3286C150" w14:textId="77777777" w:rsidR="00FB1FA7" w:rsidRPr="006A7A36" w:rsidRDefault="00F901B1" w:rsidP="00F901B1">
      <w:pPr>
        <w:tabs>
          <w:tab w:val="left" w:pos="1701"/>
        </w:tabs>
      </w:pPr>
      <w:r w:rsidRPr="006A7A36">
        <w:rPr>
          <w:i/>
        </w:rPr>
        <w:sym w:font="Symbol" w:char="F068"/>
      </w:r>
      <w:r w:rsidRPr="006A7A36">
        <w:tab/>
      </w:r>
      <w:r w:rsidR="00FB1FA7" w:rsidRPr="006A7A36">
        <w:t>pressure ratio</w:t>
      </w:r>
    </w:p>
    <w:p w14:paraId="76B2E237" w14:textId="77777777" w:rsidR="00FB1FA7" w:rsidRPr="003C115E" w:rsidRDefault="00F901B1" w:rsidP="00F901B1">
      <w:pPr>
        <w:tabs>
          <w:tab w:val="left" w:pos="1701"/>
        </w:tabs>
      </w:pPr>
      <w:r w:rsidRPr="006A7A36">
        <w:rPr>
          <w:i/>
        </w:rPr>
        <w:sym w:font="Symbol" w:char="F072"/>
      </w:r>
      <w:r w:rsidRPr="006A7A36">
        <w:tab/>
      </w:r>
      <w:r w:rsidR="00FB1FA7" w:rsidRPr="006A7A36">
        <w:t>density</w:t>
      </w:r>
      <w:r w:rsidR="003C115E">
        <w:t>, kg/m</w:t>
      </w:r>
      <w:r w:rsidR="003C115E">
        <w:rPr>
          <w:vertAlign w:val="superscript"/>
        </w:rPr>
        <w:t>3</w:t>
      </w:r>
    </w:p>
    <w:p w14:paraId="479D551C" w14:textId="77777777" w:rsidR="00FB1FA7" w:rsidRPr="006A7A36" w:rsidRDefault="00F901B1" w:rsidP="00F901B1">
      <w:pPr>
        <w:tabs>
          <w:tab w:val="left" w:pos="1701"/>
        </w:tabs>
      </w:pPr>
      <w:r w:rsidRPr="006A7A36">
        <w:rPr>
          <w:i/>
        </w:rPr>
        <w:sym w:font="Symbol" w:char="F077"/>
      </w:r>
      <w:r w:rsidRPr="006A7A36">
        <w:tab/>
      </w:r>
      <w:r w:rsidR="00FB1FA7" w:rsidRPr="006A7A36">
        <w:t>compressible flow parameter</w:t>
      </w:r>
    </w:p>
    <w:p w14:paraId="79D6FA32" w14:textId="77777777" w:rsidR="00F901B1" w:rsidRPr="006A7A36" w:rsidRDefault="00F901B1" w:rsidP="00F901B1">
      <w:pPr>
        <w:tabs>
          <w:tab w:val="left" w:pos="1701"/>
        </w:tabs>
      </w:pPr>
    </w:p>
    <w:p w14:paraId="47494700" w14:textId="77777777" w:rsidR="00F901B1" w:rsidRPr="006A7A36" w:rsidRDefault="00F901B1" w:rsidP="00F901B1">
      <w:pPr>
        <w:tabs>
          <w:tab w:val="left" w:pos="1701"/>
        </w:tabs>
      </w:pPr>
      <w:r w:rsidRPr="006A7A36">
        <w:t>ID</w:t>
      </w:r>
      <w:r w:rsidRPr="006A7A36">
        <w:tab/>
        <w:t>inner diameter</w:t>
      </w:r>
      <w:r w:rsidR="003C115E">
        <w:t>, m</w:t>
      </w:r>
    </w:p>
    <w:p w14:paraId="6135A822" w14:textId="77777777" w:rsidR="00F901B1" w:rsidRPr="006A7A36" w:rsidRDefault="00F901B1" w:rsidP="00F901B1">
      <w:pPr>
        <w:tabs>
          <w:tab w:val="left" w:pos="1701"/>
        </w:tabs>
      </w:pPr>
      <w:r w:rsidRPr="006A7A36">
        <w:t>MAP</w:t>
      </w:r>
      <w:r w:rsidRPr="006A7A36">
        <w:tab/>
        <w:t>maximum allowable pressure</w:t>
      </w:r>
      <w:r w:rsidR="003C115E">
        <w:t>, kPa</w:t>
      </w:r>
    </w:p>
    <w:p w14:paraId="62801816" w14:textId="77777777" w:rsidR="00F901B1" w:rsidRPr="006A7A36" w:rsidRDefault="00F901B1" w:rsidP="00F901B1">
      <w:pPr>
        <w:tabs>
          <w:tab w:val="left" w:pos="1701"/>
        </w:tabs>
      </w:pPr>
      <w:r w:rsidRPr="006A7A36">
        <w:t>MAWP</w:t>
      </w:r>
      <w:r w:rsidRPr="006A7A36">
        <w:tab/>
        <w:t>maximum allowable working pressure</w:t>
      </w:r>
      <w:r w:rsidR="003C115E">
        <w:t>, kPa</w:t>
      </w:r>
    </w:p>
    <w:p w14:paraId="6728E7DF" w14:textId="77777777" w:rsidR="00F901B1" w:rsidRPr="006A7A36" w:rsidRDefault="00F901B1" w:rsidP="00F901B1">
      <w:pPr>
        <w:tabs>
          <w:tab w:val="left" w:pos="1701"/>
        </w:tabs>
      </w:pPr>
      <w:r w:rsidRPr="006A7A36">
        <w:t>OD</w:t>
      </w:r>
      <w:r w:rsidRPr="006A7A36">
        <w:tab/>
        <w:t>outer diameter</w:t>
      </w:r>
      <w:r w:rsidR="003C115E">
        <w:t>, m</w:t>
      </w:r>
    </w:p>
    <w:p w14:paraId="275434B9" w14:textId="77777777" w:rsidR="00F901B1" w:rsidRPr="006A7A36" w:rsidRDefault="00F901B1" w:rsidP="00F901B1">
      <w:pPr>
        <w:tabs>
          <w:tab w:val="left" w:pos="1701"/>
        </w:tabs>
      </w:pPr>
      <w:r w:rsidRPr="006A7A36">
        <w:t>RV</w:t>
      </w:r>
      <w:r w:rsidRPr="006A7A36">
        <w:tab/>
        <w:t>relief valve</w:t>
      </w:r>
    </w:p>
    <w:p w14:paraId="64776776" w14:textId="77777777" w:rsidR="00F901B1" w:rsidRPr="006A7A36" w:rsidRDefault="00F901B1" w:rsidP="00F901B1">
      <w:pPr>
        <w:tabs>
          <w:tab w:val="left" w:pos="1701"/>
        </w:tabs>
      </w:pPr>
    </w:p>
    <w:p w14:paraId="53C8F3EE" w14:textId="77777777" w:rsidR="00F901B1" w:rsidRPr="006A7A36" w:rsidRDefault="00F901B1" w:rsidP="00F901B1">
      <w:pPr>
        <w:tabs>
          <w:tab w:val="left" w:pos="1701"/>
        </w:tabs>
      </w:pPr>
    </w:p>
    <w:p w14:paraId="5F42D809" w14:textId="77777777" w:rsidR="00F901B1" w:rsidRPr="006A7A36" w:rsidRDefault="00F901B1" w:rsidP="00F901B1">
      <w:pPr>
        <w:tabs>
          <w:tab w:val="left" w:pos="1701"/>
        </w:tabs>
      </w:pPr>
    </w:p>
    <w:p w14:paraId="2266C4A9" w14:textId="77777777" w:rsidR="0097625A" w:rsidRPr="006A7A36" w:rsidRDefault="0097625A" w:rsidP="0097625A"/>
    <w:p w14:paraId="5B9356BE" w14:textId="77777777" w:rsidR="0097625A" w:rsidRPr="006A7A36" w:rsidRDefault="0097625A" w:rsidP="0097625A"/>
    <w:p w14:paraId="3E739E93" w14:textId="6E65D05B" w:rsidR="009F6D37" w:rsidRPr="006A7A36" w:rsidRDefault="009F6D37" w:rsidP="00D271FC">
      <w:r w:rsidRPr="006A7A36">
        <w:br w:type="page"/>
      </w:r>
    </w:p>
    <w:p w14:paraId="7497484A" w14:textId="46CCA973" w:rsidR="009F6D37" w:rsidRPr="006A7A36" w:rsidRDefault="009F6D37" w:rsidP="009F6D37">
      <w:pPr>
        <w:pStyle w:val="Heading9"/>
      </w:pPr>
      <w:bookmarkStart w:id="5" w:name="_Toc184028883"/>
      <w:r w:rsidRPr="006A7A36">
        <w:lastRenderedPageBreak/>
        <w:t>LIST OF APPENDICES</w:t>
      </w:r>
      <w:bookmarkEnd w:id="5"/>
    </w:p>
    <w:p w14:paraId="6ABD2562" w14:textId="5A8C1343" w:rsidR="000A3F43" w:rsidRDefault="000A3F43" w:rsidP="00F827DE"/>
    <w:p w14:paraId="48992E0F" w14:textId="11B64F07" w:rsidR="00897CA3" w:rsidRDefault="00EF1451">
      <w:pPr>
        <w:pStyle w:val="TableofFigures"/>
        <w:rPr>
          <w:rFonts w:asciiTheme="minorHAnsi" w:eastAsiaTheme="minorEastAsia" w:hAnsiTheme="minorHAnsi" w:cstheme="minorBidi"/>
          <w:kern w:val="2"/>
          <w:lang w:val="en-MY" w:eastAsia="en-MY"/>
          <w14:ligatures w14:val="standardContextual"/>
        </w:rPr>
      </w:pPr>
      <w:r>
        <w:fldChar w:fldCharType="begin"/>
      </w:r>
      <w:r w:rsidR="00043A73">
        <w:instrText xml:space="preserve"> TOC \h \z \c "APPENDIX" </w:instrText>
      </w:r>
      <w:r>
        <w:fldChar w:fldCharType="separate"/>
      </w:r>
      <w:hyperlink w:anchor="_Toc189654904" w:history="1">
        <w:r w:rsidR="00897CA3" w:rsidRPr="008B326B">
          <w:rPr>
            <w:rStyle w:val="Hyperlink"/>
          </w:rPr>
          <w:t>Appendix A:</w:t>
        </w:r>
        <w:r w:rsidR="00897CA3">
          <w:rPr>
            <w:rFonts w:asciiTheme="minorHAnsi" w:eastAsiaTheme="minorEastAsia" w:hAnsiTheme="minorHAnsi" w:cstheme="minorBidi"/>
            <w:kern w:val="2"/>
            <w:lang w:val="en-MY" w:eastAsia="en-MY"/>
            <w14:ligatures w14:val="standardContextual"/>
          </w:rPr>
          <w:tab/>
        </w:r>
        <w:r w:rsidR="00897CA3" w:rsidRPr="008B326B">
          <w:rPr>
            <w:rStyle w:val="Hyperlink"/>
          </w:rPr>
          <w:t>Graphs</w:t>
        </w:r>
        <w:r w:rsidR="00897CA3">
          <w:rPr>
            <w:webHidden/>
          </w:rPr>
          <w:tab/>
        </w:r>
        <w:r w:rsidR="00897CA3">
          <w:rPr>
            <w:webHidden/>
          </w:rPr>
          <w:fldChar w:fldCharType="begin"/>
        </w:r>
        <w:r w:rsidR="00897CA3">
          <w:rPr>
            <w:webHidden/>
          </w:rPr>
          <w:instrText xml:space="preserve"> PAGEREF _Toc189654904 \h </w:instrText>
        </w:r>
        <w:r w:rsidR="00897CA3">
          <w:rPr>
            <w:webHidden/>
          </w:rPr>
        </w:r>
        <w:r w:rsidR="00897CA3">
          <w:rPr>
            <w:webHidden/>
          </w:rPr>
          <w:fldChar w:fldCharType="separate"/>
        </w:r>
        <w:r w:rsidR="00897CA3">
          <w:rPr>
            <w:webHidden/>
          </w:rPr>
          <w:t>14</w:t>
        </w:r>
        <w:r w:rsidR="00897CA3">
          <w:rPr>
            <w:webHidden/>
          </w:rPr>
          <w:fldChar w:fldCharType="end"/>
        </w:r>
      </w:hyperlink>
    </w:p>
    <w:p w14:paraId="3788D01D" w14:textId="2DAC6B11" w:rsidR="00897CA3" w:rsidRDefault="00897CA3">
      <w:pPr>
        <w:pStyle w:val="TableofFigures"/>
        <w:rPr>
          <w:rFonts w:asciiTheme="minorHAnsi" w:eastAsiaTheme="minorEastAsia" w:hAnsiTheme="minorHAnsi" w:cstheme="minorBidi"/>
          <w:kern w:val="2"/>
          <w:lang w:val="en-MY" w:eastAsia="en-MY"/>
          <w14:ligatures w14:val="standardContextual"/>
        </w:rPr>
      </w:pPr>
      <w:hyperlink w:anchor="_Toc189654905" w:history="1">
        <w:r w:rsidRPr="008B326B">
          <w:rPr>
            <w:rStyle w:val="Hyperlink"/>
          </w:rPr>
          <w:t>Appendix B:</w:t>
        </w:r>
        <w:r>
          <w:rPr>
            <w:rFonts w:asciiTheme="minorHAnsi" w:eastAsiaTheme="minorEastAsia" w:hAnsiTheme="minorHAnsi" w:cstheme="minorBidi"/>
            <w:kern w:val="2"/>
            <w:lang w:val="en-MY" w:eastAsia="en-MY"/>
            <w14:ligatures w14:val="standardContextual"/>
          </w:rPr>
          <w:tab/>
        </w:r>
        <w:r w:rsidRPr="008B326B">
          <w:rPr>
            <w:rStyle w:val="Hyperlink"/>
          </w:rPr>
          <w:t>Tables</w:t>
        </w:r>
        <w:r>
          <w:rPr>
            <w:webHidden/>
          </w:rPr>
          <w:tab/>
        </w:r>
        <w:r>
          <w:rPr>
            <w:webHidden/>
          </w:rPr>
          <w:fldChar w:fldCharType="begin"/>
        </w:r>
        <w:r>
          <w:rPr>
            <w:webHidden/>
          </w:rPr>
          <w:instrText xml:space="preserve"> PAGEREF _Toc189654905 \h </w:instrText>
        </w:r>
        <w:r>
          <w:rPr>
            <w:webHidden/>
          </w:rPr>
        </w:r>
        <w:r>
          <w:rPr>
            <w:webHidden/>
          </w:rPr>
          <w:fldChar w:fldCharType="separate"/>
        </w:r>
        <w:r>
          <w:rPr>
            <w:webHidden/>
          </w:rPr>
          <w:t>15</w:t>
        </w:r>
        <w:r>
          <w:rPr>
            <w:webHidden/>
          </w:rPr>
          <w:fldChar w:fldCharType="end"/>
        </w:r>
      </w:hyperlink>
    </w:p>
    <w:p w14:paraId="16A4BA23" w14:textId="28E9EB49" w:rsidR="00897CA3" w:rsidRDefault="00897CA3">
      <w:pPr>
        <w:pStyle w:val="TableofFigures"/>
        <w:rPr>
          <w:rFonts w:asciiTheme="minorHAnsi" w:eastAsiaTheme="minorEastAsia" w:hAnsiTheme="minorHAnsi" w:cstheme="minorBidi"/>
          <w:kern w:val="2"/>
          <w:lang w:val="en-MY" w:eastAsia="en-MY"/>
          <w14:ligatures w14:val="standardContextual"/>
        </w:rPr>
      </w:pPr>
      <w:hyperlink w:anchor="_Toc189654906" w:history="1">
        <w:r w:rsidRPr="008B326B">
          <w:rPr>
            <w:rStyle w:val="Hyperlink"/>
          </w:rPr>
          <w:t>Appendix C:</w:t>
        </w:r>
        <w:r>
          <w:rPr>
            <w:rFonts w:asciiTheme="minorHAnsi" w:eastAsiaTheme="minorEastAsia" w:hAnsiTheme="minorHAnsi" w:cstheme="minorBidi"/>
            <w:kern w:val="2"/>
            <w:lang w:val="en-MY" w:eastAsia="en-MY"/>
            <w14:ligatures w14:val="standardContextual"/>
          </w:rPr>
          <w:tab/>
        </w:r>
        <w:r w:rsidRPr="008B326B">
          <w:rPr>
            <w:rStyle w:val="Hyperlink"/>
          </w:rPr>
          <w:t>Open Access to Image Rights</w:t>
        </w:r>
        <w:r>
          <w:rPr>
            <w:webHidden/>
          </w:rPr>
          <w:tab/>
        </w:r>
        <w:r>
          <w:rPr>
            <w:webHidden/>
          </w:rPr>
          <w:fldChar w:fldCharType="begin"/>
        </w:r>
        <w:r>
          <w:rPr>
            <w:webHidden/>
          </w:rPr>
          <w:instrText xml:space="preserve"> PAGEREF _Toc189654906 \h </w:instrText>
        </w:r>
        <w:r>
          <w:rPr>
            <w:webHidden/>
          </w:rPr>
        </w:r>
        <w:r>
          <w:rPr>
            <w:webHidden/>
          </w:rPr>
          <w:fldChar w:fldCharType="separate"/>
        </w:r>
        <w:r>
          <w:rPr>
            <w:webHidden/>
          </w:rPr>
          <w:t>16</w:t>
        </w:r>
        <w:r>
          <w:rPr>
            <w:webHidden/>
          </w:rPr>
          <w:fldChar w:fldCharType="end"/>
        </w:r>
      </w:hyperlink>
    </w:p>
    <w:p w14:paraId="610B31A1" w14:textId="48857CC6" w:rsidR="000A3F43" w:rsidRDefault="00EF1451" w:rsidP="003406A8">
      <w:pPr>
        <w:spacing w:before="240" w:line="240" w:lineRule="auto"/>
      </w:pPr>
      <w:r>
        <w:fldChar w:fldCharType="end"/>
      </w:r>
    </w:p>
    <w:p w14:paraId="0DB3C31A" w14:textId="44507B03" w:rsidR="00717BEA" w:rsidRDefault="00717BEA" w:rsidP="00F827DE"/>
    <w:p w14:paraId="5E8BEF44" w14:textId="77777777" w:rsidR="00717BEA" w:rsidRPr="006A7A36" w:rsidRDefault="00717BEA" w:rsidP="00F827DE"/>
    <w:p w14:paraId="7B60B33E" w14:textId="77777777" w:rsidR="009F6D37" w:rsidRPr="006A7A36" w:rsidRDefault="009F6D37" w:rsidP="009F6D37"/>
    <w:p w14:paraId="47C93CD2" w14:textId="77777777" w:rsidR="0097625A" w:rsidRPr="006A7A36" w:rsidRDefault="0097625A" w:rsidP="0097625A">
      <w:pPr>
        <w:sectPr w:rsidR="0097625A" w:rsidRPr="006A7A36" w:rsidSect="00CE179B">
          <w:headerReference w:type="even" r:id="rId8"/>
          <w:headerReference w:type="default" r:id="rId9"/>
          <w:pgSz w:w="11909" w:h="16834" w:code="9"/>
          <w:pgMar w:top="1418" w:right="2189" w:bottom="1418" w:left="2155" w:header="851" w:footer="851" w:gutter="0"/>
          <w:pgNumType w:fmt="lowerRoman" w:start="1"/>
          <w:cols w:space="720"/>
          <w:docGrid w:linePitch="360"/>
        </w:sectPr>
      </w:pPr>
    </w:p>
    <w:p w14:paraId="0E2F2254" w14:textId="77777777" w:rsidR="00655E19" w:rsidRPr="006A7A36" w:rsidRDefault="00655E19" w:rsidP="00AD47DF">
      <w:pPr>
        <w:pStyle w:val="Heading1"/>
      </w:pPr>
    </w:p>
    <w:p w14:paraId="4144A26B" w14:textId="77777777" w:rsidR="00655E19" w:rsidRPr="006A7A36" w:rsidRDefault="00655E19" w:rsidP="00655E19">
      <w:pPr>
        <w:jc w:val="center"/>
      </w:pPr>
    </w:p>
    <w:p w14:paraId="0117BBAA" w14:textId="1855941B" w:rsidR="002C7EFD" w:rsidRPr="006A7A36" w:rsidRDefault="002C7EFD" w:rsidP="00655E19">
      <w:pPr>
        <w:pStyle w:val="Heading2"/>
        <w:tabs>
          <w:tab w:val="clear" w:pos="130"/>
          <w:tab w:val="left" w:pos="0"/>
        </w:tabs>
        <w:ind w:left="-144"/>
      </w:pPr>
      <w:bookmarkStart w:id="6" w:name="_Toc189655865"/>
      <w:r w:rsidRPr="006A7A36">
        <w:t>INTRODUCTION</w:t>
      </w:r>
      <w:bookmarkEnd w:id="6"/>
    </w:p>
    <w:p w14:paraId="0687259A" w14:textId="77777777" w:rsidR="00A372F4" w:rsidRPr="006A7A36" w:rsidRDefault="00A372F4" w:rsidP="0097625A"/>
    <w:p w14:paraId="09BA4B4F" w14:textId="24E1F7D4" w:rsidR="00472434" w:rsidRPr="006A7A36" w:rsidRDefault="00DC4FF1" w:rsidP="004A61A4">
      <w:pPr>
        <w:pStyle w:val="Heading3"/>
        <w:tabs>
          <w:tab w:val="clear" w:pos="851"/>
        </w:tabs>
        <w:ind w:left="720" w:hanging="720"/>
      </w:pPr>
      <w:bookmarkStart w:id="7" w:name="_Toc189655866"/>
      <w:r w:rsidRPr="000E5117">
        <w:t>General Introduction</w:t>
      </w:r>
      <w:bookmarkEnd w:id="7"/>
    </w:p>
    <w:p w14:paraId="07DAB0B8" w14:textId="22AEEE5D" w:rsidR="00BD45CD" w:rsidRDefault="00BD45CD" w:rsidP="00BD45CD"/>
    <w:p w14:paraId="5239DC24" w14:textId="489499BD" w:rsidR="00FE7AF9" w:rsidRPr="006A7A36" w:rsidRDefault="00A372F4" w:rsidP="00FE7AF9">
      <w:pPr>
        <w:ind w:firstLine="851"/>
      </w:pPr>
      <w:r w:rsidRPr="006A7A36">
        <w:t xml:space="preserve">Subsequence paragraphs should </w:t>
      </w:r>
      <w:r w:rsidRPr="006002A7">
        <w:t>be indented 1.</w:t>
      </w:r>
      <w:r w:rsidR="00FE7AF9" w:rsidRPr="006002A7">
        <w:t>5</w:t>
      </w:r>
      <w:r w:rsidRPr="006002A7">
        <w:t xml:space="preserve"> cm (0</w:t>
      </w:r>
      <w:r w:rsidR="00FE7AF9" w:rsidRPr="006002A7">
        <w:t>.59</w:t>
      </w:r>
      <w:r w:rsidRPr="006002A7">
        <w:t xml:space="preserve"> inch</w:t>
      </w:r>
      <w:r w:rsidR="00BD1BFE" w:rsidRPr="006002A7">
        <w:t>es</w:t>
      </w:r>
      <w:r w:rsidRPr="006002A7">
        <w:t>) from</w:t>
      </w:r>
      <w:r w:rsidRPr="006A7A36">
        <w:t xml:space="preserve"> the left margin.  General alignment for texts in </w:t>
      </w:r>
      <w:r w:rsidR="00BD1BFE">
        <w:t xml:space="preserve">a </w:t>
      </w:r>
      <w:r w:rsidRPr="006A7A36">
        <w:t>paragraph should be “justified”.</w:t>
      </w:r>
      <w:r w:rsidR="003A26D8" w:rsidRPr="006A7A36">
        <w:t xml:space="preserve">  Spacing between </w:t>
      </w:r>
      <w:r w:rsidR="00BD1BFE">
        <w:t xml:space="preserve">the </w:t>
      </w:r>
      <w:r w:rsidR="003A26D8" w:rsidRPr="006A7A36">
        <w:t xml:space="preserve">last line of text and the next subsection title is </w:t>
      </w:r>
      <w:r w:rsidR="00DE598C">
        <w:t>1.5</w:t>
      </w:r>
      <w:r w:rsidR="003A26D8" w:rsidRPr="006A7A36">
        <w:t xml:space="preserve"> lines.</w:t>
      </w:r>
    </w:p>
    <w:p w14:paraId="6B5BEE6A" w14:textId="20D92243" w:rsidR="00A372F4" w:rsidRPr="006A7A36" w:rsidRDefault="003406A8" w:rsidP="00A372F4">
      <w:r>
        <w:rPr>
          <w:noProof/>
        </w:rPr>
        <mc:AlternateContent>
          <mc:Choice Requires="wps">
            <w:drawing>
              <wp:anchor distT="0" distB="0" distL="114300" distR="114300" simplePos="0" relativeHeight="251660288" behindDoc="0" locked="0" layoutInCell="1" allowOverlap="1" wp14:anchorId="05211D7D" wp14:editId="66C27CB8">
                <wp:simplePos x="0" y="0"/>
                <wp:positionH relativeFrom="column">
                  <wp:posOffset>-19050</wp:posOffset>
                </wp:positionH>
                <wp:positionV relativeFrom="paragraph">
                  <wp:posOffset>22225</wp:posOffset>
                </wp:positionV>
                <wp:extent cx="657225" cy="25717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25717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33C299" w14:textId="50873C9B" w:rsidR="001622DC" w:rsidRPr="00103711" w:rsidRDefault="001622DC" w:rsidP="003406A8">
                            <w:pPr>
                              <w:rPr>
                                <w:color w:val="0070C0"/>
                                <w:lang w:val="en-MY"/>
                              </w:rPr>
                            </w:pPr>
                            <w:r w:rsidRPr="00103711">
                              <w:rPr>
                                <w:color w:val="0070C0"/>
                                <w:lang w:val="en-MY"/>
                              </w:rPr>
                              <w:t>1.5</w:t>
                            </w:r>
                            <w:r w:rsidR="00051324">
                              <w:rPr>
                                <w:color w:val="0070C0"/>
                                <w:lang w:val="en-MY"/>
                              </w:rPr>
                              <w:t xml:space="preserve"> </w:t>
                            </w:r>
                            <w:r w:rsidRPr="00103711">
                              <w:rPr>
                                <w:color w:val="0070C0"/>
                                <w:lang w:val="en-MY"/>
                              </w:rPr>
                              <w:t>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211D7D" id="Text Box 9" o:spid="_x0000_s1027" type="#_x0000_t202" style="position:absolute;left:0;text-align:left;margin-left:-1.5pt;margin-top:1.75pt;width:51.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" stroked="f">
                <v:fill opacity="0"/>
                <v:textbox>
                  <w:txbxContent>
                    <w:p w14:paraId="2933C299" w14:textId="50873C9B" w:rsidR="001622DC" w:rsidRPr="00103711" w:rsidRDefault="001622DC" w:rsidP="003406A8">
                      <w:pPr>
                        <w:rPr>
                          <w:color w:val="0070C0"/>
                          <w:lang w:val="en-MY"/>
                        </w:rPr>
                      </w:pPr>
                      <w:r w:rsidRPr="00103711">
                        <w:rPr>
                          <w:color w:val="0070C0"/>
                          <w:lang w:val="en-MY"/>
                        </w:rPr>
                        <w:t>1.5</w:t>
                      </w:r>
                      <w:r w:rsidR="00051324">
                        <w:rPr>
                          <w:color w:val="0070C0"/>
                          <w:lang w:val="en-MY"/>
                        </w:rPr>
                        <w:t xml:space="preserve"> </w:t>
                      </w:r>
                      <w:r w:rsidRPr="00103711">
                        <w:rPr>
                          <w:color w:val="0070C0"/>
                          <w:lang w:val="en-MY"/>
                        </w:rPr>
                        <w:t>cm</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824E9F7" wp14:editId="3ECE04F6">
                <wp:simplePos x="0" y="0"/>
                <wp:positionH relativeFrom="column">
                  <wp:posOffset>-9525</wp:posOffset>
                </wp:positionH>
                <wp:positionV relativeFrom="paragraph">
                  <wp:posOffset>182880</wp:posOffset>
                </wp:positionV>
                <wp:extent cx="0" cy="1114425"/>
                <wp:effectExtent l="0" t="0" r="38100" b="2857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114425"/>
                        </a:xfrm>
                        <a:prstGeom prst="straightConnector1">
                          <a:avLst/>
                        </a:prstGeom>
                        <a:noFill/>
                        <a:ln w="19050" cap="flat">
                          <a:solidFill>
                            <a:srgbClr val="0070C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1D5CC6" id="Straight Arrow Connector 5" o:spid="_x0000_s1026" type="#_x0000_t32" style="position:absolute;margin-left:-.75pt;margin-top:14.4pt;width:0;height:87.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" strokecolor="#0070c0" strokeweight="1.5pt">
                <v:stroke dashstyle="1 1"/>
              </v:shape>
            </w:pict>
          </mc:Fallback>
        </mc:AlternateContent>
      </w:r>
      <w:r>
        <w:rPr>
          <w:noProof/>
        </w:rPr>
        <mc:AlternateContent>
          <mc:Choice Requires="wps">
            <w:drawing>
              <wp:anchor distT="0" distB="0" distL="114300" distR="114300" simplePos="0" relativeHeight="251658240" behindDoc="0" locked="0" layoutInCell="1" allowOverlap="1" wp14:anchorId="6824E9F7" wp14:editId="0835152E">
                <wp:simplePos x="0" y="0"/>
                <wp:positionH relativeFrom="column">
                  <wp:posOffset>533400</wp:posOffset>
                </wp:positionH>
                <wp:positionV relativeFrom="paragraph">
                  <wp:posOffset>192405</wp:posOffset>
                </wp:positionV>
                <wp:extent cx="0" cy="1114425"/>
                <wp:effectExtent l="9525" t="9525" r="9525" b="952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0" cy="1114425"/>
                        </a:xfrm>
                        <a:prstGeom prst="straightConnector1">
                          <a:avLst/>
                        </a:prstGeom>
                        <a:noFill/>
                        <a:ln w="19050" cap="flat">
                          <a:solidFill>
                            <a:srgbClr val="0070C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020B5E" id="Straight Arrow Connector 4" o:spid="_x0000_s1026" type="#_x0000_t32" style="position:absolute;margin-left:42pt;margin-top:15.15pt;width:0;height:87.7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" strokecolor="#0070c0" strokeweight="1.5pt">
                <v:stroke dashstyle="1 1"/>
              </v:shape>
            </w:pict>
          </mc:Fallback>
        </mc:AlternateContent>
      </w:r>
    </w:p>
    <w:p w14:paraId="40D6448E" w14:textId="4DE2EDBB" w:rsidR="00FF0C03" w:rsidRPr="00E10A41" w:rsidRDefault="00CC6EF7" w:rsidP="000E5117">
      <w:pPr>
        <w:pStyle w:val="Heading3"/>
        <w:tabs>
          <w:tab w:val="clear" w:pos="851"/>
        </w:tabs>
      </w:pPr>
      <w:bookmarkStart w:id="8" w:name="_Toc189655867"/>
      <w:r w:rsidRPr="00E10A41">
        <w:t xml:space="preserve">Importance of </w:t>
      </w:r>
      <w:r w:rsidR="0065515E">
        <w:t>t</w:t>
      </w:r>
      <w:r w:rsidRPr="00E10A41">
        <w:t>he Study</w:t>
      </w:r>
      <w:bookmarkEnd w:id="8"/>
    </w:p>
    <w:p w14:paraId="7710D2B9" w14:textId="0A84FE33" w:rsidR="00FF0C03" w:rsidRPr="006A7A36" w:rsidRDefault="00FF0C03" w:rsidP="00A372F4">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w:t>
      </w:r>
      <w:r w:rsidR="006964D6">
        <w:t>aragraph should be “justified”.</w:t>
      </w:r>
    </w:p>
    <w:p w14:paraId="5B710CED" w14:textId="1BF6309E" w:rsidR="003A26D8" w:rsidRDefault="003406A8" w:rsidP="00FE7AF9">
      <w:pPr>
        <w:ind w:firstLine="851"/>
      </w:pPr>
      <w:r>
        <w:rPr>
          <w:noProof/>
        </w:rPr>
        <mc:AlternateContent>
          <mc:Choice Requires="wps">
            <w:drawing>
              <wp:anchor distT="0" distB="0" distL="114300" distR="114300" simplePos="0" relativeHeight="251661312" behindDoc="0" locked="0" layoutInCell="1" allowOverlap="1" wp14:anchorId="1A164D5B" wp14:editId="35F366E5">
                <wp:simplePos x="0" y="0"/>
                <wp:positionH relativeFrom="column">
                  <wp:posOffset>-6350</wp:posOffset>
                </wp:positionH>
                <wp:positionV relativeFrom="paragraph">
                  <wp:posOffset>151765</wp:posOffset>
                </wp:positionV>
                <wp:extent cx="542925" cy="0"/>
                <wp:effectExtent l="38100" t="76200" r="9525" b="95250"/>
                <wp:wrapNone/>
                <wp:docPr id="17" name="Straight Arrow Connector 17"/>
                <wp:cNvGraphicFramePr/>
                <a:graphic xmlns:a="http://schemas.openxmlformats.org/drawingml/2006/main">
                  <a:graphicData uri="http://schemas.microsoft.com/office/word/2010/wordprocessingShape">
                    <wps:wsp>
                      <wps:cNvCnPr/>
                      <wps:spPr>
                        <a:xfrm>
                          <a:off x="0" y="0"/>
                          <a:ext cx="542925" cy="0"/>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E67C13" id="Straight Arrow Connector 17" o:spid="_x0000_s1026" type="#_x0000_t32" style="position:absolute;margin-left:-.5pt;margin-top:11.95pt;width:42.7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" strokecolor="#4579b8 [3044]" strokeweight="1.5pt">
                <v:stroke startarrow="block" endarrow="block"/>
              </v:shape>
            </w:pict>
          </mc:Fallback>
        </mc:AlternateContent>
      </w:r>
      <w:r w:rsidR="003A26D8" w:rsidRPr="006A7A36">
        <w:t xml:space="preserve">Subsequence paragraphs should be </w:t>
      </w:r>
      <w:r w:rsidR="003A26D8" w:rsidRPr="001F496D">
        <w:rPr>
          <w:color w:val="000000" w:themeColor="text1"/>
        </w:rPr>
        <w:t xml:space="preserve">indented </w:t>
      </w:r>
      <w:r w:rsidR="00FE7AF9" w:rsidRPr="001F496D">
        <w:rPr>
          <w:color w:val="000000" w:themeColor="text1"/>
        </w:rPr>
        <w:t>1.5 cm (0.59 inches)</w:t>
      </w:r>
      <w:r w:rsidR="003A26D8" w:rsidRPr="001F496D">
        <w:rPr>
          <w:color w:val="000000" w:themeColor="text1"/>
        </w:rPr>
        <w:t xml:space="preserve"> from </w:t>
      </w:r>
      <w:r w:rsidR="003A26D8" w:rsidRPr="006A7A36">
        <w:t xml:space="preserve">the left margin.  General alignment for texts in </w:t>
      </w:r>
      <w:r w:rsidR="00BD1BFE">
        <w:t xml:space="preserve">a </w:t>
      </w:r>
      <w:r w:rsidR="003A26D8" w:rsidRPr="006A7A36">
        <w:t xml:space="preserve">paragraph should be “justified”.  Spacing between </w:t>
      </w:r>
      <w:r w:rsidR="00BD1BFE">
        <w:t xml:space="preserve">the </w:t>
      </w:r>
      <w:r w:rsidR="003A26D8" w:rsidRPr="006A7A36">
        <w:t xml:space="preserve">last line of text and the next subsection title is </w:t>
      </w:r>
      <w:r w:rsidR="006B5879">
        <w:t xml:space="preserve">1.5 </w:t>
      </w:r>
      <w:r w:rsidR="003A26D8" w:rsidRPr="006A7A36">
        <w:t>lines.</w:t>
      </w:r>
    </w:p>
    <w:p w14:paraId="1B09B48B" w14:textId="4EB3EDB9" w:rsidR="003D5D59" w:rsidRPr="006A7A36" w:rsidRDefault="003406A8" w:rsidP="003D5D59">
      <w:r>
        <w:rPr>
          <w:noProof/>
        </w:rPr>
        <mc:AlternateContent>
          <mc:Choice Requires="wps">
            <w:drawing>
              <wp:anchor distT="0" distB="0" distL="114300" distR="114300" simplePos="0" relativeHeight="251665408" behindDoc="0" locked="0" layoutInCell="1" allowOverlap="1" wp14:anchorId="56DF198B" wp14:editId="1F36E7CA">
                <wp:simplePos x="0" y="0"/>
                <wp:positionH relativeFrom="column">
                  <wp:posOffset>3286125</wp:posOffset>
                </wp:positionH>
                <wp:positionV relativeFrom="paragraph">
                  <wp:posOffset>220980</wp:posOffset>
                </wp:positionV>
                <wp:extent cx="1257300" cy="51435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5143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3002AB" w14:textId="7B493980" w:rsidR="001622DC" w:rsidRDefault="001622DC" w:rsidP="003406A8">
                            <w:pPr>
                              <w:spacing w:line="240" w:lineRule="auto"/>
                              <w:jc w:val="center"/>
                              <w:rPr>
                                <w:color w:val="0070C0"/>
                                <w:lang w:val="en-MY"/>
                              </w:rPr>
                            </w:pPr>
                            <w:r>
                              <w:rPr>
                                <w:color w:val="0070C0"/>
                                <w:lang w:val="en-MY"/>
                              </w:rPr>
                              <w:t>(Tab\13.35</w:t>
                            </w:r>
                            <w:r w:rsidR="00051324">
                              <w:rPr>
                                <w:color w:val="0070C0"/>
                                <w:lang w:val="en-MY"/>
                              </w:rPr>
                              <w:t xml:space="preserve"> </w:t>
                            </w:r>
                            <w:r>
                              <w:rPr>
                                <w:color w:val="0070C0"/>
                                <w:lang w:val="en-MY"/>
                              </w:rPr>
                              <w:t>cm\</w:t>
                            </w:r>
                          </w:p>
                          <w:p w14:paraId="7FE337B4" w14:textId="3229D3E3" w:rsidR="001622DC" w:rsidRPr="00103711" w:rsidRDefault="001622DC" w:rsidP="003406A8">
                            <w:pPr>
                              <w:spacing w:line="240" w:lineRule="auto"/>
                              <w:jc w:val="center"/>
                              <w:rPr>
                                <w:color w:val="0070C0"/>
                                <w:lang w:val="en-MY"/>
                              </w:rPr>
                            </w:pPr>
                            <w:r>
                              <w:rPr>
                                <w:color w:val="0070C0"/>
                                <w:lang w:val="en-MY"/>
                              </w:rPr>
                              <w:t>Right-Align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DF198B" id="Text Box 23" o:spid="_x0000_s1028" type="#_x0000_t202" style="position:absolute;left:0;text-align:left;margin-left:258.75pt;margin-top:17.4pt;width:99pt;height:4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" stroked="f">
                <v:fill opacity="0"/>
                <v:textbox>
                  <w:txbxContent>
                    <w:p w14:paraId="4F3002AB" w14:textId="7B493980" w:rsidR="001622DC" w:rsidRDefault="001622DC" w:rsidP="003406A8">
                      <w:pPr>
                        <w:spacing w:line="240" w:lineRule="auto"/>
                        <w:jc w:val="center"/>
                        <w:rPr>
                          <w:color w:val="0070C0"/>
                          <w:lang w:val="en-MY"/>
                        </w:rPr>
                      </w:pPr>
                      <w:r>
                        <w:rPr>
                          <w:color w:val="0070C0"/>
                          <w:lang w:val="en-MY"/>
                        </w:rPr>
                        <w:t>(Tab\13.35</w:t>
                      </w:r>
                      <w:r w:rsidR="00051324">
                        <w:rPr>
                          <w:color w:val="0070C0"/>
                          <w:lang w:val="en-MY"/>
                        </w:rPr>
                        <w:t xml:space="preserve"> </w:t>
                      </w:r>
                      <w:r>
                        <w:rPr>
                          <w:color w:val="0070C0"/>
                          <w:lang w:val="en-MY"/>
                        </w:rPr>
                        <w:t>cm\</w:t>
                      </w:r>
                    </w:p>
                    <w:p w14:paraId="7FE337B4" w14:textId="3229D3E3" w:rsidR="001622DC" w:rsidRPr="00103711" w:rsidRDefault="001622DC" w:rsidP="003406A8">
                      <w:pPr>
                        <w:spacing w:line="240" w:lineRule="auto"/>
                        <w:jc w:val="center"/>
                        <w:rPr>
                          <w:color w:val="0070C0"/>
                          <w:lang w:val="en-MY"/>
                        </w:rPr>
                      </w:pPr>
                      <w:r>
                        <w:rPr>
                          <w:color w:val="0070C0"/>
                          <w:lang w:val="en-MY"/>
                        </w:rPr>
                        <w:t>Right-Aligned)</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1369076D" wp14:editId="233C7E73">
                <wp:simplePos x="0" y="0"/>
                <wp:positionH relativeFrom="column">
                  <wp:posOffset>450850</wp:posOffset>
                </wp:positionH>
                <wp:positionV relativeFrom="paragraph">
                  <wp:posOffset>220345</wp:posOffset>
                </wp:positionV>
                <wp:extent cx="1257300" cy="51435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5143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FA263B" w14:textId="3983405E" w:rsidR="001622DC" w:rsidRDefault="001622DC" w:rsidP="003406A8">
                            <w:pPr>
                              <w:spacing w:line="240" w:lineRule="auto"/>
                              <w:jc w:val="center"/>
                              <w:rPr>
                                <w:color w:val="0070C0"/>
                                <w:lang w:val="en-MY"/>
                              </w:rPr>
                            </w:pPr>
                            <w:r>
                              <w:rPr>
                                <w:color w:val="0070C0"/>
                                <w:lang w:val="en-MY"/>
                              </w:rPr>
                              <w:t>(Tab\7.25</w:t>
                            </w:r>
                            <w:r w:rsidR="00051324">
                              <w:rPr>
                                <w:color w:val="0070C0"/>
                                <w:lang w:val="en-MY"/>
                              </w:rPr>
                              <w:t xml:space="preserve"> </w:t>
                            </w:r>
                            <w:r>
                              <w:rPr>
                                <w:color w:val="0070C0"/>
                                <w:lang w:val="en-MY"/>
                              </w:rPr>
                              <w:t>cm\</w:t>
                            </w:r>
                          </w:p>
                          <w:p w14:paraId="01EEEBB3" w14:textId="66412DF1" w:rsidR="001622DC" w:rsidRPr="00103711" w:rsidRDefault="001622DC" w:rsidP="003406A8">
                            <w:pPr>
                              <w:spacing w:line="240" w:lineRule="auto"/>
                              <w:jc w:val="center"/>
                              <w:rPr>
                                <w:color w:val="0070C0"/>
                                <w:lang w:val="en-MY"/>
                              </w:rPr>
                            </w:pPr>
                            <w:r>
                              <w:rPr>
                                <w:color w:val="0070C0"/>
                                <w:lang w:val="en-MY"/>
                              </w:rPr>
                              <w:t>Center-Align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9076D" id="Text Box 22" o:spid="_x0000_s1029" type="#_x0000_t202" style="position:absolute;left:0;text-align:left;margin-left:35.5pt;margin-top:17.35pt;width:99pt;height: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" stroked="f">
                <v:fill opacity="0"/>
                <v:textbox>
                  <w:txbxContent>
                    <w:p w14:paraId="51FA263B" w14:textId="3983405E" w:rsidR="001622DC" w:rsidRDefault="001622DC" w:rsidP="003406A8">
                      <w:pPr>
                        <w:spacing w:line="240" w:lineRule="auto"/>
                        <w:jc w:val="center"/>
                        <w:rPr>
                          <w:color w:val="0070C0"/>
                          <w:lang w:val="en-MY"/>
                        </w:rPr>
                      </w:pPr>
                      <w:r>
                        <w:rPr>
                          <w:color w:val="0070C0"/>
                          <w:lang w:val="en-MY"/>
                        </w:rPr>
                        <w:t>(Tab\7.25</w:t>
                      </w:r>
                      <w:r w:rsidR="00051324">
                        <w:rPr>
                          <w:color w:val="0070C0"/>
                          <w:lang w:val="en-MY"/>
                        </w:rPr>
                        <w:t xml:space="preserve"> </w:t>
                      </w:r>
                      <w:r>
                        <w:rPr>
                          <w:color w:val="0070C0"/>
                          <w:lang w:val="en-MY"/>
                        </w:rPr>
                        <w:t>cm\</w:t>
                      </w:r>
                    </w:p>
                    <w:p w14:paraId="01EEEBB3" w14:textId="66412DF1" w:rsidR="001622DC" w:rsidRPr="00103711" w:rsidRDefault="001622DC" w:rsidP="003406A8">
                      <w:pPr>
                        <w:spacing w:line="240" w:lineRule="auto"/>
                        <w:jc w:val="center"/>
                        <w:rPr>
                          <w:color w:val="0070C0"/>
                          <w:lang w:val="en-MY"/>
                        </w:rPr>
                      </w:pPr>
                      <w:r>
                        <w:rPr>
                          <w:color w:val="0070C0"/>
                          <w:lang w:val="en-MY"/>
                        </w:rPr>
                        <w:t>Center-Aligned)</w:t>
                      </w:r>
                    </w:p>
                  </w:txbxContent>
                </v:textbox>
              </v:shape>
            </w:pict>
          </mc:Fallback>
        </mc:AlternateContent>
      </w:r>
    </w:p>
    <w:p w14:paraId="5E60072B" w14:textId="7491A827" w:rsidR="003D5D59" w:rsidRPr="0036192F" w:rsidRDefault="008E616C" w:rsidP="001A287C">
      <w:pPr>
        <w:pStyle w:val="Caption"/>
        <w:tabs>
          <w:tab w:val="center" w:pos="4111"/>
          <w:tab w:val="right" w:pos="7569"/>
        </w:tabs>
        <w:ind w:left="0" w:firstLine="0"/>
      </w:pPr>
      <w:bookmarkStart w:id="9" w:name="_Ref217300581"/>
      <w:bookmarkStart w:id="10" w:name="_Ref217300747"/>
      <w:r>
        <w:tab/>
      </w:r>
      <w:r w:rsidR="00D07B5D" w:rsidRPr="0036192F">
        <w:rPr>
          <w:position w:val="-38"/>
        </w:rPr>
        <w:object w:dxaOrig="1880" w:dyaOrig="780" w14:anchorId="480990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5pt;height:36pt" o:ole="">
            <v:imagedata r:id="rId10" o:title=""/>
          </v:shape>
          <o:OLEObject Type="Embed" ProgID="Equation.3" ShapeID="_x0000_i1025" DrawAspect="Content" ObjectID="_1814602564" r:id="rId11"/>
        </w:object>
      </w:r>
      <w:r w:rsidR="00D07B5D" w:rsidRPr="0036192F">
        <w:tab/>
        <w:t>(</w:t>
      </w:r>
      <w:r w:rsidR="00EF1451">
        <w:fldChar w:fldCharType="begin"/>
      </w:r>
      <w:r w:rsidR="00013A35">
        <w:instrText xml:space="preserve"> STYLEREF 1 \s </w:instrText>
      </w:r>
      <w:r w:rsidR="00EF1451">
        <w:fldChar w:fldCharType="separate"/>
      </w:r>
      <w:r w:rsidR="00146628">
        <w:rPr>
          <w:noProof/>
        </w:rPr>
        <w:t>1</w:t>
      </w:r>
      <w:r w:rsidR="00EF1451">
        <w:rPr>
          <w:noProof/>
        </w:rPr>
        <w:fldChar w:fldCharType="end"/>
      </w:r>
      <w:r w:rsidR="00817B13" w:rsidRPr="0036192F">
        <w:t>.</w:t>
      </w:r>
      <w:r w:rsidR="00EF1451">
        <w:fldChar w:fldCharType="begin"/>
      </w:r>
      <w:r w:rsidR="00013A35">
        <w:instrText xml:space="preserve"> SEQ Equation \* ARABIC \s 1 </w:instrText>
      </w:r>
      <w:r w:rsidR="00EF1451">
        <w:fldChar w:fldCharType="separate"/>
      </w:r>
      <w:r w:rsidR="00146628">
        <w:rPr>
          <w:noProof/>
        </w:rPr>
        <w:t>1</w:t>
      </w:r>
      <w:r w:rsidR="00EF1451">
        <w:rPr>
          <w:noProof/>
        </w:rPr>
        <w:fldChar w:fldCharType="end"/>
      </w:r>
      <w:bookmarkStart w:id="11" w:name="_Ref217300737"/>
      <w:bookmarkEnd w:id="9"/>
      <w:r w:rsidR="00D07B5D" w:rsidRPr="0036192F">
        <w:t>)</w:t>
      </w:r>
      <w:bookmarkEnd w:id="10"/>
      <w:bookmarkEnd w:id="11"/>
    </w:p>
    <w:p w14:paraId="24FFF230" w14:textId="77777777" w:rsidR="00EC447B" w:rsidRDefault="00EC447B" w:rsidP="00B16C0C">
      <w:pPr>
        <w:jc w:val="left"/>
      </w:pPr>
    </w:p>
    <w:p w14:paraId="09FACEB1" w14:textId="36B18436" w:rsidR="00B16C0C" w:rsidRDefault="00B16C0C" w:rsidP="00B16C0C">
      <w:pPr>
        <w:jc w:val="left"/>
      </w:pPr>
      <w:r>
        <w:t>wher</w:t>
      </w:r>
      <w:r w:rsidR="00EC447B">
        <w:t>e</w:t>
      </w:r>
    </w:p>
    <w:p w14:paraId="75D81911" w14:textId="77777777" w:rsidR="00D07B5D" w:rsidRDefault="00B16C0C" w:rsidP="00B16C0C">
      <w:pPr>
        <w:jc w:val="left"/>
      </w:pPr>
      <w:r w:rsidRPr="00B16C0C">
        <w:rPr>
          <w:i/>
        </w:rPr>
        <w:t>G</w:t>
      </w:r>
      <w:r w:rsidRPr="00B16C0C">
        <w:rPr>
          <w:i/>
          <w:vertAlign w:val="subscript"/>
        </w:rPr>
        <w:t>1</w:t>
      </w:r>
      <w:r>
        <w:t xml:space="preserve"> = specific mass flow rate, kg/s</w:t>
      </w:r>
    </w:p>
    <w:p w14:paraId="7E4686ED" w14:textId="7792E348" w:rsidR="00B16C0C" w:rsidRPr="00B16C0C" w:rsidRDefault="00B16C0C" w:rsidP="00B16C0C">
      <w:pPr>
        <w:jc w:val="left"/>
        <w:rPr>
          <w:vertAlign w:val="superscript"/>
        </w:rPr>
      </w:pPr>
      <w:r w:rsidRPr="00B16C0C">
        <w:rPr>
          <w:i/>
        </w:rPr>
        <w:sym w:font="Symbol" w:char="F072"/>
      </w:r>
      <w:r>
        <w:t xml:space="preserve"> = density, kg/m</w:t>
      </w:r>
      <w:r>
        <w:rPr>
          <w:vertAlign w:val="superscript"/>
        </w:rPr>
        <w:t>3</w:t>
      </w:r>
    </w:p>
    <w:p w14:paraId="72B325B6" w14:textId="77777777" w:rsidR="00B16C0C" w:rsidRDefault="00B16C0C" w:rsidP="00B16C0C">
      <w:pPr>
        <w:jc w:val="left"/>
      </w:pPr>
      <w:r w:rsidRPr="00B16C0C">
        <w:rPr>
          <w:i/>
        </w:rPr>
        <w:t>T</w:t>
      </w:r>
      <w:r>
        <w:t xml:space="preserve"> = temperature, K</w:t>
      </w:r>
    </w:p>
    <w:p w14:paraId="5DBA9B72" w14:textId="1A208C13" w:rsidR="00B16C0C" w:rsidRDefault="00B16C0C" w:rsidP="00B16C0C">
      <w:pPr>
        <w:jc w:val="left"/>
      </w:pPr>
      <w:r w:rsidRPr="00B16C0C">
        <w:rPr>
          <w:i/>
        </w:rPr>
        <w:t>h</w:t>
      </w:r>
      <w:r w:rsidRPr="00B16C0C">
        <w:rPr>
          <w:i/>
          <w:vertAlign w:val="subscript"/>
        </w:rPr>
        <w:t>o</w:t>
      </w:r>
      <w:r>
        <w:t xml:space="preserve"> = xxx, m</w:t>
      </w:r>
    </w:p>
    <w:p w14:paraId="5AEA46A5" w14:textId="43992500" w:rsidR="00B16C0C" w:rsidRDefault="00B16C0C" w:rsidP="00D271FC"/>
    <w:p w14:paraId="1E02BEAA" w14:textId="0BED3DFC" w:rsidR="000203D2" w:rsidRDefault="003D5D59" w:rsidP="00FE7AF9">
      <w:pPr>
        <w:ind w:firstLine="851"/>
        <w:rPr>
          <w:color w:val="000000" w:themeColor="text1"/>
        </w:rPr>
      </w:pPr>
      <w:r w:rsidRPr="006A7A36">
        <w:t xml:space="preserve">Spacing between the </w:t>
      </w:r>
      <w:r w:rsidR="00D07B5D">
        <w:t>equation</w:t>
      </w:r>
      <w:r w:rsidRPr="006A7A36">
        <w:t xml:space="preserve"> and </w:t>
      </w:r>
      <w:r w:rsidR="00BD1BFE">
        <w:t xml:space="preserve">the </w:t>
      </w:r>
      <w:r w:rsidRPr="006A7A36">
        <w:t xml:space="preserve">first line of text is </w:t>
      </w:r>
      <w:r w:rsidR="00D07B5D">
        <w:t>1.5</w:t>
      </w:r>
      <w:r w:rsidRPr="006A7A36">
        <w:t xml:space="preserve"> lines.  </w:t>
      </w:r>
      <w:r w:rsidR="00D07B5D">
        <w:t>Equation</w:t>
      </w:r>
      <w:r w:rsidR="00BD1BFE">
        <w:t>s</w:t>
      </w:r>
      <w:r w:rsidR="00D07B5D">
        <w:t xml:space="preserve"> should</w:t>
      </w:r>
      <w:r w:rsidR="00D07B5D" w:rsidRPr="00292305">
        <w:t xml:space="preserve"> be centred</w:t>
      </w:r>
      <w:r w:rsidR="00D07B5D">
        <w:t xml:space="preserve">, but its numbering </w:t>
      </w:r>
      <w:r w:rsidR="00D07B5D" w:rsidRPr="00292305">
        <w:t xml:space="preserve">should align with </w:t>
      </w:r>
      <w:r w:rsidR="00BD1BFE">
        <w:t xml:space="preserve">the </w:t>
      </w:r>
      <w:r w:rsidR="00D07B5D">
        <w:t>right</w:t>
      </w:r>
      <w:r w:rsidR="00D07B5D" w:rsidRPr="00292305">
        <w:t xml:space="preserve"> margin</w:t>
      </w:r>
      <w:r w:rsidR="00D07B5D">
        <w:t>.</w:t>
      </w:r>
      <w:r w:rsidR="003406A8">
        <w:t xml:space="preserve"> </w:t>
      </w:r>
      <w:r w:rsidR="003406A8" w:rsidRPr="001F496D">
        <w:rPr>
          <w:color w:val="000000" w:themeColor="text1"/>
        </w:rPr>
        <w:t>This can be done by inserting a 7.25 cm center-aligned tab and a 13.35 cm right-aligned tab under the Paragraph Settings &gt; Tabs.</w:t>
      </w:r>
    </w:p>
    <w:p w14:paraId="276FA857" w14:textId="77777777" w:rsidR="001F496D" w:rsidRPr="006A7A36" w:rsidRDefault="001F496D" w:rsidP="00FE7AF9">
      <w:pPr>
        <w:ind w:firstLine="851"/>
      </w:pPr>
    </w:p>
    <w:p w14:paraId="6A595194" w14:textId="0213F692" w:rsidR="00817B13" w:rsidRPr="0036192F" w:rsidRDefault="00817B13" w:rsidP="001A287C">
      <w:pPr>
        <w:pStyle w:val="Caption"/>
        <w:tabs>
          <w:tab w:val="center" w:pos="4111"/>
          <w:tab w:val="right" w:pos="7569"/>
        </w:tabs>
        <w:ind w:left="0" w:firstLine="0"/>
      </w:pPr>
      <w:r w:rsidRPr="00817B13">
        <w:rPr>
          <w:b/>
        </w:rPr>
        <w:tab/>
      </w:r>
      <w:r w:rsidR="00B16C0C" w:rsidRPr="00817B13">
        <w:rPr>
          <w:b/>
          <w:position w:val="-14"/>
        </w:rPr>
        <w:object w:dxaOrig="1920" w:dyaOrig="420" w14:anchorId="320BA6B1">
          <v:shape id="_x0000_i1026" type="#_x0000_t75" style="width:94pt;height:22pt" o:ole="">
            <v:imagedata r:id="rId12" o:title=""/>
          </v:shape>
          <o:OLEObject Type="Embed" ProgID="Equation.3" ShapeID="_x0000_i1026" DrawAspect="Content" ObjectID="_1814602565" r:id="rId13"/>
        </w:object>
      </w:r>
      <w:r w:rsidRPr="0036192F">
        <w:tab/>
        <w:t>(</w:t>
      </w:r>
      <w:r w:rsidR="00EF1451">
        <w:fldChar w:fldCharType="begin"/>
      </w:r>
      <w:r w:rsidR="00013A35">
        <w:instrText xml:space="preserve"> STYLEREF 1 \s </w:instrText>
      </w:r>
      <w:r w:rsidR="00EF1451">
        <w:fldChar w:fldCharType="separate"/>
      </w:r>
      <w:r w:rsidR="00146628">
        <w:rPr>
          <w:noProof/>
        </w:rPr>
        <w:t>1</w:t>
      </w:r>
      <w:r w:rsidR="00EF1451">
        <w:rPr>
          <w:noProof/>
        </w:rPr>
        <w:fldChar w:fldCharType="end"/>
      </w:r>
      <w:r w:rsidRPr="0036192F">
        <w:t>.</w:t>
      </w:r>
      <w:r w:rsidR="00EF1451">
        <w:fldChar w:fldCharType="begin"/>
      </w:r>
      <w:r w:rsidR="00013A35">
        <w:instrText xml:space="preserve"> SEQ Equation \* ARABIC \s 1 </w:instrText>
      </w:r>
      <w:r w:rsidR="00EF1451">
        <w:fldChar w:fldCharType="separate"/>
      </w:r>
      <w:r w:rsidR="00146628">
        <w:rPr>
          <w:noProof/>
        </w:rPr>
        <w:t>2</w:t>
      </w:r>
      <w:r w:rsidR="00EF1451">
        <w:rPr>
          <w:noProof/>
        </w:rPr>
        <w:fldChar w:fldCharType="end"/>
      </w:r>
      <w:r w:rsidRPr="0036192F">
        <w:t>)</w:t>
      </w:r>
    </w:p>
    <w:p w14:paraId="089F8974" w14:textId="77777777" w:rsidR="001F496D" w:rsidRDefault="001F496D" w:rsidP="00EC447B">
      <w:pPr>
        <w:jc w:val="left"/>
      </w:pPr>
    </w:p>
    <w:p w14:paraId="5C20FE0A" w14:textId="0199E980" w:rsidR="00EC447B" w:rsidRDefault="00EC447B" w:rsidP="00EC447B">
      <w:pPr>
        <w:jc w:val="left"/>
      </w:pPr>
      <w:r>
        <w:lastRenderedPageBreak/>
        <w:t>where</w:t>
      </w:r>
    </w:p>
    <w:p w14:paraId="78BEBEDD" w14:textId="77777777" w:rsidR="00EC447B" w:rsidRDefault="00EC447B" w:rsidP="00EC447B">
      <w:pPr>
        <w:jc w:val="left"/>
      </w:pPr>
      <w:r w:rsidRPr="00B16C0C">
        <w:rPr>
          <w:i/>
        </w:rPr>
        <w:t>G</w:t>
      </w:r>
      <w:r>
        <w:rPr>
          <w:i/>
          <w:vertAlign w:val="subscript"/>
        </w:rPr>
        <w:t>2</w:t>
      </w:r>
      <w:r>
        <w:t xml:space="preserve"> = specific mass flow rate, kg/s</w:t>
      </w:r>
    </w:p>
    <w:p w14:paraId="48AD2071" w14:textId="77777777" w:rsidR="00EC447B" w:rsidRPr="00B16C0C" w:rsidRDefault="00EC447B" w:rsidP="00EC447B">
      <w:pPr>
        <w:jc w:val="left"/>
        <w:rPr>
          <w:vertAlign w:val="superscript"/>
        </w:rPr>
      </w:pPr>
      <w:r w:rsidRPr="00B16C0C">
        <w:rPr>
          <w:i/>
        </w:rPr>
        <w:sym w:font="Symbol" w:char="F072"/>
      </w:r>
      <w:r>
        <w:t xml:space="preserve"> = density, kg/m</w:t>
      </w:r>
      <w:r>
        <w:rPr>
          <w:vertAlign w:val="superscript"/>
        </w:rPr>
        <w:t>3</w:t>
      </w:r>
    </w:p>
    <w:p w14:paraId="34C26824" w14:textId="77777777" w:rsidR="00817B13" w:rsidRDefault="00817B13" w:rsidP="00817B13"/>
    <w:p w14:paraId="212205CC" w14:textId="76607477" w:rsidR="00817B13" w:rsidRPr="006A7A36" w:rsidRDefault="00817B13" w:rsidP="00FE7AF9">
      <w:pPr>
        <w:ind w:firstLine="851"/>
      </w:pPr>
      <w:r w:rsidRPr="006A7A36">
        <w:t xml:space="preserve">Spacing between the </w:t>
      </w:r>
      <w:r>
        <w:t>equation</w:t>
      </w:r>
      <w:r w:rsidRPr="006A7A36">
        <w:t xml:space="preserve"> and </w:t>
      </w:r>
      <w:r w:rsidR="00BD1BFE">
        <w:t xml:space="preserve">the </w:t>
      </w:r>
      <w:r w:rsidRPr="006A7A36">
        <w:t xml:space="preserve">first line of text is </w:t>
      </w:r>
      <w:r>
        <w:t>1.5</w:t>
      </w:r>
      <w:r w:rsidRPr="006A7A36">
        <w:t xml:space="preserve"> lines.  </w:t>
      </w:r>
      <w:r>
        <w:t>Equation</w:t>
      </w:r>
      <w:r w:rsidR="00BD1BFE">
        <w:t>s</w:t>
      </w:r>
      <w:r>
        <w:t xml:space="preserve"> should</w:t>
      </w:r>
      <w:r w:rsidRPr="00292305">
        <w:t xml:space="preserve"> be centred</w:t>
      </w:r>
      <w:r>
        <w:t xml:space="preserve">, but its numbering </w:t>
      </w:r>
      <w:r w:rsidRPr="00292305">
        <w:t xml:space="preserve">should align with </w:t>
      </w:r>
      <w:r w:rsidR="00BD1BFE">
        <w:t xml:space="preserve">the </w:t>
      </w:r>
      <w:r>
        <w:t>right</w:t>
      </w:r>
      <w:r w:rsidRPr="00292305">
        <w:t xml:space="preserve"> margin</w:t>
      </w:r>
      <w:r>
        <w:t>.</w:t>
      </w:r>
    </w:p>
    <w:p w14:paraId="314518FC" w14:textId="77777777" w:rsidR="00FF0C03" w:rsidRPr="006A7A36" w:rsidRDefault="00FF0C03" w:rsidP="00A372F4"/>
    <w:p w14:paraId="42DC4607" w14:textId="59AD5D31" w:rsidR="003716B2" w:rsidRPr="006A7A36" w:rsidRDefault="003716B2" w:rsidP="000E5117">
      <w:pPr>
        <w:pStyle w:val="Heading3"/>
        <w:tabs>
          <w:tab w:val="clear" w:pos="851"/>
        </w:tabs>
      </w:pPr>
      <w:bookmarkStart w:id="12" w:name="_Toc189655868"/>
      <w:r w:rsidRPr="006D4FDC">
        <w:rPr>
          <w:lang w:val="en-US"/>
        </w:rPr>
        <w:t xml:space="preserve">Problem </w:t>
      </w:r>
      <w:r w:rsidR="006172D5">
        <w:rPr>
          <w:lang w:val="en-US"/>
        </w:rPr>
        <w:t>S</w:t>
      </w:r>
      <w:r w:rsidRPr="006D4FDC">
        <w:rPr>
          <w:lang w:val="en-US"/>
        </w:rPr>
        <w:t>tatement</w:t>
      </w:r>
      <w:bookmarkEnd w:id="12"/>
    </w:p>
    <w:p w14:paraId="17774327" w14:textId="585CF879" w:rsidR="00E76BEA" w:rsidRDefault="00E76BEA" w:rsidP="00E76BEA">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w:t>
      </w:r>
      <w:r>
        <w:t>aragraph should be “justified”.</w:t>
      </w:r>
    </w:p>
    <w:p w14:paraId="5557E304" w14:textId="13A45467" w:rsidR="00E76BEA" w:rsidRPr="006A7A36" w:rsidRDefault="007D12BD" w:rsidP="00FE7AF9">
      <w:pPr>
        <w:ind w:firstLine="851"/>
      </w:pPr>
      <w:r w:rsidRPr="006A7A36">
        <w:t xml:space="preserve">Subsequence paragraphs should be indented </w:t>
      </w:r>
      <w:r w:rsidR="00FE7AF9" w:rsidRPr="006A7A36">
        <w:t>1.</w:t>
      </w:r>
      <w:r w:rsidR="00FE7AF9">
        <w:t>5</w:t>
      </w:r>
      <w:r w:rsidR="00FE7AF9" w:rsidRPr="006A7A36">
        <w:t xml:space="preserve"> cm (0</w:t>
      </w:r>
      <w:r w:rsidR="00FE7AF9">
        <w:t>.59</w:t>
      </w:r>
      <w:r w:rsidR="00FE7AF9" w:rsidRPr="006A7A36">
        <w:t xml:space="preserve"> inch</w:t>
      </w:r>
      <w:r w:rsidR="00FE7AF9">
        <w:t>es</w:t>
      </w:r>
      <w:r w:rsidR="00FE7AF9" w:rsidRPr="006A7A36">
        <w:t>)</w:t>
      </w:r>
      <w:r w:rsidRPr="006A7A36">
        <w:t xml:space="preserve"> from the left margin.  General alignment for texts in </w:t>
      </w:r>
      <w:r w:rsidR="00BD1BFE">
        <w:t xml:space="preserve">a </w:t>
      </w:r>
      <w:r w:rsidRPr="006A7A36">
        <w:t xml:space="preserve">paragraph should be “justified”.  Spacing between </w:t>
      </w:r>
      <w:r w:rsidR="00BD1BFE">
        <w:t xml:space="preserve">the </w:t>
      </w:r>
      <w:r w:rsidRPr="006A7A36">
        <w:t xml:space="preserve">last line of text and the next subsection title is </w:t>
      </w:r>
      <w:r>
        <w:t>1.5 lines</w:t>
      </w:r>
      <w:r w:rsidRPr="006A7A36">
        <w:t>.</w:t>
      </w:r>
    </w:p>
    <w:p w14:paraId="27AD04F8" w14:textId="77777777" w:rsidR="00A83AD2" w:rsidRDefault="00A83AD2" w:rsidP="00A83AD2"/>
    <w:p w14:paraId="33A462E1" w14:textId="2015C821" w:rsidR="003716B2" w:rsidRPr="006A7A36" w:rsidRDefault="003716B2" w:rsidP="00E10A41">
      <w:pPr>
        <w:pStyle w:val="Heading3"/>
      </w:pPr>
      <w:bookmarkStart w:id="13" w:name="_Toc189655869"/>
      <w:r w:rsidRPr="003716B2">
        <w:rPr>
          <w:lang w:val="en-US"/>
        </w:rPr>
        <w:t>Aim and Objectives</w:t>
      </w:r>
      <w:bookmarkEnd w:id="13"/>
    </w:p>
    <w:p w14:paraId="447221D6" w14:textId="3CED30EA" w:rsidR="00E76BEA" w:rsidRPr="006A7A36" w:rsidRDefault="00E76BEA" w:rsidP="00E76BEA">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w:t>
      </w:r>
      <w:r>
        <w:t>aragraph should be “justified”.</w:t>
      </w:r>
    </w:p>
    <w:p w14:paraId="6988EF3F" w14:textId="280195AA" w:rsidR="00412366" w:rsidRDefault="007D12BD" w:rsidP="00FE7AF9">
      <w:pPr>
        <w:ind w:firstLine="851"/>
      </w:pPr>
      <w:r w:rsidRPr="006A7A36">
        <w:t xml:space="preserve">Subsequence paragraphs should be indented </w:t>
      </w:r>
      <w:r w:rsidR="00FE7AF9" w:rsidRPr="006A7A36">
        <w:t>1.</w:t>
      </w:r>
      <w:r w:rsidR="00FE7AF9">
        <w:t>5</w:t>
      </w:r>
      <w:r w:rsidR="00FE7AF9" w:rsidRPr="006A7A36">
        <w:t xml:space="preserve"> cm (0</w:t>
      </w:r>
      <w:r w:rsidR="00FE7AF9">
        <w:t>.59</w:t>
      </w:r>
      <w:r w:rsidR="00FE7AF9" w:rsidRPr="006A7A36">
        <w:t xml:space="preserve"> inch</w:t>
      </w:r>
      <w:r w:rsidR="00FE7AF9">
        <w:t>es</w:t>
      </w:r>
      <w:r w:rsidR="00FE7AF9" w:rsidRPr="006A7A36">
        <w:t>)</w:t>
      </w:r>
      <w:r w:rsidRPr="006A7A36">
        <w:t xml:space="preserve"> from the left margin. General alignment for texts in </w:t>
      </w:r>
      <w:r w:rsidR="00BD1BFE">
        <w:t xml:space="preserve">a </w:t>
      </w:r>
      <w:r w:rsidRPr="006A7A36">
        <w:t xml:space="preserve">paragraph should be “justified”.  Spacing between </w:t>
      </w:r>
      <w:r w:rsidR="00BD1BFE">
        <w:t xml:space="preserve">the </w:t>
      </w:r>
      <w:r w:rsidRPr="006A7A36">
        <w:t xml:space="preserve">last line of text and the next subsection title is </w:t>
      </w:r>
      <w:r>
        <w:t xml:space="preserve">1.5 </w:t>
      </w:r>
      <w:r w:rsidRPr="006A7A36">
        <w:t>lines.</w:t>
      </w:r>
    </w:p>
    <w:p w14:paraId="454F424A" w14:textId="77777777" w:rsidR="003716B2" w:rsidRDefault="003716B2" w:rsidP="00A83AD2"/>
    <w:p w14:paraId="0CAEFB22" w14:textId="47FC48BC" w:rsidR="003716B2" w:rsidRPr="00E10A41" w:rsidRDefault="003716B2" w:rsidP="00E10A41">
      <w:pPr>
        <w:pStyle w:val="Heading3"/>
      </w:pPr>
      <w:bookmarkStart w:id="14" w:name="_Toc189655870"/>
      <w:r w:rsidRPr="00E10A41">
        <w:t xml:space="preserve">Scope and Limitation of the </w:t>
      </w:r>
      <w:r w:rsidR="0065515E">
        <w:t>S</w:t>
      </w:r>
      <w:r w:rsidRPr="00E10A41">
        <w:t>tudy</w:t>
      </w:r>
      <w:bookmarkEnd w:id="14"/>
    </w:p>
    <w:p w14:paraId="2FE5108F" w14:textId="0DF3AD23" w:rsidR="00E76BEA" w:rsidRDefault="00E76BEA" w:rsidP="00E76BEA">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w:t>
      </w:r>
      <w:r>
        <w:t>aragraph should be “justified”.</w:t>
      </w:r>
    </w:p>
    <w:p w14:paraId="31BBF59F" w14:textId="4EE17768" w:rsidR="003716B2" w:rsidRDefault="007D12BD" w:rsidP="00FE7AF9">
      <w:pPr>
        <w:ind w:firstLine="851"/>
      </w:pPr>
      <w:r w:rsidRPr="006A7A36">
        <w:t xml:space="preserve">Subsequence paragraphs should be indented </w:t>
      </w:r>
      <w:r w:rsidR="00FE7AF9" w:rsidRPr="006A7A36">
        <w:t>1.</w:t>
      </w:r>
      <w:r w:rsidR="00FE7AF9">
        <w:t>5</w:t>
      </w:r>
      <w:r w:rsidR="00FE7AF9" w:rsidRPr="006A7A36">
        <w:t xml:space="preserve"> cm (0</w:t>
      </w:r>
      <w:r w:rsidR="00FE7AF9">
        <w:t>.59</w:t>
      </w:r>
      <w:r w:rsidR="00FE7AF9" w:rsidRPr="006A7A36">
        <w:t xml:space="preserve"> inch</w:t>
      </w:r>
      <w:r w:rsidR="00FE7AF9">
        <w:t>es</w:t>
      </w:r>
      <w:r w:rsidR="00FE7AF9" w:rsidRPr="006A7A36">
        <w:t>)</w:t>
      </w:r>
      <w:r w:rsidRPr="006A7A36">
        <w:t xml:space="preserve"> from the left margin. General alignment for texts in </w:t>
      </w:r>
      <w:r w:rsidR="00BD1BFE">
        <w:t xml:space="preserve">a </w:t>
      </w:r>
      <w:r w:rsidRPr="006A7A36">
        <w:t xml:space="preserve">paragraph should be “justified”.  Spacing between </w:t>
      </w:r>
      <w:r w:rsidR="00BD1BFE">
        <w:t xml:space="preserve">the </w:t>
      </w:r>
      <w:r w:rsidRPr="006A7A36">
        <w:t xml:space="preserve">last line of text and the next subsection title is </w:t>
      </w:r>
      <w:r>
        <w:t xml:space="preserve">1.5 </w:t>
      </w:r>
      <w:r w:rsidRPr="006A7A36">
        <w:t>lines.</w:t>
      </w:r>
    </w:p>
    <w:p w14:paraId="12CA9C8C" w14:textId="77777777" w:rsidR="00EA0B1A" w:rsidRPr="006A7A36" w:rsidRDefault="00EA0B1A" w:rsidP="00A83AD2">
      <w:pPr>
        <w:sectPr w:rsidR="00EA0B1A" w:rsidRPr="006A7A36" w:rsidSect="00270998">
          <w:headerReference w:type="even" r:id="rId14"/>
          <w:headerReference w:type="default" r:id="rId15"/>
          <w:pgSz w:w="11909" w:h="16834" w:code="9"/>
          <w:pgMar w:top="1418" w:right="2155" w:bottom="1418" w:left="2155" w:header="851" w:footer="851" w:gutter="0"/>
          <w:pgNumType w:start="1"/>
          <w:cols w:space="720"/>
          <w:docGrid w:linePitch="360"/>
        </w:sectPr>
      </w:pPr>
    </w:p>
    <w:p w14:paraId="01E471CB" w14:textId="77777777" w:rsidR="00A83AD2" w:rsidRPr="006A7A36" w:rsidRDefault="00A83AD2" w:rsidP="00A14E7F">
      <w:pPr>
        <w:pStyle w:val="Heading1"/>
      </w:pPr>
    </w:p>
    <w:p w14:paraId="33EE1E70" w14:textId="77777777" w:rsidR="00A83AD2" w:rsidRPr="006A7A36" w:rsidRDefault="00A83AD2" w:rsidP="00A83AD2"/>
    <w:p w14:paraId="5112702D" w14:textId="54B070F4" w:rsidR="00A83AD2" w:rsidRPr="006A7A36" w:rsidRDefault="00A83AD2" w:rsidP="003F3A42">
      <w:pPr>
        <w:pStyle w:val="Heading2"/>
      </w:pPr>
      <w:bookmarkStart w:id="15" w:name="_Toc189655871"/>
      <w:r w:rsidRPr="006A7A36">
        <w:t>LITERATURE REVIEW</w:t>
      </w:r>
      <w:bookmarkEnd w:id="15"/>
    </w:p>
    <w:p w14:paraId="4B6655C0" w14:textId="77777777" w:rsidR="00A83AD2" w:rsidRPr="006A7A36" w:rsidRDefault="00A83AD2" w:rsidP="00A83AD2"/>
    <w:p w14:paraId="2FF473B4" w14:textId="19FA9BFF" w:rsidR="00A83AD2" w:rsidRPr="006A7A36" w:rsidRDefault="00E10A41" w:rsidP="003F3A42">
      <w:pPr>
        <w:pStyle w:val="Heading3"/>
      </w:pPr>
      <w:bookmarkStart w:id="16" w:name="_Toc189655872"/>
      <w:r>
        <w:t>Introduction</w:t>
      </w:r>
      <w:bookmarkEnd w:id="16"/>
    </w:p>
    <w:p w14:paraId="500788C5" w14:textId="240AF567" w:rsidR="00A83AD2" w:rsidRPr="006A7A36" w:rsidRDefault="00A83AD2" w:rsidP="00A83AD2">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ld be “justified”.</w:t>
      </w:r>
    </w:p>
    <w:p w14:paraId="70B6353C" w14:textId="77777777" w:rsidR="00B20BB6" w:rsidRDefault="003665B6" w:rsidP="00B20BB6">
      <w:pPr>
        <w:pStyle w:val="NormalWeb"/>
        <w:spacing w:before="0" w:beforeAutospacing="0" w:after="0" w:afterAutospacing="0" w:line="360" w:lineRule="auto"/>
        <w:ind w:firstLine="851"/>
        <w:jc w:val="both"/>
        <w:rPr>
          <w:rStyle w:val="Strong"/>
          <w:b w:val="0"/>
        </w:rPr>
      </w:pPr>
      <w:r w:rsidRPr="00BE42A0">
        <w:rPr>
          <w:rStyle w:val="Strong"/>
          <w:b w:val="0"/>
        </w:rPr>
        <w:t>When presenting your research paper, it is important that you provide</w:t>
      </w:r>
      <w:r w:rsidR="00776DC2">
        <w:rPr>
          <w:rStyle w:val="Strong"/>
          <w:b w:val="0"/>
        </w:rPr>
        <w:t xml:space="preserve"> </w:t>
      </w:r>
      <w:r w:rsidRPr="00BE42A0">
        <w:rPr>
          <w:rStyle w:val="Strong"/>
          <w:b w:val="0"/>
        </w:rPr>
        <w:t>references to the sources of information you have used in your research. Referencing is a method of</w:t>
      </w:r>
      <w:r w:rsidR="00776DC2">
        <w:rPr>
          <w:rStyle w:val="Strong"/>
          <w:b w:val="0"/>
        </w:rPr>
        <w:t xml:space="preserve"> </w:t>
      </w:r>
      <w:r w:rsidRPr="00BE42A0">
        <w:rPr>
          <w:rStyle w:val="Strong"/>
          <w:b w:val="0"/>
        </w:rPr>
        <w:t>acknowledging the contributions and work of others in your writing. You will have to provide</w:t>
      </w:r>
      <w:r w:rsidR="00776DC2">
        <w:rPr>
          <w:rStyle w:val="Strong"/>
          <w:b w:val="0"/>
        </w:rPr>
        <w:t xml:space="preserve"> </w:t>
      </w:r>
      <w:r w:rsidRPr="00BE42A0">
        <w:rPr>
          <w:rStyle w:val="Strong"/>
          <w:b w:val="0"/>
        </w:rPr>
        <w:t>brief information in the text and full bibliographic details of all SOURCES consulted in your Reference List at the end of your piece of work.</w:t>
      </w:r>
    </w:p>
    <w:p w14:paraId="472328A0" w14:textId="7C870169" w:rsidR="00B20BB6" w:rsidRDefault="00B20BB6" w:rsidP="00B20BB6">
      <w:pPr>
        <w:pStyle w:val="NormalWeb"/>
        <w:spacing w:before="0" w:beforeAutospacing="0" w:after="0" w:afterAutospacing="0" w:line="360" w:lineRule="auto"/>
        <w:ind w:firstLine="851"/>
        <w:jc w:val="both"/>
        <w:rPr>
          <w:rStyle w:val="Strong"/>
          <w:b w:val="0"/>
        </w:rPr>
      </w:pPr>
      <w:bookmarkStart w:id="17" w:name="_Hlk184028392"/>
      <w:bookmarkStart w:id="18" w:name="_Toc216161121"/>
      <w:bookmarkStart w:id="19" w:name="_Toc472432612"/>
      <w:r w:rsidRPr="006759F8">
        <w:rPr>
          <w:rStyle w:val="Strong"/>
          <w:b w:val="0"/>
          <w:highlight w:val="yellow"/>
        </w:rPr>
        <w:t>UTAR</w:t>
      </w:r>
      <w:r w:rsidR="00CF1BD3">
        <w:rPr>
          <w:rStyle w:val="Strong"/>
          <w:b w:val="0"/>
          <w:highlight w:val="yellow"/>
        </w:rPr>
        <w:t>’s</w:t>
      </w:r>
      <w:r w:rsidRPr="006759F8">
        <w:rPr>
          <w:rStyle w:val="Strong"/>
          <w:b w:val="0"/>
          <w:highlight w:val="yellow"/>
        </w:rPr>
        <w:t xml:space="preserve"> Lee Kong Chian Faculty of Engineering and Science (LKC FES) adopts the “Cite Them Right (CTR) Harvard Referencing Style” for citing and referencing </w:t>
      </w:r>
      <w:r w:rsidR="00CF1BD3">
        <w:rPr>
          <w:rStyle w:val="Strong"/>
          <w:b w:val="0"/>
          <w:highlight w:val="yellow"/>
        </w:rPr>
        <w:t xml:space="preserve">information </w:t>
      </w:r>
      <w:r w:rsidRPr="006759F8">
        <w:rPr>
          <w:rStyle w:val="Strong"/>
          <w:b w:val="0"/>
          <w:highlight w:val="yellow"/>
        </w:rPr>
        <w:t xml:space="preserve">sources. The CTR Harvard style </w:t>
      </w:r>
      <w:r w:rsidR="00CF1BD3">
        <w:rPr>
          <w:rStyle w:val="Strong"/>
          <w:b w:val="0"/>
          <w:highlight w:val="yellow"/>
        </w:rPr>
        <w:t>comprises two key components:</w:t>
      </w:r>
      <w:r w:rsidRPr="006759F8">
        <w:rPr>
          <w:rStyle w:val="Strong"/>
          <w:b w:val="0"/>
          <w:highlight w:val="yellow"/>
        </w:rPr>
        <w:t xml:space="preserve"> (1) In-text Citation and (2) Full Reference. Table 2.1 </w:t>
      </w:r>
      <w:r w:rsidR="00CF1BD3">
        <w:rPr>
          <w:rStyle w:val="Strong"/>
          <w:b w:val="0"/>
          <w:highlight w:val="yellow"/>
        </w:rPr>
        <w:t>provides</w:t>
      </w:r>
      <w:r w:rsidRPr="006759F8">
        <w:rPr>
          <w:rStyle w:val="Strong"/>
          <w:b w:val="0"/>
          <w:highlight w:val="yellow"/>
        </w:rPr>
        <w:t xml:space="preserve"> examples of</w:t>
      </w:r>
      <w:r>
        <w:rPr>
          <w:rStyle w:val="Strong"/>
          <w:b w:val="0"/>
          <w:highlight w:val="yellow"/>
        </w:rPr>
        <w:t xml:space="preserve"> </w:t>
      </w:r>
      <w:r w:rsidR="00CF1BD3">
        <w:rPr>
          <w:rStyle w:val="Strong"/>
          <w:b w:val="0"/>
          <w:highlight w:val="yellow"/>
        </w:rPr>
        <w:t>i</w:t>
      </w:r>
      <w:r w:rsidRPr="006759F8">
        <w:rPr>
          <w:rStyle w:val="Strong"/>
          <w:b w:val="0"/>
          <w:highlight w:val="yellow"/>
        </w:rPr>
        <w:t xml:space="preserve">n-text </w:t>
      </w:r>
      <w:r w:rsidR="00CF1BD3">
        <w:rPr>
          <w:rStyle w:val="Strong"/>
          <w:b w:val="0"/>
          <w:highlight w:val="yellow"/>
        </w:rPr>
        <w:t>c</w:t>
      </w:r>
      <w:r w:rsidRPr="006759F8">
        <w:rPr>
          <w:rStyle w:val="Strong"/>
          <w:b w:val="0"/>
          <w:highlight w:val="yellow"/>
        </w:rPr>
        <w:t>itation</w:t>
      </w:r>
      <w:r w:rsidR="00CF1BD3">
        <w:rPr>
          <w:rStyle w:val="Strong"/>
          <w:b w:val="0"/>
          <w:highlight w:val="yellow"/>
        </w:rPr>
        <w:t>s</w:t>
      </w:r>
      <w:r w:rsidRPr="006759F8">
        <w:rPr>
          <w:rStyle w:val="Strong"/>
          <w:b w:val="0"/>
          <w:highlight w:val="yellow"/>
        </w:rPr>
        <w:t xml:space="preserve"> and </w:t>
      </w:r>
      <w:r w:rsidR="00CF1BD3">
        <w:rPr>
          <w:rStyle w:val="Strong"/>
          <w:b w:val="0"/>
          <w:highlight w:val="yellow"/>
        </w:rPr>
        <w:t>r</w:t>
      </w:r>
      <w:r w:rsidRPr="006759F8">
        <w:rPr>
          <w:rStyle w:val="Strong"/>
          <w:b w:val="0"/>
          <w:highlight w:val="yellow"/>
        </w:rPr>
        <w:t xml:space="preserve">eference </w:t>
      </w:r>
      <w:r w:rsidR="00CF1BD3">
        <w:rPr>
          <w:rStyle w:val="Strong"/>
          <w:b w:val="0"/>
          <w:highlight w:val="yellow"/>
        </w:rPr>
        <w:t>l</w:t>
      </w:r>
      <w:r w:rsidRPr="006759F8">
        <w:rPr>
          <w:rStyle w:val="Strong"/>
          <w:b w:val="0"/>
          <w:highlight w:val="yellow"/>
        </w:rPr>
        <w:t>ist</w:t>
      </w:r>
      <w:r w:rsidR="00CF1BD3">
        <w:rPr>
          <w:rStyle w:val="Strong"/>
          <w:b w:val="0"/>
          <w:highlight w:val="yellow"/>
        </w:rPr>
        <w:t>s</w:t>
      </w:r>
      <w:r w:rsidRPr="006759F8">
        <w:rPr>
          <w:rStyle w:val="Strong"/>
          <w:b w:val="0"/>
          <w:highlight w:val="yellow"/>
        </w:rPr>
        <w:t xml:space="preserve"> for various</w:t>
      </w:r>
      <w:r w:rsidR="00CF1BD3">
        <w:rPr>
          <w:rStyle w:val="Strong"/>
          <w:b w:val="0"/>
          <w:highlight w:val="yellow"/>
        </w:rPr>
        <w:t xml:space="preserve"> types of</w:t>
      </w:r>
      <w:r w:rsidRPr="006759F8">
        <w:rPr>
          <w:rStyle w:val="Strong"/>
          <w:b w:val="0"/>
          <w:highlight w:val="yellow"/>
        </w:rPr>
        <w:t xml:space="preserve"> information sources. </w:t>
      </w:r>
      <w:r w:rsidRPr="00D80CB8">
        <w:rPr>
          <w:rStyle w:val="Strong"/>
          <w:b w:val="0"/>
          <w:highlight w:val="yellow"/>
        </w:rPr>
        <w:t xml:space="preserve">For </w:t>
      </w:r>
      <w:r w:rsidR="00CF1BD3" w:rsidRPr="00D80CB8">
        <w:rPr>
          <w:rStyle w:val="Strong"/>
          <w:b w:val="0"/>
          <w:highlight w:val="yellow"/>
        </w:rPr>
        <w:t>further details</w:t>
      </w:r>
      <w:r w:rsidRPr="00D80CB8">
        <w:rPr>
          <w:rStyle w:val="Strong"/>
          <w:b w:val="0"/>
          <w:highlight w:val="yellow"/>
        </w:rPr>
        <w:t xml:space="preserve">, please refer to the document </w:t>
      </w:r>
      <w:r w:rsidR="00CF1BD3" w:rsidRPr="00D80CB8">
        <w:rPr>
          <w:rStyle w:val="Strong"/>
          <w:b w:val="0"/>
          <w:highlight w:val="yellow"/>
        </w:rPr>
        <w:t>available through</w:t>
      </w:r>
      <w:r w:rsidRPr="00D80CB8">
        <w:rPr>
          <w:rStyle w:val="Strong"/>
          <w:b w:val="0"/>
          <w:highlight w:val="yellow"/>
        </w:rPr>
        <w:t xml:space="preserve"> </w:t>
      </w:r>
      <w:hyperlink r:id="rId16" w:history="1">
        <w:r w:rsidRPr="00D80CB8">
          <w:rPr>
            <w:rStyle w:val="Hyperlink"/>
            <w:highlight w:val="yellow"/>
          </w:rPr>
          <w:t>This Hyperlink</w:t>
        </w:r>
      </w:hyperlink>
      <w:r w:rsidRPr="00D80CB8">
        <w:rPr>
          <w:rStyle w:val="Strong"/>
          <w:b w:val="0"/>
          <w:highlight w:val="yellow"/>
        </w:rPr>
        <w:t xml:space="preserve"> or contact </w:t>
      </w:r>
      <w:r w:rsidR="00CF1BD3" w:rsidRPr="00D80CB8">
        <w:rPr>
          <w:rStyle w:val="Strong"/>
          <w:b w:val="0"/>
          <w:highlight w:val="yellow"/>
        </w:rPr>
        <w:t xml:space="preserve">the </w:t>
      </w:r>
      <w:r w:rsidRPr="00D80CB8">
        <w:rPr>
          <w:rStyle w:val="Strong"/>
          <w:b w:val="0"/>
          <w:highlight w:val="yellow"/>
        </w:rPr>
        <w:t xml:space="preserve">UTAR Library during office hours via the ‘Live Chat’ </w:t>
      </w:r>
      <w:r w:rsidR="00CF1BD3" w:rsidRPr="00D80CB8">
        <w:rPr>
          <w:rStyle w:val="Strong"/>
          <w:b w:val="0"/>
          <w:highlight w:val="yellow"/>
        </w:rPr>
        <w:t xml:space="preserve">feature </w:t>
      </w:r>
      <w:r w:rsidRPr="00D80CB8">
        <w:rPr>
          <w:rStyle w:val="Strong"/>
          <w:b w:val="0"/>
          <w:highlight w:val="yellow"/>
        </w:rPr>
        <w:t>at</w:t>
      </w:r>
      <w:r w:rsidR="00D80CB8" w:rsidRPr="00D80CB8">
        <w:rPr>
          <w:rStyle w:val="Strong"/>
          <w:b w:val="0"/>
          <w:highlight w:val="yellow"/>
        </w:rPr>
        <w:t xml:space="preserve"> </w:t>
      </w:r>
      <w:hyperlink r:id="rId17" w:history="1">
        <w:r w:rsidR="00D80CB8" w:rsidRPr="00D80CB8">
          <w:rPr>
            <w:rStyle w:val="Hyperlink"/>
            <w:highlight w:val="yellow"/>
          </w:rPr>
          <w:t>https://library.utar.edu.my/</w:t>
        </w:r>
      </w:hyperlink>
      <w:r w:rsidRPr="00D80CB8">
        <w:rPr>
          <w:rStyle w:val="Strong"/>
          <w:b w:val="0"/>
          <w:highlight w:val="yellow"/>
        </w:rPr>
        <w:t>.</w:t>
      </w:r>
    </w:p>
    <w:bookmarkEnd w:id="17"/>
    <w:p w14:paraId="2ADA621C" w14:textId="77777777" w:rsidR="00B20BB6" w:rsidRPr="004830CD" w:rsidRDefault="00B20BB6" w:rsidP="00B20BB6">
      <w:pPr>
        <w:pStyle w:val="NormalWeb"/>
        <w:spacing w:before="0" w:beforeAutospacing="0" w:after="0" w:afterAutospacing="0" w:line="360" w:lineRule="auto"/>
        <w:jc w:val="both"/>
        <w:rPr>
          <w:rFonts w:eastAsia="SimSun"/>
          <w:bCs/>
          <w:lang w:eastAsia="zh-CN"/>
        </w:rPr>
      </w:pPr>
    </w:p>
    <w:p w14:paraId="16F299CD" w14:textId="77777777" w:rsidR="00B20BB6" w:rsidRPr="00897CA3" w:rsidRDefault="00B20BB6" w:rsidP="00B20BB6">
      <w:pPr>
        <w:pStyle w:val="Caption"/>
        <w:jc w:val="center"/>
        <w:rPr>
          <w:rStyle w:val="Strong"/>
          <w:b w:val="0"/>
          <w:bCs/>
        </w:rPr>
      </w:pPr>
      <w:bookmarkStart w:id="20" w:name="_Toc92189970"/>
      <w:bookmarkStart w:id="21" w:name="_Toc189654900"/>
      <w:r w:rsidRPr="00897CA3">
        <w:t xml:space="preserve">Table </w:t>
      </w:r>
      <w:r w:rsidRPr="00897CA3">
        <w:fldChar w:fldCharType="begin"/>
      </w:r>
      <w:r w:rsidRPr="00897CA3">
        <w:instrText xml:space="preserve"> STYLEREF 1 \s </w:instrText>
      </w:r>
      <w:r w:rsidRPr="00897CA3">
        <w:fldChar w:fldCharType="separate"/>
      </w:r>
      <w:r w:rsidRPr="00897CA3">
        <w:rPr>
          <w:noProof/>
        </w:rPr>
        <w:t>2</w:t>
      </w:r>
      <w:r w:rsidRPr="00897CA3">
        <w:fldChar w:fldCharType="end"/>
      </w:r>
      <w:r w:rsidRPr="00897CA3">
        <w:t>.</w:t>
      </w:r>
      <w:r w:rsidRPr="00897CA3">
        <w:fldChar w:fldCharType="begin"/>
      </w:r>
      <w:r w:rsidRPr="00897CA3">
        <w:instrText xml:space="preserve"> SEQ Table \* ARABIC \s 1 </w:instrText>
      </w:r>
      <w:r w:rsidRPr="00897CA3">
        <w:fldChar w:fldCharType="separate"/>
      </w:r>
      <w:r w:rsidRPr="00897CA3">
        <w:rPr>
          <w:noProof/>
        </w:rPr>
        <w:t>1</w:t>
      </w:r>
      <w:r w:rsidRPr="00897CA3">
        <w:fldChar w:fldCharType="end"/>
      </w:r>
      <w:r w:rsidRPr="00897CA3">
        <w:t>:</w:t>
      </w:r>
      <w:r w:rsidRPr="00897CA3">
        <w:tab/>
        <w:t>CTR Harvard Referencing Style Examples.</w:t>
      </w:r>
      <w:bookmarkEnd w:id="20"/>
      <w:bookmarkEnd w:id="21"/>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7"/>
        <w:gridCol w:w="2542"/>
      </w:tblGrid>
      <w:tr w:rsidR="00B20BB6" w:rsidRPr="00EC2BBD" w14:paraId="397EC0C2" w14:textId="77777777" w:rsidTr="00BD45CD">
        <w:tc>
          <w:tcPr>
            <w:tcW w:w="5211" w:type="dxa"/>
            <w:tcBorders>
              <w:top w:val="single" w:sz="4" w:space="0" w:color="auto"/>
              <w:bottom w:val="single" w:sz="4" w:space="0" w:color="auto"/>
              <w:right w:val="single" w:sz="4" w:space="0" w:color="auto"/>
            </w:tcBorders>
          </w:tcPr>
          <w:p w14:paraId="740307D7" w14:textId="77777777" w:rsidR="00B20BB6" w:rsidRPr="00EC2BBD" w:rsidRDefault="00B20BB6" w:rsidP="00BD45CD">
            <w:pPr>
              <w:jc w:val="center"/>
              <w:rPr>
                <w:highlight w:val="yellow"/>
              </w:rPr>
            </w:pPr>
            <w:r w:rsidRPr="00EC2BBD">
              <w:rPr>
                <w:highlight w:val="yellow"/>
              </w:rPr>
              <w:t>Reference List</w:t>
            </w:r>
          </w:p>
        </w:tc>
        <w:tc>
          <w:tcPr>
            <w:tcW w:w="2604" w:type="dxa"/>
            <w:tcBorders>
              <w:top w:val="single" w:sz="4" w:space="0" w:color="auto"/>
              <w:left w:val="single" w:sz="4" w:space="0" w:color="auto"/>
              <w:bottom w:val="single" w:sz="4" w:space="0" w:color="auto"/>
            </w:tcBorders>
          </w:tcPr>
          <w:p w14:paraId="3350B00D" w14:textId="77777777" w:rsidR="00B20BB6" w:rsidRPr="00EC2BBD" w:rsidRDefault="00B20BB6" w:rsidP="00BD45CD">
            <w:pPr>
              <w:jc w:val="center"/>
              <w:rPr>
                <w:highlight w:val="yellow"/>
              </w:rPr>
            </w:pPr>
            <w:r w:rsidRPr="00EC2BBD">
              <w:rPr>
                <w:highlight w:val="yellow"/>
              </w:rPr>
              <w:t>In-Text Citation</w:t>
            </w:r>
          </w:p>
        </w:tc>
      </w:tr>
      <w:tr w:rsidR="00B20BB6" w14:paraId="30C1F274" w14:textId="77777777" w:rsidTr="00BD45CD">
        <w:tc>
          <w:tcPr>
            <w:tcW w:w="5211" w:type="dxa"/>
            <w:tcBorders>
              <w:right w:val="single" w:sz="4" w:space="0" w:color="auto"/>
            </w:tcBorders>
          </w:tcPr>
          <w:p w14:paraId="4EB5AABE" w14:textId="77777777" w:rsidR="00B20BB6" w:rsidRPr="00EC2BBD" w:rsidRDefault="00B20BB6" w:rsidP="00BD45CD">
            <w:pPr>
              <w:spacing w:line="240" w:lineRule="auto"/>
              <w:rPr>
                <w:highlight w:val="yellow"/>
              </w:rPr>
            </w:pPr>
          </w:p>
          <w:p w14:paraId="2A6413D1" w14:textId="77777777" w:rsidR="00B20BB6" w:rsidRPr="00EC2BBD" w:rsidRDefault="00B20BB6" w:rsidP="00BD45CD">
            <w:pPr>
              <w:spacing w:line="240" w:lineRule="auto"/>
              <w:rPr>
                <w:highlight w:val="yellow"/>
                <w:u w:val="single"/>
              </w:rPr>
            </w:pPr>
            <w:r w:rsidRPr="00EC2BBD">
              <w:rPr>
                <w:highlight w:val="yellow"/>
                <w:u w:val="single"/>
              </w:rPr>
              <w:t>Printed Journal Article with Four or More Authors</w:t>
            </w:r>
          </w:p>
          <w:p w14:paraId="5C58F5C4" w14:textId="77777777" w:rsidR="00B20BB6" w:rsidRPr="00EC2BBD" w:rsidRDefault="00B20BB6" w:rsidP="00BD45CD">
            <w:pPr>
              <w:spacing w:line="240" w:lineRule="auto"/>
              <w:jc w:val="left"/>
              <w:rPr>
                <w:b/>
                <w:highlight w:val="yellow"/>
              </w:rPr>
            </w:pPr>
            <w:r w:rsidRPr="00EC2BBD">
              <w:rPr>
                <w:b/>
                <w:highlight w:val="yellow"/>
              </w:rPr>
              <w:t xml:space="preserve">Author, Initial(s). </w:t>
            </w:r>
            <w:r w:rsidRPr="00EC2BBD">
              <w:rPr>
                <w:b/>
                <w:i/>
                <w:iCs/>
                <w:highlight w:val="yellow"/>
              </w:rPr>
              <w:t>et al.</w:t>
            </w:r>
            <w:r w:rsidRPr="00EC2BBD">
              <w:rPr>
                <w:b/>
                <w:highlight w:val="yellow"/>
              </w:rPr>
              <w:t xml:space="preserve"> (Year) ‘Title in article’, </w:t>
            </w:r>
            <w:r w:rsidRPr="00EC2BBD">
              <w:rPr>
                <w:b/>
                <w:i/>
                <w:highlight w:val="yellow"/>
              </w:rPr>
              <w:t>Title of journal</w:t>
            </w:r>
            <w:r w:rsidRPr="00EC2BBD">
              <w:rPr>
                <w:b/>
                <w:highlight w:val="yellow"/>
              </w:rPr>
              <w:t>. volume (part number / month / season) page reference / article number.</w:t>
            </w:r>
          </w:p>
          <w:p w14:paraId="5BD94CEC" w14:textId="77777777" w:rsidR="00B20BB6" w:rsidRPr="00EC2BBD" w:rsidRDefault="00B20BB6" w:rsidP="00BD45CD">
            <w:pPr>
              <w:spacing w:line="240" w:lineRule="auto"/>
              <w:rPr>
                <w:highlight w:val="yellow"/>
              </w:rPr>
            </w:pPr>
          </w:p>
          <w:p w14:paraId="3A68E914" w14:textId="77777777" w:rsidR="00B20BB6" w:rsidRPr="00EC2BBD" w:rsidRDefault="00B20BB6" w:rsidP="00BD45CD">
            <w:pPr>
              <w:spacing w:line="240" w:lineRule="auto"/>
              <w:rPr>
                <w:highlight w:val="yellow"/>
                <w:lang w:val="en-MY"/>
              </w:rPr>
            </w:pPr>
            <w:r w:rsidRPr="00B20BB6">
              <w:rPr>
                <w:highlight w:val="yellow"/>
                <w:lang w:val="en-MY"/>
              </w:rPr>
              <w:t xml:space="preserve">Norrie, C. </w:t>
            </w:r>
            <w:r w:rsidRPr="00B20BB6">
              <w:rPr>
                <w:i/>
                <w:iCs/>
                <w:highlight w:val="yellow"/>
                <w:lang w:val="en-MY"/>
              </w:rPr>
              <w:t>et al.</w:t>
            </w:r>
            <w:r w:rsidRPr="00B20BB6">
              <w:rPr>
                <w:highlight w:val="yellow"/>
                <w:lang w:val="en-MY"/>
              </w:rPr>
              <w:t xml:space="preserve"> </w:t>
            </w:r>
            <w:r w:rsidRPr="00EC2BBD">
              <w:rPr>
                <w:highlight w:val="yellow"/>
                <w:lang w:val="en-MY"/>
              </w:rPr>
              <w:t xml:space="preserve">(2012) ‘Doing it differently? A review of literature on teaching reflective practice across health and social care professions’, </w:t>
            </w:r>
            <w:r w:rsidRPr="00EC2BBD">
              <w:rPr>
                <w:i/>
                <w:iCs/>
                <w:highlight w:val="yellow"/>
                <w:lang w:val="en-MY"/>
              </w:rPr>
              <w:t>Reflective Practice</w:t>
            </w:r>
            <w:r w:rsidRPr="00EC2BBD">
              <w:rPr>
                <w:highlight w:val="yellow"/>
                <w:lang w:val="en-MY"/>
              </w:rPr>
              <w:t>, 13(4), pp. 565-578.</w:t>
            </w:r>
          </w:p>
          <w:p w14:paraId="65C27AF5" w14:textId="77777777" w:rsidR="00B20BB6" w:rsidRPr="00EC2BBD" w:rsidRDefault="00B20BB6" w:rsidP="00BD45CD">
            <w:pPr>
              <w:spacing w:line="240" w:lineRule="auto"/>
              <w:rPr>
                <w:highlight w:val="yellow"/>
                <w:lang w:val="en-MY"/>
              </w:rPr>
            </w:pPr>
          </w:p>
          <w:p w14:paraId="70F3E8E9" w14:textId="77777777" w:rsidR="00B20BB6" w:rsidRPr="00EC2BBD" w:rsidRDefault="00B20BB6" w:rsidP="00BD45CD">
            <w:pPr>
              <w:spacing w:line="240" w:lineRule="auto"/>
              <w:rPr>
                <w:highlight w:val="yellow"/>
                <w:lang w:val="en-MY"/>
              </w:rPr>
            </w:pPr>
          </w:p>
          <w:p w14:paraId="583B1FAA" w14:textId="77777777" w:rsidR="00B20BB6" w:rsidRPr="00EC2BBD" w:rsidRDefault="00B20BB6" w:rsidP="00BD45CD">
            <w:pPr>
              <w:spacing w:line="240" w:lineRule="auto"/>
              <w:rPr>
                <w:highlight w:val="yellow"/>
                <w:lang w:val="en-MY"/>
              </w:rPr>
            </w:pPr>
          </w:p>
          <w:p w14:paraId="6F3AA1AF" w14:textId="77777777" w:rsidR="00B20BB6" w:rsidRPr="00EC2BBD" w:rsidRDefault="00B20BB6" w:rsidP="00BD45CD">
            <w:pPr>
              <w:spacing w:line="240" w:lineRule="auto"/>
              <w:rPr>
                <w:highlight w:val="yellow"/>
              </w:rPr>
            </w:pPr>
          </w:p>
        </w:tc>
        <w:tc>
          <w:tcPr>
            <w:tcW w:w="2604" w:type="dxa"/>
            <w:tcBorders>
              <w:left w:val="single" w:sz="4" w:space="0" w:color="auto"/>
            </w:tcBorders>
          </w:tcPr>
          <w:p w14:paraId="3759AA1D" w14:textId="77777777" w:rsidR="00B20BB6" w:rsidRPr="00EC2BBD" w:rsidRDefault="00B20BB6" w:rsidP="00BD45CD">
            <w:pPr>
              <w:spacing w:line="240" w:lineRule="auto"/>
              <w:rPr>
                <w:highlight w:val="yellow"/>
              </w:rPr>
            </w:pPr>
          </w:p>
          <w:p w14:paraId="05DFF7FA" w14:textId="77777777" w:rsidR="00B20BB6" w:rsidRPr="00EC2BBD" w:rsidRDefault="00B20BB6" w:rsidP="00BD45CD">
            <w:pPr>
              <w:spacing w:line="240" w:lineRule="auto"/>
              <w:rPr>
                <w:highlight w:val="yellow"/>
              </w:rPr>
            </w:pPr>
          </w:p>
          <w:p w14:paraId="7C38D256" w14:textId="77777777" w:rsidR="00B20BB6" w:rsidRPr="00EC2BBD" w:rsidRDefault="00B20BB6" w:rsidP="00BD45CD">
            <w:pPr>
              <w:spacing w:line="240" w:lineRule="auto"/>
              <w:rPr>
                <w:highlight w:val="yellow"/>
              </w:rPr>
            </w:pPr>
          </w:p>
          <w:p w14:paraId="2AEA2701" w14:textId="77777777" w:rsidR="00B20BB6" w:rsidRPr="00EC2BBD" w:rsidRDefault="00B20BB6" w:rsidP="00BD45CD">
            <w:pPr>
              <w:spacing w:line="240" w:lineRule="auto"/>
              <w:jc w:val="left"/>
              <w:rPr>
                <w:highlight w:val="yellow"/>
              </w:rPr>
            </w:pPr>
          </w:p>
          <w:p w14:paraId="73E70B48" w14:textId="77777777" w:rsidR="00B20BB6" w:rsidRPr="00EC2BBD" w:rsidRDefault="00B20BB6" w:rsidP="00BD45CD">
            <w:pPr>
              <w:spacing w:line="240" w:lineRule="auto"/>
              <w:jc w:val="left"/>
              <w:rPr>
                <w:highlight w:val="yellow"/>
              </w:rPr>
            </w:pPr>
          </w:p>
          <w:p w14:paraId="01A8B2A9" w14:textId="77777777" w:rsidR="00B20BB6" w:rsidRPr="00EC2BBD" w:rsidRDefault="00B20BB6" w:rsidP="00BD45CD">
            <w:pPr>
              <w:spacing w:line="240" w:lineRule="auto"/>
              <w:jc w:val="left"/>
              <w:rPr>
                <w:highlight w:val="yellow"/>
              </w:rPr>
            </w:pPr>
          </w:p>
          <w:p w14:paraId="3FDAA748" w14:textId="77777777" w:rsidR="00B20BB6" w:rsidRPr="00EC2BBD" w:rsidRDefault="00B20BB6" w:rsidP="00BD45CD">
            <w:pPr>
              <w:spacing w:line="240" w:lineRule="auto"/>
              <w:jc w:val="left"/>
              <w:rPr>
                <w:highlight w:val="yellow"/>
              </w:rPr>
            </w:pPr>
            <w:r w:rsidRPr="00EC2BBD">
              <w:rPr>
                <w:highlight w:val="yellow"/>
              </w:rPr>
              <w:t xml:space="preserve">Norrie </w:t>
            </w:r>
            <w:r w:rsidRPr="00EC2BBD">
              <w:rPr>
                <w:i/>
                <w:iCs/>
                <w:highlight w:val="yellow"/>
              </w:rPr>
              <w:t>et al.</w:t>
            </w:r>
            <w:r w:rsidRPr="00EC2BBD">
              <w:rPr>
                <w:highlight w:val="yellow"/>
              </w:rPr>
              <w:t xml:space="preserve"> (2012) holds the view that …</w:t>
            </w:r>
          </w:p>
          <w:p w14:paraId="42503D3D" w14:textId="77777777" w:rsidR="00B20BB6" w:rsidRPr="00EC2BBD" w:rsidRDefault="00B20BB6" w:rsidP="00BD45CD">
            <w:pPr>
              <w:spacing w:line="240" w:lineRule="auto"/>
              <w:jc w:val="left"/>
              <w:rPr>
                <w:highlight w:val="yellow"/>
              </w:rPr>
            </w:pPr>
          </w:p>
          <w:p w14:paraId="1B4A286D" w14:textId="77777777" w:rsidR="00B20BB6" w:rsidRPr="00EC2BBD" w:rsidRDefault="00B20BB6" w:rsidP="00BD45CD">
            <w:pPr>
              <w:spacing w:line="240" w:lineRule="auto"/>
              <w:jc w:val="left"/>
              <w:rPr>
                <w:highlight w:val="yellow"/>
              </w:rPr>
            </w:pPr>
            <w:r w:rsidRPr="00EC2BBD">
              <w:rPr>
                <w:highlight w:val="yellow"/>
              </w:rPr>
              <w:t>OR</w:t>
            </w:r>
          </w:p>
          <w:p w14:paraId="06FD9A38" w14:textId="77777777" w:rsidR="00B20BB6" w:rsidRPr="00EC2BBD" w:rsidRDefault="00B20BB6" w:rsidP="00BD45CD">
            <w:pPr>
              <w:spacing w:line="240" w:lineRule="auto"/>
              <w:jc w:val="left"/>
              <w:rPr>
                <w:highlight w:val="yellow"/>
              </w:rPr>
            </w:pPr>
          </w:p>
          <w:p w14:paraId="4A1207CC" w14:textId="77777777" w:rsidR="00B20BB6" w:rsidRPr="00EC2BBD" w:rsidRDefault="00B20BB6" w:rsidP="00BD45CD">
            <w:pPr>
              <w:spacing w:line="240" w:lineRule="auto"/>
              <w:jc w:val="left"/>
              <w:rPr>
                <w:highlight w:val="yellow"/>
              </w:rPr>
            </w:pPr>
            <w:r w:rsidRPr="00EC2BBD">
              <w:rPr>
                <w:highlight w:val="yellow"/>
              </w:rPr>
              <w:t xml:space="preserve">In their review of the literature (Norrie </w:t>
            </w:r>
            <w:r w:rsidRPr="00EC2BBD">
              <w:rPr>
                <w:i/>
                <w:iCs/>
                <w:highlight w:val="yellow"/>
              </w:rPr>
              <w:t>et al.</w:t>
            </w:r>
            <w:r w:rsidRPr="00EC2BBD">
              <w:rPr>
                <w:highlight w:val="yellow"/>
              </w:rPr>
              <w:t>, 2012).</w:t>
            </w:r>
          </w:p>
        </w:tc>
      </w:tr>
    </w:tbl>
    <w:p w14:paraId="1B7F21B6" w14:textId="77777777" w:rsidR="00B20BB6" w:rsidRPr="001E1993" w:rsidRDefault="00B20BB6" w:rsidP="00B20BB6">
      <w:pPr>
        <w:pStyle w:val="Caption"/>
        <w:jc w:val="left"/>
      </w:pPr>
      <w:r w:rsidRPr="00BE42A0">
        <w:lastRenderedPageBreak/>
        <w:t xml:space="preserve">Table </w:t>
      </w:r>
      <w:r w:rsidRPr="00BE42A0">
        <w:fldChar w:fldCharType="begin"/>
      </w:r>
      <w:r w:rsidRPr="00BE42A0">
        <w:instrText xml:space="preserve"> STYLEREF 1 \s </w:instrText>
      </w:r>
      <w:r w:rsidRPr="00BE42A0">
        <w:fldChar w:fldCharType="separate"/>
      </w:r>
      <w:r>
        <w:rPr>
          <w:noProof/>
        </w:rPr>
        <w:t>2</w:t>
      </w:r>
      <w:r w:rsidRPr="00BE42A0">
        <w:fldChar w:fldCharType="end"/>
      </w:r>
      <w:r w:rsidRPr="00BE42A0">
        <w:t>.</w:t>
      </w:r>
      <w:r>
        <w:t xml:space="preserve">1 </w:t>
      </w:r>
      <w:r w:rsidRPr="001E1993">
        <w:t>(Continu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2448"/>
      </w:tblGrid>
      <w:tr w:rsidR="00B20BB6" w14:paraId="0F4A93EC" w14:textId="77777777" w:rsidTr="00BD45CD">
        <w:tc>
          <w:tcPr>
            <w:tcW w:w="5211" w:type="dxa"/>
            <w:tcBorders>
              <w:right w:val="single" w:sz="4" w:space="0" w:color="auto"/>
            </w:tcBorders>
          </w:tcPr>
          <w:p w14:paraId="773D0739" w14:textId="77777777" w:rsidR="00B20BB6" w:rsidRPr="00012D74" w:rsidRDefault="00B20BB6" w:rsidP="00BD45CD">
            <w:pPr>
              <w:spacing w:line="240" w:lineRule="auto"/>
              <w:jc w:val="left"/>
              <w:rPr>
                <w:highlight w:val="yellow"/>
                <w:u w:val="single"/>
              </w:rPr>
            </w:pPr>
            <w:r w:rsidRPr="00012D74">
              <w:rPr>
                <w:highlight w:val="yellow"/>
                <w:u w:val="single"/>
              </w:rPr>
              <w:t>Electronic Journal Article with Two Authors</w:t>
            </w:r>
          </w:p>
          <w:p w14:paraId="7B4B1A2D" w14:textId="77777777" w:rsidR="00B20BB6" w:rsidRPr="00012D74" w:rsidRDefault="00B20BB6" w:rsidP="00BD45CD">
            <w:pPr>
              <w:spacing w:line="240" w:lineRule="auto"/>
              <w:jc w:val="left"/>
              <w:rPr>
                <w:b/>
                <w:highlight w:val="yellow"/>
              </w:rPr>
            </w:pPr>
            <w:r w:rsidRPr="00012D74">
              <w:rPr>
                <w:b/>
                <w:highlight w:val="yellow"/>
              </w:rPr>
              <w:t xml:space="preserve">Author, A. and Author, B. (Year) ‘Title in article’, </w:t>
            </w:r>
            <w:r w:rsidRPr="00012D74">
              <w:rPr>
                <w:b/>
                <w:i/>
                <w:highlight w:val="yellow"/>
              </w:rPr>
              <w:t>Title of journal</w:t>
            </w:r>
            <w:r w:rsidRPr="00012D74">
              <w:rPr>
                <w:b/>
                <w:highlight w:val="yellow"/>
              </w:rPr>
              <w:t>. volume (part number / month / season) page reference / article number. Available at: DOI or URL (Accessed: date)</w:t>
            </w:r>
          </w:p>
          <w:p w14:paraId="0B3835F3" w14:textId="77777777" w:rsidR="00B20BB6" w:rsidRPr="00012D74" w:rsidRDefault="00B20BB6" w:rsidP="00BD45CD">
            <w:pPr>
              <w:spacing w:line="240" w:lineRule="auto"/>
              <w:rPr>
                <w:highlight w:val="yellow"/>
              </w:rPr>
            </w:pPr>
          </w:p>
          <w:p w14:paraId="067A59A9" w14:textId="77777777" w:rsidR="00B20BB6" w:rsidRPr="00012D74" w:rsidRDefault="00B20BB6" w:rsidP="00BD45CD">
            <w:pPr>
              <w:spacing w:line="240" w:lineRule="auto"/>
              <w:rPr>
                <w:highlight w:val="yellow"/>
              </w:rPr>
            </w:pPr>
            <w:r w:rsidRPr="00012D74">
              <w:rPr>
                <w:highlight w:val="yellow"/>
              </w:rPr>
              <w:t xml:space="preserve">Barke, M. and Mowl, G. (2016) ‘Malaga – a failed resort of the early twentieth century?’, </w:t>
            </w:r>
            <w:r w:rsidRPr="00012D74">
              <w:rPr>
                <w:i/>
                <w:iCs/>
                <w:highlight w:val="yellow"/>
              </w:rPr>
              <w:t>Journal of Tourism History</w:t>
            </w:r>
            <w:r w:rsidRPr="00012D74">
              <w:rPr>
                <w:highlight w:val="yellow"/>
              </w:rPr>
              <w:t>, 2(3), pp. 187-212. Available at: https://doi.org/1080/17555182X.2010.523145</w:t>
            </w:r>
          </w:p>
          <w:p w14:paraId="1ECE6C95" w14:textId="77777777" w:rsidR="00B20BB6" w:rsidRPr="00012D74" w:rsidRDefault="00B20BB6" w:rsidP="00BD45CD">
            <w:pPr>
              <w:spacing w:line="240" w:lineRule="auto"/>
              <w:rPr>
                <w:highlight w:val="yellow"/>
              </w:rPr>
            </w:pPr>
          </w:p>
          <w:p w14:paraId="70284ED7" w14:textId="77777777" w:rsidR="00B20BB6" w:rsidRPr="00012D74" w:rsidRDefault="00B20BB6" w:rsidP="00BD45CD">
            <w:pPr>
              <w:spacing w:line="240" w:lineRule="auto"/>
              <w:rPr>
                <w:highlight w:val="yellow"/>
              </w:rPr>
            </w:pPr>
          </w:p>
          <w:p w14:paraId="55658F95" w14:textId="77777777" w:rsidR="00B20BB6" w:rsidRPr="00012D74" w:rsidRDefault="00B20BB6" w:rsidP="00BD45CD">
            <w:pPr>
              <w:spacing w:line="240" w:lineRule="auto"/>
              <w:rPr>
                <w:highlight w:val="yellow"/>
              </w:rPr>
            </w:pPr>
          </w:p>
          <w:p w14:paraId="34421C2C" w14:textId="77777777" w:rsidR="00B20BB6" w:rsidRPr="00012D74" w:rsidRDefault="00B20BB6" w:rsidP="00BD45CD">
            <w:pPr>
              <w:spacing w:line="240" w:lineRule="auto"/>
              <w:rPr>
                <w:highlight w:val="yellow"/>
              </w:rPr>
            </w:pPr>
          </w:p>
          <w:p w14:paraId="673FA40A" w14:textId="77777777" w:rsidR="00B20BB6" w:rsidRPr="00012D74" w:rsidRDefault="00B20BB6" w:rsidP="00BD45CD">
            <w:pPr>
              <w:spacing w:line="240" w:lineRule="auto"/>
              <w:rPr>
                <w:highlight w:val="yellow"/>
              </w:rPr>
            </w:pPr>
          </w:p>
          <w:p w14:paraId="0F850E98" w14:textId="77777777" w:rsidR="00B20BB6" w:rsidRPr="00012D74" w:rsidRDefault="00B20BB6" w:rsidP="00BD45CD">
            <w:pPr>
              <w:spacing w:line="240" w:lineRule="auto"/>
              <w:rPr>
                <w:highlight w:val="yellow"/>
              </w:rPr>
            </w:pPr>
          </w:p>
          <w:p w14:paraId="7E8D9377" w14:textId="77777777" w:rsidR="00B20BB6" w:rsidRPr="00012D74" w:rsidRDefault="00B20BB6" w:rsidP="00BD45CD">
            <w:pPr>
              <w:spacing w:line="240" w:lineRule="auto"/>
              <w:rPr>
                <w:highlight w:val="yellow"/>
              </w:rPr>
            </w:pPr>
            <w:r w:rsidRPr="00012D74">
              <w:rPr>
                <w:highlight w:val="yellow"/>
              </w:rPr>
              <w:t>Dutta, M. and Marjit, S. (2016) ‘Intra-country technology transfer’, Indian Economic Review, 51(1/2), new series, pp. 117-127. Available at: https://www.jstor.org/stable/44376239 (Accessed: 27 May 2024).</w:t>
            </w:r>
          </w:p>
        </w:tc>
        <w:tc>
          <w:tcPr>
            <w:tcW w:w="2604" w:type="dxa"/>
            <w:tcBorders>
              <w:left w:val="single" w:sz="4" w:space="0" w:color="auto"/>
            </w:tcBorders>
          </w:tcPr>
          <w:p w14:paraId="185F298E" w14:textId="77777777" w:rsidR="00B20BB6" w:rsidRPr="00012D74" w:rsidRDefault="00B20BB6" w:rsidP="00BD45CD">
            <w:pPr>
              <w:spacing w:line="240" w:lineRule="auto"/>
              <w:rPr>
                <w:highlight w:val="yellow"/>
              </w:rPr>
            </w:pPr>
          </w:p>
          <w:p w14:paraId="15C9E0AA" w14:textId="77777777" w:rsidR="00B20BB6" w:rsidRPr="00012D74" w:rsidRDefault="00B20BB6" w:rsidP="00BD45CD">
            <w:pPr>
              <w:spacing w:line="240" w:lineRule="auto"/>
              <w:rPr>
                <w:highlight w:val="yellow"/>
              </w:rPr>
            </w:pPr>
          </w:p>
          <w:p w14:paraId="7CBC9672" w14:textId="77777777" w:rsidR="00B20BB6" w:rsidRPr="00012D74" w:rsidRDefault="00B20BB6" w:rsidP="00BD45CD">
            <w:pPr>
              <w:spacing w:line="240" w:lineRule="auto"/>
              <w:rPr>
                <w:highlight w:val="yellow"/>
              </w:rPr>
            </w:pPr>
          </w:p>
          <w:p w14:paraId="69E4988F" w14:textId="77777777" w:rsidR="00B20BB6" w:rsidRPr="00012D74" w:rsidRDefault="00B20BB6" w:rsidP="00BD45CD">
            <w:pPr>
              <w:spacing w:line="240" w:lineRule="auto"/>
              <w:jc w:val="left"/>
              <w:rPr>
                <w:highlight w:val="yellow"/>
              </w:rPr>
            </w:pPr>
          </w:p>
          <w:p w14:paraId="01BD9D9D" w14:textId="77777777" w:rsidR="00B20BB6" w:rsidRPr="00012D74" w:rsidRDefault="00B20BB6" w:rsidP="00BD45CD">
            <w:pPr>
              <w:spacing w:line="240" w:lineRule="auto"/>
              <w:jc w:val="left"/>
              <w:rPr>
                <w:highlight w:val="yellow"/>
              </w:rPr>
            </w:pPr>
          </w:p>
          <w:p w14:paraId="62544695" w14:textId="77777777" w:rsidR="00B20BB6" w:rsidRPr="00012D74" w:rsidRDefault="00B20BB6" w:rsidP="00BD45CD">
            <w:pPr>
              <w:spacing w:line="240" w:lineRule="auto"/>
              <w:jc w:val="left"/>
              <w:rPr>
                <w:highlight w:val="yellow"/>
              </w:rPr>
            </w:pPr>
          </w:p>
          <w:p w14:paraId="5624A4F6" w14:textId="77777777" w:rsidR="00B20BB6" w:rsidRPr="00012D74" w:rsidRDefault="00B20BB6" w:rsidP="00BD45CD">
            <w:pPr>
              <w:spacing w:line="240" w:lineRule="auto"/>
              <w:jc w:val="left"/>
              <w:rPr>
                <w:highlight w:val="yellow"/>
              </w:rPr>
            </w:pPr>
            <w:r w:rsidRPr="00012D74">
              <w:rPr>
                <w:highlight w:val="yellow"/>
              </w:rPr>
              <w:t>Barke and Mowl’s excellent study (2016)…</w:t>
            </w:r>
          </w:p>
          <w:p w14:paraId="56D95240" w14:textId="77777777" w:rsidR="00B20BB6" w:rsidRPr="00012D74" w:rsidRDefault="00B20BB6" w:rsidP="00BD45CD">
            <w:pPr>
              <w:spacing w:line="240" w:lineRule="auto"/>
              <w:jc w:val="left"/>
              <w:rPr>
                <w:highlight w:val="yellow"/>
              </w:rPr>
            </w:pPr>
          </w:p>
          <w:p w14:paraId="6A3535C4" w14:textId="77777777" w:rsidR="00B20BB6" w:rsidRPr="00012D74" w:rsidRDefault="00B20BB6" w:rsidP="00BD45CD">
            <w:pPr>
              <w:spacing w:line="240" w:lineRule="auto"/>
              <w:jc w:val="left"/>
              <w:rPr>
                <w:highlight w:val="yellow"/>
              </w:rPr>
            </w:pPr>
            <w:r w:rsidRPr="00012D74">
              <w:rPr>
                <w:highlight w:val="yellow"/>
              </w:rPr>
              <w:t>OR</w:t>
            </w:r>
          </w:p>
          <w:p w14:paraId="165C9C36" w14:textId="77777777" w:rsidR="00B20BB6" w:rsidRPr="00012D74" w:rsidRDefault="00B20BB6" w:rsidP="00BD45CD">
            <w:pPr>
              <w:spacing w:line="240" w:lineRule="auto"/>
              <w:jc w:val="left"/>
              <w:rPr>
                <w:highlight w:val="yellow"/>
              </w:rPr>
            </w:pPr>
          </w:p>
          <w:p w14:paraId="79E18EB1" w14:textId="77777777" w:rsidR="00B20BB6" w:rsidRPr="00B20BB6" w:rsidRDefault="00B20BB6" w:rsidP="00BD45CD">
            <w:pPr>
              <w:spacing w:line="240" w:lineRule="auto"/>
              <w:jc w:val="left"/>
              <w:rPr>
                <w:highlight w:val="yellow"/>
                <w:lang w:val="en-MY"/>
              </w:rPr>
            </w:pPr>
            <w:r w:rsidRPr="00012D74">
              <w:rPr>
                <w:highlight w:val="yellow"/>
              </w:rPr>
              <w:t xml:space="preserve">Many scholars hold the view that … </w:t>
            </w:r>
            <w:r w:rsidRPr="00B20BB6">
              <w:rPr>
                <w:highlight w:val="yellow"/>
                <w:lang w:val="en-MY"/>
              </w:rPr>
              <w:t>(Barke and Mowl’s, 2016).</w:t>
            </w:r>
          </w:p>
          <w:p w14:paraId="5D2C1CA7" w14:textId="77777777" w:rsidR="00B20BB6" w:rsidRPr="00B20BB6" w:rsidRDefault="00B20BB6" w:rsidP="00BD45CD">
            <w:pPr>
              <w:spacing w:line="240" w:lineRule="auto"/>
              <w:jc w:val="left"/>
              <w:rPr>
                <w:highlight w:val="yellow"/>
                <w:lang w:val="en-MY"/>
              </w:rPr>
            </w:pPr>
          </w:p>
          <w:p w14:paraId="0054125B" w14:textId="77777777" w:rsidR="00B20BB6" w:rsidRPr="00B20BB6" w:rsidRDefault="00B20BB6" w:rsidP="00BD45CD">
            <w:pPr>
              <w:spacing w:line="240" w:lineRule="auto"/>
              <w:jc w:val="left"/>
              <w:rPr>
                <w:highlight w:val="yellow"/>
                <w:lang w:val="en-MY"/>
              </w:rPr>
            </w:pPr>
          </w:p>
          <w:p w14:paraId="3450DED0" w14:textId="77777777" w:rsidR="00B20BB6" w:rsidRPr="00012D74" w:rsidRDefault="00B20BB6" w:rsidP="00BD45CD">
            <w:pPr>
              <w:spacing w:line="240" w:lineRule="auto"/>
              <w:jc w:val="left"/>
              <w:rPr>
                <w:highlight w:val="yellow"/>
                <w:lang w:val="en-MY"/>
              </w:rPr>
            </w:pPr>
            <w:r w:rsidRPr="00012D74">
              <w:rPr>
                <w:highlight w:val="yellow"/>
                <w:lang w:val="en-MY"/>
              </w:rPr>
              <w:t>An example cited by Dutta and Marjit (2016, pp. 120-121) …</w:t>
            </w:r>
          </w:p>
          <w:p w14:paraId="1D809C6B" w14:textId="77777777" w:rsidR="00B20BB6" w:rsidRPr="00012D74" w:rsidRDefault="00B20BB6" w:rsidP="00BD45CD">
            <w:pPr>
              <w:spacing w:line="240" w:lineRule="auto"/>
              <w:jc w:val="left"/>
              <w:rPr>
                <w:highlight w:val="yellow"/>
                <w:lang w:val="en-MY"/>
              </w:rPr>
            </w:pPr>
          </w:p>
          <w:p w14:paraId="69FD8857" w14:textId="77777777" w:rsidR="00B20BB6" w:rsidRPr="00012D74" w:rsidRDefault="00B20BB6" w:rsidP="00BD45CD">
            <w:pPr>
              <w:spacing w:line="240" w:lineRule="auto"/>
              <w:jc w:val="left"/>
              <w:rPr>
                <w:highlight w:val="yellow"/>
                <w:lang w:val="en-MY"/>
              </w:rPr>
            </w:pPr>
            <w:r w:rsidRPr="00012D74">
              <w:rPr>
                <w:highlight w:val="yellow"/>
                <w:lang w:val="en-MY"/>
              </w:rPr>
              <w:t>OR</w:t>
            </w:r>
          </w:p>
          <w:p w14:paraId="3E6458C8" w14:textId="77777777" w:rsidR="00B20BB6" w:rsidRPr="00012D74" w:rsidRDefault="00B20BB6" w:rsidP="00BD45CD">
            <w:pPr>
              <w:spacing w:line="240" w:lineRule="auto"/>
              <w:jc w:val="left"/>
              <w:rPr>
                <w:highlight w:val="yellow"/>
                <w:lang w:val="en-MY"/>
              </w:rPr>
            </w:pPr>
          </w:p>
          <w:p w14:paraId="2AAECF11" w14:textId="77777777" w:rsidR="00B20BB6" w:rsidRPr="00012D74" w:rsidRDefault="00B20BB6" w:rsidP="00BD45CD">
            <w:pPr>
              <w:spacing w:line="240" w:lineRule="auto"/>
              <w:jc w:val="left"/>
              <w:rPr>
                <w:highlight w:val="yellow"/>
                <w:lang w:val="en-MY"/>
              </w:rPr>
            </w:pPr>
            <w:r w:rsidRPr="00012D74">
              <w:rPr>
                <w:highlight w:val="yellow"/>
                <w:lang w:val="en-MY"/>
              </w:rPr>
              <w:t>It is thought that … (Dutta and Marjit, 2016, pp. 120-121).</w:t>
            </w:r>
          </w:p>
        </w:tc>
      </w:tr>
      <w:tr w:rsidR="00B20BB6" w14:paraId="58340AE4" w14:textId="77777777" w:rsidTr="00BD45CD">
        <w:tc>
          <w:tcPr>
            <w:tcW w:w="5211" w:type="dxa"/>
            <w:tcBorders>
              <w:bottom w:val="single" w:sz="4" w:space="0" w:color="auto"/>
              <w:right w:val="single" w:sz="4" w:space="0" w:color="auto"/>
            </w:tcBorders>
          </w:tcPr>
          <w:p w14:paraId="3B1988EB" w14:textId="77777777" w:rsidR="00B20BB6" w:rsidRPr="00CF2999" w:rsidRDefault="00B20BB6" w:rsidP="00BD45CD">
            <w:pPr>
              <w:spacing w:line="240" w:lineRule="auto"/>
              <w:rPr>
                <w:rFonts w:ascii="Arial" w:hAnsi="Arial" w:cs="Arial"/>
              </w:rPr>
            </w:pPr>
          </w:p>
        </w:tc>
        <w:tc>
          <w:tcPr>
            <w:tcW w:w="2604" w:type="dxa"/>
            <w:tcBorders>
              <w:left w:val="single" w:sz="4" w:space="0" w:color="auto"/>
              <w:bottom w:val="single" w:sz="4" w:space="0" w:color="auto"/>
            </w:tcBorders>
          </w:tcPr>
          <w:p w14:paraId="5DA68473" w14:textId="77777777" w:rsidR="00B20BB6" w:rsidRPr="00CF2999" w:rsidRDefault="00B20BB6" w:rsidP="00BD45CD">
            <w:pPr>
              <w:spacing w:line="240" w:lineRule="auto"/>
              <w:rPr>
                <w:rFonts w:ascii="Arial" w:hAnsi="Arial" w:cs="Arial"/>
              </w:rPr>
            </w:pPr>
          </w:p>
        </w:tc>
      </w:tr>
    </w:tbl>
    <w:p w14:paraId="5F92A1DF" w14:textId="77777777" w:rsidR="00B20BB6" w:rsidRPr="006A7A36" w:rsidRDefault="00B20BB6" w:rsidP="00B20BB6"/>
    <w:p w14:paraId="0F770491" w14:textId="63BE0FBE" w:rsidR="004F48D4" w:rsidRPr="006A7A36" w:rsidRDefault="004F48D4" w:rsidP="004F48D4">
      <w:pPr>
        <w:pStyle w:val="Heading3"/>
      </w:pPr>
      <w:bookmarkStart w:id="22" w:name="_Toc189655873"/>
      <w:r>
        <w:t>Literature Review</w:t>
      </w:r>
      <w:bookmarkEnd w:id="22"/>
    </w:p>
    <w:p w14:paraId="59533F6F" w14:textId="77777777" w:rsidR="00FE7AF9" w:rsidRDefault="00644A5D" w:rsidP="00FE7AF9">
      <w:r w:rsidRPr="006A7A36">
        <w:t xml:space="preserve">The first paragraph in a subsection should align with </w:t>
      </w:r>
      <w:r>
        <w:t xml:space="preserve">the </w:t>
      </w:r>
      <w:r w:rsidRPr="006A7A36">
        <w:t xml:space="preserve">left margin. General alignment for texts in </w:t>
      </w:r>
      <w:r>
        <w:t xml:space="preserve">a </w:t>
      </w:r>
      <w:r w:rsidRPr="006A7A36">
        <w:t>p</w:t>
      </w:r>
      <w:r>
        <w:t>aragraph should be “justified”.</w:t>
      </w:r>
      <w:r w:rsidR="00FE7AF9">
        <w:t xml:space="preserve"> </w:t>
      </w:r>
    </w:p>
    <w:p w14:paraId="17F6F6FC" w14:textId="1E5260AB" w:rsidR="00644A5D" w:rsidRPr="001F496D" w:rsidRDefault="00644A5D" w:rsidP="00885A8E">
      <w:pPr>
        <w:ind w:firstLine="851"/>
        <w:rPr>
          <w:color w:val="000000" w:themeColor="text1"/>
        </w:rPr>
      </w:pPr>
      <w:r w:rsidRPr="006A7A36">
        <w:t>Subsequence pa</w:t>
      </w:r>
      <w:r w:rsidRPr="006002A7">
        <w:t xml:space="preserve">ragraphs should be indented </w:t>
      </w:r>
      <w:r w:rsidR="00FE7AF9" w:rsidRPr="006002A7">
        <w:t xml:space="preserve">1.5 cm (0.59 inches) </w:t>
      </w:r>
      <w:r w:rsidRPr="006002A7">
        <w:t xml:space="preserve">from the left margin. </w:t>
      </w:r>
      <w:r w:rsidRPr="001F496D">
        <w:rPr>
          <w:color w:val="000000" w:themeColor="text1"/>
        </w:rPr>
        <w:t xml:space="preserve">General alignment for texts in a paragraph should be “justified”. </w:t>
      </w:r>
    </w:p>
    <w:p w14:paraId="18DCF82B" w14:textId="67B20893" w:rsidR="00644A5D" w:rsidRDefault="00644A5D" w:rsidP="00FE7AF9">
      <w:pPr>
        <w:ind w:firstLine="851"/>
      </w:pPr>
      <w:r w:rsidRPr="001F496D">
        <w:rPr>
          <w:color w:val="000000" w:themeColor="text1"/>
        </w:rPr>
        <w:t>All tables must be numbered</w:t>
      </w:r>
      <w:r w:rsidR="000556B8" w:rsidRPr="001F496D">
        <w:rPr>
          <w:color w:val="000000" w:themeColor="text1"/>
        </w:rPr>
        <w:t xml:space="preserve"> numerically</w:t>
      </w:r>
      <w:r w:rsidR="00CA0966" w:rsidRPr="001F496D">
        <w:rPr>
          <w:color w:val="000000" w:themeColor="text1"/>
        </w:rPr>
        <w:t>,</w:t>
      </w:r>
      <w:r w:rsidR="00C56247" w:rsidRPr="001F496D">
        <w:rPr>
          <w:color w:val="000000" w:themeColor="text1"/>
        </w:rPr>
        <w:t xml:space="preserve"> followed by a tab and the caption</w:t>
      </w:r>
      <w:r w:rsidR="00CA0966" w:rsidRPr="001F496D">
        <w:rPr>
          <w:color w:val="000000" w:themeColor="text1"/>
        </w:rPr>
        <w:t>, f</w:t>
      </w:r>
      <w:r w:rsidR="00C56247" w:rsidRPr="001F496D">
        <w:rPr>
          <w:color w:val="000000" w:themeColor="text1"/>
        </w:rPr>
        <w:t xml:space="preserve">or example, </w:t>
      </w:r>
      <w:r w:rsidR="00CA0966" w:rsidRPr="001F496D">
        <w:rPr>
          <w:color w:val="000000" w:themeColor="text1"/>
        </w:rPr>
        <w:t>“</w:t>
      </w:r>
      <w:r w:rsidR="00C56247" w:rsidRPr="001F496D">
        <w:rPr>
          <w:color w:val="000000" w:themeColor="text1"/>
        </w:rPr>
        <w:t>Table 2.2:(tab)Processing Time</w:t>
      </w:r>
      <w:r w:rsidR="00CA0966" w:rsidRPr="001F496D">
        <w:rPr>
          <w:color w:val="000000" w:themeColor="text1"/>
        </w:rPr>
        <w:t>”</w:t>
      </w:r>
      <w:r w:rsidR="00C56247" w:rsidRPr="001F496D">
        <w:rPr>
          <w:color w:val="000000" w:themeColor="text1"/>
        </w:rPr>
        <w:t xml:space="preserve">. </w:t>
      </w:r>
      <w:r w:rsidR="004B3FC9" w:rsidRPr="001F496D">
        <w:rPr>
          <w:color w:val="000000" w:themeColor="text1"/>
        </w:rPr>
        <w:t>All</w:t>
      </w:r>
      <w:r w:rsidR="00C56247" w:rsidRPr="001F496D">
        <w:rPr>
          <w:color w:val="000000" w:themeColor="text1"/>
        </w:rPr>
        <w:t xml:space="preserve"> table</w:t>
      </w:r>
      <w:r w:rsidR="004B3FC9" w:rsidRPr="001F496D">
        <w:rPr>
          <w:color w:val="000000" w:themeColor="text1"/>
        </w:rPr>
        <w:t>s</w:t>
      </w:r>
      <w:r w:rsidR="00C56247" w:rsidRPr="001F496D">
        <w:rPr>
          <w:color w:val="000000" w:themeColor="text1"/>
        </w:rPr>
        <w:t xml:space="preserve"> must be numbered</w:t>
      </w:r>
      <w:r w:rsidRPr="001F496D">
        <w:rPr>
          <w:color w:val="000000" w:themeColor="text1"/>
        </w:rPr>
        <w:t xml:space="preserve"> with respect to the chapter using Arabic numeric. For example, Table 2.2 is the second table that appears in Chapter </w:t>
      </w:r>
      <w:r>
        <w:t xml:space="preserve">2. </w:t>
      </w:r>
      <w:r w:rsidR="00C56247">
        <w:t xml:space="preserve">Besides, </w:t>
      </w:r>
      <w:r w:rsidR="004B3FC9">
        <w:t>all</w:t>
      </w:r>
      <w:r w:rsidR="00C56247">
        <w:t xml:space="preserve"> table</w:t>
      </w:r>
      <w:r w:rsidR="004B3FC9">
        <w:t>s</w:t>
      </w:r>
      <w:r w:rsidRPr="004758BF">
        <w:t xml:space="preserve"> must have a caption, which should be </w:t>
      </w:r>
      <w:r w:rsidRPr="00F629AE">
        <w:t>positioned at the top of</w:t>
      </w:r>
      <w:r>
        <w:t xml:space="preserve"> the table</w:t>
      </w:r>
      <w:r w:rsidRPr="006A7A36">
        <w:t>.</w:t>
      </w:r>
      <w:r w:rsidR="00C56247">
        <w:t xml:space="preserve"> </w:t>
      </w:r>
      <w:r w:rsidRPr="006A7A36">
        <w:t>Spacing between the last line of text and table is 1.5 lines</w:t>
      </w:r>
      <w:r>
        <w:t xml:space="preserve">. </w:t>
      </w:r>
      <w:r w:rsidRPr="006A7A36">
        <w:t xml:space="preserve">A new </w:t>
      </w:r>
      <w:r>
        <w:t>table</w:t>
      </w:r>
      <w:r w:rsidRPr="006A7A36">
        <w:t xml:space="preserve"> must start on a new page.</w:t>
      </w:r>
    </w:p>
    <w:p w14:paraId="2654B45A" w14:textId="1F57E7C5" w:rsidR="00C56247" w:rsidRDefault="00C56247" w:rsidP="00C56247"/>
    <w:p w14:paraId="0A63283E" w14:textId="190B846E" w:rsidR="00D271FC" w:rsidRDefault="00D271FC" w:rsidP="00C56247"/>
    <w:p w14:paraId="69E42263" w14:textId="77777777" w:rsidR="00D271FC" w:rsidRPr="006A7A36" w:rsidRDefault="00D271FC" w:rsidP="00C56247"/>
    <w:p w14:paraId="70294AE2" w14:textId="2FC3EC00" w:rsidR="00644A5D" w:rsidRDefault="001F496D" w:rsidP="006002A7">
      <w:pPr>
        <w:pStyle w:val="Caption"/>
        <w:jc w:val="left"/>
      </w:pPr>
      <w:bookmarkStart w:id="23" w:name="_Toc73399512"/>
      <w:bookmarkStart w:id="24" w:name="_Toc189654901"/>
      <w:r>
        <w:rPr>
          <w:noProof/>
        </w:rPr>
        <mc:AlternateContent>
          <mc:Choice Requires="wps">
            <w:drawing>
              <wp:anchor distT="0" distB="0" distL="114300" distR="114300" simplePos="0" relativeHeight="251671552" behindDoc="0" locked="0" layoutInCell="1" allowOverlap="1" wp14:anchorId="200FF74A" wp14:editId="5C9CC406">
                <wp:simplePos x="0" y="0"/>
                <wp:positionH relativeFrom="column">
                  <wp:posOffset>9525</wp:posOffset>
                </wp:positionH>
                <wp:positionV relativeFrom="paragraph">
                  <wp:posOffset>247650</wp:posOffset>
                </wp:positionV>
                <wp:extent cx="742950" cy="54483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5448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279D99" w14:textId="77777777" w:rsidR="001622DC" w:rsidRDefault="001622DC" w:rsidP="00231248">
                            <w:pPr>
                              <w:spacing w:line="240" w:lineRule="auto"/>
                              <w:jc w:val="center"/>
                              <w:rPr>
                                <w:color w:val="0070C0"/>
                                <w:lang w:val="en-MY"/>
                              </w:rPr>
                            </w:pPr>
                            <w:r>
                              <w:rPr>
                                <w:color w:val="0070C0"/>
                                <w:lang w:val="en-MY"/>
                              </w:rPr>
                              <w:t>hanging</w:t>
                            </w:r>
                          </w:p>
                          <w:p w14:paraId="31D5DD76" w14:textId="77777777" w:rsidR="001622DC" w:rsidRPr="00103F03" w:rsidRDefault="001622DC" w:rsidP="00231248">
                            <w:pPr>
                              <w:spacing w:line="240" w:lineRule="auto"/>
                              <w:jc w:val="center"/>
                              <w:rPr>
                                <w:color w:val="0070C0"/>
                                <w:lang w:val="en-MY"/>
                              </w:rPr>
                            </w:pPr>
                            <w:r>
                              <w:rPr>
                                <w:color w:val="0070C0"/>
                                <w:lang w:val="en-MY"/>
                              </w:rPr>
                              <w:t>\2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FF74A" id="Text Box 28" o:spid="_x0000_s1030" type="#_x0000_t202" style="position:absolute;left:0;text-align:left;margin-left:.75pt;margin-top:19.5pt;width:58.5pt;height:4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" stroked="f">
                <v:fill opacity="0"/>
                <v:textbox>
                  <w:txbxContent>
                    <w:p w14:paraId="53279D99" w14:textId="77777777" w:rsidR="001622DC" w:rsidRDefault="001622DC" w:rsidP="00231248">
                      <w:pPr>
                        <w:spacing w:line="240" w:lineRule="auto"/>
                        <w:jc w:val="center"/>
                        <w:rPr>
                          <w:color w:val="0070C0"/>
                          <w:lang w:val="en-MY"/>
                        </w:rPr>
                      </w:pPr>
                      <w:r>
                        <w:rPr>
                          <w:color w:val="0070C0"/>
                          <w:lang w:val="en-MY"/>
                        </w:rPr>
                        <w:t>hanging</w:t>
                      </w:r>
                    </w:p>
                    <w:p w14:paraId="31D5DD76" w14:textId="77777777" w:rsidR="001622DC" w:rsidRPr="00103F03" w:rsidRDefault="001622DC" w:rsidP="00231248">
                      <w:pPr>
                        <w:spacing w:line="240" w:lineRule="auto"/>
                        <w:jc w:val="center"/>
                        <w:rPr>
                          <w:color w:val="0070C0"/>
                          <w:lang w:val="en-MY"/>
                        </w:rPr>
                      </w:pPr>
                      <w:r>
                        <w:rPr>
                          <w:color w:val="0070C0"/>
                          <w:lang w:val="en-MY"/>
                        </w:rPr>
                        <w:t>\2 cm</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309893FD" wp14:editId="72543345">
                <wp:simplePos x="0" y="0"/>
                <wp:positionH relativeFrom="column">
                  <wp:posOffset>12700</wp:posOffset>
                </wp:positionH>
                <wp:positionV relativeFrom="paragraph">
                  <wp:posOffset>252095</wp:posOffset>
                </wp:positionV>
                <wp:extent cx="704850" cy="0"/>
                <wp:effectExtent l="38100" t="76200" r="19050" b="95250"/>
                <wp:wrapNone/>
                <wp:docPr id="29" name="Straight Arrow Connector 29"/>
                <wp:cNvGraphicFramePr/>
                <a:graphic xmlns:a="http://schemas.openxmlformats.org/drawingml/2006/main">
                  <a:graphicData uri="http://schemas.microsoft.com/office/word/2010/wordprocessingShape">
                    <wps:wsp>
                      <wps:cNvCnPr/>
                      <wps:spPr>
                        <a:xfrm>
                          <a:off x="0" y="0"/>
                          <a:ext cx="704850" cy="0"/>
                        </a:xfrm>
                        <a:prstGeom prst="straightConnector1">
                          <a:avLst/>
                        </a:prstGeom>
                        <a:ln w="19050">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AA0104" id="Straight Arrow Connector 29" o:spid="_x0000_s1026" type="#_x0000_t32" style="position:absolute;margin-left:1pt;margin-top:19.85pt;width:55.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" strokecolor="#4579b8 [3044]" strokeweight="1.5pt">
                <v:stroke startarrow="block" endarrow="block"/>
              </v:shape>
            </w:pict>
          </mc:Fallback>
        </mc:AlternateContent>
      </w:r>
      <w:r>
        <w:rPr>
          <w:noProof/>
        </w:rPr>
        <mc:AlternateContent>
          <mc:Choice Requires="wps">
            <w:drawing>
              <wp:anchor distT="0" distB="0" distL="114300" distR="114300" simplePos="0" relativeHeight="251668480" behindDoc="0" locked="0" layoutInCell="1" allowOverlap="1" wp14:anchorId="4C291736" wp14:editId="4B03A28D">
                <wp:simplePos x="0" y="0"/>
                <wp:positionH relativeFrom="column">
                  <wp:posOffset>714375</wp:posOffset>
                </wp:positionH>
                <wp:positionV relativeFrom="paragraph">
                  <wp:posOffset>121920</wp:posOffset>
                </wp:positionV>
                <wp:extent cx="0" cy="395605"/>
                <wp:effectExtent l="0" t="0" r="38100" b="444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5605"/>
                        </a:xfrm>
                        <a:prstGeom prst="straightConnector1">
                          <a:avLst/>
                        </a:prstGeom>
                        <a:noFill/>
                        <a:ln w="19050" cap="flat">
                          <a:solidFill>
                            <a:srgbClr val="0070C0"/>
                          </a:solidFill>
                          <a:prstDash val="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468D44" id="Straight Arrow Connector 26" o:spid="_x0000_s1026" type="#_x0000_t32" style="position:absolute;margin-left:56.25pt;margin-top:9.6pt;width:0;height:31.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" strokecolor="#0070c0" strokeweight="1.5pt">
                <v:stroke dashstyle="dash"/>
              </v:shape>
            </w:pict>
          </mc:Fallback>
        </mc:AlternateContent>
      </w:r>
      <w:r>
        <w:rPr>
          <w:noProof/>
        </w:rPr>
        <mc:AlternateContent>
          <mc:Choice Requires="wps">
            <w:drawing>
              <wp:anchor distT="0" distB="0" distL="114300" distR="114300" simplePos="0" relativeHeight="251670528" behindDoc="0" locked="0" layoutInCell="1" allowOverlap="1" wp14:anchorId="2B9454A2" wp14:editId="76EB8843">
                <wp:simplePos x="0" y="0"/>
                <wp:positionH relativeFrom="column">
                  <wp:posOffset>12700</wp:posOffset>
                </wp:positionH>
                <wp:positionV relativeFrom="paragraph">
                  <wp:posOffset>90170</wp:posOffset>
                </wp:positionV>
                <wp:extent cx="0" cy="395605"/>
                <wp:effectExtent l="0" t="0" r="38100" b="444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5605"/>
                        </a:xfrm>
                        <a:prstGeom prst="straightConnector1">
                          <a:avLst/>
                        </a:prstGeom>
                        <a:noFill/>
                        <a:ln w="19050" cap="flat">
                          <a:solidFill>
                            <a:srgbClr val="0070C0"/>
                          </a:solidFill>
                          <a:prstDash val="dash"/>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6D98E1" id="Straight Arrow Connector 27" o:spid="_x0000_s1026" type="#_x0000_t32" style="position:absolute;margin-left:1pt;margin-top:7.1pt;width:0;height:31.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" strokecolor="#0070c0" strokeweight="1.5pt">
                <v:stroke dashstyle="dash"/>
              </v:shape>
            </w:pict>
          </mc:Fallback>
        </mc:AlternateContent>
      </w:r>
      <w:r w:rsidR="00231248">
        <w:rPr>
          <w:noProof/>
        </w:rPr>
        <mc:AlternateContent>
          <mc:Choice Requires="wps">
            <w:drawing>
              <wp:anchor distT="0" distB="0" distL="114300" distR="114300" simplePos="0" relativeHeight="251667456" behindDoc="0" locked="0" layoutInCell="1" allowOverlap="1" wp14:anchorId="6928BFD5" wp14:editId="398363D2">
                <wp:simplePos x="0" y="0"/>
                <wp:positionH relativeFrom="column">
                  <wp:posOffset>666750</wp:posOffset>
                </wp:positionH>
                <wp:positionV relativeFrom="paragraph">
                  <wp:posOffset>-123825</wp:posOffset>
                </wp:positionV>
                <wp:extent cx="0" cy="238125"/>
                <wp:effectExtent l="76200" t="0" r="57150" b="4762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straightConnector1">
                          <a:avLst/>
                        </a:prstGeom>
                        <a:noFill/>
                        <a:ln w="19050">
                          <a:solidFill>
                            <a:srgbClr val="0070C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108818" id="Straight Arrow Connector 25" o:spid="_x0000_s1026" type="#_x0000_t32" style="position:absolute;margin-left:52.5pt;margin-top:-9.75pt;width:0;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" strokecolor="#0070c0" strokeweight="1.5pt">
                <v:stroke endarrow="block"/>
              </v:shape>
            </w:pict>
          </mc:Fallback>
        </mc:AlternateContent>
      </w:r>
      <w:r w:rsidR="00231248">
        <w:rPr>
          <w:noProof/>
        </w:rPr>
        <mc:AlternateContent>
          <mc:Choice Requires="wps">
            <w:drawing>
              <wp:anchor distT="0" distB="0" distL="114300" distR="114300" simplePos="0" relativeHeight="251666432" behindDoc="0" locked="0" layoutInCell="1" allowOverlap="1" wp14:anchorId="200FF74A" wp14:editId="11795BDF">
                <wp:simplePos x="0" y="0"/>
                <wp:positionH relativeFrom="column">
                  <wp:posOffset>438150</wp:posOffset>
                </wp:positionH>
                <wp:positionV relativeFrom="paragraph">
                  <wp:posOffset>-371475</wp:posOffset>
                </wp:positionV>
                <wp:extent cx="514350" cy="2857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2857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DB6F94" w14:textId="77777777" w:rsidR="001622DC" w:rsidRPr="00103F03" w:rsidRDefault="001622DC" w:rsidP="00231248">
                            <w:pPr>
                              <w:rPr>
                                <w:color w:val="0070C0"/>
                                <w:lang w:val="en-MY"/>
                              </w:rPr>
                            </w:pPr>
                            <w:r w:rsidRPr="00103F03">
                              <w:rPr>
                                <w:color w:val="0070C0"/>
                                <w:lang w:val="en-MY"/>
                              </w:rPr>
                              <w:t>(ta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0FF74A" id="Text Box 24" o:spid="_x0000_s1031" type="#_x0000_t202" style="position:absolute;left:0;text-align:left;margin-left:34.5pt;margin-top:-29.25pt;width:40.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" stroked="f">
                <v:fill opacity="0"/>
                <v:textbox>
                  <w:txbxContent>
                    <w:p w14:paraId="18DB6F94" w14:textId="77777777" w:rsidR="001622DC" w:rsidRPr="00103F03" w:rsidRDefault="001622DC" w:rsidP="00231248">
                      <w:pPr>
                        <w:rPr>
                          <w:color w:val="0070C0"/>
                          <w:lang w:val="en-MY"/>
                        </w:rPr>
                      </w:pPr>
                      <w:r w:rsidRPr="00103F03">
                        <w:rPr>
                          <w:color w:val="0070C0"/>
                          <w:lang w:val="en-MY"/>
                        </w:rPr>
                        <w:t>(tab)</w:t>
                      </w:r>
                    </w:p>
                  </w:txbxContent>
                </v:textbox>
              </v:shape>
            </w:pict>
          </mc:Fallback>
        </mc:AlternateContent>
      </w:r>
      <w:r w:rsidR="00644A5D" w:rsidRPr="00AC732E">
        <w:t xml:space="preserve">Table </w:t>
      </w:r>
      <w:r w:rsidR="00644A5D" w:rsidRPr="00AC732E">
        <w:fldChar w:fldCharType="begin"/>
      </w:r>
      <w:r w:rsidR="00644A5D" w:rsidRPr="00AC732E">
        <w:instrText xml:space="preserve"> STYLEREF 1 \s </w:instrText>
      </w:r>
      <w:r w:rsidR="00644A5D" w:rsidRPr="00AC732E">
        <w:fldChar w:fldCharType="separate"/>
      </w:r>
      <w:r w:rsidR="00146628">
        <w:rPr>
          <w:noProof/>
        </w:rPr>
        <w:t>2</w:t>
      </w:r>
      <w:r w:rsidR="00644A5D" w:rsidRPr="00AC732E">
        <w:fldChar w:fldCharType="end"/>
      </w:r>
      <w:r w:rsidR="00644A5D" w:rsidRPr="00AC732E">
        <w:t>.</w:t>
      </w:r>
      <w:r w:rsidR="00644A5D" w:rsidRPr="00AC732E">
        <w:fldChar w:fldCharType="begin"/>
      </w:r>
      <w:r w:rsidR="00644A5D" w:rsidRPr="00AC732E">
        <w:instrText xml:space="preserve"> SEQ Table \* ARABIC \s 1 </w:instrText>
      </w:r>
      <w:r w:rsidR="00644A5D" w:rsidRPr="00AC732E">
        <w:fldChar w:fldCharType="separate"/>
      </w:r>
      <w:r w:rsidR="00146628">
        <w:rPr>
          <w:noProof/>
        </w:rPr>
        <w:t>2</w:t>
      </w:r>
      <w:r w:rsidR="00644A5D" w:rsidRPr="00AC732E">
        <w:fldChar w:fldCharType="end"/>
      </w:r>
      <w:r w:rsidR="004B5588">
        <w:t>:</w:t>
      </w:r>
      <w:r w:rsidR="00CA0966">
        <w:tab/>
      </w:r>
      <w:r w:rsidR="00644A5D" w:rsidRPr="00AC732E">
        <w:t>Processing Time (in hours) of Bread for Different Production Line in ABC Company.</w:t>
      </w:r>
      <w:bookmarkEnd w:id="23"/>
      <w:bookmarkEnd w:id="24"/>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top w:w="28" w:type="dxa"/>
          <w:bottom w:w="28" w:type="dxa"/>
        </w:tblCellMar>
        <w:tblLook w:val="01E0" w:firstRow="1" w:lastRow="1" w:firstColumn="1" w:lastColumn="1" w:noHBand="0" w:noVBand="0"/>
      </w:tblPr>
      <w:tblGrid>
        <w:gridCol w:w="1072"/>
        <w:gridCol w:w="962"/>
        <w:gridCol w:w="962"/>
        <w:gridCol w:w="962"/>
        <w:gridCol w:w="962"/>
        <w:gridCol w:w="962"/>
      </w:tblGrid>
      <w:tr w:rsidR="00644A5D" w:rsidRPr="006A7A36" w14:paraId="25315A37" w14:textId="77777777" w:rsidTr="000E5854">
        <w:trPr>
          <w:jc w:val="center"/>
        </w:trPr>
        <w:tc>
          <w:tcPr>
            <w:tcW w:w="1072" w:type="dxa"/>
            <w:vMerge w:val="restart"/>
            <w:tcBorders>
              <w:top w:val="single" w:sz="6" w:space="0" w:color="auto"/>
              <w:bottom w:val="single" w:sz="6" w:space="0" w:color="auto"/>
            </w:tcBorders>
            <w:vAlign w:val="center"/>
          </w:tcPr>
          <w:p w14:paraId="7B2AA1F4" w14:textId="3E39E7FA" w:rsidR="00644A5D" w:rsidRPr="006A7A36" w:rsidRDefault="00644A5D" w:rsidP="000E5854">
            <w:pPr>
              <w:spacing w:line="240" w:lineRule="auto"/>
              <w:jc w:val="center"/>
              <w:rPr>
                <w:b/>
                <w:color w:val="000000"/>
              </w:rPr>
            </w:pPr>
            <w:r w:rsidRPr="006A7A36">
              <w:rPr>
                <w:b/>
                <w:color w:val="000000"/>
              </w:rPr>
              <w:t>Bread</w:t>
            </w:r>
          </w:p>
        </w:tc>
        <w:tc>
          <w:tcPr>
            <w:tcW w:w="4810" w:type="dxa"/>
            <w:gridSpan w:val="5"/>
            <w:tcBorders>
              <w:top w:val="single" w:sz="6" w:space="0" w:color="auto"/>
              <w:bottom w:val="single" w:sz="6" w:space="0" w:color="auto"/>
            </w:tcBorders>
          </w:tcPr>
          <w:p w14:paraId="2D941689" w14:textId="23E1784F" w:rsidR="00644A5D" w:rsidRPr="006A7A36" w:rsidRDefault="00644A5D" w:rsidP="000E5854">
            <w:pPr>
              <w:spacing w:line="240" w:lineRule="auto"/>
              <w:jc w:val="center"/>
              <w:rPr>
                <w:b/>
                <w:color w:val="000000"/>
              </w:rPr>
            </w:pPr>
            <w:r w:rsidRPr="006A7A36">
              <w:rPr>
                <w:b/>
                <w:color w:val="000000"/>
              </w:rPr>
              <w:t>Production Line</w:t>
            </w:r>
          </w:p>
        </w:tc>
      </w:tr>
      <w:tr w:rsidR="00644A5D" w:rsidRPr="006A7A36" w14:paraId="57B65E1B" w14:textId="77777777" w:rsidTr="000E5854">
        <w:trPr>
          <w:jc w:val="center"/>
        </w:trPr>
        <w:tc>
          <w:tcPr>
            <w:tcW w:w="1072" w:type="dxa"/>
            <w:vMerge/>
            <w:tcBorders>
              <w:top w:val="single" w:sz="6" w:space="0" w:color="auto"/>
              <w:bottom w:val="single" w:sz="6" w:space="0" w:color="auto"/>
            </w:tcBorders>
          </w:tcPr>
          <w:p w14:paraId="715EBEA7" w14:textId="77777777" w:rsidR="00644A5D" w:rsidRPr="006A7A36" w:rsidRDefault="00644A5D" w:rsidP="000E5854">
            <w:pPr>
              <w:spacing w:line="240" w:lineRule="auto"/>
              <w:jc w:val="center"/>
              <w:rPr>
                <w:b/>
                <w:color w:val="000000"/>
              </w:rPr>
            </w:pPr>
          </w:p>
        </w:tc>
        <w:tc>
          <w:tcPr>
            <w:tcW w:w="962" w:type="dxa"/>
            <w:tcBorders>
              <w:top w:val="single" w:sz="6" w:space="0" w:color="auto"/>
              <w:bottom w:val="single" w:sz="6" w:space="0" w:color="auto"/>
            </w:tcBorders>
          </w:tcPr>
          <w:p w14:paraId="5AC5023B" w14:textId="77777777" w:rsidR="00644A5D" w:rsidRPr="006A7A36" w:rsidRDefault="00644A5D" w:rsidP="000E5854">
            <w:pPr>
              <w:spacing w:line="240" w:lineRule="auto"/>
              <w:jc w:val="center"/>
              <w:rPr>
                <w:b/>
                <w:color w:val="000000"/>
              </w:rPr>
            </w:pPr>
            <w:r w:rsidRPr="006A7A36">
              <w:rPr>
                <w:b/>
                <w:color w:val="000000"/>
              </w:rPr>
              <w:t>1</w:t>
            </w:r>
          </w:p>
        </w:tc>
        <w:tc>
          <w:tcPr>
            <w:tcW w:w="962" w:type="dxa"/>
            <w:tcBorders>
              <w:top w:val="single" w:sz="6" w:space="0" w:color="auto"/>
              <w:bottom w:val="single" w:sz="6" w:space="0" w:color="auto"/>
            </w:tcBorders>
          </w:tcPr>
          <w:p w14:paraId="52F36B1F" w14:textId="61E56897" w:rsidR="00644A5D" w:rsidRPr="006A7A36" w:rsidRDefault="00644A5D" w:rsidP="000E5854">
            <w:pPr>
              <w:spacing w:line="240" w:lineRule="auto"/>
              <w:jc w:val="center"/>
              <w:rPr>
                <w:b/>
                <w:color w:val="000000"/>
              </w:rPr>
            </w:pPr>
            <w:r w:rsidRPr="006A7A36">
              <w:rPr>
                <w:b/>
                <w:color w:val="000000"/>
              </w:rPr>
              <w:t>2</w:t>
            </w:r>
          </w:p>
        </w:tc>
        <w:tc>
          <w:tcPr>
            <w:tcW w:w="962" w:type="dxa"/>
            <w:tcBorders>
              <w:top w:val="single" w:sz="6" w:space="0" w:color="auto"/>
              <w:bottom w:val="single" w:sz="6" w:space="0" w:color="auto"/>
            </w:tcBorders>
          </w:tcPr>
          <w:p w14:paraId="5F616E5C" w14:textId="77777777" w:rsidR="00644A5D" w:rsidRPr="006A7A36" w:rsidRDefault="00644A5D" w:rsidP="000E5854">
            <w:pPr>
              <w:spacing w:line="240" w:lineRule="auto"/>
              <w:jc w:val="center"/>
              <w:rPr>
                <w:b/>
                <w:color w:val="000000"/>
              </w:rPr>
            </w:pPr>
            <w:r w:rsidRPr="006A7A36">
              <w:rPr>
                <w:b/>
                <w:color w:val="000000"/>
              </w:rPr>
              <w:t>3</w:t>
            </w:r>
          </w:p>
        </w:tc>
        <w:tc>
          <w:tcPr>
            <w:tcW w:w="962" w:type="dxa"/>
            <w:tcBorders>
              <w:top w:val="single" w:sz="6" w:space="0" w:color="auto"/>
              <w:bottom w:val="single" w:sz="6" w:space="0" w:color="auto"/>
            </w:tcBorders>
          </w:tcPr>
          <w:p w14:paraId="37D3A10E" w14:textId="77777777" w:rsidR="00644A5D" w:rsidRPr="006A7A36" w:rsidRDefault="00644A5D" w:rsidP="000E5854">
            <w:pPr>
              <w:spacing w:line="240" w:lineRule="auto"/>
              <w:jc w:val="center"/>
              <w:rPr>
                <w:b/>
                <w:color w:val="000000"/>
              </w:rPr>
            </w:pPr>
            <w:r w:rsidRPr="006A7A36">
              <w:rPr>
                <w:b/>
                <w:color w:val="000000"/>
              </w:rPr>
              <w:t>4</w:t>
            </w:r>
          </w:p>
        </w:tc>
        <w:tc>
          <w:tcPr>
            <w:tcW w:w="962" w:type="dxa"/>
            <w:tcBorders>
              <w:top w:val="single" w:sz="6" w:space="0" w:color="auto"/>
              <w:bottom w:val="single" w:sz="6" w:space="0" w:color="auto"/>
            </w:tcBorders>
          </w:tcPr>
          <w:p w14:paraId="4CD66390" w14:textId="77777777" w:rsidR="00644A5D" w:rsidRPr="006A7A36" w:rsidRDefault="00644A5D" w:rsidP="000E5854">
            <w:pPr>
              <w:spacing w:line="240" w:lineRule="auto"/>
              <w:jc w:val="center"/>
              <w:rPr>
                <w:b/>
                <w:color w:val="000000"/>
              </w:rPr>
            </w:pPr>
            <w:r w:rsidRPr="006A7A36">
              <w:rPr>
                <w:b/>
                <w:color w:val="000000"/>
              </w:rPr>
              <w:t>5</w:t>
            </w:r>
          </w:p>
        </w:tc>
      </w:tr>
      <w:tr w:rsidR="00644A5D" w:rsidRPr="006A7A36" w14:paraId="17DC03D6" w14:textId="77777777" w:rsidTr="00231248">
        <w:trPr>
          <w:trHeight w:val="37"/>
          <w:jc w:val="center"/>
        </w:trPr>
        <w:tc>
          <w:tcPr>
            <w:tcW w:w="1072" w:type="dxa"/>
            <w:tcBorders>
              <w:top w:val="single" w:sz="6" w:space="0" w:color="auto"/>
            </w:tcBorders>
          </w:tcPr>
          <w:p w14:paraId="0A452700" w14:textId="77777777" w:rsidR="00644A5D" w:rsidRPr="006A7A36" w:rsidRDefault="00644A5D" w:rsidP="000E5854">
            <w:pPr>
              <w:spacing w:line="240" w:lineRule="auto"/>
              <w:jc w:val="center"/>
              <w:rPr>
                <w:b/>
                <w:color w:val="000000"/>
              </w:rPr>
            </w:pPr>
            <w:r w:rsidRPr="006A7A36">
              <w:rPr>
                <w:b/>
                <w:color w:val="000000"/>
              </w:rPr>
              <w:t>A</w:t>
            </w:r>
          </w:p>
        </w:tc>
        <w:tc>
          <w:tcPr>
            <w:tcW w:w="962" w:type="dxa"/>
            <w:tcBorders>
              <w:top w:val="single" w:sz="6" w:space="0" w:color="auto"/>
            </w:tcBorders>
          </w:tcPr>
          <w:p w14:paraId="19F5E1C6" w14:textId="77777777" w:rsidR="00644A5D" w:rsidRPr="006A7A36" w:rsidRDefault="00644A5D" w:rsidP="000E5854">
            <w:pPr>
              <w:spacing w:line="240" w:lineRule="auto"/>
              <w:jc w:val="center"/>
              <w:rPr>
                <w:color w:val="000000"/>
              </w:rPr>
            </w:pPr>
            <w:r w:rsidRPr="006A7A36">
              <w:rPr>
                <w:color w:val="000000"/>
              </w:rPr>
              <w:t>30</w:t>
            </w:r>
          </w:p>
        </w:tc>
        <w:tc>
          <w:tcPr>
            <w:tcW w:w="962" w:type="dxa"/>
            <w:tcBorders>
              <w:top w:val="single" w:sz="6" w:space="0" w:color="auto"/>
            </w:tcBorders>
          </w:tcPr>
          <w:p w14:paraId="08E33A4E" w14:textId="77777777" w:rsidR="00644A5D" w:rsidRPr="006A7A36" w:rsidRDefault="00644A5D" w:rsidP="000E5854">
            <w:pPr>
              <w:spacing w:line="240" w:lineRule="auto"/>
              <w:jc w:val="center"/>
              <w:rPr>
                <w:color w:val="000000"/>
              </w:rPr>
            </w:pPr>
            <w:r w:rsidRPr="006A7A36">
              <w:rPr>
                <w:color w:val="000000"/>
              </w:rPr>
              <w:t>18</w:t>
            </w:r>
          </w:p>
        </w:tc>
        <w:tc>
          <w:tcPr>
            <w:tcW w:w="962" w:type="dxa"/>
            <w:tcBorders>
              <w:top w:val="single" w:sz="6" w:space="0" w:color="auto"/>
            </w:tcBorders>
          </w:tcPr>
          <w:p w14:paraId="10407FDB" w14:textId="77777777" w:rsidR="00644A5D" w:rsidRPr="006A7A36" w:rsidRDefault="00644A5D" w:rsidP="000E5854">
            <w:pPr>
              <w:spacing w:line="240" w:lineRule="auto"/>
              <w:jc w:val="center"/>
              <w:rPr>
                <w:color w:val="000000"/>
              </w:rPr>
            </w:pPr>
            <w:r w:rsidRPr="006A7A36">
              <w:rPr>
                <w:color w:val="000000"/>
              </w:rPr>
              <w:t>26</w:t>
            </w:r>
          </w:p>
        </w:tc>
        <w:tc>
          <w:tcPr>
            <w:tcW w:w="962" w:type="dxa"/>
            <w:tcBorders>
              <w:top w:val="single" w:sz="6" w:space="0" w:color="auto"/>
            </w:tcBorders>
          </w:tcPr>
          <w:p w14:paraId="1575ACE8" w14:textId="77777777" w:rsidR="00644A5D" w:rsidRPr="006A7A36" w:rsidRDefault="00644A5D" w:rsidP="000E5854">
            <w:pPr>
              <w:spacing w:line="240" w:lineRule="auto"/>
              <w:jc w:val="center"/>
              <w:rPr>
                <w:color w:val="000000"/>
              </w:rPr>
            </w:pPr>
            <w:r w:rsidRPr="006A7A36">
              <w:rPr>
                <w:color w:val="000000"/>
              </w:rPr>
              <w:t>17</w:t>
            </w:r>
          </w:p>
        </w:tc>
        <w:tc>
          <w:tcPr>
            <w:tcW w:w="962" w:type="dxa"/>
            <w:tcBorders>
              <w:top w:val="single" w:sz="6" w:space="0" w:color="auto"/>
            </w:tcBorders>
          </w:tcPr>
          <w:p w14:paraId="5E770A89" w14:textId="77777777" w:rsidR="00644A5D" w:rsidRPr="006A7A36" w:rsidRDefault="00644A5D" w:rsidP="000E5854">
            <w:pPr>
              <w:spacing w:line="240" w:lineRule="auto"/>
              <w:jc w:val="center"/>
              <w:rPr>
                <w:color w:val="000000"/>
              </w:rPr>
            </w:pPr>
            <w:r w:rsidRPr="006A7A36">
              <w:rPr>
                <w:color w:val="000000"/>
              </w:rPr>
              <w:t>15</w:t>
            </w:r>
          </w:p>
        </w:tc>
      </w:tr>
      <w:tr w:rsidR="00644A5D" w:rsidRPr="006A7A36" w14:paraId="5F48A3F8" w14:textId="77777777" w:rsidTr="000E5854">
        <w:trPr>
          <w:jc w:val="center"/>
        </w:trPr>
        <w:tc>
          <w:tcPr>
            <w:tcW w:w="1072" w:type="dxa"/>
          </w:tcPr>
          <w:p w14:paraId="6E8BE8F4" w14:textId="77777777" w:rsidR="00644A5D" w:rsidRPr="006A7A36" w:rsidRDefault="00644A5D" w:rsidP="000E5854">
            <w:pPr>
              <w:spacing w:line="240" w:lineRule="auto"/>
              <w:jc w:val="center"/>
              <w:rPr>
                <w:b/>
                <w:color w:val="000000"/>
              </w:rPr>
            </w:pPr>
            <w:r w:rsidRPr="006A7A36">
              <w:rPr>
                <w:b/>
                <w:color w:val="000000"/>
              </w:rPr>
              <w:t>B</w:t>
            </w:r>
          </w:p>
        </w:tc>
        <w:tc>
          <w:tcPr>
            <w:tcW w:w="962" w:type="dxa"/>
          </w:tcPr>
          <w:p w14:paraId="0874CC09" w14:textId="77777777" w:rsidR="00644A5D" w:rsidRPr="006A7A36" w:rsidRDefault="00644A5D" w:rsidP="000E5854">
            <w:pPr>
              <w:spacing w:line="240" w:lineRule="auto"/>
              <w:jc w:val="center"/>
              <w:rPr>
                <w:color w:val="000000"/>
              </w:rPr>
            </w:pPr>
            <w:r w:rsidRPr="006A7A36">
              <w:rPr>
                <w:color w:val="000000"/>
              </w:rPr>
              <w:t>23</w:t>
            </w:r>
          </w:p>
        </w:tc>
        <w:tc>
          <w:tcPr>
            <w:tcW w:w="962" w:type="dxa"/>
          </w:tcPr>
          <w:p w14:paraId="03C41E42" w14:textId="77777777" w:rsidR="00644A5D" w:rsidRPr="006A7A36" w:rsidRDefault="00644A5D" w:rsidP="000E5854">
            <w:pPr>
              <w:spacing w:line="240" w:lineRule="auto"/>
              <w:jc w:val="center"/>
              <w:rPr>
                <w:color w:val="000000"/>
              </w:rPr>
            </w:pPr>
            <w:r w:rsidRPr="006A7A36">
              <w:rPr>
                <w:color w:val="000000"/>
              </w:rPr>
              <w:t>22</w:t>
            </w:r>
          </w:p>
        </w:tc>
        <w:tc>
          <w:tcPr>
            <w:tcW w:w="962" w:type="dxa"/>
          </w:tcPr>
          <w:p w14:paraId="15C98B2B" w14:textId="77777777" w:rsidR="00644A5D" w:rsidRPr="006A7A36" w:rsidRDefault="00644A5D" w:rsidP="000E5854">
            <w:pPr>
              <w:spacing w:line="240" w:lineRule="auto"/>
              <w:jc w:val="center"/>
              <w:rPr>
                <w:color w:val="000000"/>
              </w:rPr>
            </w:pPr>
            <w:r w:rsidRPr="006A7A36">
              <w:rPr>
                <w:color w:val="000000"/>
              </w:rPr>
              <w:t>32</w:t>
            </w:r>
          </w:p>
        </w:tc>
        <w:tc>
          <w:tcPr>
            <w:tcW w:w="962" w:type="dxa"/>
          </w:tcPr>
          <w:p w14:paraId="6FECA525" w14:textId="77777777" w:rsidR="00644A5D" w:rsidRPr="006A7A36" w:rsidRDefault="00644A5D" w:rsidP="000E5854">
            <w:pPr>
              <w:spacing w:line="240" w:lineRule="auto"/>
              <w:jc w:val="center"/>
              <w:rPr>
                <w:color w:val="000000"/>
              </w:rPr>
            </w:pPr>
            <w:r w:rsidRPr="006A7A36">
              <w:rPr>
                <w:color w:val="000000"/>
              </w:rPr>
              <w:t>25</w:t>
            </w:r>
          </w:p>
        </w:tc>
        <w:tc>
          <w:tcPr>
            <w:tcW w:w="962" w:type="dxa"/>
          </w:tcPr>
          <w:p w14:paraId="648862F1" w14:textId="77777777" w:rsidR="00644A5D" w:rsidRPr="006A7A36" w:rsidRDefault="00644A5D" w:rsidP="000E5854">
            <w:pPr>
              <w:spacing w:line="240" w:lineRule="auto"/>
              <w:jc w:val="center"/>
              <w:rPr>
                <w:color w:val="000000"/>
              </w:rPr>
            </w:pPr>
            <w:r w:rsidRPr="006A7A36">
              <w:rPr>
                <w:color w:val="000000"/>
              </w:rPr>
              <w:t>30</w:t>
            </w:r>
          </w:p>
        </w:tc>
      </w:tr>
      <w:tr w:rsidR="00644A5D" w:rsidRPr="006A7A36" w14:paraId="78D9BAC3" w14:textId="77777777" w:rsidTr="000E5854">
        <w:trPr>
          <w:jc w:val="center"/>
        </w:trPr>
        <w:tc>
          <w:tcPr>
            <w:tcW w:w="1072" w:type="dxa"/>
          </w:tcPr>
          <w:p w14:paraId="00C75AEE" w14:textId="77777777" w:rsidR="00644A5D" w:rsidRPr="006A7A36" w:rsidRDefault="00644A5D" w:rsidP="000E5854">
            <w:pPr>
              <w:spacing w:line="240" w:lineRule="auto"/>
              <w:jc w:val="center"/>
              <w:rPr>
                <w:b/>
                <w:color w:val="000000"/>
              </w:rPr>
            </w:pPr>
            <w:r w:rsidRPr="006A7A36">
              <w:rPr>
                <w:b/>
                <w:color w:val="000000"/>
              </w:rPr>
              <w:t>C</w:t>
            </w:r>
          </w:p>
        </w:tc>
        <w:tc>
          <w:tcPr>
            <w:tcW w:w="962" w:type="dxa"/>
          </w:tcPr>
          <w:p w14:paraId="7AF81D45" w14:textId="77777777" w:rsidR="00644A5D" w:rsidRPr="006A7A36" w:rsidRDefault="00644A5D" w:rsidP="000E5854">
            <w:pPr>
              <w:spacing w:line="240" w:lineRule="auto"/>
              <w:jc w:val="center"/>
              <w:rPr>
                <w:color w:val="000000"/>
              </w:rPr>
            </w:pPr>
            <w:r w:rsidRPr="006A7A36">
              <w:rPr>
                <w:color w:val="000000"/>
              </w:rPr>
              <w:t>17</w:t>
            </w:r>
          </w:p>
        </w:tc>
        <w:tc>
          <w:tcPr>
            <w:tcW w:w="962" w:type="dxa"/>
          </w:tcPr>
          <w:p w14:paraId="1B87E4D8" w14:textId="77777777" w:rsidR="00644A5D" w:rsidRPr="006A7A36" w:rsidRDefault="00644A5D" w:rsidP="000E5854">
            <w:pPr>
              <w:spacing w:line="240" w:lineRule="auto"/>
              <w:jc w:val="center"/>
              <w:rPr>
                <w:color w:val="000000"/>
              </w:rPr>
            </w:pPr>
            <w:r w:rsidRPr="006A7A36">
              <w:rPr>
                <w:color w:val="000000"/>
              </w:rPr>
              <w:t>31</w:t>
            </w:r>
          </w:p>
        </w:tc>
        <w:tc>
          <w:tcPr>
            <w:tcW w:w="962" w:type="dxa"/>
          </w:tcPr>
          <w:p w14:paraId="4762EC63" w14:textId="77777777" w:rsidR="00644A5D" w:rsidRPr="006A7A36" w:rsidRDefault="00644A5D" w:rsidP="000E5854">
            <w:pPr>
              <w:spacing w:line="240" w:lineRule="auto"/>
              <w:jc w:val="center"/>
              <w:rPr>
                <w:color w:val="000000"/>
              </w:rPr>
            </w:pPr>
            <w:r w:rsidRPr="006A7A36">
              <w:rPr>
                <w:color w:val="000000"/>
              </w:rPr>
              <w:t>24</w:t>
            </w:r>
          </w:p>
        </w:tc>
        <w:tc>
          <w:tcPr>
            <w:tcW w:w="962" w:type="dxa"/>
          </w:tcPr>
          <w:p w14:paraId="39137B77" w14:textId="77777777" w:rsidR="00644A5D" w:rsidRPr="006A7A36" w:rsidRDefault="00644A5D" w:rsidP="000E5854">
            <w:pPr>
              <w:spacing w:line="240" w:lineRule="auto"/>
              <w:jc w:val="center"/>
              <w:rPr>
                <w:color w:val="000000"/>
              </w:rPr>
            </w:pPr>
            <w:r w:rsidRPr="006A7A36">
              <w:rPr>
                <w:color w:val="000000"/>
              </w:rPr>
              <w:t>22</w:t>
            </w:r>
          </w:p>
        </w:tc>
        <w:tc>
          <w:tcPr>
            <w:tcW w:w="962" w:type="dxa"/>
          </w:tcPr>
          <w:p w14:paraId="3B74547B" w14:textId="77777777" w:rsidR="00644A5D" w:rsidRPr="006A7A36" w:rsidRDefault="00644A5D" w:rsidP="000E5854">
            <w:pPr>
              <w:spacing w:line="240" w:lineRule="auto"/>
              <w:jc w:val="center"/>
              <w:rPr>
                <w:color w:val="000000"/>
              </w:rPr>
            </w:pPr>
            <w:r w:rsidRPr="006A7A36">
              <w:rPr>
                <w:color w:val="000000"/>
              </w:rPr>
              <w:t>29</w:t>
            </w:r>
          </w:p>
        </w:tc>
      </w:tr>
    </w:tbl>
    <w:p w14:paraId="53DEC100" w14:textId="77777777" w:rsidR="00644A5D" w:rsidRPr="006A7A36" w:rsidRDefault="00644A5D" w:rsidP="00644A5D"/>
    <w:p w14:paraId="239F0813" w14:textId="2A88A79E" w:rsidR="00644A5D" w:rsidRPr="006A7A36" w:rsidRDefault="00644A5D" w:rsidP="00644A5D">
      <w:pPr>
        <w:ind w:firstLine="720"/>
      </w:pPr>
      <w:r w:rsidRPr="006A7A36">
        <w:t xml:space="preserve">Spacing between the table and </w:t>
      </w:r>
      <w:r>
        <w:t xml:space="preserve">the </w:t>
      </w:r>
      <w:r w:rsidRPr="006A7A36">
        <w:t xml:space="preserve">first line of text is </w:t>
      </w:r>
      <w:r>
        <w:t>1.5</w:t>
      </w:r>
      <w:r w:rsidRPr="006A7A36">
        <w:t xml:space="preserve"> lines</w:t>
      </w:r>
      <w:r w:rsidRPr="00645EC3">
        <w:t xml:space="preserve">. </w:t>
      </w:r>
      <w:r w:rsidRPr="00E47CA7">
        <w:rPr>
          <w:highlight w:val="yellow"/>
        </w:rPr>
        <w:t xml:space="preserve">If the caption is written in a single line, it should be centred. If the caption is more than one line, it should be aligned to </w:t>
      </w:r>
      <w:r w:rsidRPr="00E47CA7">
        <w:rPr>
          <w:color w:val="000000" w:themeColor="text1"/>
          <w:highlight w:val="yellow"/>
        </w:rPr>
        <w:t>the left</w:t>
      </w:r>
      <w:r w:rsidR="000556B8" w:rsidRPr="00E47CA7">
        <w:rPr>
          <w:color w:val="000000" w:themeColor="text1"/>
          <w:highlight w:val="yellow"/>
        </w:rPr>
        <w:t>.</w:t>
      </w:r>
      <w:r w:rsidR="000556B8" w:rsidRPr="00645EC3">
        <w:rPr>
          <w:color w:val="000000" w:themeColor="text1"/>
        </w:rPr>
        <w:t xml:space="preserve"> In both cases, the caption must be set with a hanging indentation of 2 cm</w:t>
      </w:r>
      <w:r w:rsidR="00E35353" w:rsidRPr="00645EC3">
        <w:rPr>
          <w:color w:val="000000" w:themeColor="text1"/>
        </w:rPr>
        <w:t xml:space="preserve"> under the Paragraph Settings</w:t>
      </w:r>
      <w:r w:rsidR="000556B8" w:rsidRPr="00645EC3">
        <w:rPr>
          <w:color w:val="000000" w:themeColor="text1"/>
        </w:rPr>
        <w:t>.</w:t>
      </w:r>
      <w:r w:rsidR="000556B8" w:rsidRPr="001F496D">
        <w:rPr>
          <w:color w:val="000000" w:themeColor="text1"/>
        </w:rPr>
        <w:t xml:space="preserve"> Besides,</w:t>
      </w:r>
      <w:r w:rsidRPr="001F496D">
        <w:rPr>
          <w:color w:val="000000" w:themeColor="text1"/>
        </w:rPr>
        <w:t xml:space="preserve"> </w:t>
      </w:r>
      <w:r w:rsidR="000556B8" w:rsidRPr="001F496D">
        <w:rPr>
          <w:color w:val="000000" w:themeColor="text1"/>
        </w:rPr>
        <w:t>a</w:t>
      </w:r>
      <w:r w:rsidRPr="001F496D">
        <w:rPr>
          <w:color w:val="000000" w:themeColor="text1"/>
        </w:rPr>
        <w:t xml:space="preserve"> table should be positioned after it has been cited for the first time in the text</w:t>
      </w:r>
      <w:r w:rsidRPr="006002A7">
        <w:t>. All tables in the chapter can also be grouped together and positioned at an appropriate location. Tables that are presented in landscape format should be bound with the top of the table to the spine.</w:t>
      </w:r>
    </w:p>
    <w:p w14:paraId="27058A09" w14:textId="77777777" w:rsidR="00644A5D" w:rsidRPr="006A7A36" w:rsidRDefault="00644A5D" w:rsidP="00644A5D"/>
    <w:p w14:paraId="43B8946F" w14:textId="3D76994E" w:rsidR="007A2D9C" w:rsidRPr="006A7A36" w:rsidRDefault="007A2D9C" w:rsidP="007A2D9C">
      <w:pPr>
        <w:pStyle w:val="Heading3"/>
      </w:pPr>
      <w:bookmarkStart w:id="25" w:name="_Toc189655874"/>
      <w:r>
        <w:t>S</w:t>
      </w:r>
      <w:r w:rsidRPr="006A7A36">
        <w:t>ubsection Title</w:t>
      </w:r>
      <w:bookmarkEnd w:id="18"/>
      <w:bookmarkEnd w:id="19"/>
      <w:bookmarkEnd w:id="25"/>
    </w:p>
    <w:p w14:paraId="1B232EDB" w14:textId="6530D515" w:rsidR="007A2D9C" w:rsidRPr="006A7A36" w:rsidRDefault="007A2D9C" w:rsidP="007A2D9C">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ld be “justified”.</w:t>
      </w:r>
    </w:p>
    <w:p w14:paraId="2FC95ACE" w14:textId="111C610C" w:rsidR="007A2D9C" w:rsidRPr="006A7A36" w:rsidRDefault="007A2D9C" w:rsidP="009F375D">
      <w:pPr>
        <w:ind w:firstLine="851"/>
      </w:pPr>
      <w:r w:rsidRPr="006A7A36">
        <w:t xml:space="preserve">Subsequence paragraphs should be indented </w:t>
      </w:r>
      <w:r w:rsidR="009F375D" w:rsidRPr="006A7A36">
        <w:t>1.</w:t>
      </w:r>
      <w:r w:rsidR="009F375D">
        <w:t>5</w:t>
      </w:r>
      <w:r w:rsidR="009F375D" w:rsidRPr="006A7A36">
        <w:t xml:space="preserve"> cm (0</w:t>
      </w:r>
      <w:r w:rsidR="009F375D">
        <w:t>.59</w:t>
      </w:r>
      <w:r w:rsidR="009F375D" w:rsidRPr="006A7A36">
        <w:t xml:space="preserve"> inch</w:t>
      </w:r>
      <w:r w:rsidR="009F375D">
        <w:t>es</w:t>
      </w:r>
      <w:r w:rsidR="009F375D" w:rsidRPr="006A7A36">
        <w:t>)</w:t>
      </w:r>
      <w:r w:rsidRPr="006A7A36">
        <w:t xml:space="preserve"> from the left margin. General alignment for texts in </w:t>
      </w:r>
      <w:r w:rsidR="00BD1BFE">
        <w:t xml:space="preserve">a </w:t>
      </w:r>
      <w:r w:rsidRPr="006A7A36">
        <w:t>paragraph should be “justified”.</w:t>
      </w:r>
      <w:r>
        <w:t xml:space="preserve"> </w:t>
      </w:r>
      <w:r w:rsidRPr="006A7A36">
        <w:t xml:space="preserve">Spacing between </w:t>
      </w:r>
      <w:r w:rsidR="00BD1BFE">
        <w:t xml:space="preserve">the </w:t>
      </w:r>
      <w:r w:rsidRPr="006A7A36">
        <w:t>last line of text a</w:t>
      </w:r>
      <w:r>
        <w:t>nd the next subsection title is 1</w:t>
      </w:r>
      <w:r w:rsidRPr="006A7A36">
        <w:t>.5 lines.</w:t>
      </w:r>
    </w:p>
    <w:p w14:paraId="5AAD631B" w14:textId="77777777" w:rsidR="007A2D9C" w:rsidRPr="006A7A36" w:rsidRDefault="007A2D9C" w:rsidP="007A2D9C"/>
    <w:p w14:paraId="48BFED95" w14:textId="34C54F39" w:rsidR="007A2D9C" w:rsidRPr="006A7A36" w:rsidRDefault="007A2D9C" w:rsidP="007A2D9C">
      <w:pPr>
        <w:pStyle w:val="Heading4"/>
      </w:pPr>
      <w:bookmarkStart w:id="26" w:name="_Toc472432613"/>
      <w:bookmarkStart w:id="27" w:name="_Toc189655875"/>
      <w:r w:rsidRPr="006A7A36">
        <w:t>Sub-subsection Title</w:t>
      </w:r>
      <w:bookmarkEnd w:id="26"/>
      <w:bookmarkEnd w:id="27"/>
    </w:p>
    <w:p w14:paraId="06679410" w14:textId="77777777" w:rsidR="00E47CA7" w:rsidRDefault="007A2D9C" w:rsidP="00E47CA7">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ld be “justified”.</w:t>
      </w:r>
    </w:p>
    <w:p w14:paraId="347F08AB" w14:textId="56F815C2" w:rsidR="005F0320" w:rsidRPr="00E47CA7" w:rsidRDefault="007A2D9C" w:rsidP="00E47CA7">
      <w:pPr>
        <w:ind w:firstLine="851"/>
      </w:pPr>
      <w:r w:rsidRPr="001F496D">
        <w:rPr>
          <w:color w:val="000000" w:themeColor="text1"/>
        </w:rPr>
        <w:t>All figures must be numbered</w:t>
      </w:r>
      <w:r w:rsidR="008D7896" w:rsidRPr="001F496D">
        <w:rPr>
          <w:color w:val="000000" w:themeColor="text1"/>
        </w:rPr>
        <w:t xml:space="preserve"> numerically</w:t>
      </w:r>
      <w:r w:rsidR="00FC2BEA" w:rsidRPr="001F496D">
        <w:rPr>
          <w:color w:val="000000" w:themeColor="text1"/>
        </w:rPr>
        <w:t>,</w:t>
      </w:r>
      <w:r w:rsidR="004B3FC9" w:rsidRPr="001F496D">
        <w:rPr>
          <w:color w:val="000000" w:themeColor="text1"/>
        </w:rPr>
        <w:t xml:space="preserve"> followed by a tab and the caption, for example, </w:t>
      </w:r>
      <w:r w:rsidR="00FC2BEA" w:rsidRPr="001F496D">
        <w:rPr>
          <w:color w:val="000000" w:themeColor="text1"/>
        </w:rPr>
        <w:t>“</w:t>
      </w:r>
      <w:r w:rsidR="004B3FC9" w:rsidRPr="001F496D">
        <w:rPr>
          <w:color w:val="000000" w:themeColor="text1"/>
        </w:rPr>
        <w:t>Figure 2.1:(tab)UTAR Logo</w:t>
      </w:r>
      <w:r w:rsidR="00FC2BEA" w:rsidRPr="001F496D">
        <w:rPr>
          <w:color w:val="000000" w:themeColor="text1"/>
        </w:rPr>
        <w:t>”</w:t>
      </w:r>
      <w:r w:rsidR="004B3FC9" w:rsidRPr="001F496D">
        <w:rPr>
          <w:color w:val="000000" w:themeColor="text1"/>
        </w:rPr>
        <w:t>.</w:t>
      </w:r>
      <w:r w:rsidRPr="001F496D">
        <w:rPr>
          <w:color w:val="000000" w:themeColor="text1"/>
        </w:rPr>
        <w:t xml:space="preserve"> </w:t>
      </w:r>
      <w:r w:rsidR="004B3FC9" w:rsidRPr="001F496D">
        <w:rPr>
          <w:color w:val="000000" w:themeColor="text1"/>
        </w:rPr>
        <w:t xml:space="preserve">All figures must be numbered </w:t>
      </w:r>
      <w:r w:rsidRPr="001F496D">
        <w:rPr>
          <w:color w:val="000000" w:themeColor="text1"/>
        </w:rPr>
        <w:t xml:space="preserve">with respect to the chapter using Arabic numeric. For example, Figure 2.1 is the first figure that appears in Chapter 2. </w:t>
      </w:r>
      <w:r w:rsidR="004B3FC9" w:rsidRPr="001F496D">
        <w:rPr>
          <w:color w:val="000000" w:themeColor="text1"/>
        </w:rPr>
        <w:t>Besides, all figures</w:t>
      </w:r>
      <w:r w:rsidRPr="001F496D">
        <w:rPr>
          <w:color w:val="000000" w:themeColor="text1"/>
        </w:rPr>
        <w:t xml:space="preserve"> must have a caption, which should be positioned at the bottom of the figure.</w:t>
      </w:r>
      <w:r w:rsidR="003406A8" w:rsidRPr="001F496D">
        <w:rPr>
          <w:color w:val="000000" w:themeColor="text1"/>
        </w:rPr>
        <w:t xml:space="preserve"> </w:t>
      </w:r>
      <w:r w:rsidRPr="00645EC3">
        <w:rPr>
          <w:color w:val="000000" w:themeColor="text1"/>
        </w:rPr>
        <w:t xml:space="preserve">If the caption is written in a single line, it should be centred. If the caption is more </w:t>
      </w:r>
      <w:r w:rsidRPr="00645EC3">
        <w:rPr>
          <w:color w:val="000000" w:themeColor="text1"/>
        </w:rPr>
        <w:lastRenderedPageBreak/>
        <w:t>than one line, it should be align</w:t>
      </w:r>
      <w:r w:rsidR="00BD1BFE" w:rsidRPr="00645EC3">
        <w:rPr>
          <w:color w:val="000000" w:themeColor="text1"/>
        </w:rPr>
        <w:t>ed</w:t>
      </w:r>
      <w:r w:rsidRPr="00645EC3">
        <w:rPr>
          <w:color w:val="000000" w:themeColor="text1"/>
        </w:rPr>
        <w:t xml:space="preserve"> to the left.</w:t>
      </w:r>
      <w:r w:rsidR="008D7896" w:rsidRPr="00645EC3">
        <w:rPr>
          <w:color w:val="000000" w:themeColor="text1"/>
        </w:rPr>
        <w:t xml:space="preserve"> In both cases, the caption must be set with a hanging indentation of 2 cm</w:t>
      </w:r>
      <w:r w:rsidR="00E35353" w:rsidRPr="00645EC3">
        <w:rPr>
          <w:color w:val="000000" w:themeColor="text1"/>
        </w:rPr>
        <w:t xml:space="preserve"> under the Paragraph Settings</w:t>
      </w:r>
      <w:r w:rsidR="008D7896" w:rsidRPr="00645EC3">
        <w:rPr>
          <w:color w:val="000000" w:themeColor="text1"/>
        </w:rPr>
        <w:t>.</w:t>
      </w:r>
    </w:p>
    <w:p w14:paraId="2620338B" w14:textId="77777777" w:rsidR="008C74BD" w:rsidRPr="006A7A36" w:rsidRDefault="008C74BD" w:rsidP="00EB21CE"/>
    <w:p w14:paraId="3C66175D" w14:textId="77777777" w:rsidR="00743ACE" w:rsidRPr="006A7A36" w:rsidRDefault="00743ACE" w:rsidP="0075519A">
      <w:pPr>
        <w:jc w:val="center"/>
      </w:pPr>
      <w:r>
        <w:rPr>
          <w:noProof/>
          <w:lang w:val="en-MY"/>
        </w:rPr>
        <w:drawing>
          <wp:inline distT="0" distB="0" distL="0" distR="0" wp14:anchorId="0406AA9F" wp14:editId="0ECC52D5">
            <wp:extent cx="1349070" cy="935355"/>
            <wp:effectExtent l="0" t="0" r="3810" b="0"/>
            <wp:docPr id="11" name="Picture 11" descr="Image result for u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utar logo"/>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60560" cy="943321"/>
                    </a:xfrm>
                    <a:prstGeom prst="rect">
                      <a:avLst/>
                    </a:prstGeom>
                    <a:noFill/>
                    <a:ln>
                      <a:noFill/>
                    </a:ln>
                  </pic:spPr>
                </pic:pic>
              </a:graphicData>
            </a:graphic>
          </wp:inline>
        </w:drawing>
      </w:r>
    </w:p>
    <w:p w14:paraId="339B29A5" w14:textId="0D67210C" w:rsidR="00734919" w:rsidRPr="00A407A3" w:rsidRDefault="003665B6" w:rsidP="001F496D">
      <w:pPr>
        <w:pStyle w:val="Caption"/>
        <w:jc w:val="center"/>
        <w:rPr>
          <w:color w:val="FF0000"/>
          <w:lang w:val="fr-FR"/>
        </w:rPr>
      </w:pPr>
      <w:bookmarkStart w:id="28" w:name="_Toc73392638"/>
      <w:bookmarkStart w:id="29" w:name="_Toc184028947"/>
      <w:r w:rsidRPr="00A407A3">
        <w:rPr>
          <w:lang w:val="fr-FR"/>
        </w:rPr>
        <w:t xml:space="preserve">Figure </w:t>
      </w:r>
      <w:r w:rsidR="00EF1451" w:rsidRPr="00A407A3">
        <w:fldChar w:fldCharType="begin"/>
      </w:r>
      <w:r w:rsidRPr="00A407A3">
        <w:rPr>
          <w:lang w:val="fr-FR"/>
        </w:rPr>
        <w:instrText xml:space="preserve"> STYLEREF 1 \s </w:instrText>
      </w:r>
      <w:r w:rsidR="00EF1451" w:rsidRPr="00A407A3">
        <w:fldChar w:fldCharType="separate"/>
      </w:r>
      <w:r w:rsidR="00146628">
        <w:rPr>
          <w:noProof/>
          <w:lang w:val="fr-FR"/>
        </w:rPr>
        <w:t>2</w:t>
      </w:r>
      <w:r w:rsidR="00EF1451" w:rsidRPr="00A407A3">
        <w:fldChar w:fldCharType="end"/>
      </w:r>
      <w:r w:rsidRPr="00A407A3">
        <w:rPr>
          <w:lang w:val="fr-FR"/>
        </w:rPr>
        <w:t>.</w:t>
      </w:r>
      <w:r w:rsidR="00EF1451" w:rsidRPr="00A407A3">
        <w:fldChar w:fldCharType="begin"/>
      </w:r>
      <w:r w:rsidRPr="00A407A3">
        <w:rPr>
          <w:lang w:val="fr-FR"/>
        </w:rPr>
        <w:instrText xml:space="preserve"> SEQ Figure \* ARABIC \s 1 </w:instrText>
      </w:r>
      <w:r w:rsidR="00EF1451" w:rsidRPr="00A407A3">
        <w:fldChar w:fldCharType="separate"/>
      </w:r>
      <w:r w:rsidR="00146628">
        <w:rPr>
          <w:noProof/>
          <w:lang w:val="fr-FR"/>
        </w:rPr>
        <w:t>1</w:t>
      </w:r>
      <w:r w:rsidR="00EF1451" w:rsidRPr="00A407A3">
        <w:fldChar w:fldCharType="end"/>
      </w:r>
      <w:r w:rsidRPr="00A407A3">
        <w:rPr>
          <w:lang w:val="fr-FR"/>
        </w:rPr>
        <w:t>:</w:t>
      </w:r>
      <w:r w:rsidR="004B5588" w:rsidRPr="00A407A3">
        <w:rPr>
          <w:lang w:val="fr-FR"/>
        </w:rPr>
        <w:tab/>
      </w:r>
      <w:r w:rsidRPr="00A407A3">
        <w:rPr>
          <w:lang w:val="fr-FR"/>
        </w:rPr>
        <w:t>Universiti</w:t>
      </w:r>
      <w:r w:rsidR="00640D10" w:rsidRPr="00A407A3">
        <w:rPr>
          <w:lang w:val="fr-FR"/>
        </w:rPr>
        <w:t xml:space="preserve"> </w:t>
      </w:r>
      <w:r w:rsidRPr="00A407A3">
        <w:rPr>
          <w:lang w:val="fr-FR"/>
        </w:rPr>
        <w:t>Tunku Abdul Rahman Logo</w:t>
      </w:r>
      <w:r w:rsidR="00272AD1" w:rsidRPr="00A407A3">
        <w:rPr>
          <w:lang w:val="fr-FR"/>
        </w:rPr>
        <w:t>.</w:t>
      </w:r>
      <w:bookmarkEnd w:id="28"/>
      <w:bookmarkEnd w:id="29"/>
    </w:p>
    <w:p w14:paraId="62997721" w14:textId="77777777" w:rsidR="00734919" w:rsidRPr="00CC15DE" w:rsidRDefault="00734919" w:rsidP="00EB21CE">
      <w:pPr>
        <w:rPr>
          <w:lang w:val="fr-FR"/>
        </w:rPr>
      </w:pPr>
    </w:p>
    <w:p w14:paraId="19AAF050" w14:textId="25AC14CE" w:rsidR="007A2D9C" w:rsidRDefault="007A2D9C" w:rsidP="000E4EAD">
      <w:pPr>
        <w:ind w:firstLine="851"/>
      </w:pPr>
      <w:r w:rsidRPr="006A7A36">
        <w:t xml:space="preserve">Spacing between </w:t>
      </w:r>
      <w:r w:rsidR="00BD1BFE">
        <w:t xml:space="preserve">the </w:t>
      </w:r>
      <w:r>
        <w:t>figure caption</w:t>
      </w:r>
      <w:r w:rsidRPr="006A7A36">
        <w:t xml:space="preserve"> and </w:t>
      </w:r>
      <w:r w:rsidR="00BD1BFE">
        <w:t xml:space="preserve">the </w:t>
      </w:r>
      <w:r w:rsidRPr="006A7A36">
        <w:t xml:space="preserve">first line of text is </w:t>
      </w:r>
      <w:r>
        <w:t>1.5</w:t>
      </w:r>
      <w:r w:rsidRPr="006A7A36">
        <w:t xml:space="preserve"> lines.</w:t>
      </w:r>
      <w:r w:rsidR="00EB77D6">
        <w:t xml:space="preserve"> </w:t>
      </w:r>
      <w:r w:rsidR="00BD1BFE">
        <w:t>The f</w:t>
      </w:r>
      <w:r w:rsidRPr="004758BF">
        <w:t>igure should be positioned after it has been cited for the first time in the text. All figures in the chapter can also be grouped together and positioned at an appropriate location</w:t>
      </w:r>
      <w:r w:rsidRPr="006A7A36">
        <w:t>.</w:t>
      </w:r>
      <w:r>
        <w:t xml:space="preserve"> </w:t>
      </w:r>
      <w:r w:rsidRPr="004758BF">
        <w:t>Figures which are presented in landscape format should be bound with the top of the figure to the spine</w:t>
      </w:r>
      <w:r>
        <w:t>.</w:t>
      </w:r>
    </w:p>
    <w:p w14:paraId="297CDA0E" w14:textId="369CEA7B" w:rsidR="000E4EAD" w:rsidRDefault="000E4EAD" w:rsidP="000E4EAD">
      <w:r>
        <w:rPr>
          <w:noProof/>
        </w:rPr>
        <mc:AlternateContent>
          <mc:Choice Requires="wps">
            <w:drawing>
              <wp:anchor distT="0" distB="0" distL="114300" distR="114300" simplePos="0" relativeHeight="251696128" behindDoc="0" locked="0" layoutInCell="1" allowOverlap="1" wp14:anchorId="4C291736" wp14:editId="0195BDDD">
                <wp:simplePos x="0" y="0"/>
                <wp:positionH relativeFrom="column">
                  <wp:posOffset>-20955</wp:posOffset>
                </wp:positionH>
                <wp:positionV relativeFrom="paragraph">
                  <wp:posOffset>284480</wp:posOffset>
                </wp:positionV>
                <wp:extent cx="0" cy="2160270"/>
                <wp:effectExtent l="0" t="0" r="38100" b="30480"/>
                <wp:wrapNone/>
                <wp:docPr id="1785400394"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0270"/>
                        </a:xfrm>
                        <a:prstGeom prst="straightConnector1">
                          <a:avLst/>
                        </a:prstGeom>
                        <a:noFill/>
                        <a:ln w="19050">
                          <a:solidFill>
                            <a:srgbClr val="0070C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CFB82D" id="Straight Arrow Connector 11" o:spid="_x0000_s1026" type="#_x0000_t32" style="position:absolute;margin-left:-1.65pt;margin-top:22.4pt;width:0;height:170.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" strokecolor="#0070c0" strokeweight="1.5pt">
                <v:stroke dashstyle="dash"/>
              </v:shape>
            </w:pict>
          </mc:Fallback>
        </mc:AlternateContent>
      </w:r>
    </w:p>
    <w:p w14:paraId="35C61903" w14:textId="42F00480" w:rsidR="000E4EAD" w:rsidRPr="008D2C1F" w:rsidRDefault="000E4EAD" w:rsidP="000E4EAD">
      <w:pPr>
        <w:pStyle w:val="Heading4"/>
      </w:pPr>
      <w:bookmarkStart w:id="30" w:name="_Toc101341520"/>
      <w:bookmarkStart w:id="31" w:name="_Toc189655876"/>
      <w:r>
        <w:rPr>
          <w:noProof/>
        </w:rPr>
        <mc:AlternateContent>
          <mc:Choice Requires="wps">
            <w:drawing>
              <wp:anchor distT="0" distB="0" distL="114300" distR="114300" simplePos="0" relativeHeight="251689984" behindDoc="0" locked="0" layoutInCell="1" allowOverlap="1" wp14:anchorId="70818779" wp14:editId="44378571">
                <wp:simplePos x="0" y="0"/>
                <wp:positionH relativeFrom="column">
                  <wp:posOffset>527050</wp:posOffset>
                </wp:positionH>
                <wp:positionV relativeFrom="paragraph">
                  <wp:posOffset>26035</wp:posOffset>
                </wp:positionV>
                <wp:extent cx="0" cy="2160270"/>
                <wp:effectExtent l="9525" t="17780" r="9525" b="12700"/>
                <wp:wrapNone/>
                <wp:docPr id="66081576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60270"/>
                        </a:xfrm>
                        <a:prstGeom prst="straightConnector1">
                          <a:avLst/>
                        </a:prstGeom>
                        <a:noFill/>
                        <a:ln w="19050">
                          <a:solidFill>
                            <a:srgbClr val="0070C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1FFE42" id="Straight Arrow Connector 10" o:spid="_x0000_s1026" type="#_x0000_t32" style="position:absolute;margin-left:41.5pt;margin-top:2.05pt;width:0;height:170.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" strokecolor="#0070c0" strokeweight="1.5pt">
                <v:stroke dashstyle="dash"/>
              </v:shape>
            </w:pict>
          </mc:Fallback>
        </mc:AlternateContent>
      </w:r>
      <w:r w:rsidRPr="008D2C1F">
        <w:t>Listing Format</w:t>
      </w:r>
      <w:bookmarkEnd w:id="30"/>
      <w:bookmarkEnd w:id="31"/>
    </w:p>
    <w:p w14:paraId="0BBA5E56" w14:textId="6ED7AEF6" w:rsidR="000E4EAD" w:rsidRPr="008D2C1F" w:rsidRDefault="000E4EAD" w:rsidP="000E4EAD">
      <w:r w:rsidRPr="008D2C1F">
        <w:t xml:space="preserve">Texts of the list must be written in one (1) sentence. Long sentences should be avoided. Each list must describe an item or subject. The following guideline should be observed: </w:t>
      </w:r>
    </w:p>
    <w:p w14:paraId="07C1BF58" w14:textId="1230DB78" w:rsidR="000E4EAD" w:rsidRDefault="000E4EAD" w:rsidP="000E4EAD">
      <w:pPr>
        <w:pStyle w:val="ListParagraph"/>
        <w:numPr>
          <w:ilvl w:val="8"/>
          <w:numId w:val="2"/>
        </w:numPr>
        <w:tabs>
          <w:tab w:val="clear" w:pos="6120"/>
          <w:tab w:val="num" w:pos="1560"/>
        </w:tabs>
        <w:ind w:left="1560" w:hanging="709"/>
      </w:pPr>
      <w:r w:rsidRPr="008D2C1F">
        <w:t xml:space="preserve">No spacing between </w:t>
      </w:r>
      <w:r>
        <w:t xml:space="preserve">the </w:t>
      </w:r>
      <w:r w:rsidRPr="008D2C1F">
        <w:t xml:space="preserve">last line of text and </w:t>
      </w:r>
      <w:r>
        <w:t xml:space="preserve">the </w:t>
      </w:r>
      <w:r w:rsidRPr="008D2C1F">
        <w:t xml:space="preserve">first line of </w:t>
      </w:r>
      <w:r>
        <w:t xml:space="preserve">the </w:t>
      </w:r>
      <w:r w:rsidRPr="008D2C1F">
        <w:t xml:space="preserve">list. </w:t>
      </w:r>
    </w:p>
    <w:p w14:paraId="2ED64BFE" w14:textId="65093BC5" w:rsidR="000E4EAD" w:rsidRDefault="000E4EAD" w:rsidP="000E4EAD">
      <w:pPr>
        <w:pStyle w:val="ListParagraph"/>
        <w:numPr>
          <w:ilvl w:val="8"/>
          <w:numId w:val="2"/>
        </w:numPr>
        <w:tabs>
          <w:tab w:val="clear" w:pos="6120"/>
          <w:tab w:val="num" w:pos="1560"/>
        </w:tabs>
        <w:ind w:left="1560" w:hanging="709"/>
      </w:pPr>
      <w:r>
        <w:rPr>
          <w:noProof/>
        </w:rPr>
        <mc:AlternateContent>
          <mc:Choice Requires="wps">
            <w:drawing>
              <wp:anchor distT="0" distB="0" distL="114300" distR="114300" simplePos="0" relativeHeight="251694080" behindDoc="0" locked="0" layoutInCell="1" allowOverlap="1" wp14:anchorId="34370EF7" wp14:editId="75EB758B">
                <wp:simplePos x="0" y="0"/>
                <wp:positionH relativeFrom="column">
                  <wp:posOffset>-111125</wp:posOffset>
                </wp:positionH>
                <wp:positionV relativeFrom="paragraph">
                  <wp:posOffset>83185</wp:posOffset>
                </wp:positionV>
                <wp:extent cx="742950" cy="544830"/>
                <wp:effectExtent l="0" t="3810" r="0" b="3810"/>
                <wp:wrapNone/>
                <wp:docPr id="102041426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5448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806C89" w14:textId="77777777" w:rsidR="000E4EAD" w:rsidRPr="00103F03" w:rsidRDefault="000E4EAD" w:rsidP="000E4EAD">
                            <w:pPr>
                              <w:spacing w:line="240" w:lineRule="auto"/>
                              <w:jc w:val="center"/>
                              <w:rPr>
                                <w:color w:val="0070C0"/>
                                <w:lang w:val="en-MY"/>
                              </w:rPr>
                            </w:pPr>
                            <w:r>
                              <w:rPr>
                                <w:color w:val="0070C0"/>
                                <w:lang w:val="en-MY"/>
                              </w:rPr>
                              <w:t>1.5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70EF7" id="_x0000_s1032" type="#_x0000_t202" style="position:absolute;left:0;text-align:left;margin-left:-8.75pt;margin-top:6.55pt;width:58.5pt;height:42.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" stroked="f">
                <v:fill opacity="0"/>
                <v:textbox>
                  <w:txbxContent>
                    <w:p w14:paraId="5B806C89" w14:textId="77777777" w:rsidR="000E4EAD" w:rsidRPr="00103F03" w:rsidRDefault="000E4EAD" w:rsidP="000E4EAD">
                      <w:pPr>
                        <w:spacing w:line="240" w:lineRule="auto"/>
                        <w:jc w:val="center"/>
                        <w:rPr>
                          <w:color w:val="0070C0"/>
                          <w:lang w:val="en-MY"/>
                        </w:rPr>
                      </w:pPr>
                      <w:r>
                        <w:rPr>
                          <w:color w:val="0070C0"/>
                          <w:lang w:val="en-MY"/>
                        </w:rPr>
                        <w:t>1.5 cm</w:t>
                      </w:r>
                    </w:p>
                  </w:txbxContent>
                </v:textbox>
              </v:shape>
            </w:pict>
          </mc:Fallback>
        </mc:AlternateContent>
      </w:r>
      <w:r w:rsidRPr="008D2C1F">
        <w:t>Lists are numbered with Roma</w:t>
      </w:r>
      <w:r>
        <w:t>n numerals</w:t>
      </w:r>
      <w:r w:rsidRPr="008D2C1F">
        <w:t xml:space="preserve"> </w:t>
      </w:r>
      <w:r>
        <w:t>(</w:t>
      </w:r>
      <w:r w:rsidRPr="008D2C1F">
        <w:t>i, ii, iii</w:t>
      </w:r>
      <w:r>
        <w:t>, etc).</w:t>
      </w:r>
    </w:p>
    <w:p w14:paraId="6E2E0B83" w14:textId="3452EEFB" w:rsidR="000E4EAD" w:rsidRDefault="000E4EAD" w:rsidP="000E4EAD">
      <w:pPr>
        <w:pStyle w:val="ListParagraph"/>
        <w:numPr>
          <w:ilvl w:val="8"/>
          <w:numId w:val="2"/>
        </w:numPr>
        <w:tabs>
          <w:tab w:val="clear" w:pos="6120"/>
          <w:tab w:val="num" w:pos="1560"/>
        </w:tabs>
        <w:ind w:left="1560" w:hanging="709"/>
      </w:pPr>
      <w:r>
        <w:rPr>
          <w:noProof/>
        </w:rPr>
        <mc:AlternateContent>
          <mc:Choice Requires="wps">
            <w:drawing>
              <wp:anchor distT="0" distB="0" distL="114300" distR="114300" simplePos="0" relativeHeight="251693056" behindDoc="0" locked="0" layoutInCell="1" allowOverlap="1" wp14:anchorId="3F45E3AF" wp14:editId="5A55D70F">
                <wp:simplePos x="0" y="0"/>
                <wp:positionH relativeFrom="column">
                  <wp:posOffset>-6350</wp:posOffset>
                </wp:positionH>
                <wp:positionV relativeFrom="paragraph">
                  <wp:posOffset>92710</wp:posOffset>
                </wp:positionV>
                <wp:extent cx="539750" cy="0"/>
                <wp:effectExtent l="19050" t="57150" r="22225" b="57150"/>
                <wp:wrapNone/>
                <wp:docPr id="2013926082"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750" cy="0"/>
                        </a:xfrm>
                        <a:prstGeom prst="straightConnector1">
                          <a:avLst/>
                        </a:prstGeom>
                        <a:noFill/>
                        <a:ln w="19050">
                          <a:solidFill>
                            <a:srgbClr val="0070C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DDEA36" id="Straight Arrow Connector 8" o:spid="_x0000_s1026" type="#_x0000_t32" style="position:absolute;margin-left:-.5pt;margin-top:7.3pt;width:42.5pt;height: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" strokecolor="#0070c0" strokeweight="1.5pt">
                <v:stroke startarrow="block" endarrow="block"/>
              </v:shape>
            </w:pict>
          </mc:Fallback>
        </mc:AlternateContent>
      </w:r>
      <w:r w:rsidRPr="008D2C1F">
        <w:t xml:space="preserve">The numbering should be </w:t>
      </w:r>
      <w:r w:rsidRPr="00B16F2C">
        <w:rPr>
          <w:color w:val="000000" w:themeColor="text1"/>
        </w:rPr>
        <w:t>indented 1.5 cm (0.59 inches)</w:t>
      </w:r>
      <w:r w:rsidRPr="008D2C1F">
        <w:t xml:space="preserve"> from the left margin</w:t>
      </w:r>
      <w:r>
        <w:t>.</w:t>
      </w:r>
    </w:p>
    <w:p w14:paraId="777CA24A" w14:textId="6CA6E96C" w:rsidR="000E4EAD" w:rsidRPr="00B16F2C" w:rsidRDefault="004129AD" w:rsidP="000E4EAD">
      <w:pPr>
        <w:pStyle w:val="ListParagraph"/>
        <w:numPr>
          <w:ilvl w:val="8"/>
          <w:numId w:val="2"/>
        </w:numPr>
        <w:tabs>
          <w:tab w:val="clear" w:pos="6120"/>
          <w:tab w:val="num" w:pos="1560"/>
        </w:tabs>
        <w:ind w:left="1560" w:hanging="709"/>
        <w:rPr>
          <w:color w:val="000000" w:themeColor="text1"/>
        </w:rPr>
      </w:pPr>
      <w:r>
        <w:rPr>
          <w:noProof/>
        </w:rPr>
        <mc:AlternateContent>
          <mc:Choice Requires="wps">
            <w:drawing>
              <wp:anchor distT="0" distB="0" distL="114300" distR="114300" simplePos="0" relativeHeight="251698176" behindDoc="0" locked="0" layoutInCell="1" allowOverlap="1" wp14:anchorId="34CFC9F4" wp14:editId="73ABD55C">
                <wp:simplePos x="0" y="0"/>
                <wp:positionH relativeFrom="column">
                  <wp:posOffset>525145</wp:posOffset>
                </wp:positionH>
                <wp:positionV relativeFrom="paragraph">
                  <wp:posOffset>75565</wp:posOffset>
                </wp:positionV>
                <wp:extent cx="0" cy="720090"/>
                <wp:effectExtent l="0" t="0" r="38100" b="22860"/>
                <wp:wrapNone/>
                <wp:docPr id="1365758298"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0090"/>
                        </a:xfrm>
                        <a:prstGeom prst="straightConnector1">
                          <a:avLst/>
                        </a:prstGeom>
                        <a:noFill/>
                        <a:ln w="19050">
                          <a:solidFill>
                            <a:srgbClr val="0070C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E3454E" id="Straight Arrow Connector 5" o:spid="_x0000_s1026" type="#_x0000_t32" style="position:absolute;margin-left:41.35pt;margin-top:5.95pt;width:0;height:56.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" strokecolor="#0070c0" strokeweight="1.5pt">
                <v:stroke dashstyle="dash"/>
              </v:shape>
            </w:pict>
          </mc:Fallback>
        </mc:AlternateContent>
      </w:r>
      <w:r w:rsidR="000E4EAD">
        <w:rPr>
          <w:noProof/>
        </w:rPr>
        <mc:AlternateContent>
          <mc:Choice Requires="wps">
            <w:drawing>
              <wp:anchor distT="0" distB="0" distL="114300" distR="114300" simplePos="0" relativeHeight="251695104" behindDoc="0" locked="0" layoutInCell="1" allowOverlap="1" wp14:anchorId="773C9520" wp14:editId="7247B9B2">
                <wp:simplePos x="0" y="0"/>
                <wp:positionH relativeFrom="column">
                  <wp:posOffset>-177800</wp:posOffset>
                </wp:positionH>
                <wp:positionV relativeFrom="paragraph">
                  <wp:posOffset>247015</wp:posOffset>
                </wp:positionV>
                <wp:extent cx="742950" cy="544830"/>
                <wp:effectExtent l="0" t="3810" r="0" b="3810"/>
                <wp:wrapNone/>
                <wp:docPr id="59166490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5448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D0ACE4" w14:textId="77777777" w:rsidR="000E4EAD" w:rsidRPr="00103F03" w:rsidRDefault="000E4EAD" w:rsidP="000E4EAD">
                            <w:pPr>
                              <w:spacing w:line="240" w:lineRule="auto"/>
                              <w:jc w:val="center"/>
                              <w:rPr>
                                <w:color w:val="0070C0"/>
                                <w:lang w:val="en-MY"/>
                              </w:rPr>
                            </w:pPr>
                            <w:r>
                              <w:rPr>
                                <w:color w:val="0070C0"/>
                                <w:lang w:val="en-MY"/>
                              </w:rPr>
                              <w:t>Hanging\1.25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3C9520" id="Text Box 7" o:spid="_x0000_s1033" type="#_x0000_t202" style="position:absolute;left:0;text-align:left;margin-left:-14pt;margin-top:19.45pt;width:58.5pt;height:42.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" stroked="f">
                <v:fill opacity="0"/>
                <v:textbox>
                  <w:txbxContent>
                    <w:p w14:paraId="68D0ACE4" w14:textId="77777777" w:rsidR="000E4EAD" w:rsidRPr="00103F03" w:rsidRDefault="000E4EAD" w:rsidP="000E4EAD">
                      <w:pPr>
                        <w:spacing w:line="240" w:lineRule="auto"/>
                        <w:jc w:val="center"/>
                        <w:rPr>
                          <w:color w:val="0070C0"/>
                          <w:lang w:val="en-MY"/>
                        </w:rPr>
                      </w:pPr>
                      <w:r>
                        <w:rPr>
                          <w:color w:val="0070C0"/>
                          <w:lang w:val="en-MY"/>
                        </w:rPr>
                        <w:t>Hanging\1.25 cm</w:t>
                      </w:r>
                    </w:p>
                  </w:txbxContent>
                </v:textbox>
              </v:shape>
            </w:pict>
          </mc:Fallback>
        </mc:AlternateContent>
      </w:r>
      <w:r w:rsidR="000E4EAD">
        <w:rPr>
          <w:noProof/>
        </w:rPr>
        <mc:AlternateContent>
          <mc:Choice Requires="wps">
            <w:drawing>
              <wp:anchor distT="0" distB="0" distL="114300" distR="114300" simplePos="0" relativeHeight="251692032" behindDoc="0" locked="0" layoutInCell="1" allowOverlap="1" wp14:anchorId="6A31E3AF" wp14:editId="13D8DFA8">
                <wp:simplePos x="0" y="0"/>
                <wp:positionH relativeFrom="column">
                  <wp:posOffset>527050</wp:posOffset>
                </wp:positionH>
                <wp:positionV relativeFrom="paragraph">
                  <wp:posOffset>519430</wp:posOffset>
                </wp:positionV>
                <wp:extent cx="450215" cy="0"/>
                <wp:effectExtent l="19050" t="57150" r="26035" b="57150"/>
                <wp:wrapNone/>
                <wp:docPr id="203557375"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0215" cy="0"/>
                        </a:xfrm>
                        <a:prstGeom prst="straightConnector1">
                          <a:avLst/>
                        </a:prstGeom>
                        <a:noFill/>
                        <a:ln w="19050">
                          <a:solidFill>
                            <a:srgbClr val="0070C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5F2173" id="Straight Arrow Connector 6" o:spid="_x0000_s1026" type="#_x0000_t32" style="position:absolute;margin-left:41.5pt;margin-top:40.9pt;width:35.45pt;height: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" strokecolor="#0070c0" strokeweight="1.5pt">
                <v:stroke startarrow="block" endarrow="block"/>
              </v:shape>
            </w:pict>
          </mc:Fallback>
        </mc:AlternateContent>
      </w:r>
      <w:r w:rsidR="000E4EAD">
        <w:rPr>
          <w:noProof/>
        </w:rPr>
        <mc:AlternateContent>
          <mc:Choice Requires="wps">
            <w:drawing>
              <wp:anchor distT="0" distB="0" distL="114300" distR="114300" simplePos="0" relativeHeight="251691008" behindDoc="0" locked="0" layoutInCell="1" allowOverlap="1" wp14:anchorId="16F8A28B" wp14:editId="75A64D4E">
                <wp:simplePos x="0" y="0"/>
                <wp:positionH relativeFrom="column">
                  <wp:posOffset>972820</wp:posOffset>
                </wp:positionH>
                <wp:positionV relativeFrom="paragraph">
                  <wp:posOffset>79375</wp:posOffset>
                </wp:positionV>
                <wp:extent cx="0" cy="720090"/>
                <wp:effectExtent l="17145" t="17145" r="11430" b="15240"/>
                <wp:wrapNone/>
                <wp:docPr id="1114823792"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0090"/>
                        </a:xfrm>
                        <a:prstGeom prst="straightConnector1">
                          <a:avLst/>
                        </a:prstGeom>
                        <a:noFill/>
                        <a:ln w="19050">
                          <a:solidFill>
                            <a:srgbClr val="0070C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CD640F" id="Straight Arrow Connector 5" o:spid="_x0000_s1026" type="#_x0000_t32" style="position:absolute;margin-left:76.6pt;margin-top:6.25pt;width:0;height:56.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" strokecolor="#0070c0" strokeweight="1.5pt">
                <v:stroke dashstyle="dash"/>
              </v:shape>
            </w:pict>
          </mc:Fallback>
        </mc:AlternateContent>
      </w:r>
      <w:r w:rsidR="000E4EAD" w:rsidRPr="008D2C1F">
        <w:t>The text should b</w:t>
      </w:r>
      <w:r w:rsidR="000E4EAD">
        <w:t>e indented</w:t>
      </w:r>
      <w:r w:rsidR="000E4EAD" w:rsidRPr="008D2C1F">
        <w:t xml:space="preserve"> 2.</w:t>
      </w:r>
      <w:r w:rsidR="000E4EAD">
        <w:t>75</w:t>
      </w:r>
      <w:r w:rsidR="000E4EAD" w:rsidRPr="008D2C1F">
        <w:t xml:space="preserve"> cm (1</w:t>
      </w:r>
      <w:r w:rsidR="000E4EAD">
        <w:t>.08</w:t>
      </w:r>
      <w:r w:rsidR="000E4EAD" w:rsidRPr="008D2C1F">
        <w:t xml:space="preserve"> inch) from the left margin</w:t>
      </w:r>
      <w:r w:rsidR="000E4EAD" w:rsidRPr="00B16F2C">
        <w:rPr>
          <w:color w:val="000000" w:themeColor="text1"/>
        </w:rPr>
        <w:t>. This can be set by adding the special indentation of 1.25 cm hanging.</w:t>
      </w:r>
    </w:p>
    <w:p w14:paraId="036ADAE9" w14:textId="7E184006" w:rsidR="000E4EAD" w:rsidRDefault="000E4EAD" w:rsidP="000E4EAD">
      <w:pPr>
        <w:pStyle w:val="ListParagraph"/>
        <w:numPr>
          <w:ilvl w:val="8"/>
          <w:numId w:val="2"/>
        </w:numPr>
        <w:tabs>
          <w:tab w:val="clear" w:pos="6120"/>
          <w:tab w:val="num" w:pos="1560"/>
        </w:tabs>
        <w:ind w:left="1560" w:hanging="709"/>
      </w:pPr>
      <w:r w:rsidRPr="008D2C1F">
        <w:t>All the lists should be ended with a full stop (.).</w:t>
      </w:r>
    </w:p>
    <w:p w14:paraId="355CD105" w14:textId="49FAE5B9" w:rsidR="000E4EAD" w:rsidRPr="008D2C1F" w:rsidRDefault="000E4EAD" w:rsidP="000E4EAD">
      <w:pPr>
        <w:pStyle w:val="ListParagraph"/>
        <w:numPr>
          <w:ilvl w:val="8"/>
          <w:numId w:val="2"/>
        </w:numPr>
        <w:tabs>
          <w:tab w:val="clear" w:pos="6120"/>
          <w:tab w:val="num" w:pos="1560"/>
        </w:tabs>
        <w:ind w:left="1560" w:hanging="709"/>
      </w:pPr>
      <w:r w:rsidRPr="008D2C1F">
        <w:t xml:space="preserve">The spacing between the last line of list and </w:t>
      </w:r>
      <w:r>
        <w:t xml:space="preserve">the </w:t>
      </w:r>
      <w:r w:rsidRPr="008D2C1F">
        <w:t>first line of text, table or figure etc. is 1.5 line spacing.</w:t>
      </w:r>
    </w:p>
    <w:p w14:paraId="6D3189A6" w14:textId="77777777" w:rsidR="000E4EAD" w:rsidRDefault="000E4EAD" w:rsidP="007A2D9C"/>
    <w:p w14:paraId="46DB2FCB" w14:textId="090AEC7B" w:rsidR="000E4EAD" w:rsidRDefault="000E4EAD" w:rsidP="007A2D9C"/>
    <w:p w14:paraId="4DD1F30C" w14:textId="7FA75E15" w:rsidR="007A2D9C" w:rsidRDefault="007A2D9C" w:rsidP="007A2D9C">
      <w:pPr>
        <w:pStyle w:val="Heading3"/>
      </w:pPr>
      <w:bookmarkStart w:id="32" w:name="_Toc472432614"/>
      <w:bookmarkStart w:id="33" w:name="_Toc189655877"/>
      <w:r>
        <w:lastRenderedPageBreak/>
        <w:t>Summary</w:t>
      </w:r>
      <w:bookmarkEnd w:id="32"/>
      <w:bookmarkEnd w:id="33"/>
    </w:p>
    <w:p w14:paraId="228EA300" w14:textId="77777777" w:rsidR="0084690E" w:rsidRDefault="007A2D9C" w:rsidP="0084690E">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ld be “justified”.</w:t>
      </w:r>
    </w:p>
    <w:p w14:paraId="0149E639" w14:textId="53B6B019" w:rsidR="007A2D9C" w:rsidRDefault="007A2D9C" w:rsidP="0084690E">
      <w:pPr>
        <w:ind w:firstLine="851"/>
      </w:pPr>
      <w:r w:rsidRPr="006A7A36">
        <w:t>A new paragraph should not begin on the last line of a page. A subsection title should not begin on the last line of a page. A new chapter must start on a new page.</w:t>
      </w:r>
    </w:p>
    <w:p w14:paraId="0B11D062" w14:textId="5274FDF4" w:rsidR="007A2D9C" w:rsidRDefault="007A2D9C" w:rsidP="0084690E">
      <w:pPr>
        <w:ind w:firstLine="851"/>
      </w:pPr>
      <w:r w:rsidRPr="006A7A36">
        <w:t>A new paragraph should not begin on the last line of a page. A subsection title should not begin on the last line of a page. A new chapter must start on a new page.</w:t>
      </w:r>
      <w:r w:rsidR="00EB77D6">
        <w:t xml:space="preserve"> </w:t>
      </w:r>
      <w:r w:rsidRPr="006A7A36">
        <w:t xml:space="preserve">Spacing between the last line of text and </w:t>
      </w:r>
      <w:r w:rsidR="00BD1BFE">
        <w:t xml:space="preserve">the </w:t>
      </w:r>
      <w:r>
        <w:t>equation</w:t>
      </w:r>
      <w:r w:rsidRPr="006A7A36">
        <w:t xml:space="preserve"> is 1.5 lines.</w:t>
      </w:r>
    </w:p>
    <w:p w14:paraId="7D6CF2D0" w14:textId="2337AC2C" w:rsidR="0048182F" w:rsidRPr="00A114A8" w:rsidRDefault="001E634E" w:rsidP="00A114A8">
      <w:pPr>
        <w:ind w:firstLine="851"/>
        <w:rPr>
          <w:highlight w:val="yellow"/>
        </w:rPr>
      </w:pPr>
      <w:r>
        <w:rPr>
          <w:highlight w:val="yellow"/>
        </w:rPr>
        <w:t>A</w:t>
      </w:r>
      <w:r w:rsidRPr="005C25DD">
        <w:rPr>
          <w:highlight w:val="yellow"/>
        </w:rPr>
        <w:t xml:space="preserve">s part of the FYP requirements, </w:t>
      </w:r>
      <w:r>
        <w:rPr>
          <w:highlight w:val="yellow"/>
        </w:rPr>
        <w:t>you are also required to</w:t>
      </w:r>
      <w:r w:rsidRPr="005C25DD">
        <w:rPr>
          <w:highlight w:val="yellow"/>
        </w:rPr>
        <w:t xml:space="preserve"> obtain permission to republish </w:t>
      </w:r>
      <w:r>
        <w:rPr>
          <w:highlight w:val="yellow"/>
        </w:rPr>
        <w:t xml:space="preserve">any </w:t>
      </w:r>
      <w:r w:rsidRPr="005C25DD">
        <w:rPr>
          <w:highlight w:val="yellow"/>
        </w:rPr>
        <w:t xml:space="preserve">specific tables </w:t>
      </w:r>
      <w:r>
        <w:rPr>
          <w:highlight w:val="yellow"/>
        </w:rPr>
        <w:t>and</w:t>
      </w:r>
      <w:r w:rsidRPr="005C25DD">
        <w:rPr>
          <w:highlight w:val="yellow"/>
        </w:rPr>
        <w:t xml:space="preserve"> figures from external sources used in </w:t>
      </w:r>
      <w:r>
        <w:rPr>
          <w:highlight w:val="yellow"/>
        </w:rPr>
        <w:t>your</w:t>
      </w:r>
      <w:r w:rsidRPr="005C25DD">
        <w:rPr>
          <w:highlight w:val="yellow"/>
        </w:rPr>
        <w:t xml:space="preserve"> FYP report. Please refer to</w:t>
      </w:r>
      <w:r>
        <w:rPr>
          <w:highlight w:val="yellow"/>
        </w:rPr>
        <w:t xml:space="preserve"> Appedix C,</w:t>
      </w:r>
      <w:r w:rsidRPr="005C25DD">
        <w:rPr>
          <w:highlight w:val="yellow"/>
        </w:rPr>
        <w:t xml:space="preserve"> the “</w:t>
      </w:r>
      <w:hyperlink r:id="rId19" w:history="1">
        <w:r w:rsidRPr="005C25DD">
          <w:rPr>
            <w:rStyle w:val="Hyperlink"/>
            <w:highlight w:val="yellow"/>
          </w:rPr>
          <w:t>Guide to Request for Permission to Reuse Copyright Materials</w:t>
        </w:r>
      </w:hyperlink>
      <w:r w:rsidRPr="005C25DD">
        <w:rPr>
          <w:highlight w:val="yellow"/>
        </w:rPr>
        <w:t>” and the “</w:t>
      </w:r>
      <w:hyperlink r:id="rId20" w:history="1">
        <w:r w:rsidRPr="005C25DD">
          <w:rPr>
            <w:rStyle w:val="Hyperlink"/>
            <w:highlight w:val="yellow"/>
          </w:rPr>
          <w:t>Sample Letter to Request for Permission to Reuse Copyright Materials</w:t>
        </w:r>
      </w:hyperlink>
      <w:r w:rsidRPr="005C25DD">
        <w:rPr>
          <w:highlight w:val="yellow"/>
        </w:rPr>
        <w:t xml:space="preserve">.” </w:t>
      </w:r>
      <w:r>
        <w:rPr>
          <w:highlight w:val="yellow"/>
        </w:rPr>
        <w:t xml:space="preserve">You can </w:t>
      </w:r>
      <w:r w:rsidRPr="00652998">
        <w:rPr>
          <w:highlight w:val="yellow"/>
        </w:rPr>
        <w:t xml:space="preserve">download the letter template from </w:t>
      </w:r>
      <w:hyperlink r:id="rId21" w:history="1">
        <w:r w:rsidRPr="00652998">
          <w:rPr>
            <w:rStyle w:val="Hyperlink"/>
            <w:highlight w:val="yellow"/>
          </w:rPr>
          <w:t>This Hyperlink</w:t>
        </w:r>
      </w:hyperlink>
      <w:r w:rsidRPr="00652998">
        <w:rPr>
          <w:highlight w:val="yellow"/>
        </w:rPr>
        <w:t xml:space="preserve">. For the latest information, please </w:t>
      </w:r>
      <w:r>
        <w:rPr>
          <w:highlight w:val="yellow"/>
        </w:rPr>
        <w:t>visit</w:t>
      </w:r>
      <w:r w:rsidRPr="00652998">
        <w:rPr>
          <w:highlight w:val="yellow"/>
        </w:rPr>
        <w:t xml:space="preserve"> the </w:t>
      </w:r>
      <w:hyperlink r:id="rId22" w:history="1">
        <w:r w:rsidRPr="0058280A">
          <w:rPr>
            <w:rStyle w:val="Hyperlink"/>
            <w:highlight w:val="yellow"/>
          </w:rPr>
          <w:t>LKC FES website</w:t>
        </w:r>
      </w:hyperlink>
      <w:r w:rsidRPr="00652998">
        <w:rPr>
          <w:highlight w:val="yellow"/>
        </w:rPr>
        <w:t xml:space="preserve"> under</w:t>
      </w:r>
      <w:r>
        <w:rPr>
          <w:highlight w:val="yellow"/>
        </w:rPr>
        <w:t xml:space="preserve"> the</w:t>
      </w:r>
      <w:r w:rsidRPr="00652998">
        <w:rPr>
          <w:highlight w:val="yellow"/>
        </w:rPr>
        <w:t xml:space="preserve"> ‘General Info’ and ‘Turnitin’ tab</w:t>
      </w:r>
      <w:r>
        <w:rPr>
          <w:highlight w:val="yellow"/>
        </w:rPr>
        <w:t>s</w:t>
      </w:r>
      <w:r w:rsidRPr="00652998">
        <w:rPr>
          <w:highlight w:val="yellow"/>
        </w:rPr>
        <w:t>.</w:t>
      </w:r>
    </w:p>
    <w:p w14:paraId="1DD343F9" w14:textId="77777777" w:rsidR="0048182F" w:rsidRPr="00A114A8" w:rsidRDefault="0048182F" w:rsidP="00A114A8">
      <w:pPr>
        <w:ind w:firstLine="851"/>
        <w:rPr>
          <w:highlight w:val="yellow"/>
        </w:rPr>
      </w:pPr>
      <w:r w:rsidRPr="00A114A8">
        <w:rPr>
          <w:highlight w:val="yellow"/>
        </w:rPr>
        <w:t>If the material originates from an open-access source, explicit permission is generally not required, provided the terms of the open license are followed. However, it is crucial to carefully check and adhere to the license terms specified by the publisher.</w:t>
      </w:r>
    </w:p>
    <w:p w14:paraId="4A6094A8" w14:textId="77777777" w:rsidR="0048182F" w:rsidRPr="00A114A8" w:rsidRDefault="0048182F" w:rsidP="00A114A8">
      <w:pPr>
        <w:ind w:firstLine="851"/>
        <w:rPr>
          <w:highlight w:val="yellow"/>
        </w:rPr>
      </w:pPr>
      <w:r w:rsidRPr="00A114A8">
        <w:rPr>
          <w:highlight w:val="yellow"/>
        </w:rPr>
        <w:t>For non-open-access materials, obtaining explicit permission from the publisher or copyright holder is mandatory. Retain evidence of this permission to ensure full compliance with copyright requirements. Even when the licensing terms seem unclear or restrictive, seeking permission is advisable as it offers assurance and avoids potential copyright violations.</w:t>
      </w:r>
    </w:p>
    <w:p w14:paraId="3C3F9B95" w14:textId="1A8C8D90" w:rsidR="0048182F" w:rsidRDefault="0048182F" w:rsidP="00A114A8">
      <w:pPr>
        <w:ind w:firstLine="851"/>
      </w:pPr>
      <w:r w:rsidRPr="00A114A8">
        <w:rPr>
          <w:highlight w:val="yellow"/>
        </w:rPr>
        <w:t xml:space="preserve">By proactively addressing copyright concerns, you demonstrate academic integrity, respect for intellectual property, and adherence to ethical research practices. </w:t>
      </w:r>
      <w:r w:rsidR="001B153D" w:rsidRPr="00A114A8">
        <w:rPr>
          <w:highlight w:val="yellow"/>
        </w:rPr>
        <w:t>When in doubt, prioritize caution by seeking permission to reuse any external materials.</w:t>
      </w:r>
    </w:p>
    <w:p w14:paraId="53127EDF" w14:textId="77777777" w:rsidR="0058280A" w:rsidRDefault="0058280A" w:rsidP="00A114A8">
      <w:pPr>
        <w:ind w:firstLine="851"/>
      </w:pPr>
    </w:p>
    <w:p w14:paraId="6ACBF4E2" w14:textId="77777777" w:rsidR="009F259D" w:rsidRDefault="009F259D" w:rsidP="009F259D">
      <w:bookmarkStart w:id="34" w:name="_Hlk73832476"/>
    </w:p>
    <w:bookmarkEnd w:id="34"/>
    <w:p w14:paraId="2D7E6F59" w14:textId="77777777" w:rsidR="007D12BD" w:rsidRDefault="007D12BD" w:rsidP="00BE42A0">
      <w:pPr>
        <w:sectPr w:rsidR="007D12BD" w:rsidSect="00270998">
          <w:headerReference w:type="even" r:id="rId23"/>
          <w:headerReference w:type="default" r:id="rId24"/>
          <w:pgSz w:w="11909" w:h="16834" w:code="9"/>
          <w:pgMar w:top="1418" w:right="2155" w:bottom="1418" w:left="2155" w:header="851" w:footer="851" w:gutter="0"/>
          <w:cols w:space="720"/>
          <w:docGrid w:linePitch="360"/>
        </w:sectPr>
      </w:pPr>
    </w:p>
    <w:p w14:paraId="66827CE0" w14:textId="77777777" w:rsidR="00EB21CE" w:rsidRPr="006A7A36" w:rsidRDefault="00EB21CE" w:rsidP="00EB21CE">
      <w:pPr>
        <w:pStyle w:val="Heading1"/>
      </w:pPr>
    </w:p>
    <w:p w14:paraId="36FD8B85" w14:textId="77777777" w:rsidR="00EB21CE" w:rsidRPr="006A7A36" w:rsidRDefault="00EB21CE" w:rsidP="00EB21CE"/>
    <w:p w14:paraId="37DE479B" w14:textId="5E4213AE" w:rsidR="00EB21CE" w:rsidRPr="006A7A36" w:rsidRDefault="00EB21CE" w:rsidP="00AD47DF">
      <w:pPr>
        <w:pStyle w:val="Heading2"/>
      </w:pPr>
      <w:bookmarkStart w:id="35" w:name="_Toc189655878"/>
      <w:r w:rsidRPr="006A7A36">
        <w:t>METHODOLOGY</w:t>
      </w:r>
      <w:r w:rsidR="00573E6D">
        <w:t xml:space="preserve"> AND WORK PLAN</w:t>
      </w:r>
      <w:bookmarkEnd w:id="35"/>
    </w:p>
    <w:p w14:paraId="656DDA6D" w14:textId="77777777" w:rsidR="00EB21CE" w:rsidRPr="006A7A36" w:rsidRDefault="00EB21CE" w:rsidP="00EB21CE"/>
    <w:p w14:paraId="42616EA0" w14:textId="7D0F820B" w:rsidR="007A2D9C" w:rsidRPr="006A7A36" w:rsidRDefault="007A2D9C" w:rsidP="007A2D9C">
      <w:pPr>
        <w:pStyle w:val="Heading3"/>
      </w:pPr>
      <w:bookmarkStart w:id="36" w:name="_Toc472432616"/>
      <w:bookmarkStart w:id="37" w:name="_Toc189655879"/>
      <w:r>
        <w:t>Introduction</w:t>
      </w:r>
      <w:bookmarkEnd w:id="36"/>
      <w:bookmarkEnd w:id="37"/>
    </w:p>
    <w:p w14:paraId="2EDDC099" w14:textId="319489CB" w:rsidR="007A2D9C" w:rsidRPr="006A7A36" w:rsidRDefault="007A2D9C" w:rsidP="007A2D9C">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0C328A92" w14:textId="224AC5FA" w:rsidR="007A2D9C" w:rsidRPr="006A7A36" w:rsidRDefault="007A2D9C" w:rsidP="0084690E">
      <w:pPr>
        <w:ind w:firstLine="851"/>
      </w:pPr>
      <w:r w:rsidRPr="006A7A36">
        <w:t xml:space="preserve">Subsequence paragraphs should be indented </w:t>
      </w:r>
      <w:r w:rsidR="0084690E" w:rsidRPr="006A7A36">
        <w:t>1.</w:t>
      </w:r>
      <w:r w:rsidR="0084690E">
        <w:t>5</w:t>
      </w:r>
      <w:r w:rsidR="0084690E" w:rsidRPr="006A7A36">
        <w:t xml:space="preserve"> cm (0</w:t>
      </w:r>
      <w:r w:rsidR="0084690E">
        <w:t>.59</w:t>
      </w:r>
      <w:r w:rsidR="0084690E" w:rsidRPr="006A7A36">
        <w:t xml:space="preserve"> inch</w:t>
      </w:r>
      <w:r w:rsidR="0084690E">
        <w:t>es</w:t>
      </w:r>
      <w:r w:rsidR="0084690E"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09FAC67A" w14:textId="77777777" w:rsidR="007A2D9C" w:rsidRPr="006A7A36" w:rsidRDefault="007A2D9C" w:rsidP="007A2D9C"/>
    <w:p w14:paraId="749CFC13" w14:textId="39598517" w:rsidR="007A2D9C" w:rsidRPr="006A7A36" w:rsidRDefault="007A2D9C" w:rsidP="007A2D9C">
      <w:pPr>
        <w:pStyle w:val="Heading3"/>
      </w:pPr>
      <w:bookmarkStart w:id="38" w:name="_Toc472432617"/>
      <w:bookmarkStart w:id="39" w:name="_Toc189655880"/>
      <w:r>
        <w:t>Requirement/ Specification/ Standards (Optional)</w:t>
      </w:r>
      <w:bookmarkEnd w:id="38"/>
      <w:bookmarkEnd w:id="39"/>
    </w:p>
    <w:p w14:paraId="457F693A" w14:textId="1ABF3C09" w:rsidR="007A2D9C" w:rsidRPr="006A7A36" w:rsidRDefault="007A2D9C" w:rsidP="007A2D9C">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43F4A784" w14:textId="145719FC" w:rsidR="007A2D9C" w:rsidRPr="006A7A36" w:rsidRDefault="007A2D9C" w:rsidP="0084690E">
      <w:pPr>
        <w:ind w:firstLine="851"/>
      </w:pPr>
      <w:r w:rsidRPr="006A7A36">
        <w:t xml:space="preserve">Subsequence paragraphs should be indented </w:t>
      </w:r>
      <w:r w:rsidR="0084690E" w:rsidRPr="006A7A36">
        <w:t>1.</w:t>
      </w:r>
      <w:r w:rsidR="0084690E">
        <w:t>5</w:t>
      </w:r>
      <w:r w:rsidR="0084690E" w:rsidRPr="006A7A36">
        <w:t xml:space="preserve"> cm (0</w:t>
      </w:r>
      <w:r w:rsidR="0084690E">
        <w:t>.59</w:t>
      </w:r>
      <w:r w:rsidR="0084690E" w:rsidRPr="006A7A36">
        <w:t xml:space="preserve"> inch</w:t>
      </w:r>
      <w:r w:rsidR="0084690E">
        <w:t>es</w:t>
      </w:r>
      <w:r w:rsidR="0084690E"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1BCB5DCE" w14:textId="77777777" w:rsidR="007A2D9C" w:rsidRPr="006A7A36" w:rsidRDefault="007A2D9C" w:rsidP="007A2D9C"/>
    <w:p w14:paraId="63DA5C0F" w14:textId="32D10F36" w:rsidR="007A2D9C" w:rsidRPr="006A7A36" w:rsidRDefault="007A2D9C" w:rsidP="007A2D9C">
      <w:pPr>
        <w:pStyle w:val="Heading4"/>
      </w:pPr>
      <w:bookmarkStart w:id="40" w:name="_Toc472432618"/>
      <w:bookmarkStart w:id="41" w:name="_Toc189655881"/>
      <w:r>
        <w:t>Sub-</w:t>
      </w:r>
      <w:r w:rsidRPr="006A7A36">
        <w:t>subsection Title</w:t>
      </w:r>
      <w:bookmarkEnd w:id="40"/>
      <w:bookmarkEnd w:id="41"/>
    </w:p>
    <w:p w14:paraId="4B0A9C71" w14:textId="1BF2BFA1" w:rsidR="007A2D9C" w:rsidRPr="006A7A36" w:rsidRDefault="007A2D9C" w:rsidP="007A2D9C">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71207197" w14:textId="6B183680" w:rsidR="007A2D9C" w:rsidRPr="006A7A36" w:rsidRDefault="007A2D9C" w:rsidP="000046A3">
      <w:pPr>
        <w:ind w:firstLine="851"/>
      </w:pPr>
      <w:r w:rsidRPr="006A7A36">
        <w:t xml:space="preserve">Subsequence paragraphs should be indented </w:t>
      </w:r>
      <w:r w:rsidR="0084690E" w:rsidRPr="006A7A36">
        <w:t>1.</w:t>
      </w:r>
      <w:r w:rsidR="0084690E">
        <w:t>5</w:t>
      </w:r>
      <w:r w:rsidR="0084690E" w:rsidRPr="006A7A36">
        <w:t xml:space="preserve"> cm (0</w:t>
      </w:r>
      <w:r w:rsidR="0084690E">
        <w:t>.59</w:t>
      </w:r>
      <w:r w:rsidR="0084690E" w:rsidRPr="006A7A36">
        <w:t xml:space="preserve"> inch</w:t>
      </w:r>
      <w:r w:rsidR="0084690E">
        <w:t>es</w:t>
      </w:r>
      <w:r w:rsidR="0084690E"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04B2A632" w14:textId="77777777" w:rsidR="007A2D9C" w:rsidRPr="006A7A36" w:rsidRDefault="007A2D9C" w:rsidP="007A2D9C"/>
    <w:p w14:paraId="549E74D9" w14:textId="1B8ED586" w:rsidR="007A2D9C" w:rsidRPr="00BE42A0" w:rsidRDefault="007A2D9C" w:rsidP="004B5588">
      <w:pPr>
        <w:pStyle w:val="Caption"/>
        <w:jc w:val="center"/>
      </w:pPr>
      <w:bookmarkStart w:id="42" w:name="_Toc471748639"/>
      <w:bookmarkStart w:id="43" w:name="_Toc73399513"/>
      <w:bookmarkStart w:id="44" w:name="_Toc189654902"/>
      <w:r w:rsidRPr="00BE42A0">
        <w:t xml:space="preserve">Table </w:t>
      </w:r>
      <w:r w:rsidR="00AC732E">
        <w:fldChar w:fldCharType="begin"/>
      </w:r>
      <w:r w:rsidR="00AC732E">
        <w:instrText xml:space="preserve"> STYLEREF 1 \s </w:instrText>
      </w:r>
      <w:r w:rsidR="00AC732E">
        <w:fldChar w:fldCharType="separate"/>
      </w:r>
      <w:r w:rsidR="00146628">
        <w:rPr>
          <w:noProof/>
        </w:rPr>
        <w:t>3</w:t>
      </w:r>
      <w:r w:rsidR="00AC732E">
        <w:fldChar w:fldCharType="end"/>
      </w:r>
      <w:r w:rsidR="00AC732E">
        <w:t>.</w:t>
      </w:r>
      <w:r w:rsidR="00AC732E">
        <w:fldChar w:fldCharType="begin"/>
      </w:r>
      <w:r w:rsidR="00AC732E">
        <w:instrText xml:space="preserve"> SEQ Table \* ARABIC \s 1 </w:instrText>
      </w:r>
      <w:r w:rsidR="00AC732E">
        <w:fldChar w:fldCharType="separate"/>
      </w:r>
      <w:r w:rsidR="00146628">
        <w:rPr>
          <w:noProof/>
        </w:rPr>
        <w:t>1</w:t>
      </w:r>
      <w:r w:rsidR="00AC732E">
        <w:fldChar w:fldCharType="end"/>
      </w:r>
      <w:r w:rsidR="004B5588">
        <w:t>:</w:t>
      </w:r>
      <w:r w:rsidR="004B5588">
        <w:tab/>
      </w:r>
      <w:r w:rsidRPr="00BE42A0">
        <w:t>Processing Time (in hours) of Bread for Different Production Line</w:t>
      </w:r>
      <w:bookmarkEnd w:id="42"/>
      <w:r w:rsidR="00272AD1">
        <w:t>.</w:t>
      </w:r>
      <w:bookmarkEnd w:id="43"/>
      <w:bookmarkEnd w:id="44"/>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top w:w="28" w:type="dxa"/>
          <w:bottom w:w="28" w:type="dxa"/>
        </w:tblCellMar>
        <w:tblLook w:val="01E0" w:firstRow="1" w:lastRow="1" w:firstColumn="1" w:lastColumn="1" w:noHBand="0" w:noVBand="0"/>
      </w:tblPr>
      <w:tblGrid>
        <w:gridCol w:w="1072"/>
        <w:gridCol w:w="962"/>
        <w:gridCol w:w="962"/>
        <w:gridCol w:w="962"/>
        <w:gridCol w:w="962"/>
        <w:gridCol w:w="962"/>
      </w:tblGrid>
      <w:tr w:rsidR="007A2D9C" w:rsidRPr="006A7A36" w14:paraId="5A3CBC9B" w14:textId="77777777" w:rsidTr="00AC732E">
        <w:trPr>
          <w:jc w:val="center"/>
        </w:trPr>
        <w:tc>
          <w:tcPr>
            <w:tcW w:w="1072" w:type="dxa"/>
            <w:vMerge w:val="restart"/>
            <w:tcBorders>
              <w:top w:val="single" w:sz="6" w:space="0" w:color="auto"/>
              <w:bottom w:val="single" w:sz="6" w:space="0" w:color="auto"/>
            </w:tcBorders>
            <w:vAlign w:val="center"/>
          </w:tcPr>
          <w:p w14:paraId="5DF59ADF" w14:textId="77777777" w:rsidR="007A2D9C" w:rsidRPr="006A7A36" w:rsidRDefault="007A2D9C" w:rsidP="00AC732E">
            <w:pPr>
              <w:spacing w:line="240" w:lineRule="auto"/>
              <w:jc w:val="center"/>
              <w:rPr>
                <w:b/>
                <w:color w:val="000000"/>
              </w:rPr>
            </w:pPr>
            <w:r w:rsidRPr="006A7A36">
              <w:rPr>
                <w:b/>
                <w:color w:val="000000"/>
              </w:rPr>
              <w:t>Bread</w:t>
            </w:r>
          </w:p>
        </w:tc>
        <w:tc>
          <w:tcPr>
            <w:tcW w:w="4810" w:type="dxa"/>
            <w:gridSpan w:val="5"/>
            <w:tcBorders>
              <w:top w:val="single" w:sz="6" w:space="0" w:color="auto"/>
              <w:bottom w:val="single" w:sz="6" w:space="0" w:color="auto"/>
            </w:tcBorders>
          </w:tcPr>
          <w:p w14:paraId="32434863" w14:textId="77777777" w:rsidR="007A2D9C" w:rsidRPr="006A7A36" w:rsidRDefault="007A2D9C" w:rsidP="00AC732E">
            <w:pPr>
              <w:spacing w:line="240" w:lineRule="auto"/>
              <w:jc w:val="center"/>
              <w:rPr>
                <w:b/>
                <w:color w:val="000000"/>
              </w:rPr>
            </w:pPr>
            <w:r w:rsidRPr="006A7A36">
              <w:rPr>
                <w:b/>
                <w:color w:val="000000"/>
              </w:rPr>
              <w:t>Production Line</w:t>
            </w:r>
          </w:p>
        </w:tc>
      </w:tr>
      <w:tr w:rsidR="007A2D9C" w:rsidRPr="006A7A36" w14:paraId="7D4C4037" w14:textId="77777777" w:rsidTr="00AC732E">
        <w:trPr>
          <w:jc w:val="center"/>
        </w:trPr>
        <w:tc>
          <w:tcPr>
            <w:tcW w:w="1072" w:type="dxa"/>
            <w:vMerge/>
            <w:tcBorders>
              <w:top w:val="single" w:sz="6" w:space="0" w:color="auto"/>
              <w:bottom w:val="single" w:sz="6" w:space="0" w:color="auto"/>
            </w:tcBorders>
          </w:tcPr>
          <w:p w14:paraId="671C5A73" w14:textId="77777777" w:rsidR="007A2D9C" w:rsidRPr="006A7A36" w:rsidRDefault="007A2D9C" w:rsidP="00AC732E">
            <w:pPr>
              <w:spacing w:line="240" w:lineRule="auto"/>
              <w:jc w:val="center"/>
              <w:rPr>
                <w:b/>
                <w:color w:val="000000"/>
              </w:rPr>
            </w:pPr>
          </w:p>
        </w:tc>
        <w:tc>
          <w:tcPr>
            <w:tcW w:w="962" w:type="dxa"/>
            <w:tcBorders>
              <w:top w:val="single" w:sz="6" w:space="0" w:color="auto"/>
              <w:bottom w:val="single" w:sz="6" w:space="0" w:color="auto"/>
            </w:tcBorders>
          </w:tcPr>
          <w:p w14:paraId="45C6ED4E" w14:textId="77777777" w:rsidR="007A2D9C" w:rsidRPr="006A7A36" w:rsidRDefault="007A2D9C" w:rsidP="00AC732E">
            <w:pPr>
              <w:spacing w:line="240" w:lineRule="auto"/>
              <w:jc w:val="center"/>
              <w:rPr>
                <w:b/>
                <w:color w:val="000000"/>
              </w:rPr>
            </w:pPr>
            <w:r w:rsidRPr="006A7A36">
              <w:rPr>
                <w:b/>
                <w:color w:val="000000"/>
              </w:rPr>
              <w:t>1</w:t>
            </w:r>
          </w:p>
        </w:tc>
        <w:tc>
          <w:tcPr>
            <w:tcW w:w="962" w:type="dxa"/>
            <w:tcBorders>
              <w:top w:val="single" w:sz="6" w:space="0" w:color="auto"/>
              <w:bottom w:val="single" w:sz="6" w:space="0" w:color="auto"/>
            </w:tcBorders>
          </w:tcPr>
          <w:p w14:paraId="7B8AA904" w14:textId="77777777" w:rsidR="007A2D9C" w:rsidRPr="006A7A36" w:rsidRDefault="007A2D9C" w:rsidP="00AC732E">
            <w:pPr>
              <w:spacing w:line="240" w:lineRule="auto"/>
              <w:jc w:val="center"/>
              <w:rPr>
                <w:b/>
                <w:color w:val="000000"/>
              </w:rPr>
            </w:pPr>
            <w:r w:rsidRPr="006A7A36">
              <w:rPr>
                <w:b/>
                <w:color w:val="000000"/>
              </w:rPr>
              <w:t>2</w:t>
            </w:r>
          </w:p>
        </w:tc>
        <w:tc>
          <w:tcPr>
            <w:tcW w:w="962" w:type="dxa"/>
            <w:tcBorders>
              <w:top w:val="single" w:sz="6" w:space="0" w:color="auto"/>
              <w:bottom w:val="single" w:sz="6" w:space="0" w:color="auto"/>
            </w:tcBorders>
          </w:tcPr>
          <w:p w14:paraId="1182FCEF" w14:textId="77777777" w:rsidR="007A2D9C" w:rsidRPr="006A7A36" w:rsidRDefault="007A2D9C" w:rsidP="00AC732E">
            <w:pPr>
              <w:spacing w:line="240" w:lineRule="auto"/>
              <w:jc w:val="center"/>
              <w:rPr>
                <w:b/>
                <w:color w:val="000000"/>
              </w:rPr>
            </w:pPr>
            <w:r w:rsidRPr="006A7A36">
              <w:rPr>
                <w:b/>
                <w:color w:val="000000"/>
              </w:rPr>
              <w:t>3</w:t>
            </w:r>
          </w:p>
        </w:tc>
        <w:tc>
          <w:tcPr>
            <w:tcW w:w="962" w:type="dxa"/>
            <w:tcBorders>
              <w:top w:val="single" w:sz="6" w:space="0" w:color="auto"/>
              <w:bottom w:val="single" w:sz="6" w:space="0" w:color="auto"/>
            </w:tcBorders>
          </w:tcPr>
          <w:p w14:paraId="692E27AD" w14:textId="77777777" w:rsidR="007A2D9C" w:rsidRPr="006A7A36" w:rsidRDefault="007A2D9C" w:rsidP="00AC732E">
            <w:pPr>
              <w:spacing w:line="240" w:lineRule="auto"/>
              <w:jc w:val="center"/>
              <w:rPr>
                <w:b/>
                <w:color w:val="000000"/>
              </w:rPr>
            </w:pPr>
            <w:r w:rsidRPr="006A7A36">
              <w:rPr>
                <w:b/>
                <w:color w:val="000000"/>
              </w:rPr>
              <w:t>4</w:t>
            </w:r>
          </w:p>
        </w:tc>
        <w:tc>
          <w:tcPr>
            <w:tcW w:w="962" w:type="dxa"/>
            <w:tcBorders>
              <w:top w:val="single" w:sz="6" w:space="0" w:color="auto"/>
              <w:bottom w:val="single" w:sz="6" w:space="0" w:color="auto"/>
            </w:tcBorders>
          </w:tcPr>
          <w:p w14:paraId="2AB5034C" w14:textId="77777777" w:rsidR="007A2D9C" w:rsidRPr="006A7A36" w:rsidRDefault="007A2D9C" w:rsidP="00AC732E">
            <w:pPr>
              <w:spacing w:line="240" w:lineRule="auto"/>
              <w:jc w:val="center"/>
              <w:rPr>
                <w:b/>
                <w:color w:val="000000"/>
              </w:rPr>
            </w:pPr>
            <w:r w:rsidRPr="006A7A36">
              <w:rPr>
                <w:b/>
                <w:color w:val="000000"/>
              </w:rPr>
              <w:t>5</w:t>
            </w:r>
          </w:p>
        </w:tc>
      </w:tr>
      <w:tr w:rsidR="007A2D9C" w:rsidRPr="006A7A36" w14:paraId="0C67E1C1" w14:textId="77777777" w:rsidTr="00AC732E">
        <w:trPr>
          <w:jc w:val="center"/>
        </w:trPr>
        <w:tc>
          <w:tcPr>
            <w:tcW w:w="1072" w:type="dxa"/>
            <w:tcBorders>
              <w:top w:val="single" w:sz="6" w:space="0" w:color="auto"/>
            </w:tcBorders>
          </w:tcPr>
          <w:p w14:paraId="7148745D" w14:textId="77777777" w:rsidR="007A2D9C" w:rsidRPr="006A7A36" w:rsidRDefault="007A2D9C" w:rsidP="00AC732E">
            <w:pPr>
              <w:spacing w:line="240" w:lineRule="auto"/>
              <w:jc w:val="center"/>
              <w:rPr>
                <w:b/>
                <w:color w:val="000000"/>
              </w:rPr>
            </w:pPr>
            <w:r w:rsidRPr="006A7A36">
              <w:rPr>
                <w:b/>
                <w:color w:val="000000"/>
              </w:rPr>
              <w:t>A</w:t>
            </w:r>
          </w:p>
        </w:tc>
        <w:tc>
          <w:tcPr>
            <w:tcW w:w="962" w:type="dxa"/>
            <w:tcBorders>
              <w:top w:val="single" w:sz="6" w:space="0" w:color="auto"/>
            </w:tcBorders>
          </w:tcPr>
          <w:p w14:paraId="03A513B1" w14:textId="77777777" w:rsidR="007A2D9C" w:rsidRPr="006A7A36" w:rsidRDefault="007A2D9C" w:rsidP="00AC732E">
            <w:pPr>
              <w:spacing w:line="240" w:lineRule="auto"/>
              <w:jc w:val="center"/>
              <w:rPr>
                <w:color w:val="000000"/>
              </w:rPr>
            </w:pPr>
            <w:r w:rsidRPr="006A7A36">
              <w:rPr>
                <w:color w:val="000000"/>
              </w:rPr>
              <w:t>30</w:t>
            </w:r>
          </w:p>
        </w:tc>
        <w:tc>
          <w:tcPr>
            <w:tcW w:w="962" w:type="dxa"/>
            <w:tcBorders>
              <w:top w:val="single" w:sz="6" w:space="0" w:color="auto"/>
            </w:tcBorders>
          </w:tcPr>
          <w:p w14:paraId="6EF1232C" w14:textId="77777777" w:rsidR="007A2D9C" w:rsidRPr="006A7A36" w:rsidRDefault="007A2D9C" w:rsidP="00AC732E">
            <w:pPr>
              <w:spacing w:line="240" w:lineRule="auto"/>
              <w:jc w:val="center"/>
              <w:rPr>
                <w:color w:val="000000"/>
              </w:rPr>
            </w:pPr>
            <w:r w:rsidRPr="006A7A36">
              <w:rPr>
                <w:color w:val="000000"/>
              </w:rPr>
              <w:t>18</w:t>
            </w:r>
          </w:p>
        </w:tc>
        <w:tc>
          <w:tcPr>
            <w:tcW w:w="962" w:type="dxa"/>
            <w:tcBorders>
              <w:top w:val="single" w:sz="6" w:space="0" w:color="auto"/>
            </w:tcBorders>
          </w:tcPr>
          <w:p w14:paraId="33DF3FD4" w14:textId="77777777" w:rsidR="007A2D9C" w:rsidRPr="006A7A36" w:rsidRDefault="007A2D9C" w:rsidP="00AC732E">
            <w:pPr>
              <w:spacing w:line="240" w:lineRule="auto"/>
              <w:jc w:val="center"/>
              <w:rPr>
                <w:color w:val="000000"/>
              </w:rPr>
            </w:pPr>
            <w:r w:rsidRPr="006A7A36">
              <w:rPr>
                <w:color w:val="000000"/>
              </w:rPr>
              <w:t>26</w:t>
            </w:r>
          </w:p>
        </w:tc>
        <w:tc>
          <w:tcPr>
            <w:tcW w:w="962" w:type="dxa"/>
            <w:tcBorders>
              <w:top w:val="single" w:sz="6" w:space="0" w:color="auto"/>
            </w:tcBorders>
          </w:tcPr>
          <w:p w14:paraId="16A070C6" w14:textId="77777777" w:rsidR="007A2D9C" w:rsidRPr="006A7A36" w:rsidRDefault="007A2D9C" w:rsidP="00AC732E">
            <w:pPr>
              <w:spacing w:line="240" w:lineRule="auto"/>
              <w:jc w:val="center"/>
              <w:rPr>
                <w:color w:val="000000"/>
              </w:rPr>
            </w:pPr>
            <w:r w:rsidRPr="006A7A36">
              <w:rPr>
                <w:color w:val="000000"/>
              </w:rPr>
              <w:t>17</w:t>
            </w:r>
          </w:p>
        </w:tc>
        <w:tc>
          <w:tcPr>
            <w:tcW w:w="962" w:type="dxa"/>
            <w:tcBorders>
              <w:top w:val="single" w:sz="6" w:space="0" w:color="auto"/>
            </w:tcBorders>
          </w:tcPr>
          <w:p w14:paraId="24131DB8" w14:textId="77777777" w:rsidR="007A2D9C" w:rsidRPr="006A7A36" w:rsidRDefault="007A2D9C" w:rsidP="00AC732E">
            <w:pPr>
              <w:spacing w:line="240" w:lineRule="auto"/>
              <w:jc w:val="center"/>
              <w:rPr>
                <w:color w:val="000000"/>
              </w:rPr>
            </w:pPr>
            <w:r w:rsidRPr="006A7A36">
              <w:rPr>
                <w:color w:val="000000"/>
              </w:rPr>
              <w:t>15</w:t>
            </w:r>
          </w:p>
        </w:tc>
      </w:tr>
      <w:tr w:rsidR="007A2D9C" w:rsidRPr="006A7A36" w14:paraId="5A17489F" w14:textId="77777777" w:rsidTr="00AC732E">
        <w:trPr>
          <w:jc w:val="center"/>
        </w:trPr>
        <w:tc>
          <w:tcPr>
            <w:tcW w:w="1072" w:type="dxa"/>
          </w:tcPr>
          <w:p w14:paraId="084C6EA7" w14:textId="77777777" w:rsidR="007A2D9C" w:rsidRPr="006A7A36" w:rsidRDefault="007A2D9C" w:rsidP="00AC732E">
            <w:pPr>
              <w:spacing w:line="240" w:lineRule="auto"/>
              <w:jc w:val="center"/>
              <w:rPr>
                <w:b/>
                <w:color w:val="000000"/>
              </w:rPr>
            </w:pPr>
            <w:r w:rsidRPr="006A7A36">
              <w:rPr>
                <w:b/>
                <w:color w:val="000000"/>
              </w:rPr>
              <w:t>B</w:t>
            </w:r>
          </w:p>
        </w:tc>
        <w:tc>
          <w:tcPr>
            <w:tcW w:w="962" w:type="dxa"/>
          </w:tcPr>
          <w:p w14:paraId="773D9F5B" w14:textId="77777777" w:rsidR="007A2D9C" w:rsidRPr="006A7A36" w:rsidRDefault="007A2D9C" w:rsidP="00AC732E">
            <w:pPr>
              <w:spacing w:line="240" w:lineRule="auto"/>
              <w:jc w:val="center"/>
              <w:rPr>
                <w:color w:val="000000"/>
              </w:rPr>
            </w:pPr>
            <w:r w:rsidRPr="006A7A36">
              <w:rPr>
                <w:color w:val="000000"/>
              </w:rPr>
              <w:t>23</w:t>
            </w:r>
          </w:p>
        </w:tc>
        <w:tc>
          <w:tcPr>
            <w:tcW w:w="962" w:type="dxa"/>
          </w:tcPr>
          <w:p w14:paraId="12176A16" w14:textId="77777777" w:rsidR="007A2D9C" w:rsidRPr="006A7A36" w:rsidRDefault="007A2D9C" w:rsidP="00AC732E">
            <w:pPr>
              <w:spacing w:line="240" w:lineRule="auto"/>
              <w:jc w:val="center"/>
              <w:rPr>
                <w:color w:val="000000"/>
              </w:rPr>
            </w:pPr>
            <w:r w:rsidRPr="006A7A36">
              <w:rPr>
                <w:color w:val="000000"/>
              </w:rPr>
              <w:t>22</w:t>
            </w:r>
          </w:p>
        </w:tc>
        <w:tc>
          <w:tcPr>
            <w:tcW w:w="962" w:type="dxa"/>
          </w:tcPr>
          <w:p w14:paraId="274D8391" w14:textId="77777777" w:rsidR="007A2D9C" w:rsidRPr="006A7A36" w:rsidRDefault="007A2D9C" w:rsidP="00AC732E">
            <w:pPr>
              <w:spacing w:line="240" w:lineRule="auto"/>
              <w:jc w:val="center"/>
              <w:rPr>
                <w:color w:val="000000"/>
              </w:rPr>
            </w:pPr>
            <w:r w:rsidRPr="006A7A36">
              <w:rPr>
                <w:color w:val="000000"/>
              </w:rPr>
              <w:t>32</w:t>
            </w:r>
          </w:p>
        </w:tc>
        <w:tc>
          <w:tcPr>
            <w:tcW w:w="962" w:type="dxa"/>
          </w:tcPr>
          <w:p w14:paraId="63BD26A5" w14:textId="77777777" w:rsidR="007A2D9C" w:rsidRPr="006A7A36" w:rsidRDefault="007A2D9C" w:rsidP="00AC732E">
            <w:pPr>
              <w:spacing w:line="240" w:lineRule="auto"/>
              <w:jc w:val="center"/>
              <w:rPr>
                <w:color w:val="000000"/>
              </w:rPr>
            </w:pPr>
            <w:r w:rsidRPr="006A7A36">
              <w:rPr>
                <w:color w:val="000000"/>
              </w:rPr>
              <w:t>25</w:t>
            </w:r>
          </w:p>
        </w:tc>
        <w:tc>
          <w:tcPr>
            <w:tcW w:w="962" w:type="dxa"/>
          </w:tcPr>
          <w:p w14:paraId="6A806107" w14:textId="77777777" w:rsidR="007A2D9C" w:rsidRPr="006A7A36" w:rsidRDefault="007A2D9C" w:rsidP="00AC732E">
            <w:pPr>
              <w:spacing w:line="240" w:lineRule="auto"/>
              <w:jc w:val="center"/>
              <w:rPr>
                <w:color w:val="000000"/>
              </w:rPr>
            </w:pPr>
            <w:r w:rsidRPr="006A7A36">
              <w:rPr>
                <w:color w:val="000000"/>
              </w:rPr>
              <w:t>30</w:t>
            </w:r>
          </w:p>
        </w:tc>
      </w:tr>
      <w:tr w:rsidR="007A2D9C" w:rsidRPr="006A7A36" w14:paraId="7E300939" w14:textId="77777777" w:rsidTr="00AC732E">
        <w:trPr>
          <w:jc w:val="center"/>
        </w:trPr>
        <w:tc>
          <w:tcPr>
            <w:tcW w:w="1072" w:type="dxa"/>
          </w:tcPr>
          <w:p w14:paraId="4A49D800" w14:textId="77777777" w:rsidR="007A2D9C" w:rsidRPr="006A7A36" w:rsidRDefault="007A2D9C" w:rsidP="00AC732E">
            <w:pPr>
              <w:spacing w:line="240" w:lineRule="auto"/>
              <w:jc w:val="center"/>
              <w:rPr>
                <w:b/>
                <w:color w:val="000000"/>
              </w:rPr>
            </w:pPr>
            <w:r w:rsidRPr="006A7A36">
              <w:rPr>
                <w:b/>
                <w:color w:val="000000"/>
              </w:rPr>
              <w:t>C</w:t>
            </w:r>
          </w:p>
        </w:tc>
        <w:tc>
          <w:tcPr>
            <w:tcW w:w="962" w:type="dxa"/>
          </w:tcPr>
          <w:p w14:paraId="0DF0427B" w14:textId="77777777" w:rsidR="007A2D9C" w:rsidRPr="006A7A36" w:rsidRDefault="007A2D9C" w:rsidP="00AC732E">
            <w:pPr>
              <w:spacing w:line="240" w:lineRule="auto"/>
              <w:jc w:val="center"/>
              <w:rPr>
                <w:color w:val="000000"/>
              </w:rPr>
            </w:pPr>
            <w:r w:rsidRPr="006A7A36">
              <w:rPr>
                <w:color w:val="000000"/>
              </w:rPr>
              <w:t>17</w:t>
            </w:r>
          </w:p>
        </w:tc>
        <w:tc>
          <w:tcPr>
            <w:tcW w:w="962" w:type="dxa"/>
          </w:tcPr>
          <w:p w14:paraId="5533314A" w14:textId="77777777" w:rsidR="007A2D9C" w:rsidRPr="006A7A36" w:rsidRDefault="007A2D9C" w:rsidP="00AC732E">
            <w:pPr>
              <w:spacing w:line="240" w:lineRule="auto"/>
              <w:jc w:val="center"/>
              <w:rPr>
                <w:color w:val="000000"/>
              </w:rPr>
            </w:pPr>
            <w:r w:rsidRPr="006A7A36">
              <w:rPr>
                <w:color w:val="000000"/>
              </w:rPr>
              <w:t>31</w:t>
            </w:r>
          </w:p>
        </w:tc>
        <w:tc>
          <w:tcPr>
            <w:tcW w:w="962" w:type="dxa"/>
          </w:tcPr>
          <w:p w14:paraId="27F6BE19" w14:textId="77777777" w:rsidR="007A2D9C" w:rsidRPr="006A7A36" w:rsidRDefault="007A2D9C" w:rsidP="00AC732E">
            <w:pPr>
              <w:spacing w:line="240" w:lineRule="auto"/>
              <w:jc w:val="center"/>
              <w:rPr>
                <w:color w:val="000000"/>
              </w:rPr>
            </w:pPr>
            <w:r w:rsidRPr="006A7A36">
              <w:rPr>
                <w:color w:val="000000"/>
              </w:rPr>
              <w:t>24</w:t>
            </w:r>
          </w:p>
        </w:tc>
        <w:tc>
          <w:tcPr>
            <w:tcW w:w="962" w:type="dxa"/>
          </w:tcPr>
          <w:p w14:paraId="3FE7933C" w14:textId="77777777" w:rsidR="007A2D9C" w:rsidRPr="006A7A36" w:rsidRDefault="007A2D9C" w:rsidP="00AC732E">
            <w:pPr>
              <w:spacing w:line="240" w:lineRule="auto"/>
              <w:jc w:val="center"/>
              <w:rPr>
                <w:color w:val="000000"/>
              </w:rPr>
            </w:pPr>
            <w:r w:rsidRPr="006A7A36">
              <w:rPr>
                <w:color w:val="000000"/>
              </w:rPr>
              <w:t>22</w:t>
            </w:r>
          </w:p>
        </w:tc>
        <w:tc>
          <w:tcPr>
            <w:tcW w:w="962" w:type="dxa"/>
          </w:tcPr>
          <w:p w14:paraId="32082995" w14:textId="77777777" w:rsidR="007A2D9C" w:rsidRPr="006A7A36" w:rsidRDefault="007A2D9C" w:rsidP="00AC732E">
            <w:pPr>
              <w:spacing w:line="240" w:lineRule="auto"/>
              <w:jc w:val="center"/>
              <w:rPr>
                <w:color w:val="000000"/>
              </w:rPr>
            </w:pPr>
            <w:r w:rsidRPr="006A7A36">
              <w:rPr>
                <w:color w:val="000000"/>
              </w:rPr>
              <w:t>29</w:t>
            </w:r>
          </w:p>
        </w:tc>
      </w:tr>
    </w:tbl>
    <w:p w14:paraId="13DED695" w14:textId="77777777" w:rsidR="007A2D9C" w:rsidRPr="006A7A36" w:rsidRDefault="007A2D9C" w:rsidP="007A2D9C"/>
    <w:p w14:paraId="66DAC3CE" w14:textId="3CC4BF75" w:rsidR="00734919" w:rsidRPr="006A7A36" w:rsidRDefault="007A2D9C" w:rsidP="0084690E">
      <w:pPr>
        <w:ind w:firstLine="851"/>
      </w:pPr>
      <w:r w:rsidRPr="006A7A36">
        <w:t xml:space="preserve">Spacing between the table and </w:t>
      </w:r>
      <w:r w:rsidR="00BD1BFE">
        <w:t xml:space="preserve">the </w:t>
      </w:r>
      <w:r w:rsidRPr="006A7A36">
        <w:t xml:space="preserve">first line of text is </w:t>
      </w:r>
      <w:r>
        <w:t>1.5 lines.</w:t>
      </w:r>
      <w:r w:rsidRPr="006A7A36">
        <w:t xml:space="preserve"> Spacing between the last line of text and figure is 1.5 lines.</w:t>
      </w:r>
    </w:p>
    <w:p w14:paraId="7196A015" w14:textId="77777777" w:rsidR="00734919" w:rsidRPr="006A7A36" w:rsidRDefault="001A26D0" w:rsidP="00734919">
      <w:pPr>
        <w:jc w:val="center"/>
      </w:pPr>
      <w:r>
        <w:rPr>
          <w:noProof/>
          <w:lang w:val="en-MY"/>
        </w:rPr>
        <w:lastRenderedPageBreak/>
        <mc:AlternateContent>
          <mc:Choice Requires="wpc">
            <w:drawing>
              <wp:inline distT="0" distB="0" distL="0" distR="0" wp14:anchorId="4F926A47" wp14:editId="3F0408C6">
                <wp:extent cx="2916845" cy="1426210"/>
                <wp:effectExtent l="0" t="0" r="17145" b="21590"/>
                <wp:docPr id="8" name="Canvas 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000000"/>
                          </a:solidFill>
                          <a:prstDash val="solid"/>
                          <a:miter lim="800000"/>
                          <a:headEnd type="none" w="med" len="med"/>
                          <a:tailEnd type="none" w="med" len="med"/>
                        </a:ln>
                      </wpc:whole>
                      <wps:wsp>
                        <wps:cNvPr id="1" name="Rectangle 7" descr="Wide downward diagonal"/>
                        <wps:cNvSpPr>
                          <a:spLocks noChangeArrowheads="1"/>
                        </wps:cNvSpPr>
                        <wps:spPr bwMode="auto">
                          <a:xfrm>
                            <a:off x="548619" y="1133408"/>
                            <a:ext cx="1609155" cy="73101"/>
                          </a:xfrm>
                          <a:prstGeom prst="rect">
                            <a:avLst/>
                          </a:prstGeom>
                          <a:pattFill prst="wdDnDiag">
                            <a:fgClr>
                              <a:srgbClr val="000000"/>
                            </a:fgClr>
                            <a:bgClr>
                              <a:srgbClr val="FFFFFF"/>
                            </a:bgClr>
                          </a:pattFill>
                          <a:ln w="9525">
                            <a:solidFill>
                              <a:srgbClr val="000000"/>
                            </a:solidFill>
                            <a:miter lim="800000"/>
                            <a:headEnd/>
                            <a:tailEnd/>
                          </a:ln>
                        </wps:spPr>
                        <wps:bodyPr rot="0" vert="horz" wrap="square" lIns="91440" tIns="45720" rIns="91440" bIns="45720" anchor="t" anchorCtr="0" upright="1">
                          <a:noAutofit/>
                        </wps:bodyPr>
                      </wps:wsp>
                      <wps:wsp>
                        <wps:cNvPr id="2" name="Line 8"/>
                        <wps:cNvCnPr>
                          <a:cxnSpLocks noChangeShapeType="1"/>
                        </wps:cNvCnPr>
                        <wps:spPr bwMode="auto">
                          <a:xfrm>
                            <a:off x="658423" y="365703"/>
                            <a:ext cx="694724" cy="767705"/>
                          </a:xfrm>
                          <a:prstGeom prst="line">
                            <a:avLst/>
                          </a:prstGeom>
                          <a:noFill/>
                          <a:ln w="19050">
                            <a:solidFill>
                              <a:srgbClr val="000000"/>
                            </a:solidFill>
                            <a:round/>
                            <a:headEnd/>
                            <a:tailEnd type="triangle" w="med" len="lg"/>
                          </a:ln>
                          <a:extLst>
                            <a:ext uri="{909E8E84-426E-40DD-AFC4-6F175D3DCCD1}">
                              <a14:hiddenFill xmlns:a14="http://schemas.microsoft.com/office/drawing/2010/main">
                                <a:noFill/>
                              </a14:hiddenFill>
                            </a:ext>
                          </a:extLst>
                        </wps:spPr>
                        <wps:bodyPr/>
                      </wps:wsp>
                      <wps:wsp>
                        <wps:cNvPr id="3" name="Line 10"/>
                        <wps:cNvCnPr>
                          <a:cxnSpLocks noChangeShapeType="1"/>
                        </wps:cNvCnPr>
                        <wps:spPr bwMode="auto">
                          <a:xfrm flipH="1">
                            <a:off x="1353146" y="365703"/>
                            <a:ext cx="694724" cy="767705"/>
                          </a:xfrm>
                          <a:prstGeom prst="line">
                            <a:avLst/>
                          </a:prstGeom>
                          <a:noFill/>
                          <a:ln w="19050">
                            <a:solidFill>
                              <a:srgbClr val="000000"/>
                            </a:solidFill>
                            <a:round/>
                            <a:headEnd type="triangle" w="med" len="lg"/>
                            <a:tailEnd type="none" w="med" len="lg"/>
                          </a:ln>
                          <a:extLst>
                            <a:ext uri="{909E8E84-426E-40DD-AFC4-6F175D3DCCD1}">
                              <a14:hiddenFill xmlns:a14="http://schemas.microsoft.com/office/drawing/2010/main">
                                <a:noFill/>
                              </a14:hiddenFill>
                            </a:ext>
                          </a:extLst>
                        </wps:spPr>
                        <wps:bodyPr/>
                      </wps:wsp>
                      <wps:wsp>
                        <wps:cNvPr id="6" name="Text Box 11"/>
                        <wps:cNvSpPr txBox="1">
                          <a:spLocks noChangeArrowheads="1"/>
                        </wps:cNvSpPr>
                        <wps:spPr bwMode="auto">
                          <a:xfrm>
                            <a:off x="365605" y="91401"/>
                            <a:ext cx="569849" cy="219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BCFED" w14:textId="77777777" w:rsidR="001622DC" w:rsidRPr="002E71FA" w:rsidRDefault="001622DC" w:rsidP="002E71FA">
                              <w:pPr>
                                <w:rPr>
                                  <w:lang w:val="en-US"/>
                                </w:rPr>
                              </w:pPr>
                              <w:r w:rsidRPr="002E71FA">
                                <w:rPr>
                                  <w:lang w:val="en-US"/>
                                </w:rPr>
                                <w:t>Source</w:t>
                              </w:r>
                            </w:p>
                          </w:txbxContent>
                        </wps:txbx>
                        <wps:bodyPr rot="0" vert="horz" wrap="none" lIns="73152" tIns="36576" rIns="73152" bIns="36576" anchor="t" anchorCtr="0" upright="1">
                          <a:noAutofit/>
                        </wps:bodyPr>
                      </wps:wsp>
                      <wps:wsp>
                        <wps:cNvPr id="7" name="Text Box 12"/>
                        <wps:cNvSpPr txBox="1">
                          <a:spLocks noChangeArrowheads="1"/>
                        </wps:cNvSpPr>
                        <wps:spPr bwMode="auto">
                          <a:xfrm>
                            <a:off x="1645464" y="91401"/>
                            <a:ext cx="730504" cy="219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4FBAA7" w14:textId="77777777" w:rsidR="001622DC" w:rsidRPr="002E71FA" w:rsidRDefault="001622DC" w:rsidP="002E71FA">
                              <w:pPr>
                                <w:rPr>
                                  <w:lang w:val="en-US"/>
                                </w:rPr>
                              </w:pPr>
                              <w:r w:rsidRPr="002E71FA">
                                <w:rPr>
                                  <w:lang w:val="en-US"/>
                                </w:rPr>
                                <w:t>Reflected</w:t>
                              </w:r>
                            </w:p>
                          </w:txbxContent>
                        </wps:txbx>
                        <wps:bodyPr rot="0" vert="horz" wrap="none" lIns="73152" tIns="36576" rIns="73152" bIns="36576" anchor="t" anchorCtr="0" upright="1">
                          <a:noAutofit/>
                        </wps:bodyPr>
                      </wps:wsp>
                    </wpc:wpc>
                  </a:graphicData>
                </a:graphic>
              </wp:inline>
            </w:drawing>
          </mc:Choice>
          <mc:Fallback>
            <w:pict>
              <v:group w14:anchorId="4F926A47" id="Canvas 4" o:spid="_x0000_s1034" editas="canvas" style="width:229.65pt;height:112.3pt;mso-position-horizontal-relative:char;mso-position-vertical-relative:line" coordsize="29165,14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">
                <v:shape id="_x0000_s1035" type="#_x0000_t75" style="position:absolute;width:29165;height:14262;visibility:visible;mso-wrap-style:square" stroked="t">
                  <v:fill o:detectmouseclick="t"/>
                  <v:path o:connecttype="none"/>
                </v:shape>
                <v:rect id="Rectangle 7" o:spid="_x0000_s1036" alt="Wide downward diagonal" style="position:absolute;left:5486;top:11334;width:16091;height: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" fillcolor="black">
                  <v:fill r:id="rId25" o:title="" type="pattern"/>
                </v:rect>
                <v:line id="Line 8" o:spid="_x0000_s1037" style="position:absolute;visibility:visible;mso-wrap-style:square" from="6584,3657" to="13531,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" strokeweight="1.5pt">
                  <v:stroke endarrow="block" endarrowlength="long"/>
                </v:line>
                <v:line id="Line 10" o:spid="_x0000_s1038" style="position:absolute;flip:x;visibility:visible;mso-wrap-style:square" from="13531,3657" to="20478,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" strokeweight="1.5pt">
                  <v:stroke startarrow="block" startarrowlength="long" endarrowlength="long"/>
                </v:line>
                <v:shape id="Text Box 11" o:spid="_x0000_s1039" type="#_x0000_t202" style="position:absolute;left:3656;top:914;width:5698;height:21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" filled="f" stroked="f">
                  <v:textbox inset="5.76pt,2.88pt,5.76pt,2.88pt">
                    <w:txbxContent>
                      <w:p w14:paraId="6B4BCFED" w14:textId="77777777" w:rsidR="001622DC" w:rsidRPr="002E71FA" w:rsidRDefault="001622DC" w:rsidP="002E71FA">
                        <w:pPr>
                          <w:rPr>
                            <w:lang w:val="en-US"/>
                          </w:rPr>
                        </w:pPr>
                        <w:r w:rsidRPr="002E71FA">
                          <w:rPr>
                            <w:lang w:val="en-US"/>
                          </w:rPr>
                          <w:t>Source</w:t>
                        </w:r>
                      </w:p>
                    </w:txbxContent>
                  </v:textbox>
                </v:shape>
                <v:shape id="Text Box 12" o:spid="_x0000_s1040" type="#_x0000_t202" style="position:absolute;left:16454;top:914;width:7305;height:21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" filled="f" stroked="f">
                  <v:textbox inset="5.76pt,2.88pt,5.76pt,2.88pt">
                    <w:txbxContent>
                      <w:p w14:paraId="564FBAA7" w14:textId="77777777" w:rsidR="001622DC" w:rsidRPr="002E71FA" w:rsidRDefault="001622DC" w:rsidP="002E71FA">
                        <w:pPr>
                          <w:rPr>
                            <w:lang w:val="en-US"/>
                          </w:rPr>
                        </w:pPr>
                        <w:r w:rsidRPr="002E71FA">
                          <w:rPr>
                            <w:lang w:val="en-US"/>
                          </w:rPr>
                          <w:t>Reflected</w:t>
                        </w:r>
                      </w:p>
                    </w:txbxContent>
                  </v:textbox>
                </v:shape>
                <w10:anchorlock/>
              </v:group>
            </w:pict>
          </mc:Fallback>
        </mc:AlternateContent>
      </w:r>
    </w:p>
    <w:p w14:paraId="3A883533" w14:textId="7A422A7F" w:rsidR="00734919" w:rsidRPr="0084690E" w:rsidRDefault="003665B6" w:rsidP="001F496D">
      <w:pPr>
        <w:pStyle w:val="Caption"/>
        <w:jc w:val="center"/>
      </w:pPr>
      <w:bookmarkStart w:id="45" w:name="_Toc73392639"/>
      <w:bookmarkStart w:id="46" w:name="_Toc184028948"/>
      <w:r w:rsidRPr="0084690E">
        <w:t xml:space="preserve">Figure </w:t>
      </w:r>
      <w:r w:rsidR="00EF1451" w:rsidRPr="0084690E">
        <w:fldChar w:fldCharType="begin"/>
      </w:r>
      <w:r w:rsidRPr="0084690E">
        <w:instrText xml:space="preserve"> STYLEREF 1 \s </w:instrText>
      </w:r>
      <w:r w:rsidR="00EF1451" w:rsidRPr="0084690E">
        <w:fldChar w:fldCharType="separate"/>
      </w:r>
      <w:r w:rsidR="00146628">
        <w:rPr>
          <w:noProof/>
        </w:rPr>
        <w:t>3</w:t>
      </w:r>
      <w:r w:rsidR="00EF1451" w:rsidRPr="0084690E">
        <w:fldChar w:fldCharType="end"/>
      </w:r>
      <w:r w:rsidRPr="0084690E">
        <w:t>.</w:t>
      </w:r>
      <w:r w:rsidR="00EF1451" w:rsidRPr="0084690E">
        <w:fldChar w:fldCharType="begin"/>
      </w:r>
      <w:r w:rsidRPr="0084690E">
        <w:instrText xml:space="preserve"> SEQ Figure \* ARABIC \s 1 </w:instrText>
      </w:r>
      <w:r w:rsidR="00EF1451" w:rsidRPr="0084690E">
        <w:fldChar w:fldCharType="separate"/>
      </w:r>
      <w:r w:rsidR="00146628">
        <w:rPr>
          <w:noProof/>
        </w:rPr>
        <w:t>1</w:t>
      </w:r>
      <w:r w:rsidR="00EF1451" w:rsidRPr="0084690E">
        <w:fldChar w:fldCharType="end"/>
      </w:r>
      <w:r w:rsidRPr="0084690E">
        <w:t>:</w:t>
      </w:r>
      <w:r w:rsidR="000A1C82">
        <w:tab/>
      </w:r>
      <w:r w:rsidRPr="0084690E">
        <w:t>Reflection from Smooth Surface</w:t>
      </w:r>
      <w:r w:rsidR="00272AD1" w:rsidRPr="0084690E">
        <w:t>.</w:t>
      </w:r>
      <w:bookmarkEnd w:id="45"/>
      <w:bookmarkEnd w:id="46"/>
    </w:p>
    <w:p w14:paraId="166DAAD7" w14:textId="77777777" w:rsidR="00734919" w:rsidRPr="006A7A36" w:rsidRDefault="00734919" w:rsidP="00734919"/>
    <w:p w14:paraId="083FAE42" w14:textId="054E5DAE" w:rsidR="007A2D9C" w:rsidRPr="006A7A36" w:rsidRDefault="007A2D9C" w:rsidP="007A2D9C">
      <w:pPr>
        <w:ind w:firstLine="720"/>
      </w:pPr>
      <w:r w:rsidRPr="006A7A36">
        <w:t xml:space="preserve">Spacing between the figure and </w:t>
      </w:r>
      <w:r w:rsidR="00BD1BFE">
        <w:t xml:space="preserve">the </w:t>
      </w:r>
      <w:r w:rsidRPr="006A7A36">
        <w:t xml:space="preserve">first line of text is </w:t>
      </w:r>
      <w:r>
        <w:t>1.5 lines.</w:t>
      </w:r>
      <w:r w:rsidRPr="006A7A36">
        <w:t xml:space="preserve"> 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rsidRPr="006A7A36">
        <w:t xml:space="preserve"> from the left margin.</w:t>
      </w:r>
    </w:p>
    <w:p w14:paraId="0E0CDDA4" w14:textId="77777777" w:rsidR="007A2D9C" w:rsidRDefault="007A2D9C" w:rsidP="007A2D9C"/>
    <w:p w14:paraId="1E9F90E1" w14:textId="4547B5A8" w:rsidR="007A2D9C" w:rsidRDefault="007A2D9C" w:rsidP="007A2D9C">
      <w:pPr>
        <w:pStyle w:val="Heading3"/>
      </w:pPr>
      <w:bookmarkStart w:id="47" w:name="_Toc472432619"/>
      <w:bookmarkStart w:id="48" w:name="_Toc189655882"/>
      <w:r>
        <w:t>Summary</w:t>
      </w:r>
      <w:bookmarkEnd w:id="47"/>
      <w:bookmarkEnd w:id="48"/>
    </w:p>
    <w:p w14:paraId="6A85D955" w14:textId="445AFBAA" w:rsidR="007A2D9C" w:rsidRPr="006A7A36" w:rsidRDefault="007A2D9C" w:rsidP="007A2D9C">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2BEF8AAA" w14:textId="2EC12B33" w:rsidR="007A2D9C" w:rsidRPr="006A7A36" w:rsidRDefault="007A2D9C" w:rsidP="000A1C82">
      <w:pPr>
        <w:ind w:firstLine="851"/>
      </w:pPr>
      <w:r w:rsidRPr="006A7A36">
        <w:t xml:space="preserve">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1FA76E1B" w14:textId="07CEEC06" w:rsidR="007A2D9C" w:rsidRDefault="007A2D9C" w:rsidP="000A1C82">
      <w:pPr>
        <w:ind w:firstLine="851"/>
      </w:pPr>
      <w:r w:rsidRPr="006A7A36">
        <w:t>A new paragraph should not be</w:t>
      </w:r>
      <w:r>
        <w:t>gin on the last line of a page.</w:t>
      </w:r>
      <w:r w:rsidRPr="006A7A36">
        <w:t xml:space="preserve"> A subsection title should not be</w:t>
      </w:r>
      <w:r>
        <w:t>gin on the last line of a page.</w:t>
      </w:r>
      <w:r w:rsidRPr="006A7A36">
        <w:t xml:space="preserve"> A new chapter must start on a new page.</w:t>
      </w:r>
      <w:r w:rsidR="00EB77D6">
        <w:t xml:space="preserve"> </w:t>
      </w:r>
      <w:r w:rsidRPr="006A7A36">
        <w:t xml:space="preserve">Spacing between the last line of text and </w:t>
      </w:r>
      <w:r w:rsidR="00BD1BFE">
        <w:t xml:space="preserve">the </w:t>
      </w:r>
      <w:r>
        <w:t>equation</w:t>
      </w:r>
      <w:r w:rsidRPr="006A7A36">
        <w:t xml:space="preserve"> is 1.5 lines.</w:t>
      </w:r>
    </w:p>
    <w:p w14:paraId="49BC4322" w14:textId="77777777" w:rsidR="00D271FC" w:rsidRPr="006A7A36" w:rsidRDefault="00D271FC" w:rsidP="00D271FC"/>
    <w:p w14:paraId="7537CD2F" w14:textId="77777777" w:rsidR="000A0209" w:rsidRPr="00B1639E" w:rsidRDefault="000A0209" w:rsidP="00B1639E">
      <w:pPr>
        <w:sectPr w:rsidR="000A0209" w:rsidRPr="00B1639E" w:rsidSect="00270998">
          <w:headerReference w:type="even" r:id="rId26"/>
          <w:headerReference w:type="default" r:id="rId27"/>
          <w:pgSz w:w="11909" w:h="16834" w:code="9"/>
          <w:pgMar w:top="1418" w:right="2155" w:bottom="1418" w:left="2155" w:header="851" w:footer="851" w:gutter="0"/>
          <w:cols w:space="720"/>
          <w:docGrid w:linePitch="360"/>
        </w:sectPr>
      </w:pPr>
    </w:p>
    <w:p w14:paraId="78C779EF" w14:textId="77777777" w:rsidR="00136478" w:rsidRPr="006A7A36" w:rsidRDefault="00136478" w:rsidP="00136478">
      <w:pPr>
        <w:pStyle w:val="Heading1"/>
      </w:pPr>
    </w:p>
    <w:p w14:paraId="179DBB64" w14:textId="77777777" w:rsidR="00136478" w:rsidRPr="006A7A36" w:rsidRDefault="00136478" w:rsidP="00136478"/>
    <w:p w14:paraId="192A9EA8" w14:textId="2C0A357E" w:rsidR="00136478" w:rsidRDefault="00573E6D" w:rsidP="00136478">
      <w:pPr>
        <w:pStyle w:val="Heading2"/>
      </w:pPr>
      <w:bookmarkStart w:id="49" w:name="_Toc189655883"/>
      <w:r>
        <w:t>PRE</w:t>
      </w:r>
      <w:r w:rsidR="00122209">
        <w:t>LI</w:t>
      </w:r>
      <w:r>
        <w:t xml:space="preserve">MINARY </w:t>
      </w:r>
      <w:r w:rsidR="00136478" w:rsidRPr="006A7A36">
        <w:t>RESULTS</w:t>
      </w:r>
      <w:r>
        <w:t xml:space="preserve"> (OPTIONAL)</w:t>
      </w:r>
      <w:bookmarkEnd w:id="49"/>
    </w:p>
    <w:p w14:paraId="131556C5" w14:textId="77777777" w:rsidR="00240BF9" w:rsidRPr="00240BF9" w:rsidRDefault="00240BF9" w:rsidP="00240BF9"/>
    <w:p w14:paraId="34AE7ED6" w14:textId="3D50DB58" w:rsidR="00136478" w:rsidRPr="006A7A36" w:rsidRDefault="00487CA0" w:rsidP="00BE42A0">
      <w:pPr>
        <w:pStyle w:val="Heading3"/>
      </w:pPr>
      <w:bookmarkStart w:id="50" w:name="_Toc189655884"/>
      <w:r>
        <w:t>Introduction</w:t>
      </w:r>
      <w:bookmarkEnd w:id="50"/>
    </w:p>
    <w:p w14:paraId="2544A538" w14:textId="1A4E2450" w:rsidR="000522C7" w:rsidRPr="006A7A36" w:rsidRDefault="000522C7" w:rsidP="000522C7">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55832823" w14:textId="744FB366" w:rsidR="000522C7" w:rsidRPr="006A7A36" w:rsidRDefault="000522C7" w:rsidP="000A1C82">
      <w:pPr>
        <w:ind w:firstLine="851"/>
      </w:pPr>
      <w:r w:rsidRPr="006A7A36">
        <w:t xml:space="preserve">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23A7BBE8" w14:textId="77777777" w:rsidR="00136478" w:rsidRPr="006A7A36" w:rsidRDefault="00136478" w:rsidP="00136478"/>
    <w:p w14:paraId="74E06A0D" w14:textId="2DF0A16C" w:rsidR="00136478" w:rsidRPr="006A7A36" w:rsidRDefault="00136478" w:rsidP="00BE42A0">
      <w:pPr>
        <w:pStyle w:val="Heading3"/>
      </w:pPr>
      <w:bookmarkStart w:id="51" w:name="_Toc471476826"/>
      <w:bookmarkStart w:id="52" w:name="_Toc471478127"/>
      <w:bookmarkStart w:id="53" w:name="_Toc471478268"/>
      <w:bookmarkStart w:id="54" w:name="_Toc189655885"/>
      <w:r w:rsidRPr="006A7A36">
        <w:t>Subsection Title</w:t>
      </w:r>
      <w:bookmarkEnd w:id="51"/>
      <w:bookmarkEnd w:id="52"/>
      <w:bookmarkEnd w:id="53"/>
      <w:bookmarkEnd w:id="54"/>
    </w:p>
    <w:p w14:paraId="60516C75" w14:textId="332DA4BB" w:rsidR="000522C7" w:rsidRPr="006A7A36" w:rsidRDefault="000522C7" w:rsidP="000522C7">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2EBAA889" w14:textId="1B5E7CD8" w:rsidR="000522C7" w:rsidRPr="006A7A36" w:rsidRDefault="000522C7" w:rsidP="000A1C82">
      <w:pPr>
        <w:ind w:firstLine="851"/>
      </w:pPr>
      <w:r w:rsidRPr="006A7A36">
        <w:t xml:space="preserve">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49E0560D" w14:textId="77777777" w:rsidR="00136478" w:rsidRPr="006A7A36" w:rsidRDefault="00136478" w:rsidP="00136478"/>
    <w:p w14:paraId="3E521919" w14:textId="6CAC8ABE" w:rsidR="00136478" w:rsidRPr="006A7A36" w:rsidRDefault="00692752" w:rsidP="00136478">
      <w:pPr>
        <w:pStyle w:val="Heading3"/>
      </w:pPr>
      <w:bookmarkStart w:id="55" w:name="_Toc471476827"/>
      <w:bookmarkStart w:id="56" w:name="_Toc471478128"/>
      <w:bookmarkStart w:id="57" w:name="_Toc471478269"/>
      <w:bookmarkStart w:id="58" w:name="_Toc189655886"/>
      <w:r>
        <w:t>Sub</w:t>
      </w:r>
      <w:r w:rsidR="00136478" w:rsidRPr="006A7A36">
        <w:t>section Title</w:t>
      </w:r>
      <w:bookmarkEnd w:id="55"/>
      <w:bookmarkEnd w:id="56"/>
      <w:bookmarkEnd w:id="57"/>
      <w:bookmarkEnd w:id="58"/>
    </w:p>
    <w:p w14:paraId="6E99AEE5" w14:textId="12B7BD8C" w:rsidR="000522C7" w:rsidRPr="006A7A36" w:rsidRDefault="000522C7" w:rsidP="000522C7">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18D766BA" w14:textId="227664FD" w:rsidR="000522C7" w:rsidRPr="006A7A36" w:rsidRDefault="000522C7" w:rsidP="000A1C82">
      <w:pPr>
        <w:ind w:firstLine="851"/>
      </w:pPr>
      <w:r w:rsidRPr="006A7A36">
        <w:t xml:space="preserve">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1A8CB7D4" w14:textId="32872EEB" w:rsidR="000522C7" w:rsidRPr="006A7A36" w:rsidRDefault="000522C7" w:rsidP="000A1C82">
      <w:pPr>
        <w:ind w:firstLine="851"/>
      </w:pPr>
      <w:r w:rsidRPr="006A7A36">
        <w:t>A new paragraph should not be</w:t>
      </w:r>
      <w:r>
        <w:t>gin on the last line of a page.</w:t>
      </w:r>
      <w:r w:rsidRPr="006A7A36">
        <w:t xml:space="preserve"> A subsection title should not begin on the last line of a page. A new chapter must start on a new page.</w:t>
      </w:r>
      <w:r w:rsidR="00BD1BFE">
        <w:t xml:space="preserve"> </w:t>
      </w:r>
      <w:r w:rsidRPr="006A7A36">
        <w:t xml:space="preserve">Spacing between the last line of text and </w:t>
      </w:r>
      <w:r w:rsidR="00BD1BFE">
        <w:t xml:space="preserve">the </w:t>
      </w:r>
      <w:r>
        <w:t>equation</w:t>
      </w:r>
      <w:r w:rsidRPr="006A7A36">
        <w:t xml:space="preserve"> is 1.5 lines.</w:t>
      </w:r>
    </w:p>
    <w:p w14:paraId="2374F3B8" w14:textId="77777777" w:rsidR="00136478" w:rsidRPr="006A7A36" w:rsidRDefault="00136478" w:rsidP="00136478"/>
    <w:p w14:paraId="58B69A0E" w14:textId="664EF573" w:rsidR="00136478" w:rsidRPr="006A7A36" w:rsidRDefault="007D12BD" w:rsidP="00BE42A0">
      <w:pPr>
        <w:pStyle w:val="Heading4"/>
      </w:pPr>
      <w:bookmarkStart w:id="59" w:name="_Toc471476828"/>
      <w:bookmarkStart w:id="60" w:name="_Toc471478129"/>
      <w:bookmarkStart w:id="61" w:name="_Toc471478270"/>
      <w:bookmarkStart w:id="62" w:name="_Toc189655887"/>
      <w:r>
        <w:t>Sub-</w:t>
      </w:r>
      <w:r w:rsidR="00136478" w:rsidRPr="006A7A36">
        <w:t>subsection Title</w:t>
      </w:r>
      <w:bookmarkEnd w:id="59"/>
      <w:bookmarkEnd w:id="60"/>
      <w:bookmarkEnd w:id="61"/>
      <w:bookmarkEnd w:id="62"/>
    </w:p>
    <w:p w14:paraId="7040FE79" w14:textId="6667141A" w:rsidR="000522C7" w:rsidRPr="006A7A36" w:rsidRDefault="000522C7" w:rsidP="000522C7">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086F5DAC" w14:textId="1BCAB055" w:rsidR="000522C7" w:rsidRPr="006A7A36" w:rsidRDefault="000522C7" w:rsidP="000A1C82">
      <w:pPr>
        <w:ind w:firstLine="851"/>
      </w:pPr>
      <w:r w:rsidRPr="006A7A36">
        <w:t xml:space="preserve">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336950BF" w14:textId="6D9DB702" w:rsidR="000522C7" w:rsidRPr="006A7A36" w:rsidRDefault="000522C7" w:rsidP="000A1C82">
      <w:pPr>
        <w:ind w:firstLine="851"/>
      </w:pPr>
      <w:r w:rsidRPr="006A7A36">
        <w:t>A new paragraph should not be</w:t>
      </w:r>
      <w:r>
        <w:t>gin on the last line of a page.</w:t>
      </w:r>
      <w:r w:rsidRPr="006A7A36">
        <w:t xml:space="preserve"> A subsection title should not begin on the last line of a page. A new chapter must </w:t>
      </w:r>
      <w:r w:rsidRPr="006A7A36">
        <w:lastRenderedPageBreak/>
        <w:t>start on a new page.</w:t>
      </w:r>
      <w:r w:rsidR="00EB77D6">
        <w:t xml:space="preserve"> </w:t>
      </w:r>
      <w:r w:rsidRPr="006A7A36">
        <w:t xml:space="preserve">Spacing between the last line of text and </w:t>
      </w:r>
      <w:r w:rsidR="00BD1BFE">
        <w:t xml:space="preserve">the </w:t>
      </w:r>
      <w:r>
        <w:t>equation</w:t>
      </w:r>
      <w:r w:rsidRPr="006A7A36">
        <w:t xml:space="preserve"> is 1.5 lines.</w:t>
      </w:r>
    </w:p>
    <w:p w14:paraId="6A4B913E" w14:textId="77777777" w:rsidR="000A0209" w:rsidRPr="006A7A36" w:rsidRDefault="000A0209" w:rsidP="00C450DC"/>
    <w:p w14:paraId="700FD9E7" w14:textId="625E28B6" w:rsidR="00C450DC" w:rsidRPr="00FB1FAF" w:rsidRDefault="003665B6" w:rsidP="004B5588">
      <w:pPr>
        <w:pStyle w:val="Caption"/>
        <w:jc w:val="center"/>
      </w:pPr>
      <w:bookmarkStart w:id="63" w:name="_Toc73399514"/>
      <w:bookmarkStart w:id="64" w:name="_Toc189654903"/>
      <w:r w:rsidRPr="00FB1FAF">
        <w:t xml:space="preserve">Table </w:t>
      </w:r>
      <w:r w:rsidR="00AC732E">
        <w:fldChar w:fldCharType="begin"/>
      </w:r>
      <w:r w:rsidR="00AC732E">
        <w:instrText xml:space="preserve"> STYLEREF 1 \s </w:instrText>
      </w:r>
      <w:r w:rsidR="00AC732E">
        <w:fldChar w:fldCharType="separate"/>
      </w:r>
      <w:r w:rsidR="00146628">
        <w:rPr>
          <w:noProof/>
        </w:rPr>
        <w:t>4</w:t>
      </w:r>
      <w:r w:rsidR="00AC732E">
        <w:fldChar w:fldCharType="end"/>
      </w:r>
      <w:r w:rsidR="00AC732E">
        <w:t>.</w:t>
      </w:r>
      <w:r w:rsidR="00AC732E">
        <w:fldChar w:fldCharType="begin"/>
      </w:r>
      <w:r w:rsidR="00AC732E">
        <w:instrText xml:space="preserve"> SEQ Table \* ARABIC \s 1 </w:instrText>
      </w:r>
      <w:r w:rsidR="00AC732E">
        <w:fldChar w:fldCharType="separate"/>
      </w:r>
      <w:r w:rsidR="00146628">
        <w:rPr>
          <w:noProof/>
        </w:rPr>
        <w:t>1</w:t>
      </w:r>
      <w:r w:rsidR="00AC732E">
        <w:fldChar w:fldCharType="end"/>
      </w:r>
      <w:r w:rsidRPr="00FB1FAF">
        <w:t>:</w:t>
      </w:r>
      <w:r w:rsidR="004F5033">
        <w:tab/>
      </w:r>
      <w:r w:rsidRPr="00FB1FAF">
        <w:t>Processing Time (in hours) of Bread for Different Production Line</w:t>
      </w:r>
      <w:r w:rsidR="00E71A4C">
        <w:t>.</w:t>
      </w:r>
      <w:bookmarkEnd w:id="63"/>
      <w:bookmarkEnd w:id="64"/>
    </w:p>
    <w:tbl>
      <w:tblPr>
        <w:tblStyle w:val="TableGrid"/>
        <w:tblW w:w="0" w:type="auto"/>
        <w:jc w:val="center"/>
        <w:tblBorders>
          <w:top w:val="single" w:sz="6" w:space="0" w:color="auto"/>
          <w:left w:val="none" w:sz="0" w:space="0" w:color="auto"/>
          <w:bottom w:val="single" w:sz="6" w:space="0" w:color="auto"/>
          <w:right w:val="none" w:sz="0" w:space="0" w:color="auto"/>
          <w:insideH w:val="none" w:sz="0" w:space="0" w:color="auto"/>
          <w:insideV w:val="none" w:sz="0" w:space="0" w:color="auto"/>
        </w:tblBorders>
        <w:tblCellMar>
          <w:top w:w="28" w:type="dxa"/>
          <w:bottom w:w="28" w:type="dxa"/>
        </w:tblCellMar>
        <w:tblLook w:val="01E0" w:firstRow="1" w:lastRow="1" w:firstColumn="1" w:lastColumn="1" w:noHBand="0" w:noVBand="0"/>
      </w:tblPr>
      <w:tblGrid>
        <w:gridCol w:w="1072"/>
        <w:gridCol w:w="962"/>
        <w:gridCol w:w="962"/>
        <w:gridCol w:w="962"/>
        <w:gridCol w:w="962"/>
        <w:gridCol w:w="962"/>
      </w:tblGrid>
      <w:tr w:rsidR="00C450DC" w:rsidRPr="006A7A36" w14:paraId="45AFB188" w14:textId="77777777" w:rsidTr="00044A4F">
        <w:trPr>
          <w:jc w:val="center"/>
        </w:trPr>
        <w:tc>
          <w:tcPr>
            <w:tcW w:w="1072" w:type="dxa"/>
            <w:vMerge w:val="restart"/>
            <w:tcBorders>
              <w:top w:val="single" w:sz="6" w:space="0" w:color="auto"/>
              <w:bottom w:val="single" w:sz="6" w:space="0" w:color="auto"/>
            </w:tcBorders>
            <w:vAlign w:val="center"/>
          </w:tcPr>
          <w:p w14:paraId="2B275FB7" w14:textId="77777777" w:rsidR="00C450DC" w:rsidRPr="006A7A36" w:rsidRDefault="00C450DC" w:rsidP="00742621">
            <w:pPr>
              <w:spacing w:line="240" w:lineRule="auto"/>
              <w:jc w:val="center"/>
              <w:rPr>
                <w:b/>
                <w:color w:val="000000"/>
              </w:rPr>
            </w:pPr>
            <w:r w:rsidRPr="006A7A36">
              <w:rPr>
                <w:b/>
                <w:color w:val="000000"/>
              </w:rPr>
              <w:t>Bread</w:t>
            </w:r>
          </w:p>
        </w:tc>
        <w:tc>
          <w:tcPr>
            <w:tcW w:w="4810" w:type="dxa"/>
            <w:gridSpan w:val="5"/>
            <w:tcBorders>
              <w:top w:val="single" w:sz="6" w:space="0" w:color="auto"/>
              <w:bottom w:val="single" w:sz="6" w:space="0" w:color="auto"/>
            </w:tcBorders>
          </w:tcPr>
          <w:p w14:paraId="208FBF6E" w14:textId="77777777" w:rsidR="00C450DC" w:rsidRPr="006A7A36" w:rsidRDefault="00C450DC" w:rsidP="00742621">
            <w:pPr>
              <w:spacing w:line="240" w:lineRule="auto"/>
              <w:jc w:val="center"/>
              <w:rPr>
                <w:b/>
                <w:color w:val="000000"/>
              </w:rPr>
            </w:pPr>
            <w:r w:rsidRPr="006A7A36">
              <w:rPr>
                <w:b/>
                <w:color w:val="000000"/>
              </w:rPr>
              <w:t>Production Line</w:t>
            </w:r>
          </w:p>
        </w:tc>
      </w:tr>
      <w:tr w:rsidR="00C450DC" w:rsidRPr="006A7A36" w14:paraId="0F301A7D" w14:textId="77777777" w:rsidTr="00044A4F">
        <w:trPr>
          <w:jc w:val="center"/>
        </w:trPr>
        <w:tc>
          <w:tcPr>
            <w:tcW w:w="1072" w:type="dxa"/>
            <w:vMerge/>
            <w:tcBorders>
              <w:top w:val="single" w:sz="6" w:space="0" w:color="auto"/>
              <w:bottom w:val="single" w:sz="6" w:space="0" w:color="auto"/>
            </w:tcBorders>
          </w:tcPr>
          <w:p w14:paraId="003A8EB1" w14:textId="77777777" w:rsidR="00C450DC" w:rsidRPr="006A7A36" w:rsidRDefault="00C450DC" w:rsidP="00742621">
            <w:pPr>
              <w:spacing w:line="240" w:lineRule="auto"/>
              <w:jc w:val="center"/>
              <w:rPr>
                <w:b/>
                <w:color w:val="000000"/>
              </w:rPr>
            </w:pPr>
          </w:p>
        </w:tc>
        <w:tc>
          <w:tcPr>
            <w:tcW w:w="962" w:type="dxa"/>
            <w:tcBorders>
              <w:top w:val="single" w:sz="6" w:space="0" w:color="auto"/>
              <w:bottom w:val="single" w:sz="6" w:space="0" w:color="auto"/>
            </w:tcBorders>
          </w:tcPr>
          <w:p w14:paraId="6180DF6F" w14:textId="77777777" w:rsidR="00C450DC" w:rsidRPr="006A7A36" w:rsidRDefault="00C450DC" w:rsidP="00742621">
            <w:pPr>
              <w:spacing w:line="240" w:lineRule="auto"/>
              <w:jc w:val="center"/>
              <w:rPr>
                <w:b/>
                <w:color w:val="000000"/>
              </w:rPr>
            </w:pPr>
            <w:r w:rsidRPr="006A7A36">
              <w:rPr>
                <w:b/>
                <w:color w:val="000000"/>
              </w:rPr>
              <w:t>1</w:t>
            </w:r>
          </w:p>
        </w:tc>
        <w:tc>
          <w:tcPr>
            <w:tcW w:w="962" w:type="dxa"/>
            <w:tcBorders>
              <w:top w:val="single" w:sz="6" w:space="0" w:color="auto"/>
              <w:bottom w:val="single" w:sz="6" w:space="0" w:color="auto"/>
            </w:tcBorders>
          </w:tcPr>
          <w:p w14:paraId="28089BF0" w14:textId="77777777" w:rsidR="00C450DC" w:rsidRPr="006A7A36" w:rsidRDefault="00C450DC" w:rsidP="00742621">
            <w:pPr>
              <w:spacing w:line="240" w:lineRule="auto"/>
              <w:jc w:val="center"/>
              <w:rPr>
                <w:b/>
                <w:color w:val="000000"/>
              </w:rPr>
            </w:pPr>
            <w:r w:rsidRPr="006A7A36">
              <w:rPr>
                <w:b/>
                <w:color w:val="000000"/>
              </w:rPr>
              <w:t>2</w:t>
            </w:r>
          </w:p>
        </w:tc>
        <w:tc>
          <w:tcPr>
            <w:tcW w:w="962" w:type="dxa"/>
            <w:tcBorders>
              <w:top w:val="single" w:sz="6" w:space="0" w:color="auto"/>
              <w:bottom w:val="single" w:sz="6" w:space="0" w:color="auto"/>
            </w:tcBorders>
          </w:tcPr>
          <w:p w14:paraId="6D531CA7" w14:textId="77777777" w:rsidR="00C450DC" w:rsidRPr="006A7A36" w:rsidRDefault="00C450DC" w:rsidP="00742621">
            <w:pPr>
              <w:spacing w:line="240" w:lineRule="auto"/>
              <w:jc w:val="center"/>
              <w:rPr>
                <w:b/>
                <w:color w:val="000000"/>
              </w:rPr>
            </w:pPr>
            <w:r w:rsidRPr="006A7A36">
              <w:rPr>
                <w:b/>
                <w:color w:val="000000"/>
              </w:rPr>
              <w:t>3</w:t>
            </w:r>
          </w:p>
        </w:tc>
        <w:tc>
          <w:tcPr>
            <w:tcW w:w="962" w:type="dxa"/>
            <w:tcBorders>
              <w:top w:val="single" w:sz="6" w:space="0" w:color="auto"/>
              <w:bottom w:val="single" w:sz="6" w:space="0" w:color="auto"/>
            </w:tcBorders>
          </w:tcPr>
          <w:p w14:paraId="287F2409" w14:textId="77777777" w:rsidR="00C450DC" w:rsidRPr="006A7A36" w:rsidRDefault="00C450DC" w:rsidP="00742621">
            <w:pPr>
              <w:spacing w:line="240" w:lineRule="auto"/>
              <w:jc w:val="center"/>
              <w:rPr>
                <w:b/>
                <w:color w:val="000000"/>
              </w:rPr>
            </w:pPr>
            <w:r w:rsidRPr="006A7A36">
              <w:rPr>
                <w:b/>
                <w:color w:val="000000"/>
              </w:rPr>
              <w:t>4</w:t>
            </w:r>
          </w:p>
        </w:tc>
        <w:tc>
          <w:tcPr>
            <w:tcW w:w="962" w:type="dxa"/>
            <w:tcBorders>
              <w:top w:val="single" w:sz="6" w:space="0" w:color="auto"/>
              <w:bottom w:val="single" w:sz="6" w:space="0" w:color="auto"/>
            </w:tcBorders>
          </w:tcPr>
          <w:p w14:paraId="3096405E" w14:textId="77777777" w:rsidR="00C450DC" w:rsidRPr="006A7A36" w:rsidRDefault="00C450DC" w:rsidP="00742621">
            <w:pPr>
              <w:spacing w:line="240" w:lineRule="auto"/>
              <w:jc w:val="center"/>
              <w:rPr>
                <w:b/>
                <w:color w:val="000000"/>
              </w:rPr>
            </w:pPr>
            <w:r w:rsidRPr="006A7A36">
              <w:rPr>
                <w:b/>
                <w:color w:val="000000"/>
              </w:rPr>
              <w:t>5</w:t>
            </w:r>
          </w:p>
        </w:tc>
      </w:tr>
      <w:tr w:rsidR="00C450DC" w:rsidRPr="006A7A36" w14:paraId="46330D53" w14:textId="77777777" w:rsidTr="00044A4F">
        <w:trPr>
          <w:jc w:val="center"/>
        </w:trPr>
        <w:tc>
          <w:tcPr>
            <w:tcW w:w="1072" w:type="dxa"/>
            <w:tcBorders>
              <w:top w:val="single" w:sz="6" w:space="0" w:color="auto"/>
            </w:tcBorders>
          </w:tcPr>
          <w:p w14:paraId="4374D3B3" w14:textId="77777777" w:rsidR="00C450DC" w:rsidRPr="006A7A36" w:rsidRDefault="00C450DC" w:rsidP="00742621">
            <w:pPr>
              <w:spacing w:line="240" w:lineRule="auto"/>
              <w:jc w:val="center"/>
              <w:rPr>
                <w:b/>
                <w:color w:val="000000"/>
              </w:rPr>
            </w:pPr>
            <w:r w:rsidRPr="006A7A36">
              <w:rPr>
                <w:b/>
                <w:color w:val="000000"/>
              </w:rPr>
              <w:t>A</w:t>
            </w:r>
          </w:p>
        </w:tc>
        <w:tc>
          <w:tcPr>
            <w:tcW w:w="962" w:type="dxa"/>
            <w:tcBorders>
              <w:top w:val="single" w:sz="6" w:space="0" w:color="auto"/>
            </w:tcBorders>
          </w:tcPr>
          <w:p w14:paraId="73EA4CE5" w14:textId="77777777" w:rsidR="00C450DC" w:rsidRPr="006A7A36" w:rsidRDefault="00C450DC" w:rsidP="00742621">
            <w:pPr>
              <w:spacing w:line="240" w:lineRule="auto"/>
              <w:jc w:val="center"/>
              <w:rPr>
                <w:color w:val="000000"/>
              </w:rPr>
            </w:pPr>
            <w:r w:rsidRPr="006A7A36">
              <w:rPr>
                <w:color w:val="000000"/>
              </w:rPr>
              <w:t>30</w:t>
            </w:r>
          </w:p>
        </w:tc>
        <w:tc>
          <w:tcPr>
            <w:tcW w:w="962" w:type="dxa"/>
            <w:tcBorders>
              <w:top w:val="single" w:sz="6" w:space="0" w:color="auto"/>
            </w:tcBorders>
          </w:tcPr>
          <w:p w14:paraId="7E94E958" w14:textId="77777777" w:rsidR="00C450DC" w:rsidRPr="006A7A36" w:rsidRDefault="00C450DC" w:rsidP="00742621">
            <w:pPr>
              <w:spacing w:line="240" w:lineRule="auto"/>
              <w:jc w:val="center"/>
              <w:rPr>
                <w:color w:val="000000"/>
              </w:rPr>
            </w:pPr>
            <w:r w:rsidRPr="006A7A36">
              <w:rPr>
                <w:color w:val="000000"/>
              </w:rPr>
              <w:t>18</w:t>
            </w:r>
          </w:p>
        </w:tc>
        <w:tc>
          <w:tcPr>
            <w:tcW w:w="962" w:type="dxa"/>
            <w:tcBorders>
              <w:top w:val="single" w:sz="6" w:space="0" w:color="auto"/>
            </w:tcBorders>
          </w:tcPr>
          <w:p w14:paraId="31C8D46C" w14:textId="77777777" w:rsidR="00C450DC" w:rsidRPr="006A7A36" w:rsidRDefault="00C450DC" w:rsidP="00742621">
            <w:pPr>
              <w:spacing w:line="240" w:lineRule="auto"/>
              <w:jc w:val="center"/>
              <w:rPr>
                <w:color w:val="000000"/>
              </w:rPr>
            </w:pPr>
            <w:r w:rsidRPr="006A7A36">
              <w:rPr>
                <w:color w:val="000000"/>
              </w:rPr>
              <w:t>26</w:t>
            </w:r>
          </w:p>
        </w:tc>
        <w:tc>
          <w:tcPr>
            <w:tcW w:w="962" w:type="dxa"/>
            <w:tcBorders>
              <w:top w:val="single" w:sz="6" w:space="0" w:color="auto"/>
            </w:tcBorders>
          </w:tcPr>
          <w:p w14:paraId="008A0C07" w14:textId="77777777" w:rsidR="00C450DC" w:rsidRPr="006A7A36" w:rsidRDefault="00C450DC" w:rsidP="00742621">
            <w:pPr>
              <w:spacing w:line="240" w:lineRule="auto"/>
              <w:jc w:val="center"/>
              <w:rPr>
                <w:color w:val="000000"/>
              </w:rPr>
            </w:pPr>
            <w:r w:rsidRPr="006A7A36">
              <w:rPr>
                <w:color w:val="000000"/>
              </w:rPr>
              <w:t>17</w:t>
            </w:r>
          </w:p>
        </w:tc>
        <w:tc>
          <w:tcPr>
            <w:tcW w:w="962" w:type="dxa"/>
            <w:tcBorders>
              <w:top w:val="single" w:sz="6" w:space="0" w:color="auto"/>
            </w:tcBorders>
          </w:tcPr>
          <w:p w14:paraId="4AFC2562" w14:textId="77777777" w:rsidR="00C450DC" w:rsidRPr="006A7A36" w:rsidRDefault="00C450DC" w:rsidP="00742621">
            <w:pPr>
              <w:spacing w:line="240" w:lineRule="auto"/>
              <w:jc w:val="center"/>
              <w:rPr>
                <w:color w:val="000000"/>
              </w:rPr>
            </w:pPr>
            <w:r w:rsidRPr="006A7A36">
              <w:rPr>
                <w:color w:val="000000"/>
              </w:rPr>
              <w:t>15</w:t>
            </w:r>
          </w:p>
        </w:tc>
      </w:tr>
      <w:tr w:rsidR="00C450DC" w:rsidRPr="006A7A36" w14:paraId="1BBCA815" w14:textId="77777777" w:rsidTr="00044A4F">
        <w:trPr>
          <w:jc w:val="center"/>
        </w:trPr>
        <w:tc>
          <w:tcPr>
            <w:tcW w:w="1072" w:type="dxa"/>
          </w:tcPr>
          <w:p w14:paraId="2F92FD99" w14:textId="77777777" w:rsidR="00C450DC" w:rsidRPr="006A7A36" w:rsidRDefault="00C450DC" w:rsidP="00742621">
            <w:pPr>
              <w:spacing w:line="240" w:lineRule="auto"/>
              <w:jc w:val="center"/>
              <w:rPr>
                <w:b/>
                <w:color w:val="000000"/>
              </w:rPr>
            </w:pPr>
            <w:r w:rsidRPr="006A7A36">
              <w:rPr>
                <w:b/>
                <w:color w:val="000000"/>
              </w:rPr>
              <w:t>B</w:t>
            </w:r>
          </w:p>
        </w:tc>
        <w:tc>
          <w:tcPr>
            <w:tcW w:w="962" w:type="dxa"/>
          </w:tcPr>
          <w:p w14:paraId="3517A542" w14:textId="77777777" w:rsidR="00C450DC" w:rsidRPr="006A7A36" w:rsidRDefault="00C450DC" w:rsidP="00742621">
            <w:pPr>
              <w:spacing w:line="240" w:lineRule="auto"/>
              <w:jc w:val="center"/>
              <w:rPr>
                <w:color w:val="000000"/>
              </w:rPr>
            </w:pPr>
            <w:r w:rsidRPr="006A7A36">
              <w:rPr>
                <w:color w:val="000000"/>
              </w:rPr>
              <w:t>23</w:t>
            </w:r>
          </w:p>
        </w:tc>
        <w:tc>
          <w:tcPr>
            <w:tcW w:w="962" w:type="dxa"/>
          </w:tcPr>
          <w:p w14:paraId="672BA42C" w14:textId="77777777" w:rsidR="00C450DC" w:rsidRPr="006A7A36" w:rsidRDefault="00C450DC" w:rsidP="00742621">
            <w:pPr>
              <w:spacing w:line="240" w:lineRule="auto"/>
              <w:jc w:val="center"/>
              <w:rPr>
                <w:color w:val="000000"/>
              </w:rPr>
            </w:pPr>
            <w:r w:rsidRPr="006A7A36">
              <w:rPr>
                <w:color w:val="000000"/>
              </w:rPr>
              <w:t>22</w:t>
            </w:r>
          </w:p>
        </w:tc>
        <w:tc>
          <w:tcPr>
            <w:tcW w:w="962" w:type="dxa"/>
          </w:tcPr>
          <w:p w14:paraId="10462BF7" w14:textId="77777777" w:rsidR="00C450DC" w:rsidRPr="006A7A36" w:rsidRDefault="00C450DC" w:rsidP="00742621">
            <w:pPr>
              <w:spacing w:line="240" w:lineRule="auto"/>
              <w:jc w:val="center"/>
              <w:rPr>
                <w:color w:val="000000"/>
              </w:rPr>
            </w:pPr>
            <w:r w:rsidRPr="006A7A36">
              <w:rPr>
                <w:color w:val="000000"/>
              </w:rPr>
              <w:t>32</w:t>
            </w:r>
          </w:p>
        </w:tc>
        <w:tc>
          <w:tcPr>
            <w:tcW w:w="962" w:type="dxa"/>
          </w:tcPr>
          <w:p w14:paraId="6F115F7F" w14:textId="77777777" w:rsidR="00C450DC" w:rsidRPr="006A7A36" w:rsidRDefault="00C450DC" w:rsidP="00742621">
            <w:pPr>
              <w:spacing w:line="240" w:lineRule="auto"/>
              <w:jc w:val="center"/>
              <w:rPr>
                <w:color w:val="000000"/>
              </w:rPr>
            </w:pPr>
            <w:r w:rsidRPr="006A7A36">
              <w:rPr>
                <w:color w:val="000000"/>
              </w:rPr>
              <w:t>25</w:t>
            </w:r>
          </w:p>
        </w:tc>
        <w:tc>
          <w:tcPr>
            <w:tcW w:w="962" w:type="dxa"/>
          </w:tcPr>
          <w:p w14:paraId="088970E5" w14:textId="77777777" w:rsidR="00C450DC" w:rsidRPr="006A7A36" w:rsidRDefault="00C450DC" w:rsidP="00742621">
            <w:pPr>
              <w:spacing w:line="240" w:lineRule="auto"/>
              <w:jc w:val="center"/>
              <w:rPr>
                <w:color w:val="000000"/>
              </w:rPr>
            </w:pPr>
            <w:r w:rsidRPr="006A7A36">
              <w:rPr>
                <w:color w:val="000000"/>
              </w:rPr>
              <w:t>30</w:t>
            </w:r>
          </w:p>
        </w:tc>
      </w:tr>
      <w:tr w:rsidR="00C450DC" w:rsidRPr="006A7A36" w14:paraId="5262495A" w14:textId="77777777" w:rsidTr="00044A4F">
        <w:trPr>
          <w:jc w:val="center"/>
        </w:trPr>
        <w:tc>
          <w:tcPr>
            <w:tcW w:w="1072" w:type="dxa"/>
          </w:tcPr>
          <w:p w14:paraId="2F88EB85" w14:textId="77777777" w:rsidR="00C450DC" w:rsidRPr="006A7A36" w:rsidRDefault="00C450DC" w:rsidP="00742621">
            <w:pPr>
              <w:spacing w:line="240" w:lineRule="auto"/>
              <w:jc w:val="center"/>
              <w:rPr>
                <w:b/>
                <w:color w:val="000000"/>
              </w:rPr>
            </w:pPr>
            <w:r w:rsidRPr="006A7A36">
              <w:rPr>
                <w:b/>
                <w:color w:val="000000"/>
              </w:rPr>
              <w:t>C</w:t>
            </w:r>
          </w:p>
        </w:tc>
        <w:tc>
          <w:tcPr>
            <w:tcW w:w="962" w:type="dxa"/>
          </w:tcPr>
          <w:p w14:paraId="32C02881" w14:textId="77777777" w:rsidR="00C450DC" w:rsidRPr="006A7A36" w:rsidRDefault="00C450DC" w:rsidP="00742621">
            <w:pPr>
              <w:spacing w:line="240" w:lineRule="auto"/>
              <w:jc w:val="center"/>
              <w:rPr>
                <w:color w:val="000000"/>
              </w:rPr>
            </w:pPr>
            <w:r w:rsidRPr="006A7A36">
              <w:rPr>
                <w:color w:val="000000"/>
              </w:rPr>
              <w:t>17</w:t>
            </w:r>
          </w:p>
        </w:tc>
        <w:tc>
          <w:tcPr>
            <w:tcW w:w="962" w:type="dxa"/>
          </w:tcPr>
          <w:p w14:paraId="10DEB8E1" w14:textId="77777777" w:rsidR="00C450DC" w:rsidRPr="006A7A36" w:rsidRDefault="00C450DC" w:rsidP="00742621">
            <w:pPr>
              <w:spacing w:line="240" w:lineRule="auto"/>
              <w:jc w:val="center"/>
              <w:rPr>
                <w:color w:val="000000"/>
              </w:rPr>
            </w:pPr>
            <w:r w:rsidRPr="006A7A36">
              <w:rPr>
                <w:color w:val="000000"/>
              </w:rPr>
              <w:t>31</w:t>
            </w:r>
          </w:p>
        </w:tc>
        <w:tc>
          <w:tcPr>
            <w:tcW w:w="962" w:type="dxa"/>
          </w:tcPr>
          <w:p w14:paraId="4B674550" w14:textId="77777777" w:rsidR="00C450DC" w:rsidRPr="006A7A36" w:rsidRDefault="00C450DC" w:rsidP="00742621">
            <w:pPr>
              <w:spacing w:line="240" w:lineRule="auto"/>
              <w:jc w:val="center"/>
              <w:rPr>
                <w:color w:val="000000"/>
              </w:rPr>
            </w:pPr>
            <w:r w:rsidRPr="006A7A36">
              <w:rPr>
                <w:color w:val="000000"/>
              </w:rPr>
              <w:t>24</w:t>
            </w:r>
          </w:p>
        </w:tc>
        <w:tc>
          <w:tcPr>
            <w:tcW w:w="962" w:type="dxa"/>
          </w:tcPr>
          <w:p w14:paraId="53DAE308" w14:textId="77777777" w:rsidR="00C450DC" w:rsidRPr="006A7A36" w:rsidRDefault="00C450DC" w:rsidP="00742621">
            <w:pPr>
              <w:spacing w:line="240" w:lineRule="auto"/>
              <w:jc w:val="center"/>
              <w:rPr>
                <w:color w:val="000000"/>
              </w:rPr>
            </w:pPr>
            <w:r w:rsidRPr="006A7A36">
              <w:rPr>
                <w:color w:val="000000"/>
              </w:rPr>
              <w:t>22</w:t>
            </w:r>
          </w:p>
        </w:tc>
        <w:tc>
          <w:tcPr>
            <w:tcW w:w="962" w:type="dxa"/>
          </w:tcPr>
          <w:p w14:paraId="0F448300" w14:textId="77777777" w:rsidR="00C450DC" w:rsidRPr="006A7A36" w:rsidRDefault="00C450DC" w:rsidP="00742621">
            <w:pPr>
              <w:spacing w:line="240" w:lineRule="auto"/>
              <w:jc w:val="center"/>
              <w:rPr>
                <w:color w:val="000000"/>
              </w:rPr>
            </w:pPr>
            <w:r w:rsidRPr="006A7A36">
              <w:rPr>
                <w:color w:val="000000"/>
              </w:rPr>
              <w:t>29</w:t>
            </w:r>
          </w:p>
        </w:tc>
      </w:tr>
    </w:tbl>
    <w:p w14:paraId="1FA4DDEF" w14:textId="77777777" w:rsidR="00C450DC" w:rsidRPr="006A7A36" w:rsidRDefault="00C450DC" w:rsidP="00C450DC"/>
    <w:p w14:paraId="12E2E44E" w14:textId="5682BF03" w:rsidR="00C450DC" w:rsidRPr="006A7A36" w:rsidRDefault="00C450DC" w:rsidP="000A1C82">
      <w:pPr>
        <w:ind w:firstLine="851"/>
      </w:pPr>
      <w:r w:rsidRPr="006A7A36">
        <w:t>Spacing between the t</w:t>
      </w:r>
      <w:r w:rsidR="000522C7">
        <w:t xml:space="preserve">able and </w:t>
      </w:r>
      <w:r w:rsidR="00BD1BFE">
        <w:t xml:space="preserve">the </w:t>
      </w:r>
      <w:r w:rsidR="000522C7">
        <w:t>first line of text is 1.5</w:t>
      </w:r>
      <w:r w:rsidRPr="006A7A36">
        <w:t xml:space="preserve"> lines. Spacing between the last line of text and figure is 1.5 lines.</w:t>
      </w:r>
    </w:p>
    <w:p w14:paraId="255D4CF2" w14:textId="77777777" w:rsidR="00C450DC" w:rsidRPr="006A7A36" w:rsidRDefault="00C450DC" w:rsidP="00C450DC"/>
    <w:p w14:paraId="075D93C5" w14:textId="77777777" w:rsidR="00743ACE" w:rsidRPr="006A7A36" w:rsidRDefault="00743ACE" w:rsidP="00C450DC">
      <w:pPr>
        <w:jc w:val="center"/>
      </w:pPr>
      <w:r>
        <w:rPr>
          <w:noProof/>
          <w:lang w:val="en-MY"/>
        </w:rPr>
        <w:drawing>
          <wp:inline distT="0" distB="0" distL="0" distR="0" wp14:anchorId="18D16BC0" wp14:editId="351F53BB">
            <wp:extent cx="1362808" cy="944880"/>
            <wp:effectExtent l="0" t="0" r="8890" b="7620"/>
            <wp:docPr id="10" name="Picture 10" descr="Image result for u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utar logo"/>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73210" cy="952092"/>
                    </a:xfrm>
                    <a:prstGeom prst="rect">
                      <a:avLst/>
                    </a:prstGeom>
                    <a:noFill/>
                    <a:ln>
                      <a:noFill/>
                    </a:ln>
                  </pic:spPr>
                </pic:pic>
              </a:graphicData>
            </a:graphic>
          </wp:inline>
        </w:drawing>
      </w:r>
    </w:p>
    <w:p w14:paraId="2BFA945B" w14:textId="782EDFDC" w:rsidR="00C450DC" w:rsidRPr="000A1C82" w:rsidRDefault="003665B6" w:rsidP="001D597F">
      <w:pPr>
        <w:pStyle w:val="Caption"/>
        <w:jc w:val="center"/>
      </w:pPr>
      <w:bookmarkStart w:id="65" w:name="_Toc73392640"/>
      <w:bookmarkStart w:id="66" w:name="_Toc184028949"/>
      <w:r w:rsidRPr="000A1C82">
        <w:t xml:space="preserve">Figure </w:t>
      </w:r>
      <w:r w:rsidR="00EF1451" w:rsidRPr="000A1C82">
        <w:fldChar w:fldCharType="begin"/>
      </w:r>
      <w:r w:rsidRPr="000A1C82">
        <w:instrText xml:space="preserve"> STYLEREF 1 \s </w:instrText>
      </w:r>
      <w:r w:rsidR="00EF1451" w:rsidRPr="000A1C82">
        <w:fldChar w:fldCharType="separate"/>
      </w:r>
      <w:r w:rsidR="00146628">
        <w:rPr>
          <w:noProof/>
        </w:rPr>
        <w:t>4</w:t>
      </w:r>
      <w:r w:rsidR="00EF1451" w:rsidRPr="000A1C82">
        <w:fldChar w:fldCharType="end"/>
      </w:r>
      <w:r w:rsidRPr="000A1C82">
        <w:t>.</w:t>
      </w:r>
      <w:r w:rsidR="00EF1451" w:rsidRPr="000A1C82">
        <w:fldChar w:fldCharType="begin"/>
      </w:r>
      <w:r w:rsidRPr="000A1C82">
        <w:instrText xml:space="preserve"> SEQ Figure \* ARABIC \s 1 </w:instrText>
      </w:r>
      <w:r w:rsidR="00EF1451" w:rsidRPr="000A1C82">
        <w:fldChar w:fldCharType="separate"/>
      </w:r>
      <w:r w:rsidR="00146628">
        <w:rPr>
          <w:noProof/>
        </w:rPr>
        <w:t>1</w:t>
      </w:r>
      <w:r w:rsidR="00EF1451" w:rsidRPr="000A1C82">
        <w:fldChar w:fldCharType="end"/>
      </w:r>
      <w:r w:rsidRPr="000A1C82">
        <w:t>:</w:t>
      </w:r>
      <w:r w:rsidR="001D597F">
        <w:tab/>
      </w:r>
      <w:r w:rsidRPr="000A1C82">
        <w:t>UTAR Logo</w:t>
      </w:r>
      <w:r w:rsidR="00272AD1" w:rsidRPr="000A1C82">
        <w:t>.</w:t>
      </w:r>
      <w:bookmarkEnd w:id="65"/>
      <w:bookmarkEnd w:id="66"/>
    </w:p>
    <w:p w14:paraId="471A2BD8" w14:textId="77777777" w:rsidR="00C450DC" w:rsidRPr="006A7A36" w:rsidRDefault="00C450DC" w:rsidP="00C450DC"/>
    <w:p w14:paraId="5210CD91" w14:textId="422301B7" w:rsidR="00C450DC" w:rsidRPr="006A7A36" w:rsidRDefault="00C450DC" w:rsidP="000A1C82">
      <w:pPr>
        <w:ind w:firstLine="851"/>
      </w:pPr>
      <w:r w:rsidRPr="006A7A36">
        <w:t xml:space="preserve">Spacing between the figure and </w:t>
      </w:r>
      <w:r w:rsidR="00BD1BFE">
        <w:t xml:space="preserve">the </w:t>
      </w:r>
      <w:r w:rsidRPr="006A7A36">
        <w:t xml:space="preserve">first line of text is </w:t>
      </w:r>
      <w:r w:rsidR="00C97FDD">
        <w:t>1.5</w:t>
      </w:r>
      <w:r w:rsidR="000A1C82">
        <w:t xml:space="preserve"> </w:t>
      </w:r>
      <w:r w:rsidR="007A2D9C">
        <w:t>lines.</w:t>
      </w:r>
      <w:r w:rsidRPr="006A7A36">
        <w:t xml:space="preserve"> 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rsidRPr="006A7A36">
        <w:t xml:space="preserve"> from the left margin.</w:t>
      </w:r>
    </w:p>
    <w:p w14:paraId="69AB142E" w14:textId="77777777" w:rsidR="00487CA0" w:rsidRDefault="00487CA0" w:rsidP="00136478"/>
    <w:p w14:paraId="6332271D" w14:textId="1609133A" w:rsidR="00487CA0" w:rsidRDefault="00487CA0" w:rsidP="00136478">
      <w:pPr>
        <w:pStyle w:val="Heading3"/>
      </w:pPr>
      <w:bookmarkStart w:id="67" w:name="_Toc189655888"/>
      <w:r>
        <w:t>Summary</w:t>
      </w:r>
      <w:bookmarkEnd w:id="67"/>
    </w:p>
    <w:p w14:paraId="16136DC9" w14:textId="0F8BECD6" w:rsidR="00C97FDD" w:rsidRPr="006A7A36" w:rsidRDefault="00C97FDD" w:rsidP="00C97FDD">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0267813B" w14:textId="0EE98B74" w:rsidR="00C97FDD" w:rsidRPr="006A7A36" w:rsidRDefault="00C97FDD" w:rsidP="000A1C82">
      <w:pPr>
        <w:ind w:firstLine="851"/>
      </w:pPr>
      <w:r w:rsidRPr="006A7A36">
        <w:t xml:space="preserve">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t xml:space="preserve"> from the left margin.</w:t>
      </w:r>
      <w:r w:rsidRPr="006A7A36">
        <w:t xml:space="preserve"> General alignment for texts in </w:t>
      </w:r>
      <w:r w:rsidR="00BD1BFE">
        <w:t xml:space="preserve">a </w:t>
      </w:r>
      <w:r w:rsidRPr="006A7A36">
        <w:t xml:space="preserve">paragraph should be “justified”. </w:t>
      </w:r>
    </w:p>
    <w:p w14:paraId="57D5534E" w14:textId="2B8D8824" w:rsidR="00C97FDD" w:rsidRDefault="00C97FDD" w:rsidP="000A1C82">
      <w:pPr>
        <w:ind w:firstLine="851"/>
      </w:pPr>
      <w:r w:rsidRPr="006A7A36">
        <w:t>A new paragraph should not be</w:t>
      </w:r>
      <w:r>
        <w:t>gin on the last line of a page.</w:t>
      </w:r>
      <w:r w:rsidRPr="006A7A36">
        <w:t xml:space="preserve"> A subsection title should not be</w:t>
      </w:r>
      <w:r w:rsidR="007A2D9C">
        <w:t>gin on the last line of a page.</w:t>
      </w:r>
      <w:r w:rsidRPr="006A7A36">
        <w:t xml:space="preserve"> A new chapter must start on a new page.</w:t>
      </w:r>
      <w:r w:rsidR="007A2D9C">
        <w:t xml:space="preserve"> </w:t>
      </w:r>
      <w:r w:rsidRPr="006A7A36">
        <w:t xml:space="preserve">Spacing between the last line of text and </w:t>
      </w:r>
      <w:r w:rsidR="00BD1BFE">
        <w:t xml:space="preserve">the </w:t>
      </w:r>
      <w:r>
        <w:t>equation</w:t>
      </w:r>
      <w:r w:rsidRPr="006A7A36">
        <w:t xml:space="preserve"> is 1.5 lines.</w:t>
      </w:r>
    </w:p>
    <w:p w14:paraId="6FAC8D97" w14:textId="49C0C2C1" w:rsidR="00D271FC" w:rsidRDefault="00D271FC" w:rsidP="00D271FC"/>
    <w:p w14:paraId="02FC4B58" w14:textId="23E331A8" w:rsidR="00D271FC" w:rsidRDefault="00D271FC" w:rsidP="00D271FC"/>
    <w:p w14:paraId="5DF4C6D5" w14:textId="77777777" w:rsidR="00D271FC" w:rsidRPr="006A7A36" w:rsidRDefault="00D271FC" w:rsidP="00D271FC"/>
    <w:p w14:paraId="2DE9AAE2" w14:textId="77777777" w:rsidR="00B1639E" w:rsidRPr="006A7A36" w:rsidRDefault="00B1639E" w:rsidP="00136478">
      <w:pPr>
        <w:sectPr w:rsidR="00B1639E" w:rsidRPr="006A7A36" w:rsidSect="00270998">
          <w:headerReference w:type="even" r:id="rId29"/>
          <w:headerReference w:type="default" r:id="rId30"/>
          <w:pgSz w:w="11909" w:h="16834" w:code="9"/>
          <w:pgMar w:top="1418" w:right="2155" w:bottom="1418" w:left="2155" w:header="851" w:footer="851" w:gutter="0"/>
          <w:cols w:space="720"/>
          <w:docGrid w:linePitch="360"/>
        </w:sectPr>
      </w:pPr>
    </w:p>
    <w:p w14:paraId="784D7EE2" w14:textId="77777777" w:rsidR="00136478" w:rsidRPr="006A7A36" w:rsidRDefault="00136478" w:rsidP="00136478">
      <w:pPr>
        <w:pStyle w:val="Heading1"/>
      </w:pPr>
    </w:p>
    <w:p w14:paraId="50099BB0" w14:textId="77777777" w:rsidR="00136478" w:rsidRPr="006A7A36" w:rsidRDefault="00136478" w:rsidP="00136478"/>
    <w:p w14:paraId="1BA684E2" w14:textId="33EECD00" w:rsidR="00136478" w:rsidRPr="006A7A36" w:rsidRDefault="00573E6D" w:rsidP="00136478">
      <w:pPr>
        <w:pStyle w:val="Heading2"/>
      </w:pPr>
      <w:bookmarkStart w:id="68" w:name="_Toc189655889"/>
      <w:r>
        <w:t>PROBLEMS AND RECOMMENDED SOLUTIONS</w:t>
      </w:r>
      <w:r w:rsidR="001A4CD5">
        <w:t xml:space="preserve"> (OPTIONAL)</w:t>
      </w:r>
      <w:bookmarkEnd w:id="68"/>
    </w:p>
    <w:p w14:paraId="5E4492B0" w14:textId="77777777" w:rsidR="00136478" w:rsidRPr="006A7A36" w:rsidRDefault="00136478" w:rsidP="00136478"/>
    <w:p w14:paraId="07BC59CF" w14:textId="50E3E1CE" w:rsidR="00136478" w:rsidRPr="006A7A36" w:rsidRDefault="00573E6D" w:rsidP="00136478">
      <w:pPr>
        <w:pStyle w:val="Heading3"/>
      </w:pPr>
      <w:bookmarkStart w:id="69" w:name="_Toc189655890"/>
      <w:r>
        <w:t>Problems encountered</w:t>
      </w:r>
      <w:bookmarkEnd w:id="69"/>
    </w:p>
    <w:p w14:paraId="5FCE14F1" w14:textId="6566B79F" w:rsidR="00136478" w:rsidRPr="006A7A36" w:rsidRDefault="00136478" w:rsidP="00136478">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ld be “justified” (Warner, 2002).</w:t>
      </w:r>
    </w:p>
    <w:p w14:paraId="00064AFB" w14:textId="77DE12D3" w:rsidR="00136478" w:rsidRPr="006A7A36" w:rsidRDefault="00136478" w:rsidP="000A1C82">
      <w:pPr>
        <w:ind w:firstLine="851"/>
      </w:pPr>
      <w:r w:rsidRPr="006A7A36">
        <w:t xml:space="preserve">Subsequence paragraphs should be indented </w:t>
      </w:r>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r w:rsidRPr="006A7A36">
        <w:t xml:space="preserve"> from the left margin.  General alignment for texts in </w:t>
      </w:r>
      <w:r w:rsidR="00BD1BFE">
        <w:t xml:space="preserve">a </w:t>
      </w:r>
      <w:r w:rsidRPr="006A7A36">
        <w:t xml:space="preserve">paragraph should be “justified”.  </w:t>
      </w:r>
    </w:p>
    <w:p w14:paraId="0C77221B" w14:textId="77777777" w:rsidR="00136478" w:rsidRPr="006A7A36" w:rsidRDefault="00136478" w:rsidP="00136478"/>
    <w:p w14:paraId="51640BA6" w14:textId="196AE36B" w:rsidR="00136478" w:rsidRPr="006A7A36" w:rsidRDefault="00F43D07" w:rsidP="00136478">
      <w:pPr>
        <w:pStyle w:val="Heading3"/>
      </w:pPr>
      <w:bookmarkStart w:id="70" w:name="_Toc189655891"/>
      <w:r>
        <w:t>Recommend</w:t>
      </w:r>
      <w:r w:rsidR="00573E6D">
        <w:t>ed Solutions</w:t>
      </w:r>
      <w:bookmarkEnd w:id="70"/>
    </w:p>
    <w:p w14:paraId="061FBC63" w14:textId="02A87978" w:rsidR="00C97FDD" w:rsidRPr="006A7A36" w:rsidRDefault="00C97FDD" w:rsidP="00C97FDD">
      <w:r w:rsidRPr="006A7A36">
        <w:t xml:space="preserve">The first paragraph in a subsection should align with </w:t>
      </w:r>
      <w:r w:rsidR="00BD1BFE">
        <w:t xml:space="preserve">the </w:t>
      </w:r>
      <w:r w:rsidRPr="006A7A36">
        <w:t xml:space="preserve">left margin. General alignment for texts in </w:t>
      </w:r>
      <w:r w:rsidR="00BD1BFE">
        <w:t xml:space="preserve">a </w:t>
      </w:r>
      <w:r w:rsidRPr="006A7A36">
        <w:t>paragraph shou</w:t>
      </w:r>
      <w:r>
        <w:t>ld be “justified”</w:t>
      </w:r>
      <w:r w:rsidRPr="006A7A36">
        <w:t>.</w:t>
      </w:r>
    </w:p>
    <w:p w14:paraId="0A8AE481" w14:textId="57122A2C" w:rsidR="00C97FDD" w:rsidRPr="006A7A36" w:rsidRDefault="00C97FDD" w:rsidP="000A1C82">
      <w:pPr>
        <w:ind w:firstLine="851"/>
      </w:pPr>
      <w:r w:rsidRPr="006A7A36">
        <w:t xml:space="preserve">Subsequence paragraphs should be indented </w:t>
      </w:r>
      <w:bookmarkStart w:id="71" w:name="_Hlk73837795"/>
      <w:r w:rsidR="000A1C82" w:rsidRPr="006A7A36">
        <w:t>1.</w:t>
      </w:r>
      <w:r w:rsidR="000A1C82">
        <w:t>5</w:t>
      </w:r>
      <w:r w:rsidR="000A1C82" w:rsidRPr="006A7A36">
        <w:t xml:space="preserve"> cm (0</w:t>
      </w:r>
      <w:r w:rsidR="000A1C82">
        <w:t>.59</w:t>
      </w:r>
      <w:r w:rsidR="000A1C82" w:rsidRPr="006A7A36">
        <w:t xml:space="preserve"> inch</w:t>
      </w:r>
      <w:r w:rsidR="000A1C82">
        <w:t>es</w:t>
      </w:r>
      <w:r w:rsidR="000A1C82" w:rsidRPr="006A7A36">
        <w:t>)</w:t>
      </w:r>
      <w:bookmarkEnd w:id="71"/>
      <w:r>
        <w:t xml:space="preserve"> from the left margin.</w:t>
      </w:r>
      <w:r w:rsidRPr="006A7A36">
        <w:t xml:space="preserve"> General alignment for texts in </w:t>
      </w:r>
      <w:r w:rsidR="00BD1BFE">
        <w:t xml:space="preserve">a </w:t>
      </w:r>
      <w:r w:rsidRPr="006A7A36">
        <w:t xml:space="preserve">paragraph should be “justified”. </w:t>
      </w:r>
    </w:p>
    <w:p w14:paraId="0D6CE7BB" w14:textId="42E704A7" w:rsidR="00274DCF" w:rsidRDefault="00C97FDD" w:rsidP="00D271FC">
      <w:pPr>
        <w:ind w:firstLine="851"/>
      </w:pPr>
      <w:r w:rsidRPr="006A7A36">
        <w:t>A new paragraph should not be</w:t>
      </w:r>
      <w:r>
        <w:t>gin on the last line of a page.</w:t>
      </w:r>
      <w:r w:rsidRPr="006A7A36">
        <w:t xml:space="preserve"> A subsection title should not be</w:t>
      </w:r>
      <w:r w:rsidR="007A2D9C">
        <w:t>gin on the last line of a page.</w:t>
      </w:r>
      <w:r w:rsidRPr="006A7A36">
        <w:t xml:space="preserve"> A new chapter must start on a new page.</w:t>
      </w:r>
      <w:r w:rsidR="00EB77D6">
        <w:t xml:space="preserve"> </w:t>
      </w:r>
      <w:r w:rsidRPr="006A7A36">
        <w:t xml:space="preserve">Spacing between the last line of text and </w:t>
      </w:r>
      <w:r w:rsidR="00BD1BFE">
        <w:t xml:space="preserve">the </w:t>
      </w:r>
      <w:r>
        <w:t>equation</w:t>
      </w:r>
      <w:r w:rsidRPr="006A7A36">
        <w:t xml:space="preserve"> is 1.5 lines.</w:t>
      </w:r>
    </w:p>
    <w:p w14:paraId="2602B39F" w14:textId="59720949" w:rsidR="00274DCF" w:rsidRDefault="00274DCF" w:rsidP="00D271FC">
      <w:pPr>
        <w:jc w:val="left"/>
      </w:pPr>
    </w:p>
    <w:p w14:paraId="06DB101D" w14:textId="1D05CCCE" w:rsidR="00D271FC" w:rsidRDefault="00D271FC" w:rsidP="00D271FC">
      <w:pPr>
        <w:jc w:val="left"/>
      </w:pPr>
    </w:p>
    <w:p w14:paraId="028EAB05" w14:textId="36438A6D" w:rsidR="00D271FC" w:rsidRDefault="00D271FC" w:rsidP="00D271FC">
      <w:pPr>
        <w:jc w:val="left"/>
      </w:pPr>
    </w:p>
    <w:p w14:paraId="58224680" w14:textId="77777777" w:rsidR="00D271FC" w:rsidRDefault="00D271FC" w:rsidP="00D271FC">
      <w:pPr>
        <w:jc w:val="left"/>
      </w:pPr>
    </w:p>
    <w:p w14:paraId="50B1A790" w14:textId="77777777" w:rsidR="00136478" w:rsidRPr="006A7A36" w:rsidRDefault="00136478" w:rsidP="00274DCF">
      <w:pPr>
        <w:spacing w:line="240" w:lineRule="auto"/>
        <w:jc w:val="left"/>
        <w:sectPr w:rsidR="00136478" w:rsidRPr="006A7A36" w:rsidSect="00270998">
          <w:headerReference w:type="default" r:id="rId31"/>
          <w:pgSz w:w="11909" w:h="16834" w:code="9"/>
          <w:pgMar w:top="1418" w:right="2155" w:bottom="1418" w:left="2155" w:header="851" w:footer="851" w:gutter="0"/>
          <w:cols w:space="720"/>
          <w:docGrid w:linePitch="360"/>
        </w:sectPr>
      </w:pPr>
    </w:p>
    <w:p w14:paraId="4A76201F" w14:textId="113EF2ED" w:rsidR="00E22440" w:rsidRPr="006A7A36" w:rsidRDefault="00E22440" w:rsidP="00E22440">
      <w:pPr>
        <w:pStyle w:val="Heading2"/>
        <w:numPr>
          <w:ilvl w:val="0"/>
          <w:numId w:val="0"/>
        </w:numPr>
      </w:pPr>
      <w:bookmarkStart w:id="72" w:name="_Toc189655892"/>
      <w:r w:rsidRPr="006A7A36">
        <w:lastRenderedPageBreak/>
        <w:t>REFERENCES</w:t>
      </w:r>
      <w:bookmarkEnd w:id="72"/>
    </w:p>
    <w:p w14:paraId="30BB12D0" w14:textId="77777777" w:rsidR="00E22440" w:rsidRDefault="00E22440" w:rsidP="004B5588">
      <w:pPr>
        <w:pStyle w:val="Caption"/>
      </w:pPr>
    </w:p>
    <w:p w14:paraId="13CD8F54" w14:textId="33AA522F" w:rsidR="00240BF9" w:rsidRDefault="00240BF9" w:rsidP="00240BF9">
      <w:pPr>
        <w:spacing w:line="240" w:lineRule="auto"/>
      </w:pPr>
      <w:r w:rsidRPr="006A7A36">
        <w:t>General alignment for texts shou</w:t>
      </w:r>
      <w:r>
        <w:t>ld be “justified”</w:t>
      </w:r>
      <w:r w:rsidRPr="006A7A36">
        <w:t>.</w:t>
      </w:r>
      <w:r>
        <w:t xml:space="preserve"> </w:t>
      </w:r>
      <w:r w:rsidRPr="006A7A36">
        <w:t xml:space="preserve">Spacing between the </w:t>
      </w:r>
      <w:r>
        <w:t xml:space="preserve">references is </w:t>
      </w:r>
      <w:r w:rsidR="00BD1BFE">
        <w:t xml:space="preserve">the </w:t>
      </w:r>
      <w:r>
        <w:t>1.0 line</w:t>
      </w:r>
      <w:r w:rsidRPr="006A7A36">
        <w:t>.</w:t>
      </w:r>
      <w:r>
        <w:t xml:space="preserve"> </w:t>
      </w:r>
      <w:r w:rsidRPr="006A7A36">
        <w:t xml:space="preserve">A </w:t>
      </w:r>
      <w:r>
        <w:t>new reference</w:t>
      </w:r>
      <w:r w:rsidRPr="006A7A36">
        <w:t xml:space="preserve"> should not be</w:t>
      </w:r>
      <w:r>
        <w:t xml:space="preserve">gin on the last line of a page. </w:t>
      </w:r>
    </w:p>
    <w:p w14:paraId="50005438" w14:textId="77777777" w:rsidR="00240BF9" w:rsidRDefault="00240BF9" w:rsidP="00D271FC">
      <w:pPr>
        <w:spacing w:line="240" w:lineRule="auto"/>
      </w:pPr>
    </w:p>
    <w:p w14:paraId="37ABC5DB" w14:textId="77777777" w:rsidR="00240BF9" w:rsidRDefault="00240BF9" w:rsidP="00240BF9">
      <w:pPr>
        <w:spacing w:line="240" w:lineRule="auto"/>
      </w:pPr>
    </w:p>
    <w:p w14:paraId="5D16208D" w14:textId="77777777" w:rsidR="007E7432" w:rsidRDefault="007E7432" w:rsidP="007E7432">
      <w:pPr>
        <w:spacing w:before="120" w:afterLines="150" w:after="360" w:line="240" w:lineRule="auto"/>
      </w:pPr>
      <w:r w:rsidRPr="003C5EBD">
        <w:rPr>
          <w:color w:val="000000" w:themeColor="text1"/>
          <w:highlight w:val="yellow"/>
        </w:rPr>
        <w:t xml:space="preserve">Please refer to </w:t>
      </w:r>
      <w:r>
        <w:rPr>
          <w:color w:val="000000" w:themeColor="text1"/>
          <w:highlight w:val="yellow"/>
        </w:rPr>
        <w:t xml:space="preserve">the </w:t>
      </w:r>
      <w:r w:rsidRPr="003C5EBD">
        <w:rPr>
          <w:color w:val="000000" w:themeColor="text1"/>
          <w:highlight w:val="yellow"/>
        </w:rPr>
        <w:t xml:space="preserve">CTR Harvard </w:t>
      </w:r>
      <w:r>
        <w:rPr>
          <w:color w:val="000000" w:themeColor="text1"/>
          <w:highlight w:val="yellow"/>
        </w:rPr>
        <w:t>Style</w:t>
      </w:r>
      <w:r w:rsidRPr="003C5EBD">
        <w:rPr>
          <w:color w:val="000000" w:themeColor="text1"/>
          <w:highlight w:val="yellow"/>
        </w:rPr>
        <w:t xml:space="preserve"> provided by UTAR </w:t>
      </w:r>
      <w:r>
        <w:rPr>
          <w:color w:val="000000" w:themeColor="text1"/>
          <w:highlight w:val="yellow"/>
        </w:rPr>
        <w:t>L</w:t>
      </w:r>
      <w:r w:rsidRPr="003C5EBD">
        <w:rPr>
          <w:color w:val="000000" w:themeColor="text1"/>
          <w:highlight w:val="yellow"/>
        </w:rPr>
        <w:t xml:space="preserve">ibrary in </w:t>
      </w:r>
      <w:hyperlink r:id="rId32" w:history="1">
        <w:r w:rsidRPr="003C5EBD">
          <w:rPr>
            <w:rStyle w:val="Hyperlink"/>
            <w:highlight w:val="yellow"/>
          </w:rPr>
          <w:t>This Hyperlink</w:t>
        </w:r>
      </w:hyperlink>
      <w:r w:rsidRPr="003C5EBD">
        <w:rPr>
          <w:color w:val="000000" w:themeColor="text1"/>
          <w:highlight w:val="yellow"/>
        </w:rPr>
        <w:t>.</w:t>
      </w:r>
      <w:r>
        <w:t xml:space="preserve"> </w:t>
      </w:r>
    </w:p>
    <w:p w14:paraId="3C5EB12B" w14:textId="77777777" w:rsidR="00D271FC" w:rsidRDefault="00D271FC" w:rsidP="00C84B2B">
      <w:pPr>
        <w:spacing w:before="120" w:afterLines="150" w:after="360" w:line="240" w:lineRule="auto"/>
      </w:pPr>
    </w:p>
    <w:p w14:paraId="2BB8FF02" w14:textId="77777777" w:rsidR="00D271FC" w:rsidRDefault="00D271FC" w:rsidP="00C84B2B">
      <w:pPr>
        <w:spacing w:before="120" w:afterLines="150" w:after="360" w:line="240" w:lineRule="auto"/>
      </w:pPr>
    </w:p>
    <w:p w14:paraId="0861BBC5" w14:textId="77777777" w:rsidR="00D271FC" w:rsidRDefault="00D271FC" w:rsidP="00C84B2B">
      <w:pPr>
        <w:spacing w:before="120" w:afterLines="150" w:after="360" w:line="240" w:lineRule="auto"/>
      </w:pPr>
    </w:p>
    <w:p w14:paraId="777DA02B" w14:textId="731BB0FC" w:rsidR="00D271FC" w:rsidRPr="006A7A36" w:rsidRDefault="00D271FC" w:rsidP="00C84B2B">
      <w:pPr>
        <w:spacing w:before="120" w:afterLines="150" w:after="360" w:line="240" w:lineRule="auto"/>
        <w:sectPr w:rsidR="00D271FC" w:rsidRPr="006A7A36" w:rsidSect="00270998">
          <w:headerReference w:type="even" r:id="rId33"/>
          <w:headerReference w:type="default" r:id="rId34"/>
          <w:pgSz w:w="11909" w:h="16834" w:code="9"/>
          <w:pgMar w:top="1418" w:right="2155" w:bottom="1418" w:left="2155" w:header="851" w:footer="851" w:gutter="0"/>
          <w:cols w:space="720"/>
          <w:docGrid w:linePitch="360"/>
        </w:sectPr>
      </w:pPr>
    </w:p>
    <w:p w14:paraId="29768696" w14:textId="23167DF3" w:rsidR="00E22440" w:rsidRPr="006A7A36" w:rsidRDefault="00E22440" w:rsidP="00E22440">
      <w:pPr>
        <w:pStyle w:val="Heading2"/>
        <w:numPr>
          <w:ilvl w:val="0"/>
          <w:numId w:val="0"/>
        </w:numPr>
      </w:pPr>
      <w:bookmarkStart w:id="73" w:name="_Toc189655893"/>
      <w:r w:rsidRPr="006A7A36">
        <w:lastRenderedPageBreak/>
        <w:t>APPENDICES</w:t>
      </w:r>
      <w:bookmarkEnd w:id="73"/>
    </w:p>
    <w:p w14:paraId="4315F0CC" w14:textId="0B49A39D" w:rsidR="00790BD6" w:rsidRPr="006A7A36" w:rsidRDefault="00790BD6" w:rsidP="00790BD6"/>
    <w:p w14:paraId="3BC3A6D0" w14:textId="537E56E6" w:rsidR="00E22440" w:rsidRPr="001F496D" w:rsidRDefault="00D21468" w:rsidP="001F496D">
      <w:pPr>
        <w:pStyle w:val="Caption"/>
        <w:ind w:left="1361" w:hanging="1361"/>
        <w:jc w:val="center"/>
        <w:rPr>
          <w:color w:val="000000" w:themeColor="text1"/>
        </w:rPr>
      </w:pPr>
      <w:bookmarkStart w:id="74" w:name="_Toc189654904"/>
      <w:r w:rsidRPr="001F496D">
        <w:rPr>
          <w:color w:val="000000" w:themeColor="text1"/>
        </w:rPr>
        <w:t>A</w:t>
      </w:r>
      <w:r w:rsidR="009673F3" w:rsidRPr="001F496D">
        <w:rPr>
          <w:color w:val="000000" w:themeColor="text1"/>
        </w:rPr>
        <w:t>ppendix</w:t>
      </w:r>
      <w:r w:rsidRPr="001F496D">
        <w:rPr>
          <w:color w:val="000000" w:themeColor="text1"/>
        </w:rPr>
        <w:t xml:space="preserve"> </w:t>
      </w:r>
      <w:r w:rsidR="00EF1451" w:rsidRPr="001F496D">
        <w:rPr>
          <w:color w:val="000000" w:themeColor="text1"/>
        </w:rPr>
        <w:fldChar w:fldCharType="begin"/>
      </w:r>
      <w:r w:rsidR="00013A35" w:rsidRPr="001F496D">
        <w:rPr>
          <w:color w:val="000000" w:themeColor="text1"/>
        </w:rPr>
        <w:instrText xml:space="preserve"> SEQ APPENDIX \* ALPHABETIC </w:instrText>
      </w:r>
      <w:r w:rsidR="00EF1451" w:rsidRPr="001F496D">
        <w:rPr>
          <w:color w:val="000000" w:themeColor="text1"/>
        </w:rPr>
        <w:fldChar w:fldCharType="separate"/>
      </w:r>
      <w:r w:rsidR="00146628" w:rsidRPr="001F496D">
        <w:rPr>
          <w:noProof/>
          <w:color w:val="000000" w:themeColor="text1"/>
        </w:rPr>
        <w:t>A</w:t>
      </w:r>
      <w:r w:rsidR="00EF1451" w:rsidRPr="001F496D">
        <w:rPr>
          <w:noProof/>
          <w:color w:val="000000" w:themeColor="text1"/>
        </w:rPr>
        <w:fldChar w:fldCharType="end"/>
      </w:r>
      <w:r w:rsidRPr="001F496D">
        <w:rPr>
          <w:color w:val="000000" w:themeColor="text1"/>
        </w:rPr>
        <w:t>:</w:t>
      </w:r>
      <w:r w:rsidR="001D597F" w:rsidRPr="001F496D">
        <w:rPr>
          <w:color w:val="000000" w:themeColor="text1"/>
        </w:rPr>
        <w:tab/>
      </w:r>
      <w:r w:rsidRPr="001F496D">
        <w:rPr>
          <w:color w:val="000000" w:themeColor="text1"/>
        </w:rPr>
        <w:t>Graphs</w:t>
      </w:r>
      <w:bookmarkEnd w:id="74"/>
    </w:p>
    <w:p w14:paraId="5BE35832" w14:textId="422FA1C6" w:rsidR="00E22440" w:rsidRPr="00301D3D" w:rsidRDefault="00E22440" w:rsidP="00E22440"/>
    <w:p w14:paraId="7E4B5290" w14:textId="53E31271" w:rsidR="006C35BA" w:rsidRPr="001F496D" w:rsidRDefault="00FC2BEA" w:rsidP="005C56EF">
      <w:pPr>
        <w:rPr>
          <w:color w:val="000000" w:themeColor="text1"/>
        </w:rPr>
      </w:pPr>
      <w:bookmarkStart w:id="75" w:name="_Hlk73836592"/>
      <w:r w:rsidRPr="001F496D">
        <w:rPr>
          <w:color w:val="000000" w:themeColor="text1"/>
        </w:rPr>
        <w:t xml:space="preserve">All appendices must be numbered alphabetically, followed by a tab and the </w:t>
      </w:r>
      <w:r w:rsidR="001D597F" w:rsidRPr="001F496D">
        <w:rPr>
          <w:color w:val="000000" w:themeColor="text1"/>
        </w:rPr>
        <w:t xml:space="preserve">heading </w:t>
      </w:r>
      <w:r w:rsidRPr="001F496D">
        <w:rPr>
          <w:color w:val="000000" w:themeColor="text1"/>
        </w:rPr>
        <w:t>title, for example, “Appendix A:(tab)Graphs”.</w:t>
      </w:r>
      <w:r w:rsidR="006C35BA" w:rsidRPr="001F496D">
        <w:rPr>
          <w:color w:val="000000" w:themeColor="text1"/>
        </w:rPr>
        <w:t xml:space="preserve"> If the heading is written in a single line, it should be centred. If the </w:t>
      </w:r>
      <w:r w:rsidR="00DE7DA3" w:rsidRPr="001F496D">
        <w:rPr>
          <w:color w:val="000000" w:themeColor="text1"/>
        </w:rPr>
        <w:t>heading</w:t>
      </w:r>
      <w:r w:rsidR="006C35BA" w:rsidRPr="001F496D">
        <w:rPr>
          <w:color w:val="000000" w:themeColor="text1"/>
        </w:rPr>
        <w:t xml:space="preserve"> is more than one line, it should be aligned to the left</w:t>
      </w:r>
      <w:r w:rsidR="00E5343A" w:rsidRPr="001F496D">
        <w:rPr>
          <w:color w:val="000000" w:themeColor="text1"/>
        </w:rPr>
        <w:t>. In both cases, the heading must be set with a</w:t>
      </w:r>
      <w:r w:rsidR="006C35BA" w:rsidRPr="001F496D">
        <w:rPr>
          <w:color w:val="000000" w:themeColor="text1"/>
        </w:rPr>
        <w:t xml:space="preserve"> hanging indentation of 2.4 cm</w:t>
      </w:r>
      <w:r w:rsidR="00C06C50" w:rsidRPr="001F496D">
        <w:rPr>
          <w:color w:val="000000" w:themeColor="text1"/>
        </w:rPr>
        <w:t xml:space="preserve"> under the Paragraph Settings</w:t>
      </w:r>
      <w:r w:rsidR="00E5343A" w:rsidRPr="001F496D">
        <w:rPr>
          <w:color w:val="000000" w:themeColor="text1"/>
        </w:rPr>
        <w:t>.</w:t>
      </w:r>
      <w:r w:rsidRPr="001F496D">
        <w:rPr>
          <w:color w:val="000000" w:themeColor="text1"/>
        </w:rPr>
        <w:t xml:space="preserve"> </w:t>
      </w:r>
    </w:p>
    <w:bookmarkEnd w:id="75"/>
    <w:p w14:paraId="4DF4F50E" w14:textId="795F30EE" w:rsidR="006C35BA" w:rsidRDefault="00BD1BFE" w:rsidP="005C56EF">
      <w:pPr>
        <w:ind w:firstLine="851"/>
      </w:pPr>
      <w:r w:rsidRPr="00301D3D">
        <w:t>A g</w:t>
      </w:r>
      <w:r w:rsidR="00293754" w:rsidRPr="00301D3D">
        <w:t xml:space="preserve">raph </w:t>
      </w:r>
      <w:r w:rsidRPr="00301D3D">
        <w:t>that</w:t>
      </w:r>
      <w:r w:rsidR="00293754" w:rsidRPr="00301D3D">
        <w:t xml:space="preserve"> is presented in landscape format should be bound with the top of the graph to the spine. All graphs must be numbered with respect to the </w:t>
      </w:r>
      <w:r w:rsidR="006822C9" w:rsidRPr="00301D3D">
        <w:t>appendix</w:t>
      </w:r>
      <w:r w:rsidR="00293754" w:rsidRPr="00301D3D">
        <w:t xml:space="preserve">. For example, Graph A-1 is the first graph that appears in Appendix A. All graphs must have a caption, which should be positioned at the bottom of the graph and written in Title Case. If the caption is written in a single line, it should </w:t>
      </w:r>
      <w:r w:rsidR="00293754" w:rsidRPr="001F496D">
        <w:rPr>
          <w:color w:val="000000" w:themeColor="text1"/>
        </w:rPr>
        <w:t>be centred. If the caption is more than one line, it should be align</w:t>
      </w:r>
      <w:r w:rsidRPr="001F496D">
        <w:rPr>
          <w:color w:val="000000" w:themeColor="text1"/>
        </w:rPr>
        <w:t>ed</w:t>
      </w:r>
      <w:r w:rsidR="00293754" w:rsidRPr="001F496D">
        <w:rPr>
          <w:color w:val="000000" w:themeColor="text1"/>
        </w:rPr>
        <w:t xml:space="preserve"> to the left.</w:t>
      </w:r>
      <w:r w:rsidR="00E5343A" w:rsidRPr="001F496D">
        <w:rPr>
          <w:color w:val="000000" w:themeColor="text1"/>
        </w:rPr>
        <w:t xml:space="preserve"> In both cases, the caption must be set with a hanging indentation of 2 cm</w:t>
      </w:r>
      <w:r w:rsidR="00C06C50" w:rsidRPr="001F496D">
        <w:rPr>
          <w:color w:val="000000" w:themeColor="text1"/>
        </w:rPr>
        <w:t xml:space="preserve"> under the Paragraph Settings</w:t>
      </w:r>
      <w:r w:rsidR="00E5343A" w:rsidRPr="001F496D">
        <w:rPr>
          <w:color w:val="000000" w:themeColor="text1"/>
        </w:rPr>
        <w:t>.</w:t>
      </w:r>
      <w:r w:rsidR="00293754" w:rsidRPr="001F496D">
        <w:rPr>
          <w:color w:val="000000" w:themeColor="text1"/>
        </w:rPr>
        <w:t xml:space="preserve"> </w:t>
      </w:r>
      <w:r w:rsidR="00E5343A" w:rsidRPr="001F496D">
        <w:rPr>
          <w:color w:val="000000" w:themeColor="text1"/>
        </w:rPr>
        <w:t>Other than that, the s</w:t>
      </w:r>
      <w:r w:rsidR="00293754" w:rsidRPr="001F496D">
        <w:rPr>
          <w:color w:val="000000" w:themeColor="text1"/>
        </w:rPr>
        <w:t>pacing between the graphs is 1.5 lines</w:t>
      </w:r>
      <w:r w:rsidR="006C35BA" w:rsidRPr="001F496D">
        <w:rPr>
          <w:color w:val="000000" w:themeColor="text1"/>
        </w:rPr>
        <w:t>.</w:t>
      </w:r>
    </w:p>
    <w:p w14:paraId="011E7882" w14:textId="77777777" w:rsidR="006C35BA" w:rsidRDefault="006C35BA" w:rsidP="006C35BA"/>
    <w:p w14:paraId="20FD7DEC" w14:textId="77777777" w:rsidR="006C35BA" w:rsidRDefault="006C35BA" w:rsidP="006C35BA"/>
    <w:p w14:paraId="7292AF79" w14:textId="77777777" w:rsidR="006C35BA" w:rsidRDefault="006C35BA" w:rsidP="006C35BA"/>
    <w:p w14:paraId="3BBB5FD0" w14:textId="1BFEFF52" w:rsidR="00E22440" w:rsidRDefault="00E22440" w:rsidP="006C35BA"/>
    <w:p w14:paraId="1E578CC0" w14:textId="77777777" w:rsidR="00274DCF" w:rsidRDefault="00274DCF" w:rsidP="00D21468">
      <w:pPr>
        <w:jc w:val="center"/>
        <w:sectPr w:rsidR="00274DCF" w:rsidSect="00270998">
          <w:headerReference w:type="default" r:id="rId35"/>
          <w:pgSz w:w="11909" w:h="16834" w:code="9"/>
          <w:pgMar w:top="1418" w:right="2155" w:bottom="1418" w:left="2155" w:header="851" w:footer="851" w:gutter="0"/>
          <w:cols w:space="720"/>
          <w:docGrid w:linePitch="360"/>
        </w:sectPr>
      </w:pPr>
    </w:p>
    <w:p w14:paraId="1FBF6197" w14:textId="1684C6D5" w:rsidR="00D21468" w:rsidRPr="00F06162" w:rsidRDefault="00D21468" w:rsidP="00641BB0">
      <w:pPr>
        <w:pStyle w:val="Caption"/>
        <w:ind w:left="1361" w:hanging="1361"/>
        <w:jc w:val="center"/>
        <w:rPr>
          <w:b/>
        </w:rPr>
      </w:pPr>
      <w:bookmarkStart w:id="76" w:name="_Toc189654905"/>
      <w:r w:rsidRPr="00F06162">
        <w:lastRenderedPageBreak/>
        <w:t>A</w:t>
      </w:r>
      <w:r w:rsidR="00641BB0" w:rsidRPr="00F06162">
        <w:t>ppendix</w:t>
      </w:r>
      <w:r w:rsidRPr="00F06162">
        <w:t xml:space="preserve"> </w:t>
      </w:r>
      <w:r w:rsidR="00EF1451" w:rsidRPr="00F06162">
        <w:fldChar w:fldCharType="begin"/>
      </w:r>
      <w:r w:rsidR="00013A35" w:rsidRPr="00F06162">
        <w:instrText xml:space="preserve"> SEQ APPENDIX \* ALPHABETIC </w:instrText>
      </w:r>
      <w:r w:rsidR="00EF1451" w:rsidRPr="00F06162">
        <w:fldChar w:fldCharType="separate"/>
      </w:r>
      <w:r w:rsidR="00146628">
        <w:rPr>
          <w:noProof/>
        </w:rPr>
        <w:t>B</w:t>
      </w:r>
      <w:r w:rsidR="00EF1451" w:rsidRPr="00F06162">
        <w:rPr>
          <w:noProof/>
        </w:rPr>
        <w:fldChar w:fldCharType="end"/>
      </w:r>
      <w:r w:rsidRPr="00F06162">
        <w:t>:</w:t>
      </w:r>
      <w:r w:rsidR="009673F3" w:rsidRPr="00F06162">
        <w:tab/>
      </w:r>
      <w:r w:rsidR="001A082F" w:rsidRPr="00F06162">
        <w:t>Tables</w:t>
      </w:r>
      <w:bookmarkEnd w:id="76"/>
    </w:p>
    <w:p w14:paraId="0C0FAE68" w14:textId="77777777" w:rsidR="00D21468" w:rsidRPr="00F06162" w:rsidRDefault="00D21468" w:rsidP="00D21468"/>
    <w:p w14:paraId="48BE5027" w14:textId="740AD8D9" w:rsidR="00DE7DA3" w:rsidRPr="001F496D" w:rsidRDefault="00DE7DA3" w:rsidP="00DE7DA3">
      <w:pPr>
        <w:rPr>
          <w:color w:val="000000" w:themeColor="text1"/>
        </w:rPr>
      </w:pPr>
      <w:bookmarkStart w:id="77" w:name="_Hlk73836467"/>
      <w:r w:rsidRPr="001F496D">
        <w:rPr>
          <w:color w:val="000000" w:themeColor="text1"/>
        </w:rPr>
        <w:t xml:space="preserve">All appendices </w:t>
      </w:r>
      <w:r w:rsidR="007776D6" w:rsidRPr="001F496D">
        <w:rPr>
          <w:color w:val="000000" w:themeColor="text1"/>
        </w:rPr>
        <w:t>must</w:t>
      </w:r>
      <w:r w:rsidRPr="001F496D">
        <w:rPr>
          <w:color w:val="000000" w:themeColor="text1"/>
        </w:rPr>
        <w:t xml:space="preserve"> be numbered alphabetically, followed by a tab and the heading title, for example, “Appendix B:(tab)Tables”. If the heading is written in a single line, it should be centred. If the heading is more than one line, it should be aligned to the left. In both cases, the heading </w:t>
      </w:r>
      <w:r w:rsidR="007776D6" w:rsidRPr="001F496D">
        <w:rPr>
          <w:color w:val="000000" w:themeColor="text1"/>
        </w:rPr>
        <w:t>must be set with</w:t>
      </w:r>
      <w:r w:rsidRPr="001F496D">
        <w:rPr>
          <w:color w:val="000000" w:themeColor="text1"/>
        </w:rPr>
        <w:t xml:space="preserve"> a hanging indentation of 2.4 cm</w:t>
      </w:r>
      <w:r w:rsidR="00C06C50" w:rsidRPr="001F496D">
        <w:rPr>
          <w:color w:val="000000" w:themeColor="text1"/>
        </w:rPr>
        <w:t xml:space="preserve"> under the Paragraph Settings</w:t>
      </w:r>
      <w:r w:rsidRPr="001F496D">
        <w:rPr>
          <w:color w:val="000000" w:themeColor="text1"/>
        </w:rPr>
        <w:t xml:space="preserve">. </w:t>
      </w:r>
    </w:p>
    <w:bookmarkEnd w:id="77"/>
    <w:p w14:paraId="4C3F26A0" w14:textId="3B5B09D7" w:rsidR="00E025A4" w:rsidRPr="006A7A36" w:rsidRDefault="00BD1BFE" w:rsidP="00E025A4">
      <w:pPr>
        <w:ind w:firstLine="851"/>
      </w:pPr>
      <w:r>
        <w:t>A t</w:t>
      </w:r>
      <w:r w:rsidR="001A082F">
        <w:t xml:space="preserve">able </w:t>
      </w:r>
      <w:r>
        <w:t>that</w:t>
      </w:r>
      <w:r w:rsidR="001A082F" w:rsidRPr="004758BF">
        <w:t xml:space="preserve"> </w:t>
      </w:r>
      <w:r w:rsidR="001A082F">
        <w:t>is</w:t>
      </w:r>
      <w:r w:rsidR="001A082F" w:rsidRPr="004758BF">
        <w:t xml:space="preserve"> presented in landscape format should be bound with the top of the </w:t>
      </w:r>
      <w:r w:rsidR="001A082F">
        <w:t>table</w:t>
      </w:r>
      <w:r w:rsidR="001A082F" w:rsidRPr="004758BF">
        <w:t xml:space="preserve"> to the spine.</w:t>
      </w:r>
      <w:r w:rsidR="001A082F">
        <w:t xml:space="preserve"> </w:t>
      </w:r>
      <w:r w:rsidR="001A082F" w:rsidRPr="004758BF">
        <w:t xml:space="preserve">All </w:t>
      </w:r>
      <w:r w:rsidR="001A082F">
        <w:t>tables</w:t>
      </w:r>
      <w:r w:rsidR="001A082F" w:rsidRPr="004758BF">
        <w:t xml:space="preserve"> must be numbe</w:t>
      </w:r>
      <w:r w:rsidR="001A082F">
        <w:t xml:space="preserve">red with respect to the </w:t>
      </w:r>
      <w:r w:rsidR="006822C9">
        <w:t>appendix</w:t>
      </w:r>
      <w:r w:rsidR="001A082F">
        <w:t>. F</w:t>
      </w:r>
      <w:r w:rsidR="001A082F" w:rsidRPr="004758BF">
        <w:t xml:space="preserve">or example, </w:t>
      </w:r>
      <w:r w:rsidR="001A082F">
        <w:t>Table</w:t>
      </w:r>
      <w:r w:rsidR="001A082F" w:rsidRPr="004758BF">
        <w:t xml:space="preserve"> </w:t>
      </w:r>
      <w:r w:rsidR="001A082F">
        <w:t>B-1</w:t>
      </w:r>
      <w:r w:rsidR="001A082F" w:rsidRPr="004758BF">
        <w:t xml:space="preserve"> is the </w:t>
      </w:r>
      <w:r w:rsidR="001A082F">
        <w:t>first</w:t>
      </w:r>
      <w:r w:rsidR="001A082F" w:rsidRPr="004758BF">
        <w:t xml:space="preserve"> </w:t>
      </w:r>
      <w:r w:rsidR="001A082F">
        <w:t>table</w:t>
      </w:r>
      <w:r w:rsidR="001A082F" w:rsidRPr="004758BF">
        <w:t xml:space="preserve"> that appears in </w:t>
      </w:r>
      <w:r w:rsidR="001A082F">
        <w:t>Appendix</w:t>
      </w:r>
      <w:r w:rsidR="001A082F" w:rsidRPr="004758BF">
        <w:t xml:space="preserve"> </w:t>
      </w:r>
      <w:r w:rsidR="001A082F">
        <w:t>B</w:t>
      </w:r>
      <w:r w:rsidR="001A082F" w:rsidRPr="006A7A36">
        <w:t>.</w:t>
      </w:r>
      <w:r w:rsidR="001A082F">
        <w:t xml:space="preserve"> </w:t>
      </w:r>
      <w:r w:rsidR="001A082F" w:rsidRPr="004758BF">
        <w:t xml:space="preserve">All </w:t>
      </w:r>
      <w:r w:rsidR="001A082F">
        <w:t>tables</w:t>
      </w:r>
      <w:r w:rsidR="001A082F" w:rsidRPr="004758BF">
        <w:t xml:space="preserve"> must have a caption, which should be positioned </w:t>
      </w:r>
      <w:r w:rsidR="001A082F" w:rsidRPr="00F629AE">
        <w:t xml:space="preserve">at the </w:t>
      </w:r>
      <w:r w:rsidR="001A082F">
        <w:t>top of the table</w:t>
      </w:r>
      <w:r w:rsidR="001A082F" w:rsidRPr="004758BF">
        <w:t xml:space="preserve"> and </w:t>
      </w:r>
      <w:r w:rsidR="001A082F" w:rsidRPr="00F06162">
        <w:t xml:space="preserve">written in </w:t>
      </w:r>
      <w:r w:rsidR="001A082F" w:rsidRPr="001F496D">
        <w:rPr>
          <w:color w:val="000000" w:themeColor="text1"/>
        </w:rPr>
        <w:t>Title Case. If the caption is written in a single line, it should be centred. If the caption is more than one line, it should be align</w:t>
      </w:r>
      <w:r w:rsidRPr="001F496D">
        <w:rPr>
          <w:color w:val="000000" w:themeColor="text1"/>
        </w:rPr>
        <w:t>ed</w:t>
      </w:r>
      <w:r w:rsidR="001A082F" w:rsidRPr="001F496D">
        <w:rPr>
          <w:color w:val="000000" w:themeColor="text1"/>
        </w:rPr>
        <w:t xml:space="preserve"> to the left.</w:t>
      </w:r>
      <w:r w:rsidR="00DE7DA3" w:rsidRPr="001F496D">
        <w:rPr>
          <w:color w:val="000000" w:themeColor="text1"/>
        </w:rPr>
        <w:t xml:space="preserve"> </w:t>
      </w:r>
      <w:r w:rsidR="007776D6" w:rsidRPr="001F496D">
        <w:rPr>
          <w:color w:val="000000" w:themeColor="text1"/>
        </w:rPr>
        <w:t>In both cases</w:t>
      </w:r>
      <w:r w:rsidR="00DE7DA3" w:rsidRPr="001F496D">
        <w:rPr>
          <w:color w:val="000000" w:themeColor="text1"/>
        </w:rPr>
        <w:t>, the captio</w:t>
      </w:r>
      <w:r w:rsidR="007776D6" w:rsidRPr="001F496D">
        <w:rPr>
          <w:color w:val="000000" w:themeColor="text1"/>
        </w:rPr>
        <w:t>n</w:t>
      </w:r>
      <w:r w:rsidR="00DE7DA3" w:rsidRPr="001F496D">
        <w:rPr>
          <w:color w:val="000000" w:themeColor="text1"/>
        </w:rPr>
        <w:t xml:space="preserve"> must be set with a hanging indentation of 2 cm</w:t>
      </w:r>
      <w:r w:rsidR="00C06C50" w:rsidRPr="001F496D">
        <w:rPr>
          <w:color w:val="000000" w:themeColor="text1"/>
        </w:rPr>
        <w:t xml:space="preserve"> under the Paragraph Settings</w:t>
      </w:r>
      <w:r w:rsidR="007776D6" w:rsidRPr="001F496D">
        <w:rPr>
          <w:color w:val="000000" w:themeColor="text1"/>
        </w:rPr>
        <w:t>.</w:t>
      </w:r>
      <w:r w:rsidR="00DE7DA3" w:rsidRPr="001F496D">
        <w:rPr>
          <w:color w:val="000000" w:themeColor="text1"/>
        </w:rPr>
        <w:t xml:space="preserve"> </w:t>
      </w:r>
      <w:r w:rsidR="00E5343A" w:rsidRPr="001F496D">
        <w:rPr>
          <w:color w:val="000000" w:themeColor="text1"/>
        </w:rPr>
        <w:t xml:space="preserve">Other </w:t>
      </w:r>
      <w:r w:rsidR="00E5343A" w:rsidRPr="00F06162">
        <w:t>than that, t</w:t>
      </w:r>
      <w:r w:rsidR="00DE7DA3" w:rsidRPr="00F06162">
        <w:t>he s</w:t>
      </w:r>
      <w:r w:rsidR="001A082F" w:rsidRPr="00F06162">
        <w:t xml:space="preserve">pacing between the tables </w:t>
      </w:r>
      <w:r w:rsidR="007776D6" w:rsidRPr="00F06162">
        <w:t>is</w:t>
      </w:r>
      <w:r w:rsidR="001A082F" w:rsidRPr="00F06162">
        <w:t xml:space="preserve"> 1.5 line</w:t>
      </w:r>
      <w:r w:rsidR="007776D6" w:rsidRPr="00F06162">
        <w:t>s</w:t>
      </w:r>
      <w:r w:rsidR="001A082F" w:rsidRPr="00F06162">
        <w:t>.</w:t>
      </w:r>
      <w:r w:rsidR="00E025A4" w:rsidRPr="00E025A4">
        <w:rPr>
          <w:color w:val="000000" w:themeColor="text1"/>
        </w:rPr>
        <w:t xml:space="preserve"> </w:t>
      </w:r>
      <w:r w:rsidR="00E025A4" w:rsidRPr="00B16F2C">
        <w:rPr>
          <w:color w:val="000000" w:themeColor="text1"/>
        </w:rPr>
        <w:t>.</w:t>
      </w:r>
    </w:p>
    <w:p w14:paraId="2DB9A051" w14:textId="77777777" w:rsidR="00E025A4" w:rsidRDefault="00E025A4" w:rsidP="00E025A4">
      <w:pPr>
        <w:spacing w:line="240" w:lineRule="auto"/>
        <w:jc w:val="left"/>
      </w:pPr>
      <w:r>
        <w:br w:type="page"/>
      </w:r>
    </w:p>
    <w:p w14:paraId="4548153F" w14:textId="77777777" w:rsidR="00E025A4" w:rsidRPr="006A7A36" w:rsidRDefault="00E025A4" w:rsidP="00E025A4">
      <w:pPr>
        <w:pStyle w:val="Caption"/>
        <w:ind w:left="1361" w:hanging="1361"/>
        <w:jc w:val="center"/>
      </w:pPr>
      <w:bookmarkStart w:id="78" w:name="_Toc189654906"/>
      <w:r w:rsidRPr="0058280A">
        <w:lastRenderedPageBreak/>
        <w:t xml:space="preserve">Appendix </w:t>
      </w:r>
      <w:r w:rsidRPr="0058280A">
        <w:fldChar w:fldCharType="begin"/>
      </w:r>
      <w:r w:rsidRPr="0058280A">
        <w:instrText xml:space="preserve"> SEQ APPENDIX \* ALPHABETIC </w:instrText>
      </w:r>
      <w:r w:rsidRPr="0058280A">
        <w:fldChar w:fldCharType="separate"/>
      </w:r>
      <w:r w:rsidRPr="0058280A">
        <w:rPr>
          <w:noProof/>
        </w:rPr>
        <w:t>C</w:t>
      </w:r>
      <w:r w:rsidRPr="0058280A">
        <w:rPr>
          <w:noProof/>
        </w:rPr>
        <w:fldChar w:fldCharType="end"/>
      </w:r>
      <w:r w:rsidRPr="0058280A">
        <w:t>:</w:t>
      </w:r>
      <w:r w:rsidRPr="0058280A">
        <w:tab/>
        <w:t>Open Access to Image Rights</w:t>
      </w:r>
      <w:bookmarkEnd w:id="78"/>
    </w:p>
    <w:p w14:paraId="7963F936" w14:textId="77777777" w:rsidR="00E025A4" w:rsidRPr="006A7A36" w:rsidRDefault="00E025A4" w:rsidP="00E025A4"/>
    <w:p w14:paraId="7083724E" w14:textId="2111B2DD" w:rsidR="0048182F" w:rsidRPr="006A7A36" w:rsidRDefault="0048182F" w:rsidP="0048182F">
      <w:r w:rsidRPr="0058280A">
        <w:rPr>
          <w:color w:val="000000" w:themeColor="text1"/>
          <w:highlight w:val="yellow"/>
        </w:rPr>
        <w:t>(</w:t>
      </w:r>
      <w:r w:rsidRPr="0058280A">
        <w:rPr>
          <w:highlight w:val="yellow"/>
        </w:rPr>
        <w:t>As part of the FYP requirements, you are advised to obtain permission to republish specific tables and figures from external sources included in your report. Below are some sample permissions provided for your reference</w:t>
      </w:r>
      <w:r w:rsidR="0058280A" w:rsidRPr="0058280A">
        <w:rPr>
          <w:highlight w:val="yellow"/>
        </w:rPr>
        <w:t>)</w:t>
      </w:r>
    </w:p>
    <w:p w14:paraId="19464A7A" w14:textId="77777777" w:rsidR="00E025A4" w:rsidRDefault="00E025A4" w:rsidP="00E025A4"/>
    <w:p w14:paraId="38A3D9E7" w14:textId="77777777" w:rsidR="00E025A4" w:rsidRDefault="00E025A4" w:rsidP="00E025A4">
      <w:r w:rsidRPr="00F96B7C">
        <w:rPr>
          <w:noProof/>
        </w:rPr>
        <w:drawing>
          <wp:inline distT="0" distB="0" distL="0" distR="0" wp14:anchorId="2739C950" wp14:editId="6EECC259">
            <wp:extent cx="4825365" cy="1979508"/>
            <wp:effectExtent l="0" t="0" r="0" b="0"/>
            <wp:docPr id="70615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5425" name="Picture 1" descr="A screenshot of a computer&#10;&#10;Description automatically generated"/>
                    <pic:cNvPicPr/>
                  </pic:nvPicPr>
                  <pic:blipFill>
                    <a:blip r:embed="rId36"/>
                    <a:stretch>
                      <a:fillRect/>
                    </a:stretch>
                  </pic:blipFill>
                  <pic:spPr>
                    <a:xfrm>
                      <a:off x="0" y="0"/>
                      <a:ext cx="4825365" cy="1979508"/>
                    </a:xfrm>
                    <a:prstGeom prst="rect">
                      <a:avLst/>
                    </a:prstGeom>
                  </pic:spPr>
                </pic:pic>
              </a:graphicData>
            </a:graphic>
          </wp:inline>
        </w:drawing>
      </w:r>
    </w:p>
    <w:p w14:paraId="00EB3383" w14:textId="77777777" w:rsidR="00E025A4" w:rsidRDefault="00E025A4" w:rsidP="00E025A4">
      <w:pPr>
        <w:jc w:val="left"/>
      </w:pPr>
      <w:r>
        <w:t xml:space="preserve">Figure C-1: Reprinted with Permission from Copyright 2019 IEEE to Reuse </w:t>
      </w:r>
    </w:p>
    <w:p w14:paraId="5A23CBBB" w14:textId="77777777" w:rsidR="00E025A4" w:rsidRDefault="00E025A4" w:rsidP="00E025A4">
      <w:pPr>
        <w:ind w:left="851"/>
        <w:jc w:val="left"/>
      </w:pPr>
      <w:r>
        <w:t xml:space="preserve">     An Assistive Robotic Hand Orthosis (Farinha, et al., 2019) Image </w:t>
      </w:r>
    </w:p>
    <w:p w14:paraId="2A4BA60B" w14:textId="77777777" w:rsidR="00E025A4" w:rsidRDefault="00E025A4" w:rsidP="00E025A4">
      <w:pPr>
        <w:ind w:left="851"/>
        <w:jc w:val="left"/>
      </w:pPr>
      <w:r>
        <w:t xml:space="preserve">     in Figure XX. </w:t>
      </w:r>
    </w:p>
    <w:p w14:paraId="332DC286" w14:textId="77777777" w:rsidR="00E025A4" w:rsidRDefault="00E025A4" w:rsidP="00E025A4"/>
    <w:p w14:paraId="7D8C4FF0" w14:textId="77777777" w:rsidR="00E025A4" w:rsidRPr="006A7A36" w:rsidRDefault="00E025A4" w:rsidP="00E025A4">
      <w:pPr>
        <w:jc w:val="center"/>
      </w:pPr>
      <w:r>
        <w:rPr>
          <w:noProof/>
        </w:rPr>
        <w:drawing>
          <wp:inline distT="0" distB="0" distL="0" distR="0" wp14:anchorId="0BE8CAB2" wp14:editId="7CB4B39A">
            <wp:extent cx="3909060" cy="1463004"/>
            <wp:effectExtent l="0" t="0" r="0" b="4445"/>
            <wp:docPr id="377065592" name="Picture 3"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65592" name="Picture 3" descr="A close-up of a device&#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b="12572"/>
                    <a:stretch/>
                  </pic:blipFill>
                  <pic:spPr bwMode="auto">
                    <a:xfrm>
                      <a:off x="0" y="0"/>
                      <a:ext cx="3941671" cy="1475209"/>
                    </a:xfrm>
                    <a:prstGeom prst="rect">
                      <a:avLst/>
                    </a:prstGeom>
                    <a:noFill/>
                    <a:ln>
                      <a:noFill/>
                    </a:ln>
                    <a:extLst>
                      <a:ext uri="{53640926-AAD7-44D8-BBD7-CCE9431645EC}">
                        <a14:shadowObscured xmlns:a14="http://schemas.microsoft.com/office/drawing/2010/main"/>
                      </a:ext>
                    </a:extLst>
                  </pic:spPr>
                </pic:pic>
              </a:graphicData>
            </a:graphic>
          </wp:inline>
        </w:drawing>
      </w:r>
    </w:p>
    <w:p w14:paraId="0AE3B269" w14:textId="77777777" w:rsidR="00E025A4" w:rsidRPr="0058280A" w:rsidRDefault="00E025A4" w:rsidP="00E025A4">
      <w:pPr>
        <w:jc w:val="left"/>
      </w:pPr>
      <w:r w:rsidRPr="0058280A">
        <w:t xml:space="preserve">Figure XX: An Assistive Robotic Hand Orthosis (Farinha, et al., 2019). </w:t>
      </w:r>
    </w:p>
    <w:p w14:paraId="5C402250" w14:textId="77777777" w:rsidR="00E025A4" w:rsidRPr="0058280A" w:rsidRDefault="00E025A4" w:rsidP="00E025A4">
      <w:pPr>
        <w:ind w:left="851"/>
        <w:jc w:val="left"/>
      </w:pPr>
      <w:r w:rsidRPr="0058280A">
        <w:t xml:space="preserve">     Reprinted with permission from Copyright 2019 IEEE.</w:t>
      </w:r>
    </w:p>
    <w:p w14:paraId="479C0908" w14:textId="77777777" w:rsidR="00E025A4" w:rsidRPr="006A7A36" w:rsidRDefault="00E025A4" w:rsidP="00E025A4"/>
    <w:p w14:paraId="067CE731" w14:textId="77777777" w:rsidR="00D21468" w:rsidRPr="006A7A36" w:rsidRDefault="00D21468" w:rsidP="00E22440"/>
    <w:p w14:paraId="00BE08F0" w14:textId="77777777" w:rsidR="00E22440" w:rsidRPr="006A7A36" w:rsidRDefault="00E22440" w:rsidP="00E22440"/>
    <w:p w14:paraId="0E435466" w14:textId="305F6ABA" w:rsidR="00472434" w:rsidRPr="006A7A36" w:rsidRDefault="00D33AF1" w:rsidP="00722084">
      <w:r>
        <w:t xml:space="preserve"> </w:t>
      </w:r>
    </w:p>
    <w:sectPr w:rsidR="00472434" w:rsidRPr="006A7A36" w:rsidSect="00270998">
      <w:pgSz w:w="11909" w:h="16834" w:code="9"/>
      <w:pgMar w:top="1418" w:right="2155" w:bottom="1418" w:left="2155"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820DD" w14:textId="77777777" w:rsidR="00771D41" w:rsidRDefault="00771D41">
      <w:r>
        <w:separator/>
      </w:r>
    </w:p>
    <w:p w14:paraId="4301AC94" w14:textId="77777777" w:rsidR="00771D41" w:rsidRDefault="00771D41"/>
    <w:p w14:paraId="324691FE" w14:textId="77777777" w:rsidR="00771D41" w:rsidRDefault="00771D41" w:rsidP="00F33D21"/>
    <w:p w14:paraId="585B8A26" w14:textId="77777777" w:rsidR="00771D41" w:rsidRDefault="00771D41"/>
  </w:endnote>
  <w:endnote w:type="continuationSeparator" w:id="0">
    <w:p w14:paraId="1E5C0C90" w14:textId="77777777" w:rsidR="00771D41" w:rsidRDefault="00771D41">
      <w:r>
        <w:continuationSeparator/>
      </w:r>
    </w:p>
    <w:p w14:paraId="4C5AA416" w14:textId="77777777" w:rsidR="00771D41" w:rsidRDefault="00771D41"/>
    <w:p w14:paraId="4C55CD89" w14:textId="77777777" w:rsidR="00771D41" w:rsidRDefault="00771D41" w:rsidP="00F33D21"/>
    <w:p w14:paraId="12BAF00B" w14:textId="77777777" w:rsidR="00771D41" w:rsidRDefault="00771D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6207DA" w14:textId="77777777" w:rsidR="00771D41" w:rsidRDefault="00771D41">
      <w:r>
        <w:separator/>
      </w:r>
    </w:p>
    <w:p w14:paraId="56D3F968" w14:textId="77777777" w:rsidR="00771D41" w:rsidRDefault="00771D41"/>
    <w:p w14:paraId="1D13E200" w14:textId="77777777" w:rsidR="00771D41" w:rsidRDefault="00771D41" w:rsidP="00F33D21"/>
    <w:p w14:paraId="1ED1DDF6" w14:textId="77777777" w:rsidR="00771D41" w:rsidRDefault="00771D41"/>
  </w:footnote>
  <w:footnote w:type="continuationSeparator" w:id="0">
    <w:p w14:paraId="61CAF39B" w14:textId="77777777" w:rsidR="00771D41" w:rsidRDefault="00771D41">
      <w:r>
        <w:continuationSeparator/>
      </w:r>
    </w:p>
    <w:p w14:paraId="41F07BAB" w14:textId="77777777" w:rsidR="00771D41" w:rsidRDefault="00771D41"/>
    <w:p w14:paraId="41C51A59" w14:textId="77777777" w:rsidR="00771D41" w:rsidRDefault="00771D41" w:rsidP="00F33D21"/>
    <w:p w14:paraId="4190B042" w14:textId="77777777" w:rsidR="00771D41" w:rsidRDefault="00771D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D27841" w14:textId="77777777" w:rsidR="001622DC" w:rsidRDefault="001622DC"/>
  <w:p w14:paraId="2A5C2DE1" w14:textId="77777777" w:rsidR="001622DC" w:rsidRDefault="001622D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E3BCA"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10</w:t>
    </w:r>
    <w:r w:rsidRPr="00044A4F">
      <w:rPr>
        <w:rStyle w:val="PageNumber"/>
        <w:sz w:val="20"/>
        <w:szCs w:val="20"/>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8681137"/>
      <w:docPartObj>
        <w:docPartGallery w:val="Page Numbers (Top of Page)"/>
        <w:docPartUnique/>
      </w:docPartObj>
    </w:sdtPr>
    <w:sdtContent>
      <w:p w14:paraId="6E1BFBE5" w14:textId="77777777" w:rsidR="001622DC" w:rsidRDefault="001622DC">
        <w:pPr>
          <w:pStyle w:val="Header"/>
        </w:pPr>
        <w:r w:rsidRPr="00A61EE7">
          <w:rPr>
            <w:sz w:val="20"/>
            <w:szCs w:val="20"/>
          </w:rPr>
          <w:fldChar w:fldCharType="begin"/>
        </w:r>
        <w:r w:rsidRPr="00A61EE7">
          <w:rPr>
            <w:sz w:val="20"/>
            <w:szCs w:val="20"/>
          </w:rPr>
          <w:instrText xml:space="preserve"> PAGE   \* MERGEFORMAT </w:instrText>
        </w:r>
        <w:r w:rsidRPr="00A61EE7">
          <w:rPr>
            <w:sz w:val="20"/>
            <w:szCs w:val="20"/>
          </w:rPr>
          <w:fldChar w:fldCharType="separate"/>
        </w:r>
        <w:r>
          <w:rPr>
            <w:noProof/>
            <w:sz w:val="20"/>
            <w:szCs w:val="20"/>
          </w:rPr>
          <w:t>11</w:t>
        </w:r>
        <w:r w:rsidRPr="00A61EE7">
          <w:rPr>
            <w:sz w:val="20"/>
            <w:szCs w:val="20"/>
          </w:rPr>
          <w:fldChar w:fldCharType="end"/>
        </w:r>
      </w:p>
    </w:sdtContent>
  </w:sdt>
  <w:p w14:paraId="429B6F3C" w14:textId="77777777" w:rsidR="001622DC" w:rsidRDefault="001622DC" w:rsidP="00A83AD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AF3F5" w14:textId="77777777" w:rsidR="001622DC" w:rsidRDefault="001622DC"/>
  <w:p w14:paraId="180DBAEC" w14:textId="77777777" w:rsidR="001622DC" w:rsidRDefault="001622D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6781075"/>
      <w:docPartObj>
        <w:docPartGallery w:val="Page Numbers (Top of Page)"/>
        <w:docPartUnique/>
      </w:docPartObj>
    </w:sdtPr>
    <w:sdtEndPr>
      <w:rPr>
        <w:noProof/>
      </w:rPr>
    </w:sdtEndPr>
    <w:sdtContent>
      <w:p w14:paraId="6D09D3AB" w14:textId="77777777" w:rsidR="001622DC" w:rsidRDefault="001622DC">
        <w:pPr>
          <w:pStyle w:val="Header"/>
        </w:pPr>
        <w:r w:rsidRPr="00CD791A">
          <w:rPr>
            <w:sz w:val="20"/>
            <w:szCs w:val="20"/>
          </w:rPr>
          <w:fldChar w:fldCharType="begin"/>
        </w:r>
        <w:r w:rsidRPr="00CD791A">
          <w:rPr>
            <w:sz w:val="20"/>
            <w:szCs w:val="20"/>
          </w:rPr>
          <w:instrText xml:space="preserve"> PAGE   \* MERGEFORMAT </w:instrText>
        </w:r>
        <w:r w:rsidRPr="00CD791A">
          <w:rPr>
            <w:sz w:val="20"/>
            <w:szCs w:val="20"/>
          </w:rPr>
          <w:fldChar w:fldCharType="separate"/>
        </w:r>
        <w:r>
          <w:rPr>
            <w:noProof/>
            <w:sz w:val="20"/>
            <w:szCs w:val="20"/>
          </w:rPr>
          <w:t>13</w:t>
        </w:r>
        <w:r w:rsidRPr="00CD791A">
          <w:rPr>
            <w:noProof/>
            <w:sz w:val="20"/>
            <w:szCs w:val="20"/>
          </w:rPr>
          <w:fldChar w:fldCharType="end"/>
        </w:r>
      </w:p>
    </w:sdtContent>
  </w:sdt>
  <w:p w14:paraId="2D0A448D" w14:textId="77777777" w:rsidR="001622DC" w:rsidRPr="00044A4F" w:rsidRDefault="001622DC" w:rsidP="00A83AD2">
    <w:pPr>
      <w:pStyle w:val="Header"/>
      <w:rPr>
        <w:sz w:val="20"/>
        <w:szCs w:val="20"/>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5751"/>
      <w:docPartObj>
        <w:docPartGallery w:val="Page Numbers (Top of Page)"/>
        <w:docPartUnique/>
      </w:docPartObj>
    </w:sdtPr>
    <w:sdtEndPr>
      <w:rPr>
        <w:noProof/>
      </w:rPr>
    </w:sdtEndPr>
    <w:sdtContent>
      <w:p w14:paraId="2F5445D4" w14:textId="77777777" w:rsidR="001622DC" w:rsidRDefault="001622DC">
        <w:pPr>
          <w:pStyle w:val="Header"/>
        </w:pPr>
        <w:r w:rsidRPr="00F76827">
          <w:rPr>
            <w:sz w:val="20"/>
            <w:szCs w:val="20"/>
          </w:rPr>
          <w:fldChar w:fldCharType="begin"/>
        </w:r>
        <w:r w:rsidRPr="00F76827">
          <w:rPr>
            <w:sz w:val="20"/>
            <w:szCs w:val="20"/>
          </w:rPr>
          <w:instrText xml:space="preserve"> PAGE   \* MERGEFORMAT </w:instrText>
        </w:r>
        <w:r w:rsidRPr="00F76827">
          <w:rPr>
            <w:sz w:val="20"/>
            <w:szCs w:val="20"/>
          </w:rPr>
          <w:fldChar w:fldCharType="separate"/>
        </w:r>
        <w:r>
          <w:rPr>
            <w:noProof/>
            <w:sz w:val="20"/>
            <w:szCs w:val="20"/>
          </w:rPr>
          <w:t>15</w:t>
        </w:r>
        <w:r w:rsidRPr="00F76827">
          <w:rPr>
            <w:noProof/>
            <w:sz w:val="20"/>
            <w:szCs w:val="20"/>
          </w:rPr>
          <w:fldChar w:fldCharType="end"/>
        </w:r>
      </w:p>
    </w:sdtContent>
  </w:sdt>
  <w:p w14:paraId="4F07B4A6" w14:textId="77777777" w:rsidR="001622DC" w:rsidRPr="00044A4F" w:rsidRDefault="001622DC" w:rsidP="00A83AD2">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3C33F"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vi</w:t>
    </w:r>
    <w:r w:rsidRPr="00044A4F">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D0DA7" w14:textId="77777777" w:rsidR="00231248" w:rsidRDefault="00231248"/>
  <w:p w14:paraId="0C019683" w14:textId="77777777" w:rsidR="00231248" w:rsidRDefault="0023124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688251" w14:textId="77777777" w:rsidR="00231248" w:rsidRPr="00044A4F" w:rsidRDefault="00231248" w:rsidP="00141699">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1</w:t>
    </w:r>
    <w:r w:rsidRPr="00044A4F">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844913" w14:textId="77777777" w:rsidR="001622DC" w:rsidRDefault="001622DC"/>
  <w:p w14:paraId="2FF4162D" w14:textId="77777777" w:rsidR="001622DC" w:rsidRDefault="001622D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4480A"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6</w:t>
    </w:r>
    <w:r w:rsidRPr="00044A4F">
      <w:rPr>
        <w:rStyle w:val="PageNumber"/>
        <w:sz w:val="20"/>
        <w:szCs w:val="2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A5D82" w14:textId="77777777" w:rsidR="001622DC" w:rsidRDefault="001622DC"/>
  <w:p w14:paraId="099201D2" w14:textId="77777777" w:rsidR="001622DC" w:rsidRDefault="001622D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BDC472"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8</w:t>
    </w:r>
    <w:r w:rsidRPr="00044A4F">
      <w:rPr>
        <w:rStyle w:val="PageNumber"/>
        <w:sz w:val="20"/>
        <w:szCs w:val="2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A8777" w14:textId="77777777" w:rsidR="001622DC" w:rsidRDefault="001622DC"/>
  <w:p w14:paraId="29ABBF04" w14:textId="77777777" w:rsidR="001622DC" w:rsidRDefault="001622D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01EFC"/>
    <w:multiLevelType w:val="multilevel"/>
    <w:tmpl w:val="0A6E910A"/>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51"/>
        </w:tabs>
        <w:ind w:left="851" w:hanging="851"/>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368066909">
    <w:abstractNumId w:val="2"/>
  </w:num>
  <w:num w:numId="2" w16cid:durableId="920918331">
    <w:abstractNumId w:val="0"/>
  </w:num>
  <w:num w:numId="3" w16cid:durableId="2120296929">
    <w:abstractNumId w:val="3"/>
  </w:num>
  <w:num w:numId="4" w16cid:durableId="1150561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0" w:nlCheck="1" w:checkStyle="0"/>
  <w:activeWritingStyle w:appName="MSWord" w:lang="en-GB" w:vendorID="64" w:dllVersion="4096" w:nlCheck="1" w:checkStyle="0"/>
  <w:activeWritingStyle w:appName="MSWord" w:lang="en-MY"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sDA0NDMxMjc3MTFS0lEKTi0uzszPAykwqgUAqAVEoywAAAA="/>
  </w:docVars>
  <w:rsids>
    <w:rsidRoot w:val="00472434"/>
    <w:rsid w:val="000002D3"/>
    <w:rsid w:val="000005B0"/>
    <w:rsid w:val="000046A3"/>
    <w:rsid w:val="00005E40"/>
    <w:rsid w:val="00013A35"/>
    <w:rsid w:val="00016AF3"/>
    <w:rsid w:val="000203D2"/>
    <w:rsid w:val="00022E50"/>
    <w:rsid w:val="0002433F"/>
    <w:rsid w:val="00032067"/>
    <w:rsid w:val="0003327A"/>
    <w:rsid w:val="00033A98"/>
    <w:rsid w:val="00035BCF"/>
    <w:rsid w:val="00036CF4"/>
    <w:rsid w:val="00041B91"/>
    <w:rsid w:val="00043A73"/>
    <w:rsid w:val="00044A4F"/>
    <w:rsid w:val="00051324"/>
    <w:rsid w:val="000522C7"/>
    <w:rsid w:val="000556B8"/>
    <w:rsid w:val="00056E0E"/>
    <w:rsid w:val="0005750C"/>
    <w:rsid w:val="00063064"/>
    <w:rsid w:val="0006542A"/>
    <w:rsid w:val="00065519"/>
    <w:rsid w:val="0007369E"/>
    <w:rsid w:val="000773C5"/>
    <w:rsid w:val="000773D4"/>
    <w:rsid w:val="00083FBF"/>
    <w:rsid w:val="000859AC"/>
    <w:rsid w:val="0008665D"/>
    <w:rsid w:val="00094D8E"/>
    <w:rsid w:val="0009598B"/>
    <w:rsid w:val="000A0209"/>
    <w:rsid w:val="000A1C82"/>
    <w:rsid w:val="000A3F43"/>
    <w:rsid w:val="000B1FCA"/>
    <w:rsid w:val="000B55EE"/>
    <w:rsid w:val="000C5BA4"/>
    <w:rsid w:val="000D2FAD"/>
    <w:rsid w:val="000D416D"/>
    <w:rsid w:val="000E18F2"/>
    <w:rsid w:val="000E1D6B"/>
    <w:rsid w:val="000E4EAD"/>
    <w:rsid w:val="000E5117"/>
    <w:rsid w:val="000E5854"/>
    <w:rsid w:val="000F5CBD"/>
    <w:rsid w:val="000F7D81"/>
    <w:rsid w:val="00100448"/>
    <w:rsid w:val="00104DA2"/>
    <w:rsid w:val="0011221F"/>
    <w:rsid w:val="00120111"/>
    <w:rsid w:val="00122209"/>
    <w:rsid w:val="00127C64"/>
    <w:rsid w:val="0013074D"/>
    <w:rsid w:val="00136478"/>
    <w:rsid w:val="00141699"/>
    <w:rsid w:val="00142928"/>
    <w:rsid w:val="00146628"/>
    <w:rsid w:val="00155AD9"/>
    <w:rsid w:val="001622DC"/>
    <w:rsid w:val="00173ABA"/>
    <w:rsid w:val="00177CA0"/>
    <w:rsid w:val="0018034F"/>
    <w:rsid w:val="00181592"/>
    <w:rsid w:val="001817F7"/>
    <w:rsid w:val="00181F81"/>
    <w:rsid w:val="001870FE"/>
    <w:rsid w:val="00193E27"/>
    <w:rsid w:val="001A082F"/>
    <w:rsid w:val="001A26D0"/>
    <w:rsid w:val="001A287C"/>
    <w:rsid w:val="001A3B61"/>
    <w:rsid w:val="001A4CD5"/>
    <w:rsid w:val="001B0431"/>
    <w:rsid w:val="001B153D"/>
    <w:rsid w:val="001C390D"/>
    <w:rsid w:val="001D2CE9"/>
    <w:rsid w:val="001D597F"/>
    <w:rsid w:val="001E1993"/>
    <w:rsid w:val="001E634E"/>
    <w:rsid w:val="001F19FF"/>
    <w:rsid w:val="001F496D"/>
    <w:rsid w:val="002131C1"/>
    <w:rsid w:val="00214390"/>
    <w:rsid w:val="002237A2"/>
    <w:rsid w:val="00231248"/>
    <w:rsid w:val="00237A25"/>
    <w:rsid w:val="00240BF9"/>
    <w:rsid w:val="00246917"/>
    <w:rsid w:val="00253ECC"/>
    <w:rsid w:val="002601B9"/>
    <w:rsid w:val="00260405"/>
    <w:rsid w:val="00262BFC"/>
    <w:rsid w:val="00263B77"/>
    <w:rsid w:val="002647BD"/>
    <w:rsid w:val="00265027"/>
    <w:rsid w:val="00270998"/>
    <w:rsid w:val="00272AD1"/>
    <w:rsid w:val="00274DCF"/>
    <w:rsid w:val="0028039E"/>
    <w:rsid w:val="0028243C"/>
    <w:rsid w:val="00283D8C"/>
    <w:rsid w:val="002909D7"/>
    <w:rsid w:val="00293754"/>
    <w:rsid w:val="002A3335"/>
    <w:rsid w:val="002A6A78"/>
    <w:rsid w:val="002B53EC"/>
    <w:rsid w:val="002C420D"/>
    <w:rsid w:val="002C4B8A"/>
    <w:rsid w:val="002C7EFD"/>
    <w:rsid w:val="002D4F1F"/>
    <w:rsid w:val="002D52D8"/>
    <w:rsid w:val="002E6A6F"/>
    <w:rsid w:val="002E71FA"/>
    <w:rsid w:val="002F18DC"/>
    <w:rsid w:val="00301D3D"/>
    <w:rsid w:val="00320A3C"/>
    <w:rsid w:val="00322267"/>
    <w:rsid w:val="00326330"/>
    <w:rsid w:val="003406A8"/>
    <w:rsid w:val="003422AF"/>
    <w:rsid w:val="003539BC"/>
    <w:rsid w:val="0036192F"/>
    <w:rsid w:val="003665B6"/>
    <w:rsid w:val="003716B2"/>
    <w:rsid w:val="003736F9"/>
    <w:rsid w:val="00381F1E"/>
    <w:rsid w:val="00384ED2"/>
    <w:rsid w:val="0039059B"/>
    <w:rsid w:val="003A268A"/>
    <w:rsid w:val="003A26D8"/>
    <w:rsid w:val="003B762A"/>
    <w:rsid w:val="003C0069"/>
    <w:rsid w:val="003C115E"/>
    <w:rsid w:val="003C7A50"/>
    <w:rsid w:val="003D5D59"/>
    <w:rsid w:val="003D6426"/>
    <w:rsid w:val="003E29FA"/>
    <w:rsid w:val="003F2616"/>
    <w:rsid w:val="003F3A42"/>
    <w:rsid w:val="004049FB"/>
    <w:rsid w:val="00406738"/>
    <w:rsid w:val="00412366"/>
    <w:rsid w:val="004129AD"/>
    <w:rsid w:val="00415580"/>
    <w:rsid w:val="004213AA"/>
    <w:rsid w:val="00421C6F"/>
    <w:rsid w:val="00422D5B"/>
    <w:rsid w:val="00431BDD"/>
    <w:rsid w:val="0043696E"/>
    <w:rsid w:val="00441C95"/>
    <w:rsid w:val="0046206D"/>
    <w:rsid w:val="00472434"/>
    <w:rsid w:val="00473C48"/>
    <w:rsid w:val="0048182F"/>
    <w:rsid w:val="004841C9"/>
    <w:rsid w:val="00487CA0"/>
    <w:rsid w:val="00492EA7"/>
    <w:rsid w:val="004A109B"/>
    <w:rsid w:val="004A4A22"/>
    <w:rsid w:val="004A61A4"/>
    <w:rsid w:val="004B15A9"/>
    <w:rsid w:val="004B3E69"/>
    <w:rsid w:val="004B3FC9"/>
    <w:rsid w:val="004B5588"/>
    <w:rsid w:val="004B6069"/>
    <w:rsid w:val="004E0744"/>
    <w:rsid w:val="004F48D4"/>
    <w:rsid w:val="004F5033"/>
    <w:rsid w:val="004F6EA4"/>
    <w:rsid w:val="004F772F"/>
    <w:rsid w:val="0050068F"/>
    <w:rsid w:val="00506D78"/>
    <w:rsid w:val="00510C04"/>
    <w:rsid w:val="00513764"/>
    <w:rsid w:val="00515AF0"/>
    <w:rsid w:val="00524489"/>
    <w:rsid w:val="00524536"/>
    <w:rsid w:val="00526711"/>
    <w:rsid w:val="00534016"/>
    <w:rsid w:val="00536A47"/>
    <w:rsid w:val="0054375B"/>
    <w:rsid w:val="00545A16"/>
    <w:rsid w:val="00551524"/>
    <w:rsid w:val="00561FB4"/>
    <w:rsid w:val="00573A07"/>
    <w:rsid w:val="00573E6D"/>
    <w:rsid w:val="00577955"/>
    <w:rsid w:val="00580702"/>
    <w:rsid w:val="0058280A"/>
    <w:rsid w:val="00584D55"/>
    <w:rsid w:val="005877A9"/>
    <w:rsid w:val="005878A0"/>
    <w:rsid w:val="005A1EB1"/>
    <w:rsid w:val="005A2DFB"/>
    <w:rsid w:val="005A2FF1"/>
    <w:rsid w:val="005B2B26"/>
    <w:rsid w:val="005C0BD3"/>
    <w:rsid w:val="005C2020"/>
    <w:rsid w:val="005C56EF"/>
    <w:rsid w:val="005D2BD5"/>
    <w:rsid w:val="005D5305"/>
    <w:rsid w:val="005D672A"/>
    <w:rsid w:val="005F0320"/>
    <w:rsid w:val="006002A7"/>
    <w:rsid w:val="00602577"/>
    <w:rsid w:val="00612CF2"/>
    <w:rsid w:val="006153F3"/>
    <w:rsid w:val="00615CEE"/>
    <w:rsid w:val="00616141"/>
    <w:rsid w:val="006172D5"/>
    <w:rsid w:val="006259CB"/>
    <w:rsid w:val="00636904"/>
    <w:rsid w:val="00640D10"/>
    <w:rsid w:val="00641BB0"/>
    <w:rsid w:val="00644A5D"/>
    <w:rsid w:val="00645EC3"/>
    <w:rsid w:val="00654B23"/>
    <w:rsid w:val="0065515E"/>
    <w:rsid w:val="00655E19"/>
    <w:rsid w:val="006566F7"/>
    <w:rsid w:val="00670287"/>
    <w:rsid w:val="00674920"/>
    <w:rsid w:val="00677329"/>
    <w:rsid w:val="006822C9"/>
    <w:rsid w:val="0068620B"/>
    <w:rsid w:val="00687517"/>
    <w:rsid w:val="00692752"/>
    <w:rsid w:val="00692C0D"/>
    <w:rsid w:val="006964D6"/>
    <w:rsid w:val="006A7A36"/>
    <w:rsid w:val="006B1A2E"/>
    <w:rsid w:val="006B5879"/>
    <w:rsid w:val="006C35BA"/>
    <w:rsid w:val="006C53A0"/>
    <w:rsid w:val="006D38CE"/>
    <w:rsid w:val="006D4FDC"/>
    <w:rsid w:val="006F4882"/>
    <w:rsid w:val="00702BBA"/>
    <w:rsid w:val="00705561"/>
    <w:rsid w:val="00705E4D"/>
    <w:rsid w:val="00717BEA"/>
    <w:rsid w:val="00722084"/>
    <w:rsid w:val="00722F95"/>
    <w:rsid w:val="00725508"/>
    <w:rsid w:val="00731870"/>
    <w:rsid w:val="00734919"/>
    <w:rsid w:val="007359C0"/>
    <w:rsid w:val="00742621"/>
    <w:rsid w:val="007432C0"/>
    <w:rsid w:val="007432EC"/>
    <w:rsid w:val="00743ACE"/>
    <w:rsid w:val="0074459B"/>
    <w:rsid w:val="0075519A"/>
    <w:rsid w:val="007630E0"/>
    <w:rsid w:val="00765B1C"/>
    <w:rsid w:val="00771D41"/>
    <w:rsid w:val="00773287"/>
    <w:rsid w:val="00776DC2"/>
    <w:rsid w:val="007776D6"/>
    <w:rsid w:val="0078482E"/>
    <w:rsid w:val="0079085D"/>
    <w:rsid w:val="00790BD6"/>
    <w:rsid w:val="00791038"/>
    <w:rsid w:val="00791834"/>
    <w:rsid w:val="00793F8A"/>
    <w:rsid w:val="00795E2D"/>
    <w:rsid w:val="007A2D9C"/>
    <w:rsid w:val="007A5E96"/>
    <w:rsid w:val="007B1B9E"/>
    <w:rsid w:val="007C1814"/>
    <w:rsid w:val="007D12BD"/>
    <w:rsid w:val="007D3BBB"/>
    <w:rsid w:val="007E0CA9"/>
    <w:rsid w:val="007E39DC"/>
    <w:rsid w:val="007E7432"/>
    <w:rsid w:val="007F1C81"/>
    <w:rsid w:val="0080137E"/>
    <w:rsid w:val="008111B9"/>
    <w:rsid w:val="0081226A"/>
    <w:rsid w:val="008135A0"/>
    <w:rsid w:val="00817B13"/>
    <w:rsid w:val="00820C75"/>
    <w:rsid w:val="0083209C"/>
    <w:rsid w:val="00834710"/>
    <w:rsid w:val="0083593B"/>
    <w:rsid w:val="00843272"/>
    <w:rsid w:val="0084657F"/>
    <w:rsid w:val="008466D5"/>
    <w:rsid w:val="0084690E"/>
    <w:rsid w:val="00854FB1"/>
    <w:rsid w:val="00860C7D"/>
    <w:rsid w:val="00871EE2"/>
    <w:rsid w:val="00883616"/>
    <w:rsid w:val="00885A8E"/>
    <w:rsid w:val="00887ACF"/>
    <w:rsid w:val="008901FD"/>
    <w:rsid w:val="00895BEF"/>
    <w:rsid w:val="008975B0"/>
    <w:rsid w:val="00897CA3"/>
    <w:rsid w:val="008A340F"/>
    <w:rsid w:val="008A3411"/>
    <w:rsid w:val="008A5450"/>
    <w:rsid w:val="008A5473"/>
    <w:rsid w:val="008B2DE0"/>
    <w:rsid w:val="008B57A5"/>
    <w:rsid w:val="008B71B9"/>
    <w:rsid w:val="008C46FD"/>
    <w:rsid w:val="008C5729"/>
    <w:rsid w:val="008C74BD"/>
    <w:rsid w:val="008D11CC"/>
    <w:rsid w:val="008D172B"/>
    <w:rsid w:val="008D6878"/>
    <w:rsid w:val="008D7896"/>
    <w:rsid w:val="008E616C"/>
    <w:rsid w:val="008F15D8"/>
    <w:rsid w:val="008F2B54"/>
    <w:rsid w:val="008F3E0E"/>
    <w:rsid w:val="00900CF7"/>
    <w:rsid w:val="00904D35"/>
    <w:rsid w:val="009056DF"/>
    <w:rsid w:val="00912E50"/>
    <w:rsid w:val="009158EC"/>
    <w:rsid w:val="00917A77"/>
    <w:rsid w:val="00921E31"/>
    <w:rsid w:val="0092390C"/>
    <w:rsid w:val="00936D42"/>
    <w:rsid w:val="00937F0A"/>
    <w:rsid w:val="009468BD"/>
    <w:rsid w:val="0095717E"/>
    <w:rsid w:val="00965CF0"/>
    <w:rsid w:val="009673F3"/>
    <w:rsid w:val="009718A4"/>
    <w:rsid w:val="0097625A"/>
    <w:rsid w:val="009822DA"/>
    <w:rsid w:val="00984F0F"/>
    <w:rsid w:val="00992F72"/>
    <w:rsid w:val="00996980"/>
    <w:rsid w:val="009A5348"/>
    <w:rsid w:val="009A6FB8"/>
    <w:rsid w:val="009B2B3C"/>
    <w:rsid w:val="009B38A7"/>
    <w:rsid w:val="009B576F"/>
    <w:rsid w:val="009C2B43"/>
    <w:rsid w:val="009D23B9"/>
    <w:rsid w:val="009D5080"/>
    <w:rsid w:val="009D73CD"/>
    <w:rsid w:val="009F259D"/>
    <w:rsid w:val="009F375D"/>
    <w:rsid w:val="009F6D37"/>
    <w:rsid w:val="00A00F21"/>
    <w:rsid w:val="00A018CC"/>
    <w:rsid w:val="00A01930"/>
    <w:rsid w:val="00A034A0"/>
    <w:rsid w:val="00A03FDB"/>
    <w:rsid w:val="00A04758"/>
    <w:rsid w:val="00A06687"/>
    <w:rsid w:val="00A114A8"/>
    <w:rsid w:val="00A136D8"/>
    <w:rsid w:val="00A14E7F"/>
    <w:rsid w:val="00A15581"/>
    <w:rsid w:val="00A31A65"/>
    <w:rsid w:val="00A3329B"/>
    <w:rsid w:val="00A36F5F"/>
    <w:rsid w:val="00A372F4"/>
    <w:rsid w:val="00A4039C"/>
    <w:rsid w:val="00A407A3"/>
    <w:rsid w:val="00A433D5"/>
    <w:rsid w:val="00A5077A"/>
    <w:rsid w:val="00A507B7"/>
    <w:rsid w:val="00A54EE4"/>
    <w:rsid w:val="00A61EE7"/>
    <w:rsid w:val="00A765ED"/>
    <w:rsid w:val="00A76769"/>
    <w:rsid w:val="00A82F92"/>
    <w:rsid w:val="00A83AD2"/>
    <w:rsid w:val="00A863EC"/>
    <w:rsid w:val="00A91D01"/>
    <w:rsid w:val="00AA781C"/>
    <w:rsid w:val="00AB0BAB"/>
    <w:rsid w:val="00AB1AEB"/>
    <w:rsid w:val="00AB2241"/>
    <w:rsid w:val="00AB3E9D"/>
    <w:rsid w:val="00AB4B50"/>
    <w:rsid w:val="00AB6903"/>
    <w:rsid w:val="00AC3101"/>
    <w:rsid w:val="00AC5E19"/>
    <w:rsid w:val="00AC732E"/>
    <w:rsid w:val="00AD172A"/>
    <w:rsid w:val="00AD47DF"/>
    <w:rsid w:val="00AD6575"/>
    <w:rsid w:val="00AD6CD8"/>
    <w:rsid w:val="00AE2C1D"/>
    <w:rsid w:val="00AE7C10"/>
    <w:rsid w:val="00AF5693"/>
    <w:rsid w:val="00B1150D"/>
    <w:rsid w:val="00B13343"/>
    <w:rsid w:val="00B1639E"/>
    <w:rsid w:val="00B16C0C"/>
    <w:rsid w:val="00B20BB6"/>
    <w:rsid w:val="00B20D1F"/>
    <w:rsid w:val="00B37A3B"/>
    <w:rsid w:val="00B4280F"/>
    <w:rsid w:val="00B568CE"/>
    <w:rsid w:val="00B6290C"/>
    <w:rsid w:val="00B737C0"/>
    <w:rsid w:val="00B809B7"/>
    <w:rsid w:val="00B80D80"/>
    <w:rsid w:val="00B81C02"/>
    <w:rsid w:val="00B95763"/>
    <w:rsid w:val="00BB54F8"/>
    <w:rsid w:val="00BC0F3F"/>
    <w:rsid w:val="00BC13F0"/>
    <w:rsid w:val="00BD1BFE"/>
    <w:rsid w:val="00BD45CD"/>
    <w:rsid w:val="00BE118E"/>
    <w:rsid w:val="00BE42A0"/>
    <w:rsid w:val="00C01AC3"/>
    <w:rsid w:val="00C03E33"/>
    <w:rsid w:val="00C048C1"/>
    <w:rsid w:val="00C0551A"/>
    <w:rsid w:val="00C06C50"/>
    <w:rsid w:val="00C10E17"/>
    <w:rsid w:val="00C26836"/>
    <w:rsid w:val="00C30532"/>
    <w:rsid w:val="00C34F0B"/>
    <w:rsid w:val="00C4086B"/>
    <w:rsid w:val="00C40E33"/>
    <w:rsid w:val="00C450DC"/>
    <w:rsid w:val="00C45C87"/>
    <w:rsid w:val="00C56247"/>
    <w:rsid w:val="00C64C3E"/>
    <w:rsid w:val="00C84B2B"/>
    <w:rsid w:val="00C93D5B"/>
    <w:rsid w:val="00C94912"/>
    <w:rsid w:val="00C95983"/>
    <w:rsid w:val="00C97FDD"/>
    <w:rsid w:val="00CA0966"/>
    <w:rsid w:val="00CC15DE"/>
    <w:rsid w:val="00CC33CD"/>
    <w:rsid w:val="00CC6EF7"/>
    <w:rsid w:val="00CD03ED"/>
    <w:rsid w:val="00CD1D87"/>
    <w:rsid w:val="00CD34B5"/>
    <w:rsid w:val="00CD791A"/>
    <w:rsid w:val="00CE179B"/>
    <w:rsid w:val="00CE2372"/>
    <w:rsid w:val="00CE3520"/>
    <w:rsid w:val="00CE507C"/>
    <w:rsid w:val="00CF1365"/>
    <w:rsid w:val="00CF1BD3"/>
    <w:rsid w:val="00CF210B"/>
    <w:rsid w:val="00CF2999"/>
    <w:rsid w:val="00CF5F25"/>
    <w:rsid w:val="00D07B5D"/>
    <w:rsid w:val="00D15030"/>
    <w:rsid w:val="00D208FA"/>
    <w:rsid w:val="00D21468"/>
    <w:rsid w:val="00D25BDE"/>
    <w:rsid w:val="00D271FC"/>
    <w:rsid w:val="00D31A61"/>
    <w:rsid w:val="00D33AF1"/>
    <w:rsid w:val="00D3463E"/>
    <w:rsid w:val="00D41DB1"/>
    <w:rsid w:val="00D42F9F"/>
    <w:rsid w:val="00D55009"/>
    <w:rsid w:val="00D6238E"/>
    <w:rsid w:val="00D75ADD"/>
    <w:rsid w:val="00D80CB8"/>
    <w:rsid w:val="00D82E11"/>
    <w:rsid w:val="00D863DF"/>
    <w:rsid w:val="00D86412"/>
    <w:rsid w:val="00DB0FB7"/>
    <w:rsid w:val="00DB7C5A"/>
    <w:rsid w:val="00DC4FF1"/>
    <w:rsid w:val="00DE1971"/>
    <w:rsid w:val="00DE3807"/>
    <w:rsid w:val="00DE3962"/>
    <w:rsid w:val="00DE598C"/>
    <w:rsid w:val="00DE7BDA"/>
    <w:rsid w:val="00DE7DA3"/>
    <w:rsid w:val="00DF25A1"/>
    <w:rsid w:val="00E025A4"/>
    <w:rsid w:val="00E0731A"/>
    <w:rsid w:val="00E1074D"/>
    <w:rsid w:val="00E10A41"/>
    <w:rsid w:val="00E10D9C"/>
    <w:rsid w:val="00E13045"/>
    <w:rsid w:val="00E15D9B"/>
    <w:rsid w:val="00E15F04"/>
    <w:rsid w:val="00E17E0C"/>
    <w:rsid w:val="00E20461"/>
    <w:rsid w:val="00E20570"/>
    <w:rsid w:val="00E20660"/>
    <w:rsid w:val="00E22440"/>
    <w:rsid w:val="00E33C4A"/>
    <w:rsid w:val="00E35353"/>
    <w:rsid w:val="00E37FCA"/>
    <w:rsid w:val="00E47CA7"/>
    <w:rsid w:val="00E5343A"/>
    <w:rsid w:val="00E56B9B"/>
    <w:rsid w:val="00E60485"/>
    <w:rsid w:val="00E6241F"/>
    <w:rsid w:val="00E642E5"/>
    <w:rsid w:val="00E71A4C"/>
    <w:rsid w:val="00E72AEC"/>
    <w:rsid w:val="00E74ECE"/>
    <w:rsid w:val="00E76AB8"/>
    <w:rsid w:val="00E76BEA"/>
    <w:rsid w:val="00E82248"/>
    <w:rsid w:val="00E939B2"/>
    <w:rsid w:val="00EA0B1A"/>
    <w:rsid w:val="00EA1F87"/>
    <w:rsid w:val="00EA281B"/>
    <w:rsid w:val="00EB21CE"/>
    <w:rsid w:val="00EB77D6"/>
    <w:rsid w:val="00EC3407"/>
    <w:rsid w:val="00EC42F1"/>
    <w:rsid w:val="00EC447B"/>
    <w:rsid w:val="00EC6B3D"/>
    <w:rsid w:val="00ED4293"/>
    <w:rsid w:val="00ED5166"/>
    <w:rsid w:val="00EE39B5"/>
    <w:rsid w:val="00EF1451"/>
    <w:rsid w:val="00F012FE"/>
    <w:rsid w:val="00F03313"/>
    <w:rsid w:val="00F06162"/>
    <w:rsid w:val="00F12A3B"/>
    <w:rsid w:val="00F12F89"/>
    <w:rsid w:val="00F22FD0"/>
    <w:rsid w:val="00F2356C"/>
    <w:rsid w:val="00F27C13"/>
    <w:rsid w:val="00F33D21"/>
    <w:rsid w:val="00F34027"/>
    <w:rsid w:val="00F34426"/>
    <w:rsid w:val="00F43D07"/>
    <w:rsid w:val="00F45891"/>
    <w:rsid w:val="00F50442"/>
    <w:rsid w:val="00F524C7"/>
    <w:rsid w:val="00F54D67"/>
    <w:rsid w:val="00F56E62"/>
    <w:rsid w:val="00F629AE"/>
    <w:rsid w:val="00F65240"/>
    <w:rsid w:val="00F76827"/>
    <w:rsid w:val="00F827DE"/>
    <w:rsid w:val="00F84FC9"/>
    <w:rsid w:val="00F901B1"/>
    <w:rsid w:val="00F93520"/>
    <w:rsid w:val="00FB1FA7"/>
    <w:rsid w:val="00FB1FAF"/>
    <w:rsid w:val="00FC00C9"/>
    <w:rsid w:val="00FC2BEA"/>
    <w:rsid w:val="00FE7AF9"/>
    <w:rsid w:val="00FF0C03"/>
    <w:rsid w:val="00FF2365"/>
    <w:rsid w:val="00FF75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A1930"/>
  <w15:docId w15:val="{D126AD88-8DB6-494A-AEDA-6C0F8F855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280F"/>
    <w:pPr>
      <w:spacing w:line="360" w:lineRule="auto"/>
      <w:jc w:val="both"/>
    </w:pPr>
    <w:rPr>
      <w:sz w:val="24"/>
      <w:szCs w:val="24"/>
      <w:lang w:val="en-GB"/>
    </w:rPr>
  </w:style>
  <w:style w:type="paragraph" w:styleId="Heading1">
    <w:name w:val="heading 1"/>
    <w:basedOn w:val="Normal"/>
    <w:next w:val="Normal"/>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834710"/>
    <w:pPr>
      <w:ind w:left="1134" w:hanging="1134"/>
    </w:pPr>
    <w:rPr>
      <w:bCs/>
      <w:szCs w:val="20"/>
    </w:rPr>
  </w:style>
  <w:style w:type="character" w:customStyle="1" w:styleId="CaptionChar">
    <w:name w:val="Caption Char"/>
    <w:basedOn w:val="DefaultParagraphFont"/>
    <w:link w:val="Caption"/>
    <w:rsid w:val="00834710"/>
    <w:rPr>
      <w:bCs/>
      <w:sz w:val="24"/>
      <w:lang w:val="en-GB"/>
    </w:rPr>
  </w:style>
  <w:style w:type="paragraph" w:styleId="TOC2">
    <w:name w:val="toc 2"/>
    <w:basedOn w:val="Normal"/>
    <w:next w:val="Normal"/>
    <w:autoRedefine/>
    <w:uiPriority w:val="39"/>
    <w:rsid w:val="00CE179B"/>
    <w:pPr>
      <w:tabs>
        <w:tab w:val="left" w:pos="1440"/>
        <w:tab w:val="right" w:pos="7560"/>
      </w:tabs>
      <w:ind w:left="1417" w:right="624" w:hanging="907"/>
    </w:pPr>
    <w:rPr>
      <w:b/>
      <w:noProof/>
    </w:rPr>
  </w:style>
  <w:style w:type="paragraph" w:styleId="TOC3">
    <w:name w:val="toc 3"/>
    <w:basedOn w:val="Normal"/>
    <w:next w:val="Normal"/>
    <w:autoRedefine/>
    <w:uiPriority w:val="39"/>
    <w:rsid w:val="00CE179B"/>
    <w:pPr>
      <w:tabs>
        <w:tab w:val="left" w:pos="2268"/>
        <w:tab w:val="right" w:pos="7560"/>
      </w:tabs>
      <w:ind w:left="2160" w:right="624" w:hanging="720"/>
    </w:pPr>
    <w:rPr>
      <w:noProof/>
    </w:rPr>
  </w:style>
  <w:style w:type="paragraph" w:styleId="TOC9">
    <w:name w:val="toc 9"/>
    <w:basedOn w:val="Normal"/>
    <w:next w:val="Normal"/>
    <w:autoRedefine/>
    <w:uiPriority w:val="39"/>
    <w:rsid w:val="00260405"/>
    <w:pPr>
      <w:tabs>
        <w:tab w:val="right" w:pos="7768"/>
      </w:tabs>
    </w:pPr>
    <w:rPr>
      <w:b/>
    </w:rPr>
  </w:style>
  <w:style w:type="paragraph" w:styleId="TableofFigures">
    <w:name w:val="table of figures"/>
    <w:basedOn w:val="Normal"/>
    <w:next w:val="Normal"/>
    <w:autoRedefine/>
    <w:uiPriority w:val="99"/>
    <w:rsid w:val="00CE179B"/>
    <w:pPr>
      <w:tabs>
        <w:tab w:val="left" w:pos="1871"/>
        <w:tab w:val="right" w:pos="7560"/>
      </w:tabs>
      <w:spacing w:before="280" w:line="240" w:lineRule="auto"/>
      <w:ind w:left="1418" w:right="624" w:hanging="1418"/>
    </w:pPr>
    <w:rPr>
      <w:noProof/>
      <w:lang w:val="fr-FR"/>
    </w:rPr>
  </w:style>
  <w:style w:type="paragraph" w:styleId="TOC4">
    <w:name w:val="toc 4"/>
    <w:basedOn w:val="Normal"/>
    <w:next w:val="Normal"/>
    <w:autoRedefine/>
    <w:uiPriority w:val="39"/>
    <w:rsid w:val="00CE179B"/>
    <w:pPr>
      <w:tabs>
        <w:tab w:val="left" w:pos="3119"/>
        <w:tab w:val="right" w:pos="7560"/>
      </w:tabs>
      <w:ind w:left="2767" w:right="624" w:hanging="612"/>
    </w:pPr>
    <w:rPr>
      <w:noProof/>
    </w:rPr>
  </w:style>
  <w:style w:type="paragraph" w:customStyle="1" w:styleId="ListofTable">
    <w:name w:val="List of Table"/>
    <w:basedOn w:val="TableofFigures"/>
    <w:next w:val="Normal"/>
    <w:rsid w:val="003E29FA"/>
    <w:pPr>
      <w:tabs>
        <w:tab w:val="right" w:leader="dot" w:pos="8213"/>
      </w:tabs>
    </w:pPr>
  </w:style>
  <w:style w:type="paragraph" w:styleId="BalloonText">
    <w:name w:val="Balloon Text"/>
    <w:basedOn w:val="Normal"/>
    <w:link w:val="BalloonTextChar"/>
    <w:rsid w:val="00F629AE"/>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629AE"/>
    <w:rPr>
      <w:rFonts w:ascii="Tahoma" w:hAnsi="Tahoma" w:cs="Tahoma"/>
      <w:sz w:val="16"/>
      <w:szCs w:val="16"/>
      <w:lang w:val="en-GB"/>
    </w:rPr>
  </w:style>
  <w:style w:type="paragraph" w:styleId="NormalWeb">
    <w:name w:val="Normal (Web)"/>
    <w:basedOn w:val="Normal"/>
    <w:uiPriority w:val="99"/>
    <w:unhideWhenUsed/>
    <w:rsid w:val="00142928"/>
    <w:pPr>
      <w:spacing w:before="100" w:beforeAutospacing="1" w:after="100" w:afterAutospacing="1" w:line="240" w:lineRule="auto"/>
      <w:jc w:val="left"/>
    </w:pPr>
    <w:rPr>
      <w:rFonts w:eastAsia="Times New Roman"/>
      <w:lang w:val="en-US" w:eastAsia="en-US"/>
    </w:rPr>
  </w:style>
  <w:style w:type="character" w:styleId="Emphasis">
    <w:name w:val="Emphasis"/>
    <w:basedOn w:val="DefaultParagraphFont"/>
    <w:uiPriority w:val="20"/>
    <w:qFormat/>
    <w:rsid w:val="00142928"/>
    <w:rPr>
      <w:i/>
      <w:iCs/>
    </w:rPr>
  </w:style>
  <w:style w:type="character" w:styleId="Strong">
    <w:name w:val="Strong"/>
    <w:basedOn w:val="DefaultParagraphFont"/>
    <w:uiPriority w:val="22"/>
    <w:qFormat/>
    <w:rsid w:val="00C94912"/>
    <w:rPr>
      <w:b/>
      <w:bCs/>
    </w:rPr>
  </w:style>
  <w:style w:type="character" w:customStyle="1" w:styleId="HeaderChar">
    <w:name w:val="Header Char"/>
    <w:basedOn w:val="DefaultParagraphFont"/>
    <w:link w:val="Header"/>
    <w:uiPriority w:val="99"/>
    <w:rsid w:val="004A4A22"/>
    <w:rPr>
      <w:sz w:val="24"/>
      <w:szCs w:val="24"/>
      <w:lang w:val="en-GB"/>
    </w:rPr>
  </w:style>
  <w:style w:type="character" w:styleId="CommentReference">
    <w:name w:val="annotation reference"/>
    <w:basedOn w:val="DefaultParagraphFont"/>
    <w:rsid w:val="006B5879"/>
    <w:rPr>
      <w:sz w:val="16"/>
      <w:szCs w:val="16"/>
    </w:rPr>
  </w:style>
  <w:style w:type="paragraph" w:styleId="CommentText">
    <w:name w:val="annotation text"/>
    <w:basedOn w:val="Normal"/>
    <w:link w:val="CommentTextChar"/>
    <w:rsid w:val="006B5879"/>
    <w:pPr>
      <w:spacing w:line="240" w:lineRule="auto"/>
    </w:pPr>
    <w:rPr>
      <w:sz w:val="20"/>
      <w:szCs w:val="20"/>
    </w:rPr>
  </w:style>
  <w:style w:type="character" w:customStyle="1" w:styleId="CommentTextChar">
    <w:name w:val="Comment Text Char"/>
    <w:basedOn w:val="DefaultParagraphFont"/>
    <w:link w:val="CommentText"/>
    <w:rsid w:val="006B5879"/>
    <w:rPr>
      <w:lang w:val="en-GB"/>
    </w:rPr>
  </w:style>
  <w:style w:type="paragraph" w:styleId="CommentSubject">
    <w:name w:val="annotation subject"/>
    <w:basedOn w:val="CommentText"/>
    <w:next w:val="CommentText"/>
    <w:link w:val="CommentSubjectChar"/>
    <w:rsid w:val="006B5879"/>
    <w:rPr>
      <w:b/>
      <w:bCs/>
    </w:rPr>
  </w:style>
  <w:style w:type="character" w:customStyle="1" w:styleId="CommentSubjectChar">
    <w:name w:val="Comment Subject Char"/>
    <w:basedOn w:val="CommentTextChar"/>
    <w:link w:val="CommentSubject"/>
    <w:rsid w:val="006B5879"/>
    <w:rPr>
      <w:b/>
      <w:bCs/>
      <w:lang w:val="en-GB"/>
    </w:rPr>
  </w:style>
  <w:style w:type="paragraph" w:styleId="ListParagraph">
    <w:name w:val="List Paragraph"/>
    <w:basedOn w:val="Normal"/>
    <w:uiPriority w:val="34"/>
    <w:qFormat/>
    <w:rsid w:val="004B3FC9"/>
    <w:pPr>
      <w:ind w:left="720"/>
      <w:contextualSpacing/>
    </w:pPr>
  </w:style>
  <w:style w:type="character" w:styleId="UnresolvedMention">
    <w:name w:val="Unresolved Mention"/>
    <w:basedOn w:val="DefaultParagraphFont"/>
    <w:uiPriority w:val="99"/>
    <w:semiHidden/>
    <w:unhideWhenUsed/>
    <w:rsid w:val="000A1C82"/>
    <w:rPr>
      <w:color w:val="605E5C"/>
      <w:shd w:val="clear" w:color="auto" w:fill="E1DFDD"/>
    </w:rPr>
  </w:style>
  <w:style w:type="character" w:styleId="LineNumber">
    <w:name w:val="line number"/>
    <w:basedOn w:val="DefaultParagraphFont"/>
    <w:semiHidden/>
    <w:unhideWhenUsed/>
    <w:rsid w:val="00DB0FB7"/>
  </w:style>
  <w:style w:type="character" w:styleId="FollowedHyperlink">
    <w:name w:val="FollowedHyperlink"/>
    <w:basedOn w:val="DefaultParagraphFont"/>
    <w:semiHidden/>
    <w:unhideWhenUsed/>
    <w:rsid w:val="00ED51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351828">
      <w:bodyDiv w:val="1"/>
      <w:marLeft w:val="0"/>
      <w:marRight w:val="0"/>
      <w:marTop w:val="0"/>
      <w:marBottom w:val="0"/>
      <w:divBdr>
        <w:top w:val="none" w:sz="0" w:space="0" w:color="auto"/>
        <w:left w:val="none" w:sz="0" w:space="0" w:color="auto"/>
        <w:bottom w:val="none" w:sz="0" w:space="0" w:color="auto"/>
        <w:right w:val="none" w:sz="0" w:space="0" w:color="auto"/>
      </w:divBdr>
    </w:div>
    <w:div w:id="479153449">
      <w:bodyDiv w:val="1"/>
      <w:marLeft w:val="0"/>
      <w:marRight w:val="0"/>
      <w:marTop w:val="0"/>
      <w:marBottom w:val="0"/>
      <w:divBdr>
        <w:top w:val="none" w:sz="0" w:space="0" w:color="auto"/>
        <w:left w:val="none" w:sz="0" w:space="0" w:color="auto"/>
        <w:bottom w:val="none" w:sz="0" w:space="0" w:color="auto"/>
        <w:right w:val="none" w:sz="0" w:space="0" w:color="auto"/>
      </w:divBdr>
    </w:div>
    <w:div w:id="1136951132">
      <w:bodyDiv w:val="1"/>
      <w:marLeft w:val="0"/>
      <w:marRight w:val="0"/>
      <w:marTop w:val="0"/>
      <w:marBottom w:val="0"/>
      <w:divBdr>
        <w:top w:val="none" w:sz="0" w:space="0" w:color="auto"/>
        <w:left w:val="none" w:sz="0" w:space="0" w:color="auto"/>
        <w:bottom w:val="none" w:sz="0" w:space="0" w:color="auto"/>
        <w:right w:val="none" w:sz="0" w:space="0" w:color="auto"/>
      </w:divBdr>
    </w:div>
    <w:div w:id="1385368203">
      <w:bodyDiv w:val="1"/>
      <w:marLeft w:val="0"/>
      <w:marRight w:val="0"/>
      <w:marTop w:val="0"/>
      <w:marBottom w:val="0"/>
      <w:divBdr>
        <w:top w:val="none" w:sz="0" w:space="0" w:color="auto"/>
        <w:left w:val="none" w:sz="0" w:space="0" w:color="auto"/>
        <w:bottom w:val="none" w:sz="0" w:space="0" w:color="auto"/>
        <w:right w:val="none" w:sz="0" w:space="0" w:color="auto"/>
      </w:divBdr>
    </w:div>
    <w:div w:id="212206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3.jpeg"/><Relationship Id="rId26" Type="http://schemas.openxmlformats.org/officeDocument/2006/relationships/header" Target="header7.xml"/><Relationship Id="rId39" Type="http://schemas.openxmlformats.org/officeDocument/2006/relationships/theme" Target="theme/theme1.xml"/><Relationship Id="rId21" Type="http://schemas.openxmlformats.org/officeDocument/2006/relationships/hyperlink" Target="https://docs.google.com/document/d/1hZPSYRhaELqOXv9LiviaQ-FPPBvZuJwn/edit?usp=sharing&amp;ouid=106383747015323817163&amp;rtpof=true&amp;sd=true" TargetMode="External"/><Relationship Id="rId34" Type="http://schemas.openxmlformats.org/officeDocument/2006/relationships/header" Target="header1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hyperlink" Target="https://library.utar.edu.my/" TargetMode="External"/><Relationship Id="rId25" Type="http://schemas.openxmlformats.org/officeDocument/2006/relationships/image" Target="media/image4.gif"/><Relationship Id="rId33" Type="http://schemas.openxmlformats.org/officeDocument/2006/relationships/header" Target="header1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ogin.libezp2.utar.edu.my/login?url=https://library.utar.edu.my/documents/Guides/CiteThemRight_HarvardGuide_12thEdition.pdf" TargetMode="External"/><Relationship Id="rId20" Type="http://schemas.openxmlformats.org/officeDocument/2006/relationships/hyperlink" Target="https://drive.google.com/file/d/1WISzK8eVeLN6NDUx2exU0HMplP4QInBQ/view?usp=sharing"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eader" Target="header6.xml"/><Relationship Id="rId32" Type="http://schemas.openxmlformats.org/officeDocument/2006/relationships/hyperlink" Target="https://library.utar.edu.my/Plagiarism.php" TargetMode="External"/><Relationship Id="rId37"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5.xml"/><Relationship Id="rId28" Type="http://schemas.openxmlformats.org/officeDocument/2006/relationships/image" Target="media/image5.jpeg"/><Relationship Id="rId36" Type="http://schemas.openxmlformats.org/officeDocument/2006/relationships/image" Target="media/image6.png"/><Relationship Id="rId10" Type="http://schemas.openxmlformats.org/officeDocument/2006/relationships/image" Target="media/image1.wmf"/><Relationship Id="rId19" Type="http://schemas.openxmlformats.org/officeDocument/2006/relationships/hyperlink" Target="https://drive.google.com/file/d/19Ej9f7KDkLsignqXOJCLgZy5riWBsviI/view?usp=sharing" TargetMode="External"/><Relationship Id="rId31"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 Id="rId22" Type="http://schemas.openxmlformats.org/officeDocument/2006/relationships/hyperlink" Target="https://sites.google.com/utar.edu.my/lkcfes-fyp/general-info/turnitin" TargetMode="External"/><Relationship Id="rId27" Type="http://schemas.openxmlformats.org/officeDocument/2006/relationships/header" Target="header8.xml"/><Relationship Id="rId30" Type="http://schemas.openxmlformats.org/officeDocument/2006/relationships/header" Target="header10.xml"/><Relationship Id="rId35" Type="http://schemas.openxmlformats.org/officeDocument/2006/relationships/header" Target="header14.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1F9CF7-A509-4618-B921-5C1D39980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4</TotalTime>
  <Pages>25</Pages>
  <Words>4020</Words>
  <Characters>2291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LKCFES FYP Progress Report Template</vt:lpstr>
    </vt:vector>
  </TitlesOfParts>
  <Company>UTAR</Company>
  <LinksUpToDate>false</LinksUpToDate>
  <CharactersWithSpaces>26886</CharactersWithSpaces>
  <SharedDoc>false</SharedDoc>
  <HLinks>
    <vt:vector size="288" baseType="variant">
      <vt:variant>
        <vt:i4>4849753</vt:i4>
      </vt:variant>
      <vt:variant>
        <vt:i4>357</vt:i4>
      </vt:variant>
      <vt:variant>
        <vt:i4>0</vt:i4>
      </vt:variant>
      <vt:variant>
        <vt:i4>5</vt:i4>
      </vt:variant>
      <vt:variant>
        <vt:lpwstr>http://proquest.umi.com/ed32457.html</vt:lpwstr>
      </vt:variant>
      <vt:variant>
        <vt:lpwstr/>
      </vt:variant>
      <vt:variant>
        <vt:i4>1245270</vt:i4>
      </vt:variant>
      <vt:variant>
        <vt:i4>354</vt:i4>
      </vt:variant>
      <vt:variant>
        <vt:i4>0</vt:i4>
      </vt:variant>
      <vt:variant>
        <vt:i4>5</vt:i4>
      </vt:variant>
      <vt:variant>
        <vt:lpwstr>http://www.apastyle.org/ref.html</vt:lpwstr>
      </vt:variant>
      <vt:variant>
        <vt:lpwstr/>
      </vt:variant>
      <vt:variant>
        <vt:i4>1441852</vt:i4>
      </vt:variant>
      <vt:variant>
        <vt:i4>284</vt:i4>
      </vt:variant>
      <vt:variant>
        <vt:i4>0</vt:i4>
      </vt:variant>
      <vt:variant>
        <vt:i4>5</vt:i4>
      </vt:variant>
      <vt:variant>
        <vt:lpwstr/>
      </vt:variant>
      <vt:variant>
        <vt:lpwstr>_Toc217106971</vt:lpwstr>
      </vt:variant>
      <vt:variant>
        <vt:i4>1441852</vt:i4>
      </vt:variant>
      <vt:variant>
        <vt:i4>278</vt:i4>
      </vt:variant>
      <vt:variant>
        <vt:i4>0</vt:i4>
      </vt:variant>
      <vt:variant>
        <vt:i4>5</vt:i4>
      </vt:variant>
      <vt:variant>
        <vt:lpwstr/>
      </vt:variant>
      <vt:variant>
        <vt:lpwstr>_Toc217106970</vt:lpwstr>
      </vt:variant>
      <vt:variant>
        <vt:i4>1114161</vt:i4>
      </vt:variant>
      <vt:variant>
        <vt:i4>269</vt:i4>
      </vt:variant>
      <vt:variant>
        <vt:i4>0</vt:i4>
      </vt:variant>
      <vt:variant>
        <vt:i4>5</vt:i4>
      </vt:variant>
      <vt:variant>
        <vt:lpwstr/>
      </vt:variant>
      <vt:variant>
        <vt:lpwstr>_Toc217107414</vt:lpwstr>
      </vt:variant>
      <vt:variant>
        <vt:i4>1114161</vt:i4>
      </vt:variant>
      <vt:variant>
        <vt:i4>263</vt:i4>
      </vt:variant>
      <vt:variant>
        <vt:i4>0</vt:i4>
      </vt:variant>
      <vt:variant>
        <vt:i4>5</vt:i4>
      </vt:variant>
      <vt:variant>
        <vt:lpwstr/>
      </vt:variant>
      <vt:variant>
        <vt:lpwstr>_Toc217107413</vt:lpwstr>
      </vt:variant>
      <vt:variant>
        <vt:i4>1114161</vt:i4>
      </vt:variant>
      <vt:variant>
        <vt:i4>257</vt:i4>
      </vt:variant>
      <vt:variant>
        <vt:i4>0</vt:i4>
      </vt:variant>
      <vt:variant>
        <vt:i4>5</vt:i4>
      </vt:variant>
      <vt:variant>
        <vt:lpwstr/>
      </vt:variant>
      <vt:variant>
        <vt:lpwstr>_Toc217107412</vt:lpwstr>
      </vt:variant>
      <vt:variant>
        <vt:i4>1441844</vt:i4>
      </vt:variant>
      <vt:variant>
        <vt:i4>248</vt:i4>
      </vt:variant>
      <vt:variant>
        <vt:i4>0</vt:i4>
      </vt:variant>
      <vt:variant>
        <vt:i4>5</vt:i4>
      </vt:variant>
      <vt:variant>
        <vt:lpwstr/>
      </vt:variant>
      <vt:variant>
        <vt:lpwstr>_Toc217108192</vt:lpwstr>
      </vt:variant>
      <vt:variant>
        <vt:i4>1441844</vt:i4>
      </vt:variant>
      <vt:variant>
        <vt:i4>242</vt:i4>
      </vt:variant>
      <vt:variant>
        <vt:i4>0</vt:i4>
      </vt:variant>
      <vt:variant>
        <vt:i4>5</vt:i4>
      </vt:variant>
      <vt:variant>
        <vt:lpwstr/>
      </vt:variant>
      <vt:variant>
        <vt:lpwstr>_Toc217108191</vt:lpwstr>
      </vt:variant>
      <vt:variant>
        <vt:i4>1441844</vt:i4>
      </vt:variant>
      <vt:variant>
        <vt:i4>236</vt:i4>
      </vt:variant>
      <vt:variant>
        <vt:i4>0</vt:i4>
      </vt:variant>
      <vt:variant>
        <vt:i4>5</vt:i4>
      </vt:variant>
      <vt:variant>
        <vt:lpwstr/>
      </vt:variant>
      <vt:variant>
        <vt:lpwstr>_Toc217108190</vt:lpwstr>
      </vt:variant>
      <vt:variant>
        <vt:i4>1507380</vt:i4>
      </vt:variant>
      <vt:variant>
        <vt:i4>230</vt:i4>
      </vt:variant>
      <vt:variant>
        <vt:i4>0</vt:i4>
      </vt:variant>
      <vt:variant>
        <vt:i4>5</vt:i4>
      </vt:variant>
      <vt:variant>
        <vt:lpwstr/>
      </vt:variant>
      <vt:variant>
        <vt:lpwstr>_Toc217108189</vt:lpwstr>
      </vt:variant>
      <vt:variant>
        <vt:i4>1441843</vt:i4>
      </vt:variant>
      <vt:variant>
        <vt:i4>221</vt:i4>
      </vt:variant>
      <vt:variant>
        <vt:i4>0</vt:i4>
      </vt:variant>
      <vt:variant>
        <vt:i4>5</vt:i4>
      </vt:variant>
      <vt:variant>
        <vt:lpwstr/>
      </vt:variant>
      <vt:variant>
        <vt:lpwstr>_Toc293907266</vt:lpwstr>
      </vt:variant>
      <vt:variant>
        <vt:i4>1441843</vt:i4>
      </vt:variant>
      <vt:variant>
        <vt:i4>215</vt:i4>
      </vt:variant>
      <vt:variant>
        <vt:i4>0</vt:i4>
      </vt:variant>
      <vt:variant>
        <vt:i4>5</vt:i4>
      </vt:variant>
      <vt:variant>
        <vt:lpwstr/>
      </vt:variant>
      <vt:variant>
        <vt:lpwstr>_Toc293907265</vt:lpwstr>
      </vt:variant>
      <vt:variant>
        <vt:i4>1441843</vt:i4>
      </vt:variant>
      <vt:variant>
        <vt:i4>209</vt:i4>
      </vt:variant>
      <vt:variant>
        <vt:i4>0</vt:i4>
      </vt:variant>
      <vt:variant>
        <vt:i4>5</vt:i4>
      </vt:variant>
      <vt:variant>
        <vt:lpwstr/>
      </vt:variant>
      <vt:variant>
        <vt:lpwstr>_Toc293907264</vt:lpwstr>
      </vt:variant>
      <vt:variant>
        <vt:i4>1441843</vt:i4>
      </vt:variant>
      <vt:variant>
        <vt:i4>203</vt:i4>
      </vt:variant>
      <vt:variant>
        <vt:i4>0</vt:i4>
      </vt:variant>
      <vt:variant>
        <vt:i4>5</vt:i4>
      </vt:variant>
      <vt:variant>
        <vt:lpwstr/>
      </vt:variant>
      <vt:variant>
        <vt:lpwstr>_Toc293907263</vt:lpwstr>
      </vt:variant>
      <vt:variant>
        <vt:i4>1441843</vt:i4>
      </vt:variant>
      <vt:variant>
        <vt:i4>197</vt:i4>
      </vt:variant>
      <vt:variant>
        <vt:i4>0</vt:i4>
      </vt:variant>
      <vt:variant>
        <vt:i4>5</vt:i4>
      </vt:variant>
      <vt:variant>
        <vt:lpwstr/>
      </vt:variant>
      <vt:variant>
        <vt:lpwstr>_Toc293907262</vt:lpwstr>
      </vt:variant>
      <vt:variant>
        <vt:i4>1441843</vt:i4>
      </vt:variant>
      <vt:variant>
        <vt:i4>191</vt:i4>
      </vt:variant>
      <vt:variant>
        <vt:i4>0</vt:i4>
      </vt:variant>
      <vt:variant>
        <vt:i4>5</vt:i4>
      </vt:variant>
      <vt:variant>
        <vt:lpwstr/>
      </vt:variant>
      <vt:variant>
        <vt:lpwstr>_Toc293907261</vt:lpwstr>
      </vt:variant>
      <vt:variant>
        <vt:i4>1441843</vt:i4>
      </vt:variant>
      <vt:variant>
        <vt:i4>185</vt:i4>
      </vt:variant>
      <vt:variant>
        <vt:i4>0</vt:i4>
      </vt:variant>
      <vt:variant>
        <vt:i4>5</vt:i4>
      </vt:variant>
      <vt:variant>
        <vt:lpwstr/>
      </vt:variant>
      <vt:variant>
        <vt:lpwstr>_Toc293907260</vt:lpwstr>
      </vt:variant>
      <vt:variant>
        <vt:i4>1376307</vt:i4>
      </vt:variant>
      <vt:variant>
        <vt:i4>179</vt:i4>
      </vt:variant>
      <vt:variant>
        <vt:i4>0</vt:i4>
      </vt:variant>
      <vt:variant>
        <vt:i4>5</vt:i4>
      </vt:variant>
      <vt:variant>
        <vt:lpwstr/>
      </vt:variant>
      <vt:variant>
        <vt:lpwstr>_Toc293907259</vt:lpwstr>
      </vt:variant>
      <vt:variant>
        <vt:i4>1376307</vt:i4>
      </vt:variant>
      <vt:variant>
        <vt:i4>173</vt:i4>
      </vt:variant>
      <vt:variant>
        <vt:i4>0</vt:i4>
      </vt:variant>
      <vt:variant>
        <vt:i4>5</vt:i4>
      </vt:variant>
      <vt:variant>
        <vt:lpwstr/>
      </vt:variant>
      <vt:variant>
        <vt:lpwstr>_Toc293907258</vt:lpwstr>
      </vt:variant>
      <vt:variant>
        <vt:i4>1376307</vt:i4>
      </vt:variant>
      <vt:variant>
        <vt:i4>167</vt:i4>
      </vt:variant>
      <vt:variant>
        <vt:i4>0</vt:i4>
      </vt:variant>
      <vt:variant>
        <vt:i4>5</vt:i4>
      </vt:variant>
      <vt:variant>
        <vt:lpwstr/>
      </vt:variant>
      <vt:variant>
        <vt:lpwstr>_Toc293907257</vt:lpwstr>
      </vt:variant>
      <vt:variant>
        <vt:i4>1376307</vt:i4>
      </vt:variant>
      <vt:variant>
        <vt:i4>161</vt:i4>
      </vt:variant>
      <vt:variant>
        <vt:i4>0</vt:i4>
      </vt:variant>
      <vt:variant>
        <vt:i4>5</vt:i4>
      </vt:variant>
      <vt:variant>
        <vt:lpwstr/>
      </vt:variant>
      <vt:variant>
        <vt:lpwstr>_Toc293907256</vt:lpwstr>
      </vt:variant>
      <vt:variant>
        <vt:i4>1376307</vt:i4>
      </vt:variant>
      <vt:variant>
        <vt:i4>155</vt:i4>
      </vt:variant>
      <vt:variant>
        <vt:i4>0</vt:i4>
      </vt:variant>
      <vt:variant>
        <vt:i4>5</vt:i4>
      </vt:variant>
      <vt:variant>
        <vt:lpwstr/>
      </vt:variant>
      <vt:variant>
        <vt:lpwstr>_Toc293907255</vt:lpwstr>
      </vt:variant>
      <vt:variant>
        <vt:i4>1376307</vt:i4>
      </vt:variant>
      <vt:variant>
        <vt:i4>149</vt:i4>
      </vt:variant>
      <vt:variant>
        <vt:i4>0</vt:i4>
      </vt:variant>
      <vt:variant>
        <vt:i4>5</vt:i4>
      </vt:variant>
      <vt:variant>
        <vt:lpwstr/>
      </vt:variant>
      <vt:variant>
        <vt:lpwstr>_Toc293907254</vt:lpwstr>
      </vt:variant>
      <vt:variant>
        <vt:i4>1376307</vt:i4>
      </vt:variant>
      <vt:variant>
        <vt:i4>143</vt:i4>
      </vt:variant>
      <vt:variant>
        <vt:i4>0</vt:i4>
      </vt:variant>
      <vt:variant>
        <vt:i4>5</vt:i4>
      </vt:variant>
      <vt:variant>
        <vt:lpwstr/>
      </vt:variant>
      <vt:variant>
        <vt:lpwstr>_Toc293907253</vt:lpwstr>
      </vt:variant>
      <vt:variant>
        <vt:i4>1376307</vt:i4>
      </vt:variant>
      <vt:variant>
        <vt:i4>137</vt:i4>
      </vt:variant>
      <vt:variant>
        <vt:i4>0</vt:i4>
      </vt:variant>
      <vt:variant>
        <vt:i4>5</vt:i4>
      </vt:variant>
      <vt:variant>
        <vt:lpwstr/>
      </vt:variant>
      <vt:variant>
        <vt:lpwstr>_Toc293907252</vt:lpwstr>
      </vt:variant>
      <vt:variant>
        <vt:i4>1376307</vt:i4>
      </vt:variant>
      <vt:variant>
        <vt:i4>131</vt:i4>
      </vt:variant>
      <vt:variant>
        <vt:i4>0</vt:i4>
      </vt:variant>
      <vt:variant>
        <vt:i4>5</vt:i4>
      </vt:variant>
      <vt:variant>
        <vt:lpwstr/>
      </vt:variant>
      <vt:variant>
        <vt:lpwstr>_Toc293907251</vt:lpwstr>
      </vt:variant>
      <vt:variant>
        <vt:i4>1376307</vt:i4>
      </vt:variant>
      <vt:variant>
        <vt:i4>125</vt:i4>
      </vt:variant>
      <vt:variant>
        <vt:i4>0</vt:i4>
      </vt:variant>
      <vt:variant>
        <vt:i4>5</vt:i4>
      </vt:variant>
      <vt:variant>
        <vt:lpwstr/>
      </vt:variant>
      <vt:variant>
        <vt:lpwstr>_Toc293907250</vt:lpwstr>
      </vt:variant>
      <vt:variant>
        <vt:i4>1310771</vt:i4>
      </vt:variant>
      <vt:variant>
        <vt:i4>119</vt:i4>
      </vt:variant>
      <vt:variant>
        <vt:i4>0</vt:i4>
      </vt:variant>
      <vt:variant>
        <vt:i4>5</vt:i4>
      </vt:variant>
      <vt:variant>
        <vt:lpwstr/>
      </vt:variant>
      <vt:variant>
        <vt:lpwstr>_Toc293907249</vt:lpwstr>
      </vt:variant>
      <vt:variant>
        <vt:i4>1310771</vt:i4>
      </vt:variant>
      <vt:variant>
        <vt:i4>113</vt:i4>
      </vt:variant>
      <vt:variant>
        <vt:i4>0</vt:i4>
      </vt:variant>
      <vt:variant>
        <vt:i4>5</vt:i4>
      </vt:variant>
      <vt:variant>
        <vt:lpwstr/>
      </vt:variant>
      <vt:variant>
        <vt:lpwstr>_Toc293907248</vt:lpwstr>
      </vt:variant>
      <vt:variant>
        <vt:i4>1310771</vt:i4>
      </vt:variant>
      <vt:variant>
        <vt:i4>107</vt:i4>
      </vt:variant>
      <vt:variant>
        <vt:i4>0</vt:i4>
      </vt:variant>
      <vt:variant>
        <vt:i4>5</vt:i4>
      </vt:variant>
      <vt:variant>
        <vt:lpwstr/>
      </vt:variant>
      <vt:variant>
        <vt:lpwstr>_Toc293907247</vt:lpwstr>
      </vt:variant>
      <vt:variant>
        <vt:i4>1310771</vt:i4>
      </vt:variant>
      <vt:variant>
        <vt:i4>101</vt:i4>
      </vt:variant>
      <vt:variant>
        <vt:i4>0</vt:i4>
      </vt:variant>
      <vt:variant>
        <vt:i4>5</vt:i4>
      </vt:variant>
      <vt:variant>
        <vt:lpwstr/>
      </vt:variant>
      <vt:variant>
        <vt:lpwstr>_Toc293907246</vt:lpwstr>
      </vt:variant>
      <vt:variant>
        <vt:i4>1310771</vt:i4>
      </vt:variant>
      <vt:variant>
        <vt:i4>95</vt:i4>
      </vt:variant>
      <vt:variant>
        <vt:i4>0</vt:i4>
      </vt:variant>
      <vt:variant>
        <vt:i4>5</vt:i4>
      </vt:variant>
      <vt:variant>
        <vt:lpwstr/>
      </vt:variant>
      <vt:variant>
        <vt:lpwstr>_Toc293907245</vt:lpwstr>
      </vt:variant>
      <vt:variant>
        <vt:i4>1310771</vt:i4>
      </vt:variant>
      <vt:variant>
        <vt:i4>89</vt:i4>
      </vt:variant>
      <vt:variant>
        <vt:i4>0</vt:i4>
      </vt:variant>
      <vt:variant>
        <vt:i4>5</vt:i4>
      </vt:variant>
      <vt:variant>
        <vt:lpwstr/>
      </vt:variant>
      <vt:variant>
        <vt:lpwstr>_Toc293907244</vt:lpwstr>
      </vt:variant>
      <vt:variant>
        <vt:i4>1310771</vt:i4>
      </vt:variant>
      <vt:variant>
        <vt:i4>83</vt:i4>
      </vt:variant>
      <vt:variant>
        <vt:i4>0</vt:i4>
      </vt:variant>
      <vt:variant>
        <vt:i4>5</vt:i4>
      </vt:variant>
      <vt:variant>
        <vt:lpwstr/>
      </vt:variant>
      <vt:variant>
        <vt:lpwstr>_Toc293907243</vt:lpwstr>
      </vt:variant>
      <vt:variant>
        <vt:i4>1310771</vt:i4>
      </vt:variant>
      <vt:variant>
        <vt:i4>77</vt:i4>
      </vt:variant>
      <vt:variant>
        <vt:i4>0</vt:i4>
      </vt:variant>
      <vt:variant>
        <vt:i4>5</vt:i4>
      </vt:variant>
      <vt:variant>
        <vt:lpwstr/>
      </vt:variant>
      <vt:variant>
        <vt:lpwstr>_Toc293907242</vt:lpwstr>
      </vt:variant>
      <vt:variant>
        <vt:i4>1310771</vt:i4>
      </vt:variant>
      <vt:variant>
        <vt:i4>71</vt:i4>
      </vt:variant>
      <vt:variant>
        <vt:i4>0</vt:i4>
      </vt:variant>
      <vt:variant>
        <vt:i4>5</vt:i4>
      </vt:variant>
      <vt:variant>
        <vt:lpwstr/>
      </vt:variant>
      <vt:variant>
        <vt:lpwstr>_Toc293907241</vt:lpwstr>
      </vt:variant>
      <vt:variant>
        <vt:i4>1310771</vt:i4>
      </vt:variant>
      <vt:variant>
        <vt:i4>65</vt:i4>
      </vt:variant>
      <vt:variant>
        <vt:i4>0</vt:i4>
      </vt:variant>
      <vt:variant>
        <vt:i4>5</vt:i4>
      </vt:variant>
      <vt:variant>
        <vt:lpwstr/>
      </vt:variant>
      <vt:variant>
        <vt:lpwstr>_Toc293907240</vt:lpwstr>
      </vt:variant>
      <vt:variant>
        <vt:i4>1245235</vt:i4>
      </vt:variant>
      <vt:variant>
        <vt:i4>59</vt:i4>
      </vt:variant>
      <vt:variant>
        <vt:i4>0</vt:i4>
      </vt:variant>
      <vt:variant>
        <vt:i4>5</vt:i4>
      </vt:variant>
      <vt:variant>
        <vt:lpwstr/>
      </vt:variant>
      <vt:variant>
        <vt:lpwstr>_Toc293907239</vt:lpwstr>
      </vt:variant>
      <vt:variant>
        <vt:i4>1376304</vt:i4>
      </vt:variant>
      <vt:variant>
        <vt:i4>50</vt:i4>
      </vt:variant>
      <vt:variant>
        <vt:i4>0</vt:i4>
      </vt:variant>
      <vt:variant>
        <vt:i4>5</vt:i4>
      </vt:variant>
      <vt:variant>
        <vt:lpwstr/>
      </vt:variant>
      <vt:variant>
        <vt:lpwstr>_Toc234300620</vt:lpwstr>
      </vt:variant>
      <vt:variant>
        <vt:i4>1441840</vt:i4>
      </vt:variant>
      <vt:variant>
        <vt:i4>44</vt:i4>
      </vt:variant>
      <vt:variant>
        <vt:i4>0</vt:i4>
      </vt:variant>
      <vt:variant>
        <vt:i4>5</vt:i4>
      </vt:variant>
      <vt:variant>
        <vt:lpwstr/>
      </vt:variant>
      <vt:variant>
        <vt:lpwstr>_Toc234300619</vt:lpwstr>
      </vt:variant>
      <vt:variant>
        <vt:i4>1441840</vt:i4>
      </vt:variant>
      <vt:variant>
        <vt:i4>38</vt:i4>
      </vt:variant>
      <vt:variant>
        <vt:i4>0</vt:i4>
      </vt:variant>
      <vt:variant>
        <vt:i4>5</vt:i4>
      </vt:variant>
      <vt:variant>
        <vt:lpwstr/>
      </vt:variant>
      <vt:variant>
        <vt:lpwstr>_Toc234300618</vt:lpwstr>
      </vt:variant>
      <vt:variant>
        <vt:i4>1441840</vt:i4>
      </vt:variant>
      <vt:variant>
        <vt:i4>32</vt:i4>
      </vt:variant>
      <vt:variant>
        <vt:i4>0</vt:i4>
      </vt:variant>
      <vt:variant>
        <vt:i4>5</vt:i4>
      </vt:variant>
      <vt:variant>
        <vt:lpwstr/>
      </vt:variant>
      <vt:variant>
        <vt:lpwstr>_Toc234300617</vt:lpwstr>
      </vt:variant>
      <vt:variant>
        <vt:i4>1441840</vt:i4>
      </vt:variant>
      <vt:variant>
        <vt:i4>26</vt:i4>
      </vt:variant>
      <vt:variant>
        <vt:i4>0</vt:i4>
      </vt:variant>
      <vt:variant>
        <vt:i4>5</vt:i4>
      </vt:variant>
      <vt:variant>
        <vt:lpwstr/>
      </vt:variant>
      <vt:variant>
        <vt:lpwstr>_Toc234300616</vt:lpwstr>
      </vt:variant>
      <vt:variant>
        <vt:i4>1441840</vt:i4>
      </vt:variant>
      <vt:variant>
        <vt:i4>20</vt:i4>
      </vt:variant>
      <vt:variant>
        <vt:i4>0</vt:i4>
      </vt:variant>
      <vt:variant>
        <vt:i4>5</vt:i4>
      </vt:variant>
      <vt:variant>
        <vt:lpwstr/>
      </vt:variant>
      <vt:variant>
        <vt:lpwstr>_Toc234300615</vt:lpwstr>
      </vt:variant>
      <vt:variant>
        <vt:i4>1441840</vt:i4>
      </vt:variant>
      <vt:variant>
        <vt:i4>14</vt:i4>
      </vt:variant>
      <vt:variant>
        <vt:i4>0</vt:i4>
      </vt:variant>
      <vt:variant>
        <vt:i4>5</vt:i4>
      </vt:variant>
      <vt:variant>
        <vt:lpwstr/>
      </vt:variant>
      <vt:variant>
        <vt:lpwstr>_Toc234300614</vt:lpwstr>
      </vt:variant>
      <vt:variant>
        <vt:i4>1441840</vt:i4>
      </vt:variant>
      <vt:variant>
        <vt:i4>8</vt:i4>
      </vt:variant>
      <vt:variant>
        <vt:i4>0</vt:i4>
      </vt:variant>
      <vt:variant>
        <vt:i4>5</vt:i4>
      </vt:variant>
      <vt:variant>
        <vt:lpwstr/>
      </vt:variant>
      <vt:variant>
        <vt:lpwstr>_Toc234300613</vt:lpwstr>
      </vt:variant>
      <vt:variant>
        <vt:i4>1441840</vt:i4>
      </vt:variant>
      <vt:variant>
        <vt:i4>2</vt:i4>
      </vt:variant>
      <vt:variant>
        <vt:i4>0</vt:i4>
      </vt:variant>
      <vt:variant>
        <vt:i4>5</vt:i4>
      </vt:variant>
      <vt:variant>
        <vt:lpwstr/>
      </vt:variant>
      <vt:variant>
        <vt:lpwstr>_Toc2343006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KCFES FYP Progress Report Template</dc:title>
  <dc:subject/>
  <dc:creator>FYPC LKCFES</dc:creator>
  <cp:keywords/>
  <dc:description/>
  <cp:lastModifiedBy>FUI YI QI</cp:lastModifiedBy>
  <cp:revision>1</cp:revision>
  <cp:lastPrinted>2021-06-08T04:02:00Z</cp:lastPrinted>
  <dcterms:created xsi:type="dcterms:W3CDTF">2018-04-18T06:58:00Z</dcterms:created>
  <dcterms:modified xsi:type="dcterms:W3CDTF">2025-07-21T03:30:00Z</dcterms:modified>
</cp:coreProperties>
</file>